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67617" w14:textId="10037A24" w:rsidR="00857A51" w:rsidRDefault="004B6B8B">
      <w:pPr>
        <w:rPr>
          <w:rFonts w:asciiTheme="majorHAnsi" w:eastAsiaTheme="majorEastAsia" w:hAnsi="Calibri Light" w:cstheme="majorBidi"/>
          <w:color w:val="FFC000" w:themeColor="accent4"/>
          <w:kern w:val="24"/>
          <w:sz w:val="120"/>
          <w:szCs w:val="120"/>
        </w:rPr>
      </w:pPr>
      <w:r>
        <w:rPr>
          <w:rFonts w:asciiTheme="majorHAnsi" w:eastAsiaTheme="majorEastAsia" w:hAnsi="Calibri Light" w:cstheme="majorBidi"/>
          <w:noProof/>
          <w:color w:val="FFC000" w:themeColor="accent4"/>
          <w:kern w:val="24"/>
          <w:sz w:val="120"/>
          <w:szCs w:val="120"/>
        </w:rPr>
        <w:drawing>
          <wp:inline distT="0" distB="0" distL="0" distR="0" wp14:anchorId="7071623C" wp14:editId="094BA074">
            <wp:extent cx="4395225" cy="938786"/>
            <wp:effectExtent l="0" t="0" r="5715" b="0"/>
            <wp:docPr id="3" name="Picture 3" descr="A picture containing drawing, food,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95225" cy="938786"/>
                    </a:xfrm>
                    <a:prstGeom prst="rect">
                      <a:avLst/>
                    </a:prstGeom>
                    <a:solidFill>
                      <a:schemeClr val="tx1"/>
                    </a:solidFill>
                  </pic:spPr>
                </pic:pic>
              </a:graphicData>
            </a:graphic>
          </wp:inline>
        </w:drawing>
      </w:r>
    </w:p>
    <w:p w14:paraId="434D2147" w14:textId="77777777" w:rsidR="00A7240C" w:rsidRPr="00185966" w:rsidRDefault="00185966">
      <w:pPr>
        <w:rPr>
          <w:rFonts w:asciiTheme="majorHAnsi" w:eastAsiaTheme="majorEastAsia" w:hAnsi="Calibri Light" w:cstheme="majorBidi"/>
          <w:color w:val="FFC000" w:themeColor="accent4"/>
          <w:kern w:val="24"/>
          <w:sz w:val="120"/>
          <w:szCs w:val="120"/>
        </w:rPr>
      </w:pPr>
      <w:r w:rsidRPr="00185966">
        <w:rPr>
          <w:rFonts w:asciiTheme="majorHAnsi" w:eastAsiaTheme="majorEastAsia" w:hAnsi="Calibri Light" w:cstheme="majorBidi"/>
          <w:color w:val="FFC000" w:themeColor="accent4"/>
          <w:kern w:val="24"/>
          <w:sz w:val="120"/>
          <w:szCs w:val="120"/>
        </w:rPr>
        <w:t>Amazon AWS Workshop</w:t>
      </w:r>
    </w:p>
    <w:p w14:paraId="0102813B" w14:textId="77777777" w:rsidR="00185966" w:rsidRPr="00EA3369" w:rsidRDefault="00185966">
      <w:pPr>
        <w:rPr>
          <w:rFonts w:asciiTheme="majorHAnsi" w:eastAsiaTheme="majorEastAsia" w:hAnsi="Calibri Light" w:cstheme="majorBidi"/>
          <w:i/>
          <w:iCs/>
          <w:color w:val="7F7F7F" w:themeColor="text1" w:themeTint="80"/>
          <w:kern w:val="24"/>
          <w:sz w:val="96"/>
          <w:szCs w:val="96"/>
        </w:rPr>
      </w:pPr>
      <w:r w:rsidRPr="00EA3369">
        <w:rPr>
          <w:rFonts w:asciiTheme="majorHAnsi" w:eastAsiaTheme="majorEastAsia" w:hAnsi="Calibri Light" w:cstheme="majorBidi"/>
          <w:i/>
          <w:iCs/>
          <w:color w:val="7F7F7F" w:themeColor="text1" w:themeTint="80"/>
          <w:kern w:val="24"/>
          <w:sz w:val="96"/>
          <w:szCs w:val="96"/>
        </w:rPr>
        <w:t>LAB GUIDE</w:t>
      </w:r>
    </w:p>
    <w:p w14:paraId="58245F24" w14:textId="77777777" w:rsidR="00185966" w:rsidRPr="00EA3369" w:rsidRDefault="00185966">
      <w:pPr>
        <w:rPr>
          <w:rFonts w:asciiTheme="majorHAnsi" w:eastAsiaTheme="majorEastAsia" w:hAnsi="Calibri Light" w:cstheme="majorBidi"/>
          <w:i/>
          <w:iCs/>
          <w:color w:val="7F7F7F" w:themeColor="text1" w:themeTint="80"/>
          <w:kern w:val="24"/>
          <w:sz w:val="96"/>
          <w:szCs w:val="96"/>
        </w:rPr>
      </w:pPr>
      <w:r w:rsidRPr="00EA3369">
        <w:rPr>
          <w:rFonts w:asciiTheme="majorHAnsi" w:eastAsiaTheme="majorEastAsia" w:hAnsi="Calibri Light" w:cstheme="majorBidi"/>
          <w:i/>
          <w:iCs/>
          <w:color w:val="7F7F7F" w:themeColor="text1" w:themeTint="80"/>
          <w:kern w:val="24"/>
          <w:sz w:val="96"/>
          <w:szCs w:val="96"/>
        </w:rPr>
        <w:t>By</w:t>
      </w:r>
    </w:p>
    <w:p w14:paraId="0662D674" w14:textId="77777777" w:rsidR="00185966" w:rsidRPr="00EA3369" w:rsidRDefault="00185966">
      <w:pPr>
        <w:rPr>
          <w:rFonts w:asciiTheme="majorHAnsi" w:eastAsiaTheme="majorEastAsia" w:hAnsi="Calibri Light" w:cstheme="majorBidi"/>
          <w:color w:val="0070C0"/>
          <w:kern w:val="24"/>
          <w:sz w:val="96"/>
          <w:szCs w:val="96"/>
        </w:rPr>
      </w:pPr>
      <w:r w:rsidRPr="00EA3369">
        <w:rPr>
          <w:rFonts w:asciiTheme="majorHAnsi" w:eastAsiaTheme="majorEastAsia" w:hAnsi="Calibri Light" w:cstheme="majorBidi"/>
          <w:color w:val="0070C0"/>
          <w:kern w:val="24"/>
          <w:sz w:val="96"/>
          <w:szCs w:val="96"/>
        </w:rPr>
        <w:t>CloudSiksha</w:t>
      </w:r>
    </w:p>
    <w:p w14:paraId="18C9CE13" w14:textId="77777777" w:rsidR="00912050" w:rsidRDefault="00FA0C96">
      <w:pPr>
        <w:rPr>
          <w:rFonts w:asciiTheme="majorHAnsi" w:eastAsiaTheme="majorEastAsia" w:hAnsi="Calibri Light" w:cstheme="majorBidi"/>
          <w:b/>
          <w:bCs/>
          <w:i/>
          <w:iCs/>
          <w:kern w:val="24"/>
          <w:sz w:val="72"/>
          <w:szCs w:val="72"/>
        </w:rPr>
      </w:pPr>
      <w:r>
        <w:rPr>
          <w:rFonts w:asciiTheme="majorHAnsi" w:eastAsiaTheme="majorEastAsia" w:hAnsi="Calibri Light" w:cstheme="majorBidi"/>
          <w:b/>
          <w:bCs/>
          <w:i/>
          <w:iCs/>
          <w:kern w:val="24"/>
          <w:sz w:val="72"/>
          <w:szCs w:val="72"/>
        </w:rPr>
        <w:t>Dec 2016</w:t>
      </w:r>
    </w:p>
    <w:p w14:paraId="10F36FA5" w14:textId="77777777" w:rsidR="00185966" w:rsidRDefault="00185966">
      <w:pPr>
        <w:rPr>
          <w:rFonts w:asciiTheme="majorHAnsi" w:eastAsiaTheme="majorEastAsia" w:hAnsi="Calibri Light" w:cstheme="majorBidi"/>
          <w:color w:val="0070C0"/>
          <w:kern w:val="24"/>
          <w:sz w:val="120"/>
          <w:szCs w:val="120"/>
        </w:rPr>
      </w:pPr>
    </w:p>
    <w:p w14:paraId="660EBE04" w14:textId="77777777" w:rsidR="00185966" w:rsidRDefault="00185966" w:rsidP="00185966">
      <w:pPr>
        <w:pStyle w:val="ListParagraph"/>
        <w:numPr>
          <w:ilvl w:val="0"/>
          <w:numId w:val="1"/>
        </w:numPr>
        <w:spacing w:line="216" w:lineRule="auto"/>
        <w:rPr>
          <w:sz w:val="56"/>
        </w:rPr>
      </w:pPr>
      <w:r>
        <w:rPr>
          <w:rFonts w:ascii="Calibri" w:eastAsia="+mn-ea" w:hAnsi="Calibri" w:cs="+mn-cs"/>
          <w:color w:val="7F7F7F"/>
          <w:kern w:val="24"/>
          <w:sz w:val="56"/>
          <w:szCs w:val="56"/>
        </w:rPr>
        <w:t>Check if these pre-requisites are met</w:t>
      </w:r>
    </w:p>
    <w:p w14:paraId="5E9C9EAE" w14:textId="77777777" w:rsidR="00185966" w:rsidRDefault="00185966" w:rsidP="00185966">
      <w:pPr>
        <w:pStyle w:val="ListParagraph"/>
        <w:numPr>
          <w:ilvl w:val="1"/>
          <w:numId w:val="1"/>
        </w:numPr>
        <w:spacing w:line="216" w:lineRule="auto"/>
        <w:rPr>
          <w:sz w:val="48"/>
        </w:rPr>
      </w:pPr>
      <w:r>
        <w:rPr>
          <w:rFonts w:ascii="Calibri" w:eastAsia="+mn-ea" w:hAnsi="Calibri" w:cs="+mn-cs"/>
          <w:color w:val="7F7F7F"/>
          <w:kern w:val="24"/>
          <w:sz w:val="48"/>
          <w:szCs w:val="48"/>
        </w:rPr>
        <w:lastRenderedPageBreak/>
        <w:t>You have an Amazon account. Else create one</w:t>
      </w:r>
    </w:p>
    <w:p w14:paraId="39806363" w14:textId="77777777" w:rsidR="00185966" w:rsidRDefault="00185966" w:rsidP="00185966">
      <w:pPr>
        <w:pStyle w:val="ListParagraph"/>
        <w:numPr>
          <w:ilvl w:val="1"/>
          <w:numId w:val="1"/>
        </w:numPr>
        <w:spacing w:line="216" w:lineRule="auto"/>
        <w:rPr>
          <w:sz w:val="48"/>
        </w:rPr>
      </w:pPr>
      <w:r>
        <w:rPr>
          <w:rFonts w:ascii="Calibri" w:eastAsia="+mn-ea" w:hAnsi="Calibri" w:cs="+mn-cs"/>
          <w:color w:val="7F7F7F"/>
          <w:kern w:val="24"/>
          <w:sz w:val="48"/>
          <w:szCs w:val="48"/>
        </w:rPr>
        <w:t xml:space="preserve">In case you are </w:t>
      </w:r>
      <w:r w:rsidR="00FA0C96">
        <w:rPr>
          <w:rFonts w:ascii="Calibri" w:eastAsia="+mn-ea" w:hAnsi="Calibri" w:cs="+mn-cs"/>
          <w:color w:val="7F7F7F"/>
          <w:kern w:val="24"/>
          <w:sz w:val="48"/>
          <w:szCs w:val="48"/>
        </w:rPr>
        <w:t xml:space="preserve">running a Linux instance and want to connect </w:t>
      </w:r>
      <w:r>
        <w:rPr>
          <w:rFonts w:ascii="Calibri" w:eastAsia="+mn-ea" w:hAnsi="Calibri" w:cs="+mn-cs"/>
          <w:color w:val="7F7F7F"/>
          <w:kern w:val="24"/>
          <w:sz w:val="48"/>
          <w:szCs w:val="48"/>
        </w:rPr>
        <w:t>using Windows, ensure you have downloaded the following software (all of them are free)</w:t>
      </w:r>
    </w:p>
    <w:p w14:paraId="0D718F34" w14:textId="77777777" w:rsidR="00185966" w:rsidRDefault="0029058C" w:rsidP="00185966">
      <w:pPr>
        <w:pStyle w:val="ListParagraph"/>
        <w:numPr>
          <w:ilvl w:val="2"/>
          <w:numId w:val="1"/>
        </w:numPr>
        <w:spacing w:line="216" w:lineRule="auto"/>
        <w:rPr>
          <w:sz w:val="40"/>
        </w:rPr>
      </w:pPr>
      <w:r>
        <w:rPr>
          <w:rFonts w:ascii="Calibri" w:eastAsia="+mn-ea" w:hAnsi="Calibri" w:cs="+mn-cs"/>
          <w:color w:val="7F7F7F"/>
          <w:kern w:val="24"/>
          <w:sz w:val="40"/>
          <w:szCs w:val="40"/>
        </w:rPr>
        <w:t>PuTT</w:t>
      </w:r>
      <w:r w:rsidR="00185966">
        <w:rPr>
          <w:rFonts w:ascii="Calibri" w:eastAsia="+mn-ea" w:hAnsi="Calibri" w:cs="+mn-cs"/>
          <w:color w:val="7F7F7F"/>
          <w:kern w:val="24"/>
          <w:sz w:val="40"/>
          <w:szCs w:val="40"/>
        </w:rPr>
        <w:t>Y</w:t>
      </w:r>
    </w:p>
    <w:p w14:paraId="588F873F" w14:textId="77777777" w:rsidR="00185966" w:rsidRDefault="00185966" w:rsidP="00185966">
      <w:pPr>
        <w:pStyle w:val="ListParagraph"/>
        <w:numPr>
          <w:ilvl w:val="2"/>
          <w:numId w:val="1"/>
        </w:numPr>
        <w:spacing w:line="216" w:lineRule="auto"/>
        <w:rPr>
          <w:sz w:val="40"/>
        </w:rPr>
      </w:pPr>
      <w:proofErr w:type="spellStart"/>
      <w:r>
        <w:rPr>
          <w:rFonts w:ascii="Calibri" w:eastAsia="+mn-ea" w:hAnsi="Calibri" w:cs="+mn-cs"/>
          <w:color w:val="7F7F7F"/>
          <w:kern w:val="24"/>
          <w:sz w:val="40"/>
          <w:szCs w:val="40"/>
        </w:rPr>
        <w:t>PuttyGen</w:t>
      </w:r>
      <w:proofErr w:type="spellEnd"/>
    </w:p>
    <w:p w14:paraId="15444F0F" w14:textId="77777777" w:rsidR="00185966" w:rsidRDefault="00185966" w:rsidP="00185966">
      <w:pPr>
        <w:pStyle w:val="ListParagraph"/>
        <w:numPr>
          <w:ilvl w:val="2"/>
          <w:numId w:val="1"/>
        </w:numPr>
        <w:spacing w:line="216" w:lineRule="auto"/>
        <w:rPr>
          <w:sz w:val="40"/>
        </w:rPr>
      </w:pPr>
      <w:r>
        <w:rPr>
          <w:rFonts w:ascii="Calibri" w:eastAsia="+mn-ea" w:hAnsi="Calibri" w:cs="+mn-cs"/>
          <w:color w:val="7F7F7F"/>
          <w:kern w:val="24"/>
          <w:sz w:val="40"/>
          <w:szCs w:val="40"/>
        </w:rPr>
        <w:t>FileZilla</w:t>
      </w:r>
    </w:p>
    <w:p w14:paraId="7899BDC0" w14:textId="77777777" w:rsidR="00185966" w:rsidRPr="0001233A" w:rsidRDefault="00185966" w:rsidP="00185966">
      <w:pPr>
        <w:pStyle w:val="ListParagraph"/>
        <w:numPr>
          <w:ilvl w:val="1"/>
          <w:numId w:val="1"/>
        </w:numPr>
        <w:spacing w:line="216" w:lineRule="auto"/>
        <w:rPr>
          <w:sz w:val="48"/>
        </w:rPr>
      </w:pPr>
      <w:r>
        <w:rPr>
          <w:rFonts w:ascii="Calibri" w:eastAsia="+mn-ea" w:hAnsi="Calibri" w:cs="+mn-cs"/>
          <w:color w:val="7F7F7F"/>
          <w:kern w:val="24"/>
          <w:sz w:val="48"/>
          <w:szCs w:val="48"/>
        </w:rPr>
        <w:t>In case you are using a Linux system, ensure the SSH and FTP services are running</w:t>
      </w:r>
    </w:p>
    <w:p w14:paraId="3D115DA5" w14:textId="77777777" w:rsidR="0001233A" w:rsidRDefault="0001233A">
      <w:pPr>
        <w:rPr>
          <w:rFonts w:ascii="Calibri" w:eastAsia="+mn-ea" w:hAnsi="Calibri" w:cs="+mn-cs"/>
          <w:color w:val="7F7F7F"/>
          <w:kern w:val="24"/>
          <w:sz w:val="48"/>
          <w:szCs w:val="48"/>
        </w:rPr>
      </w:pPr>
      <w:r>
        <w:rPr>
          <w:rFonts w:ascii="Calibri" w:eastAsia="+mn-ea" w:hAnsi="Calibri" w:cs="+mn-cs"/>
          <w:color w:val="7F7F7F"/>
          <w:kern w:val="24"/>
          <w:sz w:val="48"/>
          <w:szCs w:val="48"/>
        </w:rPr>
        <w:br w:type="page"/>
      </w:r>
    </w:p>
    <w:p w14:paraId="5E42562F" w14:textId="77777777" w:rsidR="00EA3369" w:rsidRDefault="00EA3369">
      <w:pPr>
        <w:rPr>
          <w:rFonts w:ascii="Calibri" w:eastAsia="+mn-ea" w:hAnsi="Calibri" w:cs="+mn-cs"/>
          <w:color w:val="7F7F7F"/>
          <w:kern w:val="24"/>
          <w:sz w:val="48"/>
          <w:szCs w:val="48"/>
          <w:lang w:bidi="ta-IN"/>
        </w:rPr>
      </w:pPr>
    </w:p>
    <w:p w14:paraId="31F141B6" w14:textId="77777777" w:rsidR="0001233A" w:rsidRDefault="0001233A" w:rsidP="0001233A">
      <w:pPr>
        <w:pStyle w:val="ListParagraph"/>
        <w:spacing w:line="216" w:lineRule="auto"/>
        <w:rPr>
          <w:sz w:val="48"/>
        </w:rPr>
      </w:pPr>
      <w:r>
        <w:rPr>
          <w:sz w:val="48"/>
        </w:rPr>
        <w:t>Important Note (Disclaimer):</w:t>
      </w:r>
    </w:p>
    <w:p w14:paraId="0F72A788" w14:textId="77777777" w:rsidR="0001233A" w:rsidRDefault="0001233A" w:rsidP="0001233A">
      <w:pPr>
        <w:pStyle w:val="ListParagraph"/>
        <w:spacing w:line="216" w:lineRule="auto"/>
        <w:rPr>
          <w:sz w:val="48"/>
        </w:rPr>
      </w:pPr>
    </w:p>
    <w:p w14:paraId="3C91B9AA" w14:textId="77777777" w:rsidR="0001233A" w:rsidRDefault="0001233A" w:rsidP="0001233A">
      <w:pPr>
        <w:pStyle w:val="ListParagraph"/>
        <w:spacing w:line="216" w:lineRule="auto"/>
        <w:rPr>
          <w:sz w:val="48"/>
        </w:rPr>
      </w:pPr>
      <w:r>
        <w:rPr>
          <w:sz w:val="48"/>
        </w:rPr>
        <w:t xml:space="preserve">We have tried to design the labs in such a way that we make use of the free tier and the participant incurs no charge. Yet it is possible that </w:t>
      </w:r>
      <w:r w:rsidR="0029058C">
        <w:rPr>
          <w:sz w:val="48"/>
        </w:rPr>
        <w:t xml:space="preserve">due to extra work done by the participants on their own or not terminating some instances, not releasing storage or due to change in Amazon pricing policy or any other factor some fee may be incurred. </w:t>
      </w:r>
      <w:r>
        <w:rPr>
          <w:sz w:val="48"/>
        </w:rPr>
        <w:t>We are not responsible for any charge that gets levied by Amazon for usage as part of this lab.</w:t>
      </w:r>
      <w:r w:rsidR="0029058C">
        <w:rPr>
          <w:sz w:val="48"/>
        </w:rPr>
        <w:t xml:space="preserve"> </w:t>
      </w:r>
    </w:p>
    <w:p w14:paraId="3D8C7D82" w14:textId="77777777" w:rsidR="00B07F00" w:rsidRDefault="00185966">
      <w:pPr>
        <w:rPr>
          <w:rFonts w:asciiTheme="majorHAnsi" w:eastAsiaTheme="majorEastAsia" w:hAnsi="Calibri Light" w:cstheme="majorBidi"/>
          <w:color w:val="0070C0"/>
          <w:kern w:val="24"/>
          <w:szCs w:val="24"/>
        </w:rPr>
      </w:pPr>
      <w:r>
        <w:rPr>
          <w:rFonts w:asciiTheme="majorHAnsi" w:eastAsiaTheme="majorEastAsia" w:hAnsi="Calibri Light" w:cstheme="majorBidi"/>
          <w:color w:val="0070C0"/>
          <w:kern w:val="24"/>
          <w:szCs w:val="24"/>
        </w:rPr>
        <w:br w:type="page"/>
      </w:r>
    </w:p>
    <w:p w14:paraId="51B7BA65" w14:textId="77777777" w:rsidR="00EA3369" w:rsidRDefault="00EA3369">
      <w:pPr>
        <w:rPr>
          <w:rFonts w:asciiTheme="majorHAnsi" w:eastAsiaTheme="majorEastAsia" w:hAnsi="Calibri Light" w:cstheme="majorBidi"/>
          <w:color w:val="0070C0"/>
          <w:kern w:val="24"/>
          <w:szCs w:val="24"/>
        </w:rPr>
      </w:pPr>
    </w:p>
    <w:sdt>
      <w:sdtPr>
        <w:rPr>
          <w:rFonts w:asciiTheme="minorHAnsi" w:eastAsiaTheme="minorHAnsi" w:hAnsiTheme="minorHAnsi" w:cstheme="minorBidi"/>
          <w:color w:val="auto"/>
          <w:sz w:val="24"/>
          <w:szCs w:val="22"/>
        </w:rPr>
        <w:id w:val="-1507900625"/>
        <w:docPartObj>
          <w:docPartGallery w:val="Table of Contents"/>
          <w:docPartUnique/>
        </w:docPartObj>
      </w:sdtPr>
      <w:sdtEndPr>
        <w:rPr>
          <w:b/>
          <w:bCs/>
          <w:noProof/>
        </w:rPr>
      </w:sdtEndPr>
      <w:sdtContent>
        <w:p w14:paraId="10768A30" w14:textId="77777777" w:rsidR="00B07F00" w:rsidRDefault="00B07F00">
          <w:pPr>
            <w:pStyle w:val="TOCHeading"/>
          </w:pPr>
          <w:r>
            <w:t>Contents</w:t>
          </w:r>
        </w:p>
        <w:p w14:paraId="2EA01095" w14:textId="77777777" w:rsidR="006D46E1" w:rsidRDefault="00B07F00">
          <w:pPr>
            <w:pStyle w:val="TOC1"/>
            <w:tabs>
              <w:tab w:val="right" w:leader="dot" w:pos="9350"/>
            </w:tabs>
            <w:rPr>
              <w:rFonts w:eastAsiaTheme="minorEastAsia"/>
              <w:noProof/>
              <w:sz w:val="22"/>
              <w:lang w:bidi="ta-IN"/>
            </w:rPr>
          </w:pPr>
          <w:r>
            <w:fldChar w:fldCharType="begin"/>
          </w:r>
          <w:r>
            <w:instrText xml:space="preserve"> TOC \o "1-3" \h \z \u </w:instrText>
          </w:r>
          <w:r>
            <w:fldChar w:fldCharType="separate"/>
          </w:r>
          <w:hyperlink w:anchor="_Toc469308616" w:history="1">
            <w:r w:rsidR="006D46E1" w:rsidRPr="00B343F0">
              <w:rPr>
                <w:rStyle w:val="Hyperlink"/>
                <w:noProof/>
              </w:rPr>
              <w:t>Exercise 1</w:t>
            </w:r>
            <w:r w:rsidR="006D46E1">
              <w:rPr>
                <w:noProof/>
                <w:webHidden/>
              </w:rPr>
              <w:tab/>
            </w:r>
            <w:r w:rsidR="006D46E1">
              <w:rPr>
                <w:noProof/>
                <w:webHidden/>
              </w:rPr>
              <w:fldChar w:fldCharType="begin"/>
            </w:r>
            <w:r w:rsidR="006D46E1">
              <w:rPr>
                <w:noProof/>
                <w:webHidden/>
              </w:rPr>
              <w:instrText xml:space="preserve"> PAGEREF _Toc469308616 \h </w:instrText>
            </w:r>
            <w:r w:rsidR="006D46E1">
              <w:rPr>
                <w:noProof/>
                <w:webHidden/>
              </w:rPr>
            </w:r>
            <w:r w:rsidR="006D46E1">
              <w:rPr>
                <w:noProof/>
                <w:webHidden/>
              </w:rPr>
              <w:fldChar w:fldCharType="separate"/>
            </w:r>
            <w:r w:rsidR="00670D42">
              <w:rPr>
                <w:noProof/>
                <w:webHidden/>
              </w:rPr>
              <w:t>7</w:t>
            </w:r>
            <w:r w:rsidR="006D46E1">
              <w:rPr>
                <w:noProof/>
                <w:webHidden/>
              </w:rPr>
              <w:fldChar w:fldCharType="end"/>
            </w:r>
          </w:hyperlink>
        </w:p>
        <w:p w14:paraId="4DA8DFFF" w14:textId="77777777" w:rsidR="006D46E1" w:rsidRDefault="008E401A">
          <w:pPr>
            <w:pStyle w:val="TOC2"/>
            <w:tabs>
              <w:tab w:val="right" w:leader="dot" w:pos="9350"/>
            </w:tabs>
            <w:rPr>
              <w:rFonts w:eastAsiaTheme="minorEastAsia"/>
              <w:noProof/>
              <w:sz w:val="22"/>
              <w:lang w:bidi="ta-IN"/>
            </w:rPr>
          </w:pPr>
          <w:hyperlink w:anchor="_Toc469308617" w:history="1">
            <w:r w:rsidR="006D46E1" w:rsidRPr="00B343F0">
              <w:rPr>
                <w:rStyle w:val="Hyperlink"/>
                <w:noProof/>
              </w:rPr>
              <w:t>Launching a Linux EC2 Instance and Logging into the instance</w:t>
            </w:r>
            <w:r w:rsidR="006D46E1">
              <w:rPr>
                <w:noProof/>
                <w:webHidden/>
              </w:rPr>
              <w:tab/>
            </w:r>
            <w:r w:rsidR="006D46E1">
              <w:rPr>
                <w:noProof/>
                <w:webHidden/>
              </w:rPr>
              <w:fldChar w:fldCharType="begin"/>
            </w:r>
            <w:r w:rsidR="006D46E1">
              <w:rPr>
                <w:noProof/>
                <w:webHidden/>
              </w:rPr>
              <w:instrText xml:space="preserve"> PAGEREF _Toc469308617 \h </w:instrText>
            </w:r>
            <w:r w:rsidR="006D46E1">
              <w:rPr>
                <w:noProof/>
                <w:webHidden/>
              </w:rPr>
            </w:r>
            <w:r w:rsidR="006D46E1">
              <w:rPr>
                <w:noProof/>
                <w:webHidden/>
              </w:rPr>
              <w:fldChar w:fldCharType="separate"/>
            </w:r>
            <w:r w:rsidR="00670D42">
              <w:rPr>
                <w:noProof/>
                <w:webHidden/>
              </w:rPr>
              <w:t>7</w:t>
            </w:r>
            <w:r w:rsidR="006D46E1">
              <w:rPr>
                <w:noProof/>
                <w:webHidden/>
              </w:rPr>
              <w:fldChar w:fldCharType="end"/>
            </w:r>
          </w:hyperlink>
        </w:p>
        <w:p w14:paraId="62A6187F" w14:textId="77777777" w:rsidR="006D46E1" w:rsidRDefault="008E401A">
          <w:pPr>
            <w:pStyle w:val="TOC3"/>
            <w:tabs>
              <w:tab w:val="right" w:leader="dot" w:pos="9350"/>
            </w:tabs>
            <w:rPr>
              <w:rFonts w:eastAsiaTheme="minorEastAsia"/>
              <w:noProof/>
              <w:sz w:val="22"/>
              <w:lang w:bidi="ta-IN"/>
            </w:rPr>
          </w:pPr>
          <w:hyperlink w:anchor="_Toc469308618" w:history="1">
            <w:r w:rsidR="006D46E1" w:rsidRPr="00B343F0">
              <w:rPr>
                <w:rStyle w:val="Hyperlink"/>
                <w:noProof/>
              </w:rPr>
              <w:t>Launching an instance</w:t>
            </w:r>
            <w:r w:rsidR="006D46E1">
              <w:rPr>
                <w:noProof/>
                <w:webHidden/>
              </w:rPr>
              <w:tab/>
            </w:r>
            <w:r w:rsidR="006D46E1">
              <w:rPr>
                <w:noProof/>
                <w:webHidden/>
              </w:rPr>
              <w:fldChar w:fldCharType="begin"/>
            </w:r>
            <w:r w:rsidR="006D46E1">
              <w:rPr>
                <w:noProof/>
                <w:webHidden/>
              </w:rPr>
              <w:instrText xml:space="preserve"> PAGEREF _Toc469308618 \h </w:instrText>
            </w:r>
            <w:r w:rsidR="006D46E1">
              <w:rPr>
                <w:noProof/>
                <w:webHidden/>
              </w:rPr>
            </w:r>
            <w:r w:rsidR="006D46E1">
              <w:rPr>
                <w:noProof/>
                <w:webHidden/>
              </w:rPr>
              <w:fldChar w:fldCharType="separate"/>
            </w:r>
            <w:r w:rsidR="00670D42">
              <w:rPr>
                <w:noProof/>
                <w:webHidden/>
              </w:rPr>
              <w:t>7</w:t>
            </w:r>
            <w:r w:rsidR="006D46E1">
              <w:rPr>
                <w:noProof/>
                <w:webHidden/>
              </w:rPr>
              <w:fldChar w:fldCharType="end"/>
            </w:r>
          </w:hyperlink>
        </w:p>
        <w:p w14:paraId="19069854" w14:textId="77777777" w:rsidR="006D46E1" w:rsidRDefault="008E401A">
          <w:pPr>
            <w:pStyle w:val="TOC1"/>
            <w:tabs>
              <w:tab w:val="right" w:leader="dot" w:pos="9350"/>
            </w:tabs>
            <w:rPr>
              <w:rFonts w:eastAsiaTheme="minorEastAsia"/>
              <w:noProof/>
              <w:sz w:val="22"/>
              <w:lang w:bidi="ta-IN"/>
            </w:rPr>
          </w:pPr>
          <w:hyperlink w:anchor="_Toc469308619" w:history="1">
            <w:r w:rsidR="006D46E1" w:rsidRPr="00B343F0">
              <w:rPr>
                <w:rStyle w:val="Hyperlink"/>
                <w:noProof/>
              </w:rPr>
              <w:t>Exercise 2</w:t>
            </w:r>
            <w:r w:rsidR="006D46E1">
              <w:rPr>
                <w:noProof/>
                <w:webHidden/>
              </w:rPr>
              <w:tab/>
            </w:r>
            <w:r w:rsidR="006D46E1">
              <w:rPr>
                <w:noProof/>
                <w:webHidden/>
              </w:rPr>
              <w:fldChar w:fldCharType="begin"/>
            </w:r>
            <w:r w:rsidR="006D46E1">
              <w:rPr>
                <w:noProof/>
                <w:webHidden/>
              </w:rPr>
              <w:instrText xml:space="preserve"> PAGEREF _Toc469308619 \h </w:instrText>
            </w:r>
            <w:r w:rsidR="006D46E1">
              <w:rPr>
                <w:noProof/>
                <w:webHidden/>
              </w:rPr>
            </w:r>
            <w:r w:rsidR="006D46E1">
              <w:rPr>
                <w:noProof/>
                <w:webHidden/>
              </w:rPr>
              <w:fldChar w:fldCharType="separate"/>
            </w:r>
            <w:r w:rsidR="00670D42">
              <w:rPr>
                <w:noProof/>
                <w:webHidden/>
              </w:rPr>
              <w:t>8</w:t>
            </w:r>
            <w:r w:rsidR="006D46E1">
              <w:rPr>
                <w:noProof/>
                <w:webHidden/>
              </w:rPr>
              <w:fldChar w:fldCharType="end"/>
            </w:r>
          </w:hyperlink>
        </w:p>
        <w:p w14:paraId="2D0EA057" w14:textId="77777777" w:rsidR="006D46E1" w:rsidRDefault="008E401A">
          <w:pPr>
            <w:pStyle w:val="TOC2"/>
            <w:tabs>
              <w:tab w:val="right" w:leader="dot" w:pos="9350"/>
            </w:tabs>
            <w:rPr>
              <w:rFonts w:eastAsiaTheme="minorEastAsia"/>
              <w:noProof/>
              <w:sz w:val="22"/>
              <w:lang w:bidi="ta-IN"/>
            </w:rPr>
          </w:pPr>
          <w:hyperlink w:anchor="_Toc469308620" w:history="1">
            <w:r w:rsidR="006D46E1" w:rsidRPr="00B343F0">
              <w:rPr>
                <w:rStyle w:val="Hyperlink"/>
                <w:noProof/>
              </w:rPr>
              <w:t>Transferring files to your Amazon Instance</w:t>
            </w:r>
            <w:r w:rsidR="006D46E1">
              <w:rPr>
                <w:noProof/>
                <w:webHidden/>
              </w:rPr>
              <w:tab/>
            </w:r>
            <w:r w:rsidR="006D46E1">
              <w:rPr>
                <w:noProof/>
                <w:webHidden/>
              </w:rPr>
              <w:fldChar w:fldCharType="begin"/>
            </w:r>
            <w:r w:rsidR="006D46E1">
              <w:rPr>
                <w:noProof/>
                <w:webHidden/>
              </w:rPr>
              <w:instrText xml:space="preserve"> PAGEREF _Toc469308620 \h </w:instrText>
            </w:r>
            <w:r w:rsidR="006D46E1">
              <w:rPr>
                <w:noProof/>
                <w:webHidden/>
              </w:rPr>
            </w:r>
            <w:r w:rsidR="006D46E1">
              <w:rPr>
                <w:noProof/>
                <w:webHidden/>
              </w:rPr>
              <w:fldChar w:fldCharType="separate"/>
            </w:r>
            <w:r w:rsidR="00670D42">
              <w:rPr>
                <w:noProof/>
                <w:webHidden/>
              </w:rPr>
              <w:t>8</w:t>
            </w:r>
            <w:r w:rsidR="006D46E1">
              <w:rPr>
                <w:noProof/>
                <w:webHidden/>
              </w:rPr>
              <w:fldChar w:fldCharType="end"/>
            </w:r>
          </w:hyperlink>
        </w:p>
        <w:p w14:paraId="2529EA92" w14:textId="77777777" w:rsidR="006D46E1" w:rsidRDefault="008E401A">
          <w:pPr>
            <w:pStyle w:val="TOC3"/>
            <w:tabs>
              <w:tab w:val="right" w:leader="dot" w:pos="9350"/>
            </w:tabs>
            <w:rPr>
              <w:rFonts w:eastAsiaTheme="minorEastAsia"/>
              <w:noProof/>
              <w:sz w:val="22"/>
              <w:lang w:bidi="ta-IN"/>
            </w:rPr>
          </w:pPr>
          <w:hyperlink w:anchor="_Toc469308621" w:history="1">
            <w:r w:rsidR="006D46E1" w:rsidRPr="00B343F0">
              <w:rPr>
                <w:rStyle w:val="Hyperlink"/>
                <w:noProof/>
              </w:rPr>
              <w:t>Transferring Files to Amazon Instance from a Linux System</w:t>
            </w:r>
            <w:r w:rsidR="006D46E1">
              <w:rPr>
                <w:noProof/>
                <w:webHidden/>
              </w:rPr>
              <w:tab/>
            </w:r>
            <w:r w:rsidR="006D46E1">
              <w:rPr>
                <w:noProof/>
                <w:webHidden/>
              </w:rPr>
              <w:fldChar w:fldCharType="begin"/>
            </w:r>
            <w:r w:rsidR="006D46E1">
              <w:rPr>
                <w:noProof/>
                <w:webHidden/>
              </w:rPr>
              <w:instrText xml:space="preserve"> PAGEREF _Toc469308621 \h </w:instrText>
            </w:r>
            <w:r w:rsidR="006D46E1">
              <w:rPr>
                <w:noProof/>
                <w:webHidden/>
              </w:rPr>
            </w:r>
            <w:r w:rsidR="006D46E1">
              <w:rPr>
                <w:noProof/>
                <w:webHidden/>
              </w:rPr>
              <w:fldChar w:fldCharType="separate"/>
            </w:r>
            <w:r w:rsidR="00670D42">
              <w:rPr>
                <w:noProof/>
                <w:webHidden/>
              </w:rPr>
              <w:t>9</w:t>
            </w:r>
            <w:r w:rsidR="006D46E1">
              <w:rPr>
                <w:noProof/>
                <w:webHidden/>
              </w:rPr>
              <w:fldChar w:fldCharType="end"/>
            </w:r>
          </w:hyperlink>
        </w:p>
        <w:p w14:paraId="5418A905" w14:textId="77777777" w:rsidR="006D46E1" w:rsidRDefault="008E401A">
          <w:pPr>
            <w:pStyle w:val="TOC3"/>
            <w:tabs>
              <w:tab w:val="right" w:leader="dot" w:pos="9350"/>
            </w:tabs>
            <w:rPr>
              <w:rFonts w:eastAsiaTheme="minorEastAsia"/>
              <w:noProof/>
              <w:sz w:val="22"/>
              <w:lang w:bidi="ta-IN"/>
            </w:rPr>
          </w:pPr>
          <w:hyperlink w:anchor="_Toc469308622" w:history="1">
            <w:r w:rsidR="006D46E1" w:rsidRPr="00B343F0">
              <w:rPr>
                <w:rStyle w:val="Hyperlink"/>
                <w:noProof/>
              </w:rPr>
              <w:t>Transferring files to Amazon Instance from Windows</w:t>
            </w:r>
            <w:r w:rsidR="006D46E1">
              <w:rPr>
                <w:noProof/>
                <w:webHidden/>
              </w:rPr>
              <w:tab/>
            </w:r>
            <w:r w:rsidR="006D46E1">
              <w:rPr>
                <w:noProof/>
                <w:webHidden/>
              </w:rPr>
              <w:fldChar w:fldCharType="begin"/>
            </w:r>
            <w:r w:rsidR="006D46E1">
              <w:rPr>
                <w:noProof/>
                <w:webHidden/>
              </w:rPr>
              <w:instrText xml:space="preserve"> PAGEREF _Toc469308622 \h </w:instrText>
            </w:r>
            <w:r w:rsidR="006D46E1">
              <w:rPr>
                <w:noProof/>
                <w:webHidden/>
              </w:rPr>
            </w:r>
            <w:r w:rsidR="006D46E1">
              <w:rPr>
                <w:noProof/>
                <w:webHidden/>
              </w:rPr>
              <w:fldChar w:fldCharType="separate"/>
            </w:r>
            <w:r w:rsidR="00670D42">
              <w:rPr>
                <w:noProof/>
                <w:webHidden/>
              </w:rPr>
              <w:t>10</w:t>
            </w:r>
            <w:r w:rsidR="006D46E1">
              <w:rPr>
                <w:noProof/>
                <w:webHidden/>
              </w:rPr>
              <w:fldChar w:fldCharType="end"/>
            </w:r>
          </w:hyperlink>
        </w:p>
        <w:p w14:paraId="511917AE" w14:textId="77777777" w:rsidR="006D46E1" w:rsidRDefault="008E401A">
          <w:pPr>
            <w:pStyle w:val="TOC1"/>
            <w:tabs>
              <w:tab w:val="right" w:leader="dot" w:pos="9350"/>
            </w:tabs>
            <w:rPr>
              <w:rFonts w:eastAsiaTheme="minorEastAsia"/>
              <w:noProof/>
              <w:sz w:val="22"/>
              <w:lang w:bidi="ta-IN"/>
            </w:rPr>
          </w:pPr>
          <w:hyperlink w:anchor="_Toc469308623" w:history="1">
            <w:r w:rsidR="006D46E1" w:rsidRPr="00B343F0">
              <w:rPr>
                <w:rStyle w:val="Hyperlink"/>
                <w:noProof/>
              </w:rPr>
              <w:t>Exercise 3</w:t>
            </w:r>
            <w:r w:rsidR="006D46E1">
              <w:rPr>
                <w:noProof/>
                <w:webHidden/>
              </w:rPr>
              <w:tab/>
            </w:r>
            <w:r w:rsidR="006D46E1">
              <w:rPr>
                <w:noProof/>
                <w:webHidden/>
              </w:rPr>
              <w:fldChar w:fldCharType="begin"/>
            </w:r>
            <w:r w:rsidR="006D46E1">
              <w:rPr>
                <w:noProof/>
                <w:webHidden/>
              </w:rPr>
              <w:instrText xml:space="preserve"> PAGEREF _Toc469308623 \h </w:instrText>
            </w:r>
            <w:r w:rsidR="006D46E1">
              <w:rPr>
                <w:noProof/>
                <w:webHidden/>
              </w:rPr>
            </w:r>
            <w:r w:rsidR="006D46E1">
              <w:rPr>
                <w:noProof/>
                <w:webHidden/>
              </w:rPr>
              <w:fldChar w:fldCharType="separate"/>
            </w:r>
            <w:r w:rsidR="00670D42">
              <w:rPr>
                <w:noProof/>
                <w:webHidden/>
              </w:rPr>
              <w:t>12</w:t>
            </w:r>
            <w:r w:rsidR="006D46E1">
              <w:rPr>
                <w:noProof/>
                <w:webHidden/>
              </w:rPr>
              <w:fldChar w:fldCharType="end"/>
            </w:r>
          </w:hyperlink>
        </w:p>
        <w:p w14:paraId="4AAE5982" w14:textId="77777777" w:rsidR="006D46E1" w:rsidRDefault="008E401A">
          <w:pPr>
            <w:pStyle w:val="TOC2"/>
            <w:tabs>
              <w:tab w:val="right" w:leader="dot" w:pos="9350"/>
            </w:tabs>
            <w:rPr>
              <w:rFonts w:eastAsiaTheme="minorEastAsia"/>
              <w:noProof/>
              <w:sz w:val="22"/>
              <w:lang w:bidi="ta-IN"/>
            </w:rPr>
          </w:pPr>
          <w:hyperlink w:anchor="_Toc469308624" w:history="1">
            <w:r w:rsidR="006D46E1" w:rsidRPr="00B343F0">
              <w:rPr>
                <w:rStyle w:val="Hyperlink"/>
                <w:noProof/>
              </w:rPr>
              <w:t>Stopping and Restarting an Instance</w:t>
            </w:r>
            <w:r w:rsidR="006D46E1">
              <w:rPr>
                <w:noProof/>
                <w:webHidden/>
              </w:rPr>
              <w:tab/>
            </w:r>
            <w:r w:rsidR="006D46E1">
              <w:rPr>
                <w:noProof/>
                <w:webHidden/>
              </w:rPr>
              <w:fldChar w:fldCharType="begin"/>
            </w:r>
            <w:r w:rsidR="006D46E1">
              <w:rPr>
                <w:noProof/>
                <w:webHidden/>
              </w:rPr>
              <w:instrText xml:space="preserve"> PAGEREF _Toc469308624 \h </w:instrText>
            </w:r>
            <w:r w:rsidR="006D46E1">
              <w:rPr>
                <w:noProof/>
                <w:webHidden/>
              </w:rPr>
            </w:r>
            <w:r w:rsidR="006D46E1">
              <w:rPr>
                <w:noProof/>
                <w:webHidden/>
              </w:rPr>
              <w:fldChar w:fldCharType="separate"/>
            </w:r>
            <w:r w:rsidR="00670D42">
              <w:rPr>
                <w:noProof/>
                <w:webHidden/>
              </w:rPr>
              <w:t>12</w:t>
            </w:r>
            <w:r w:rsidR="006D46E1">
              <w:rPr>
                <w:noProof/>
                <w:webHidden/>
              </w:rPr>
              <w:fldChar w:fldCharType="end"/>
            </w:r>
          </w:hyperlink>
        </w:p>
        <w:p w14:paraId="1DACAE44" w14:textId="77777777" w:rsidR="006D46E1" w:rsidRDefault="008E401A">
          <w:pPr>
            <w:pStyle w:val="TOC1"/>
            <w:tabs>
              <w:tab w:val="right" w:leader="dot" w:pos="9350"/>
            </w:tabs>
            <w:rPr>
              <w:rFonts w:eastAsiaTheme="minorEastAsia"/>
              <w:noProof/>
              <w:sz w:val="22"/>
              <w:lang w:bidi="ta-IN"/>
            </w:rPr>
          </w:pPr>
          <w:hyperlink w:anchor="_Toc469308625" w:history="1">
            <w:r w:rsidR="006D46E1" w:rsidRPr="00B343F0">
              <w:rPr>
                <w:rStyle w:val="Hyperlink"/>
                <w:noProof/>
              </w:rPr>
              <w:t>Exercise 4</w:t>
            </w:r>
            <w:r w:rsidR="006D46E1">
              <w:rPr>
                <w:noProof/>
                <w:webHidden/>
              </w:rPr>
              <w:tab/>
            </w:r>
            <w:r w:rsidR="006D46E1">
              <w:rPr>
                <w:noProof/>
                <w:webHidden/>
              </w:rPr>
              <w:fldChar w:fldCharType="begin"/>
            </w:r>
            <w:r w:rsidR="006D46E1">
              <w:rPr>
                <w:noProof/>
                <w:webHidden/>
              </w:rPr>
              <w:instrText xml:space="preserve"> PAGEREF _Toc469308625 \h </w:instrText>
            </w:r>
            <w:r w:rsidR="006D46E1">
              <w:rPr>
                <w:noProof/>
                <w:webHidden/>
              </w:rPr>
            </w:r>
            <w:r w:rsidR="006D46E1">
              <w:rPr>
                <w:noProof/>
                <w:webHidden/>
              </w:rPr>
              <w:fldChar w:fldCharType="separate"/>
            </w:r>
            <w:r w:rsidR="00670D42">
              <w:rPr>
                <w:noProof/>
                <w:webHidden/>
              </w:rPr>
              <w:t>16</w:t>
            </w:r>
            <w:r w:rsidR="006D46E1">
              <w:rPr>
                <w:noProof/>
                <w:webHidden/>
              </w:rPr>
              <w:fldChar w:fldCharType="end"/>
            </w:r>
          </w:hyperlink>
        </w:p>
        <w:p w14:paraId="04A6189C" w14:textId="77777777" w:rsidR="006D46E1" w:rsidRDefault="008E401A">
          <w:pPr>
            <w:pStyle w:val="TOC2"/>
            <w:tabs>
              <w:tab w:val="right" w:leader="dot" w:pos="9350"/>
            </w:tabs>
            <w:rPr>
              <w:rFonts w:eastAsiaTheme="minorEastAsia"/>
              <w:noProof/>
              <w:sz w:val="22"/>
              <w:lang w:bidi="ta-IN"/>
            </w:rPr>
          </w:pPr>
          <w:hyperlink w:anchor="_Toc469308626" w:history="1">
            <w:r w:rsidR="006D46E1" w:rsidRPr="00B343F0">
              <w:rPr>
                <w:rStyle w:val="Hyperlink"/>
                <w:noProof/>
              </w:rPr>
              <w:t>Creating and attaching a volume</w:t>
            </w:r>
            <w:r w:rsidR="006D46E1">
              <w:rPr>
                <w:noProof/>
                <w:webHidden/>
              </w:rPr>
              <w:tab/>
            </w:r>
            <w:r w:rsidR="006D46E1">
              <w:rPr>
                <w:noProof/>
                <w:webHidden/>
              </w:rPr>
              <w:fldChar w:fldCharType="begin"/>
            </w:r>
            <w:r w:rsidR="006D46E1">
              <w:rPr>
                <w:noProof/>
                <w:webHidden/>
              </w:rPr>
              <w:instrText xml:space="preserve"> PAGEREF _Toc469308626 \h </w:instrText>
            </w:r>
            <w:r w:rsidR="006D46E1">
              <w:rPr>
                <w:noProof/>
                <w:webHidden/>
              </w:rPr>
            </w:r>
            <w:r w:rsidR="006D46E1">
              <w:rPr>
                <w:noProof/>
                <w:webHidden/>
              </w:rPr>
              <w:fldChar w:fldCharType="separate"/>
            </w:r>
            <w:r w:rsidR="00670D42">
              <w:rPr>
                <w:noProof/>
                <w:webHidden/>
              </w:rPr>
              <w:t>16</w:t>
            </w:r>
            <w:r w:rsidR="006D46E1">
              <w:rPr>
                <w:noProof/>
                <w:webHidden/>
              </w:rPr>
              <w:fldChar w:fldCharType="end"/>
            </w:r>
          </w:hyperlink>
        </w:p>
        <w:p w14:paraId="730ACB19" w14:textId="77777777" w:rsidR="006D46E1" w:rsidRDefault="008E401A">
          <w:pPr>
            <w:pStyle w:val="TOC3"/>
            <w:tabs>
              <w:tab w:val="right" w:leader="dot" w:pos="9350"/>
            </w:tabs>
            <w:rPr>
              <w:rFonts w:eastAsiaTheme="minorEastAsia"/>
              <w:noProof/>
              <w:sz w:val="22"/>
              <w:lang w:bidi="ta-IN"/>
            </w:rPr>
          </w:pPr>
          <w:hyperlink w:anchor="_Toc469308627" w:history="1">
            <w:r w:rsidR="006D46E1" w:rsidRPr="00B343F0">
              <w:rPr>
                <w:rStyle w:val="Hyperlink"/>
                <w:noProof/>
              </w:rPr>
              <w:t>Creating a new EBS Volume</w:t>
            </w:r>
            <w:r w:rsidR="006D46E1">
              <w:rPr>
                <w:noProof/>
                <w:webHidden/>
              </w:rPr>
              <w:tab/>
            </w:r>
            <w:r w:rsidR="006D46E1">
              <w:rPr>
                <w:noProof/>
                <w:webHidden/>
              </w:rPr>
              <w:fldChar w:fldCharType="begin"/>
            </w:r>
            <w:r w:rsidR="006D46E1">
              <w:rPr>
                <w:noProof/>
                <w:webHidden/>
              </w:rPr>
              <w:instrText xml:space="preserve"> PAGEREF _Toc469308627 \h </w:instrText>
            </w:r>
            <w:r w:rsidR="006D46E1">
              <w:rPr>
                <w:noProof/>
                <w:webHidden/>
              </w:rPr>
            </w:r>
            <w:r w:rsidR="006D46E1">
              <w:rPr>
                <w:noProof/>
                <w:webHidden/>
              </w:rPr>
              <w:fldChar w:fldCharType="separate"/>
            </w:r>
            <w:r w:rsidR="00670D42">
              <w:rPr>
                <w:noProof/>
                <w:webHidden/>
              </w:rPr>
              <w:t>17</w:t>
            </w:r>
            <w:r w:rsidR="006D46E1">
              <w:rPr>
                <w:noProof/>
                <w:webHidden/>
              </w:rPr>
              <w:fldChar w:fldCharType="end"/>
            </w:r>
          </w:hyperlink>
        </w:p>
        <w:p w14:paraId="001E614B" w14:textId="77777777" w:rsidR="006D46E1" w:rsidRDefault="008E401A">
          <w:pPr>
            <w:pStyle w:val="TOC3"/>
            <w:tabs>
              <w:tab w:val="right" w:leader="dot" w:pos="9350"/>
            </w:tabs>
            <w:rPr>
              <w:rFonts w:eastAsiaTheme="minorEastAsia"/>
              <w:noProof/>
              <w:sz w:val="22"/>
              <w:lang w:bidi="ta-IN"/>
            </w:rPr>
          </w:pPr>
          <w:hyperlink w:anchor="_Toc469308628" w:history="1">
            <w:r w:rsidR="006D46E1" w:rsidRPr="00B343F0">
              <w:rPr>
                <w:rStyle w:val="Hyperlink"/>
                <w:noProof/>
              </w:rPr>
              <w:t>Attaching the volume to an instance</w:t>
            </w:r>
            <w:r w:rsidR="006D46E1">
              <w:rPr>
                <w:noProof/>
                <w:webHidden/>
              </w:rPr>
              <w:tab/>
            </w:r>
            <w:r w:rsidR="006D46E1">
              <w:rPr>
                <w:noProof/>
                <w:webHidden/>
              </w:rPr>
              <w:fldChar w:fldCharType="begin"/>
            </w:r>
            <w:r w:rsidR="006D46E1">
              <w:rPr>
                <w:noProof/>
                <w:webHidden/>
              </w:rPr>
              <w:instrText xml:space="preserve"> PAGEREF _Toc469308628 \h </w:instrText>
            </w:r>
            <w:r w:rsidR="006D46E1">
              <w:rPr>
                <w:noProof/>
                <w:webHidden/>
              </w:rPr>
            </w:r>
            <w:r w:rsidR="006D46E1">
              <w:rPr>
                <w:noProof/>
                <w:webHidden/>
              </w:rPr>
              <w:fldChar w:fldCharType="separate"/>
            </w:r>
            <w:r w:rsidR="00670D42">
              <w:rPr>
                <w:noProof/>
                <w:webHidden/>
              </w:rPr>
              <w:t>21</w:t>
            </w:r>
            <w:r w:rsidR="006D46E1">
              <w:rPr>
                <w:noProof/>
                <w:webHidden/>
              </w:rPr>
              <w:fldChar w:fldCharType="end"/>
            </w:r>
          </w:hyperlink>
        </w:p>
        <w:p w14:paraId="28871A3E" w14:textId="77777777" w:rsidR="006D46E1" w:rsidRDefault="008E401A">
          <w:pPr>
            <w:pStyle w:val="TOC1"/>
            <w:tabs>
              <w:tab w:val="right" w:leader="dot" w:pos="9350"/>
            </w:tabs>
            <w:rPr>
              <w:rFonts w:eastAsiaTheme="minorEastAsia"/>
              <w:noProof/>
              <w:sz w:val="22"/>
              <w:lang w:bidi="ta-IN"/>
            </w:rPr>
          </w:pPr>
          <w:hyperlink w:anchor="_Toc469308629" w:history="1">
            <w:r w:rsidR="006D46E1" w:rsidRPr="00B343F0">
              <w:rPr>
                <w:rStyle w:val="Hyperlink"/>
                <w:noProof/>
              </w:rPr>
              <w:t>Exercise 5</w:t>
            </w:r>
            <w:r w:rsidR="006D46E1">
              <w:rPr>
                <w:noProof/>
                <w:webHidden/>
              </w:rPr>
              <w:tab/>
            </w:r>
            <w:r w:rsidR="006D46E1">
              <w:rPr>
                <w:noProof/>
                <w:webHidden/>
              </w:rPr>
              <w:fldChar w:fldCharType="begin"/>
            </w:r>
            <w:r w:rsidR="006D46E1">
              <w:rPr>
                <w:noProof/>
                <w:webHidden/>
              </w:rPr>
              <w:instrText xml:space="preserve"> PAGEREF _Toc469308629 \h </w:instrText>
            </w:r>
            <w:r w:rsidR="006D46E1">
              <w:rPr>
                <w:noProof/>
                <w:webHidden/>
              </w:rPr>
            </w:r>
            <w:r w:rsidR="006D46E1">
              <w:rPr>
                <w:noProof/>
                <w:webHidden/>
              </w:rPr>
              <w:fldChar w:fldCharType="separate"/>
            </w:r>
            <w:r w:rsidR="00670D42">
              <w:rPr>
                <w:noProof/>
                <w:webHidden/>
              </w:rPr>
              <w:t>25</w:t>
            </w:r>
            <w:r w:rsidR="006D46E1">
              <w:rPr>
                <w:noProof/>
                <w:webHidden/>
              </w:rPr>
              <w:fldChar w:fldCharType="end"/>
            </w:r>
          </w:hyperlink>
        </w:p>
        <w:p w14:paraId="62068581" w14:textId="77777777" w:rsidR="006D46E1" w:rsidRDefault="008E401A">
          <w:pPr>
            <w:pStyle w:val="TOC2"/>
            <w:tabs>
              <w:tab w:val="right" w:leader="dot" w:pos="9350"/>
            </w:tabs>
            <w:rPr>
              <w:rFonts w:eastAsiaTheme="minorEastAsia"/>
              <w:noProof/>
              <w:sz w:val="22"/>
              <w:lang w:bidi="ta-IN"/>
            </w:rPr>
          </w:pPr>
          <w:hyperlink w:anchor="_Toc469308630" w:history="1">
            <w:r w:rsidR="006D46E1" w:rsidRPr="00B343F0">
              <w:rPr>
                <w:rStyle w:val="Hyperlink"/>
                <w:noProof/>
              </w:rPr>
              <w:t>Snapshots</w:t>
            </w:r>
            <w:r w:rsidR="006D46E1">
              <w:rPr>
                <w:noProof/>
                <w:webHidden/>
              </w:rPr>
              <w:tab/>
            </w:r>
            <w:r w:rsidR="006D46E1">
              <w:rPr>
                <w:noProof/>
                <w:webHidden/>
              </w:rPr>
              <w:fldChar w:fldCharType="begin"/>
            </w:r>
            <w:r w:rsidR="006D46E1">
              <w:rPr>
                <w:noProof/>
                <w:webHidden/>
              </w:rPr>
              <w:instrText xml:space="preserve"> PAGEREF _Toc469308630 \h </w:instrText>
            </w:r>
            <w:r w:rsidR="006D46E1">
              <w:rPr>
                <w:noProof/>
                <w:webHidden/>
              </w:rPr>
            </w:r>
            <w:r w:rsidR="006D46E1">
              <w:rPr>
                <w:noProof/>
                <w:webHidden/>
              </w:rPr>
              <w:fldChar w:fldCharType="separate"/>
            </w:r>
            <w:r w:rsidR="00670D42">
              <w:rPr>
                <w:noProof/>
                <w:webHidden/>
              </w:rPr>
              <w:t>25</w:t>
            </w:r>
            <w:r w:rsidR="006D46E1">
              <w:rPr>
                <w:noProof/>
                <w:webHidden/>
              </w:rPr>
              <w:fldChar w:fldCharType="end"/>
            </w:r>
          </w:hyperlink>
        </w:p>
        <w:p w14:paraId="2F3C8AF1" w14:textId="77777777" w:rsidR="006D46E1" w:rsidRDefault="008E401A">
          <w:pPr>
            <w:pStyle w:val="TOC3"/>
            <w:tabs>
              <w:tab w:val="right" w:leader="dot" w:pos="9350"/>
            </w:tabs>
            <w:rPr>
              <w:rFonts w:eastAsiaTheme="minorEastAsia"/>
              <w:noProof/>
              <w:sz w:val="22"/>
              <w:lang w:bidi="ta-IN"/>
            </w:rPr>
          </w:pPr>
          <w:hyperlink w:anchor="_Toc469308631" w:history="1">
            <w:r w:rsidR="006D46E1" w:rsidRPr="00B343F0">
              <w:rPr>
                <w:rStyle w:val="Hyperlink"/>
                <w:noProof/>
              </w:rPr>
              <w:t>Creating Snapshots : Method 1</w:t>
            </w:r>
            <w:r w:rsidR="006D46E1">
              <w:rPr>
                <w:noProof/>
                <w:webHidden/>
              </w:rPr>
              <w:tab/>
            </w:r>
            <w:r w:rsidR="006D46E1">
              <w:rPr>
                <w:noProof/>
                <w:webHidden/>
              </w:rPr>
              <w:fldChar w:fldCharType="begin"/>
            </w:r>
            <w:r w:rsidR="006D46E1">
              <w:rPr>
                <w:noProof/>
                <w:webHidden/>
              </w:rPr>
              <w:instrText xml:space="preserve"> PAGEREF _Toc469308631 \h </w:instrText>
            </w:r>
            <w:r w:rsidR="006D46E1">
              <w:rPr>
                <w:noProof/>
                <w:webHidden/>
              </w:rPr>
            </w:r>
            <w:r w:rsidR="006D46E1">
              <w:rPr>
                <w:noProof/>
                <w:webHidden/>
              </w:rPr>
              <w:fldChar w:fldCharType="separate"/>
            </w:r>
            <w:r w:rsidR="00670D42">
              <w:rPr>
                <w:noProof/>
                <w:webHidden/>
              </w:rPr>
              <w:t>26</w:t>
            </w:r>
            <w:r w:rsidR="006D46E1">
              <w:rPr>
                <w:noProof/>
                <w:webHidden/>
              </w:rPr>
              <w:fldChar w:fldCharType="end"/>
            </w:r>
          </w:hyperlink>
        </w:p>
        <w:p w14:paraId="40AB1AAA" w14:textId="77777777" w:rsidR="006D46E1" w:rsidRDefault="008E401A">
          <w:pPr>
            <w:pStyle w:val="TOC3"/>
            <w:tabs>
              <w:tab w:val="right" w:leader="dot" w:pos="9350"/>
            </w:tabs>
            <w:rPr>
              <w:rFonts w:eastAsiaTheme="minorEastAsia"/>
              <w:noProof/>
              <w:sz w:val="22"/>
              <w:lang w:bidi="ta-IN"/>
            </w:rPr>
          </w:pPr>
          <w:hyperlink w:anchor="_Toc469308632" w:history="1">
            <w:r w:rsidR="006D46E1" w:rsidRPr="00B343F0">
              <w:rPr>
                <w:rStyle w:val="Hyperlink"/>
                <w:noProof/>
              </w:rPr>
              <w:t>Creating Snapshots: Method 2</w:t>
            </w:r>
            <w:r w:rsidR="006D46E1">
              <w:rPr>
                <w:noProof/>
                <w:webHidden/>
              </w:rPr>
              <w:tab/>
            </w:r>
            <w:r w:rsidR="006D46E1">
              <w:rPr>
                <w:noProof/>
                <w:webHidden/>
              </w:rPr>
              <w:fldChar w:fldCharType="begin"/>
            </w:r>
            <w:r w:rsidR="006D46E1">
              <w:rPr>
                <w:noProof/>
                <w:webHidden/>
              </w:rPr>
              <w:instrText xml:space="preserve"> PAGEREF _Toc469308632 \h </w:instrText>
            </w:r>
            <w:r w:rsidR="006D46E1">
              <w:rPr>
                <w:noProof/>
                <w:webHidden/>
              </w:rPr>
            </w:r>
            <w:r w:rsidR="006D46E1">
              <w:rPr>
                <w:noProof/>
                <w:webHidden/>
              </w:rPr>
              <w:fldChar w:fldCharType="separate"/>
            </w:r>
            <w:r w:rsidR="00670D42">
              <w:rPr>
                <w:noProof/>
                <w:webHidden/>
              </w:rPr>
              <w:t>29</w:t>
            </w:r>
            <w:r w:rsidR="006D46E1">
              <w:rPr>
                <w:noProof/>
                <w:webHidden/>
              </w:rPr>
              <w:fldChar w:fldCharType="end"/>
            </w:r>
          </w:hyperlink>
        </w:p>
        <w:p w14:paraId="7F2AC0CC" w14:textId="77777777" w:rsidR="006D46E1" w:rsidRDefault="008E401A">
          <w:pPr>
            <w:pStyle w:val="TOC1"/>
            <w:tabs>
              <w:tab w:val="right" w:leader="dot" w:pos="9350"/>
            </w:tabs>
            <w:rPr>
              <w:rFonts w:eastAsiaTheme="minorEastAsia"/>
              <w:noProof/>
              <w:sz w:val="22"/>
              <w:lang w:bidi="ta-IN"/>
            </w:rPr>
          </w:pPr>
          <w:hyperlink w:anchor="_Toc469308633" w:history="1">
            <w:r w:rsidR="006D46E1" w:rsidRPr="00B343F0">
              <w:rPr>
                <w:rStyle w:val="Hyperlink"/>
                <w:noProof/>
              </w:rPr>
              <w:t>Exercise 6</w:t>
            </w:r>
            <w:r w:rsidR="006D46E1">
              <w:rPr>
                <w:noProof/>
                <w:webHidden/>
              </w:rPr>
              <w:tab/>
            </w:r>
            <w:r w:rsidR="006D46E1">
              <w:rPr>
                <w:noProof/>
                <w:webHidden/>
              </w:rPr>
              <w:fldChar w:fldCharType="begin"/>
            </w:r>
            <w:r w:rsidR="006D46E1">
              <w:rPr>
                <w:noProof/>
                <w:webHidden/>
              </w:rPr>
              <w:instrText xml:space="preserve"> PAGEREF _Toc469308633 \h </w:instrText>
            </w:r>
            <w:r w:rsidR="006D46E1">
              <w:rPr>
                <w:noProof/>
                <w:webHidden/>
              </w:rPr>
            </w:r>
            <w:r w:rsidR="006D46E1">
              <w:rPr>
                <w:noProof/>
                <w:webHidden/>
              </w:rPr>
              <w:fldChar w:fldCharType="separate"/>
            </w:r>
            <w:r w:rsidR="00670D42">
              <w:rPr>
                <w:noProof/>
                <w:webHidden/>
              </w:rPr>
              <w:t>31</w:t>
            </w:r>
            <w:r w:rsidR="006D46E1">
              <w:rPr>
                <w:noProof/>
                <w:webHidden/>
              </w:rPr>
              <w:fldChar w:fldCharType="end"/>
            </w:r>
          </w:hyperlink>
        </w:p>
        <w:p w14:paraId="26335888" w14:textId="77777777" w:rsidR="006D46E1" w:rsidRDefault="008E401A">
          <w:pPr>
            <w:pStyle w:val="TOC2"/>
            <w:tabs>
              <w:tab w:val="right" w:leader="dot" w:pos="9350"/>
            </w:tabs>
            <w:rPr>
              <w:rFonts w:eastAsiaTheme="minorEastAsia"/>
              <w:noProof/>
              <w:sz w:val="22"/>
              <w:lang w:bidi="ta-IN"/>
            </w:rPr>
          </w:pPr>
          <w:hyperlink w:anchor="_Toc469308634" w:history="1">
            <w:r w:rsidR="006D46E1" w:rsidRPr="00B343F0">
              <w:rPr>
                <w:rStyle w:val="Hyperlink"/>
                <w:noProof/>
              </w:rPr>
              <w:t>Converting Snapshot to EBS Volume</w:t>
            </w:r>
            <w:r w:rsidR="006D46E1">
              <w:rPr>
                <w:noProof/>
                <w:webHidden/>
              </w:rPr>
              <w:tab/>
            </w:r>
            <w:r w:rsidR="006D46E1">
              <w:rPr>
                <w:noProof/>
                <w:webHidden/>
              </w:rPr>
              <w:fldChar w:fldCharType="begin"/>
            </w:r>
            <w:r w:rsidR="006D46E1">
              <w:rPr>
                <w:noProof/>
                <w:webHidden/>
              </w:rPr>
              <w:instrText xml:space="preserve"> PAGEREF _Toc469308634 \h </w:instrText>
            </w:r>
            <w:r w:rsidR="006D46E1">
              <w:rPr>
                <w:noProof/>
                <w:webHidden/>
              </w:rPr>
            </w:r>
            <w:r w:rsidR="006D46E1">
              <w:rPr>
                <w:noProof/>
                <w:webHidden/>
              </w:rPr>
              <w:fldChar w:fldCharType="separate"/>
            </w:r>
            <w:r w:rsidR="00670D42">
              <w:rPr>
                <w:noProof/>
                <w:webHidden/>
              </w:rPr>
              <w:t>31</w:t>
            </w:r>
            <w:r w:rsidR="006D46E1">
              <w:rPr>
                <w:noProof/>
                <w:webHidden/>
              </w:rPr>
              <w:fldChar w:fldCharType="end"/>
            </w:r>
          </w:hyperlink>
        </w:p>
        <w:p w14:paraId="1AD82E27" w14:textId="77777777" w:rsidR="006D46E1" w:rsidRDefault="008E401A">
          <w:pPr>
            <w:pStyle w:val="TOC1"/>
            <w:tabs>
              <w:tab w:val="right" w:leader="dot" w:pos="9350"/>
            </w:tabs>
            <w:rPr>
              <w:rFonts w:eastAsiaTheme="minorEastAsia"/>
              <w:noProof/>
              <w:sz w:val="22"/>
              <w:lang w:bidi="ta-IN"/>
            </w:rPr>
          </w:pPr>
          <w:hyperlink w:anchor="_Toc469308635" w:history="1">
            <w:r w:rsidR="006D46E1" w:rsidRPr="00B343F0">
              <w:rPr>
                <w:rStyle w:val="Hyperlink"/>
                <w:noProof/>
              </w:rPr>
              <w:t>Exercise 7</w:t>
            </w:r>
            <w:r w:rsidR="006D46E1">
              <w:rPr>
                <w:noProof/>
                <w:webHidden/>
              </w:rPr>
              <w:tab/>
            </w:r>
            <w:r w:rsidR="006D46E1">
              <w:rPr>
                <w:noProof/>
                <w:webHidden/>
              </w:rPr>
              <w:fldChar w:fldCharType="begin"/>
            </w:r>
            <w:r w:rsidR="006D46E1">
              <w:rPr>
                <w:noProof/>
                <w:webHidden/>
              </w:rPr>
              <w:instrText xml:space="preserve"> PAGEREF _Toc469308635 \h </w:instrText>
            </w:r>
            <w:r w:rsidR="006D46E1">
              <w:rPr>
                <w:noProof/>
                <w:webHidden/>
              </w:rPr>
            </w:r>
            <w:r w:rsidR="006D46E1">
              <w:rPr>
                <w:noProof/>
                <w:webHidden/>
              </w:rPr>
              <w:fldChar w:fldCharType="separate"/>
            </w:r>
            <w:r w:rsidR="00670D42">
              <w:rPr>
                <w:noProof/>
                <w:webHidden/>
              </w:rPr>
              <w:t>34</w:t>
            </w:r>
            <w:r w:rsidR="006D46E1">
              <w:rPr>
                <w:noProof/>
                <w:webHidden/>
              </w:rPr>
              <w:fldChar w:fldCharType="end"/>
            </w:r>
          </w:hyperlink>
        </w:p>
        <w:p w14:paraId="726F525A" w14:textId="77777777" w:rsidR="006D46E1" w:rsidRDefault="008E401A">
          <w:pPr>
            <w:pStyle w:val="TOC2"/>
            <w:tabs>
              <w:tab w:val="right" w:leader="dot" w:pos="9350"/>
            </w:tabs>
            <w:rPr>
              <w:rFonts w:eastAsiaTheme="minorEastAsia"/>
              <w:noProof/>
              <w:sz w:val="22"/>
              <w:lang w:bidi="ta-IN"/>
            </w:rPr>
          </w:pPr>
          <w:hyperlink w:anchor="_Toc469308636" w:history="1">
            <w:r w:rsidR="006D46E1" w:rsidRPr="00B343F0">
              <w:rPr>
                <w:rStyle w:val="Hyperlink"/>
                <w:noProof/>
              </w:rPr>
              <w:t>Creating AMIs and Deregistering AMIs</w:t>
            </w:r>
            <w:r w:rsidR="006D46E1">
              <w:rPr>
                <w:noProof/>
                <w:webHidden/>
              </w:rPr>
              <w:tab/>
            </w:r>
            <w:r w:rsidR="006D46E1">
              <w:rPr>
                <w:noProof/>
                <w:webHidden/>
              </w:rPr>
              <w:fldChar w:fldCharType="begin"/>
            </w:r>
            <w:r w:rsidR="006D46E1">
              <w:rPr>
                <w:noProof/>
                <w:webHidden/>
              </w:rPr>
              <w:instrText xml:space="preserve"> PAGEREF _Toc469308636 \h </w:instrText>
            </w:r>
            <w:r w:rsidR="006D46E1">
              <w:rPr>
                <w:noProof/>
                <w:webHidden/>
              </w:rPr>
            </w:r>
            <w:r w:rsidR="006D46E1">
              <w:rPr>
                <w:noProof/>
                <w:webHidden/>
              </w:rPr>
              <w:fldChar w:fldCharType="separate"/>
            </w:r>
            <w:r w:rsidR="00670D42">
              <w:rPr>
                <w:noProof/>
                <w:webHidden/>
              </w:rPr>
              <w:t>34</w:t>
            </w:r>
            <w:r w:rsidR="006D46E1">
              <w:rPr>
                <w:noProof/>
                <w:webHidden/>
              </w:rPr>
              <w:fldChar w:fldCharType="end"/>
            </w:r>
          </w:hyperlink>
        </w:p>
        <w:p w14:paraId="33B72BC6" w14:textId="77777777" w:rsidR="006D46E1" w:rsidRDefault="008E401A">
          <w:pPr>
            <w:pStyle w:val="TOC3"/>
            <w:tabs>
              <w:tab w:val="right" w:leader="dot" w:pos="9350"/>
            </w:tabs>
            <w:rPr>
              <w:rFonts w:eastAsiaTheme="minorEastAsia"/>
              <w:noProof/>
              <w:sz w:val="22"/>
              <w:lang w:bidi="ta-IN"/>
            </w:rPr>
          </w:pPr>
          <w:hyperlink w:anchor="_Toc469308637" w:history="1">
            <w:r w:rsidR="006D46E1" w:rsidRPr="00B343F0">
              <w:rPr>
                <w:rStyle w:val="Hyperlink"/>
                <w:noProof/>
              </w:rPr>
              <w:t>Creating AMI from a running Instance</w:t>
            </w:r>
            <w:r w:rsidR="006D46E1">
              <w:rPr>
                <w:noProof/>
                <w:webHidden/>
              </w:rPr>
              <w:tab/>
            </w:r>
            <w:r w:rsidR="006D46E1">
              <w:rPr>
                <w:noProof/>
                <w:webHidden/>
              </w:rPr>
              <w:fldChar w:fldCharType="begin"/>
            </w:r>
            <w:r w:rsidR="006D46E1">
              <w:rPr>
                <w:noProof/>
                <w:webHidden/>
              </w:rPr>
              <w:instrText xml:space="preserve"> PAGEREF _Toc469308637 \h </w:instrText>
            </w:r>
            <w:r w:rsidR="006D46E1">
              <w:rPr>
                <w:noProof/>
                <w:webHidden/>
              </w:rPr>
            </w:r>
            <w:r w:rsidR="006D46E1">
              <w:rPr>
                <w:noProof/>
                <w:webHidden/>
              </w:rPr>
              <w:fldChar w:fldCharType="separate"/>
            </w:r>
            <w:r w:rsidR="00670D42">
              <w:rPr>
                <w:noProof/>
                <w:webHidden/>
              </w:rPr>
              <w:t>35</w:t>
            </w:r>
            <w:r w:rsidR="006D46E1">
              <w:rPr>
                <w:noProof/>
                <w:webHidden/>
              </w:rPr>
              <w:fldChar w:fldCharType="end"/>
            </w:r>
          </w:hyperlink>
        </w:p>
        <w:p w14:paraId="1517261F" w14:textId="77777777" w:rsidR="006D46E1" w:rsidRDefault="008E401A">
          <w:pPr>
            <w:pStyle w:val="TOC3"/>
            <w:tabs>
              <w:tab w:val="right" w:leader="dot" w:pos="9350"/>
            </w:tabs>
            <w:rPr>
              <w:rFonts w:eastAsiaTheme="minorEastAsia"/>
              <w:noProof/>
              <w:sz w:val="22"/>
              <w:lang w:bidi="ta-IN"/>
            </w:rPr>
          </w:pPr>
          <w:hyperlink w:anchor="_Toc469308638" w:history="1">
            <w:r w:rsidR="006D46E1" w:rsidRPr="00B343F0">
              <w:rPr>
                <w:rStyle w:val="Hyperlink"/>
                <w:noProof/>
              </w:rPr>
              <w:t>Lauching Instance using the custom AMI</w:t>
            </w:r>
            <w:r w:rsidR="006D46E1">
              <w:rPr>
                <w:noProof/>
                <w:webHidden/>
              </w:rPr>
              <w:tab/>
            </w:r>
            <w:r w:rsidR="006D46E1">
              <w:rPr>
                <w:noProof/>
                <w:webHidden/>
              </w:rPr>
              <w:fldChar w:fldCharType="begin"/>
            </w:r>
            <w:r w:rsidR="006D46E1">
              <w:rPr>
                <w:noProof/>
                <w:webHidden/>
              </w:rPr>
              <w:instrText xml:space="preserve"> PAGEREF _Toc469308638 \h </w:instrText>
            </w:r>
            <w:r w:rsidR="006D46E1">
              <w:rPr>
                <w:noProof/>
                <w:webHidden/>
              </w:rPr>
            </w:r>
            <w:r w:rsidR="006D46E1">
              <w:rPr>
                <w:noProof/>
                <w:webHidden/>
              </w:rPr>
              <w:fldChar w:fldCharType="separate"/>
            </w:r>
            <w:r w:rsidR="00670D42">
              <w:rPr>
                <w:noProof/>
                <w:webHidden/>
              </w:rPr>
              <w:t>39</w:t>
            </w:r>
            <w:r w:rsidR="006D46E1">
              <w:rPr>
                <w:noProof/>
                <w:webHidden/>
              </w:rPr>
              <w:fldChar w:fldCharType="end"/>
            </w:r>
          </w:hyperlink>
        </w:p>
        <w:p w14:paraId="341E28E9" w14:textId="77777777" w:rsidR="006D46E1" w:rsidRDefault="008E401A">
          <w:pPr>
            <w:pStyle w:val="TOC3"/>
            <w:tabs>
              <w:tab w:val="right" w:leader="dot" w:pos="9350"/>
            </w:tabs>
            <w:rPr>
              <w:rFonts w:eastAsiaTheme="minorEastAsia"/>
              <w:noProof/>
              <w:sz w:val="22"/>
              <w:lang w:bidi="ta-IN"/>
            </w:rPr>
          </w:pPr>
          <w:hyperlink w:anchor="_Toc469308639" w:history="1">
            <w:r w:rsidR="006D46E1" w:rsidRPr="00B343F0">
              <w:rPr>
                <w:rStyle w:val="Hyperlink"/>
                <w:noProof/>
              </w:rPr>
              <w:t>Creating AMIs from Snapshots</w:t>
            </w:r>
            <w:r w:rsidR="006D46E1">
              <w:rPr>
                <w:noProof/>
                <w:webHidden/>
              </w:rPr>
              <w:tab/>
            </w:r>
            <w:r w:rsidR="006D46E1">
              <w:rPr>
                <w:noProof/>
                <w:webHidden/>
              </w:rPr>
              <w:fldChar w:fldCharType="begin"/>
            </w:r>
            <w:r w:rsidR="006D46E1">
              <w:rPr>
                <w:noProof/>
                <w:webHidden/>
              </w:rPr>
              <w:instrText xml:space="preserve"> PAGEREF _Toc469308639 \h </w:instrText>
            </w:r>
            <w:r w:rsidR="006D46E1">
              <w:rPr>
                <w:noProof/>
                <w:webHidden/>
              </w:rPr>
            </w:r>
            <w:r w:rsidR="006D46E1">
              <w:rPr>
                <w:noProof/>
                <w:webHidden/>
              </w:rPr>
              <w:fldChar w:fldCharType="separate"/>
            </w:r>
            <w:r w:rsidR="00670D42">
              <w:rPr>
                <w:noProof/>
                <w:webHidden/>
              </w:rPr>
              <w:t>42</w:t>
            </w:r>
            <w:r w:rsidR="006D46E1">
              <w:rPr>
                <w:noProof/>
                <w:webHidden/>
              </w:rPr>
              <w:fldChar w:fldCharType="end"/>
            </w:r>
          </w:hyperlink>
        </w:p>
        <w:p w14:paraId="04144E96" w14:textId="77777777" w:rsidR="006D46E1" w:rsidRDefault="008E401A">
          <w:pPr>
            <w:pStyle w:val="TOC3"/>
            <w:tabs>
              <w:tab w:val="right" w:leader="dot" w:pos="9350"/>
            </w:tabs>
            <w:rPr>
              <w:rFonts w:eastAsiaTheme="minorEastAsia"/>
              <w:noProof/>
              <w:sz w:val="22"/>
              <w:lang w:bidi="ta-IN"/>
            </w:rPr>
          </w:pPr>
          <w:hyperlink w:anchor="_Toc469308640" w:history="1">
            <w:r w:rsidR="006D46E1" w:rsidRPr="00B343F0">
              <w:rPr>
                <w:rStyle w:val="Hyperlink"/>
                <w:noProof/>
              </w:rPr>
              <w:t>Deregistering AMIs</w:t>
            </w:r>
            <w:r w:rsidR="006D46E1">
              <w:rPr>
                <w:noProof/>
                <w:webHidden/>
              </w:rPr>
              <w:tab/>
            </w:r>
            <w:r w:rsidR="006D46E1">
              <w:rPr>
                <w:noProof/>
                <w:webHidden/>
              </w:rPr>
              <w:fldChar w:fldCharType="begin"/>
            </w:r>
            <w:r w:rsidR="006D46E1">
              <w:rPr>
                <w:noProof/>
                <w:webHidden/>
              </w:rPr>
              <w:instrText xml:space="preserve"> PAGEREF _Toc469308640 \h </w:instrText>
            </w:r>
            <w:r w:rsidR="006D46E1">
              <w:rPr>
                <w:noProof/>
                <w:webHidden/>
              </w:rPr>
            </w:r>
            <w:r w:rsidR="006D46E1">
              <w:rPr>
                <w:noProof/>
                <w:webHidden/>
              </w:rPr>
              <w:fldChar w:fldCharType="separate"/>
            </w:r>
            <w:r w:rsidR="00670D42">
              <w:rPr>
                <w:noProof/>
                <w:webHidden/>
              </w:rPr>
              <w:t>45</w:t>
            </w:r>
            <w:r w:rsidR="006D46E1">
              <w:rPr>
                <w:noProof/>
                <w:webHidden/>
              </w:rPr>
              <w:fldChar w:fldCharType="end"/>
            </w:r>
          </w:hyperlink>
        </w:p>
        <w:p w14:paraId="1A177F1A" w14:textId="77777777" w:rsidR="006D46E1" w:rsidRDefault="008E401A">
          <w:pPr>
            <w:pStyle w:val="TOC1"/>
            <w:tabs>
              <w:tab w:val="right" w:leader="dot" w:pos="9350"/>
            </w:tabs>
            <w:rPr>
              <w:rFonts w:eastAsiaTheme="minorEastAsia"/>
              <w:noProof/>
              <w:sz w:val="22"/>
              <w:lang w:bidi="ta-IN"/>
            </w:rPr>
          </w:pPr>
          <w:hyperlink w:anchor="_Toc469308641" w:history="1">
            <w:r w:rsidR="006D46E1" w:rsidRPr="00B343F0">
              <w:rPr>
                <w:rStyle w:val="Hyperlink"/>
                <w:noProof/>
              </w:rPr>
              <w:t>Exercise 8</w:t>
            </w:r>
            <w:r w:rsidR="006D46E1">
              <w:rPr>
                <w:noProof/>
                <w:webHidden/>
              </w:rPr>
              <w:tab/>
            </w:r>
            <w:r w:rsidR="006D46E1">
              <w:rPr>
                <w:noProof/>
                <w:webHidden/>
              </w:rPr>
              <w:fldChar w:fldCharType="begin"/>
            </w:r>
            <w:r w:rsidR="006D46E1">
              <w:rPr>
                <w:noProof/>
                <w:webHidden/>
              </w:rPr>
              <w:instrText xml:space="preserve"> PAGEREF _Toc469308641 \h </w:instrText>
            </w:r>
            <w:r w:rsidR="006D46E1">
              <w:rPr>
                <w:noProof/>
                <w:webHidden/>
              </w:rPr>
            </w:r>
            <w:r w:rsidR="006D46E1">
              <w:rPr>
                <w:noProof/>
                <w:webHidden/>
              </w:rPr>
              <w:fldChar w:fldCharType="separate"/>
            </w:r>
            <w:r w:rsidR="00670D42">
              <w:rPr>
                <w:noProof/>
                <w:webHidden/>
              </w:rPr>
              <w:t>46</w:t>
            </w:r>
            <w:r w:rsidR="006D46E1">
              <w:rPr>
                <w:noProof/>
                <w:webHidden/>
              </w:rPr>
              <w:fldChar w:fldCharType="end"/>
            </w:r>
          </w:hyperlink>
        </w:p>
        <w:p w14:paraId="1273BB2D" w14:textId="77777777" w:rsidR="006D46E1" w:rsidRDefault="008E401A">
          <w:pPr>
            <w:pStyle w:val="TOC2"/>
            <w:tabs>
              <w:tab w:val="right" w:leader="dot" w:pos="9350"/>
            </w:tabs>
            <w:rPr>
              <w:rFonts w:eastAsiaTheme="minorEastAsia"/>
              <w:noProof/>
              <w:sz w:val="22"/>
              <w:lang w:bidi="ta-IN"/>
            </w:rPr>
          </w:pPr>
          <w:hyperlink w:anchor="_Toc469308642" w:history="1">
            <w:r w:rsidR="006D46E1" w:rsidRPr="00B343F0">
              <w:rPr>
                <w:rStyle w:val="Hyperlink"/>
                <w:noProof/>
              </w:rPr>
              <w:t>Assigning and Releasing Elastic IP address</w:t>
            </w:r>
            <w:r w:rsidR="006D46E1">
              <w:rPr>
                <w:noProof/>
                <w:webHidden/>
              </w:rPr>
              <w:tab/>
            </w:r>
            <w:r w:rsidR="006D46E1">
              <w:rPr>
                <w:noProof/>
                <w:webHidden/>
              </w:rPr>
              <w:fldChar w:fldCharType="begin"/>
            </w:r>
            <w:r w:rsidR="006D46E1">
              <w:rPr>
                <w:noProof/>
                <w:webHidden/>
              </w:rPr>
              <w:instrText xml:space="preserve"> PAGEREF _Toc469308642 \h </w:instrText>
            </w:r>
            <w:r w:rsidR="006D46E1">
              <w:rPr>
                <w:noProof/>
                <w:webHidden/>
              </w:rPr>
            </w:r>
            <w:r w:rsidR="006D46E1">
              <w:rPr>
                <w:noProof/>
                <w:webHidden/>
              </w:rPr>
              <w:fldChar w:fldCharType="separate"/>
            </w:r>
            <w:r w:rsidR="00670D42">
              <w:rPr>
                <w:noProof/>
                <w:webHidden/>
              </w:rPr>
              <w:t>46</w:t>
            </w:r>
            <w:r w:rsidR="006D46E1">
              <w:rPr>
                <w:noProof/>
                <w:webHidden/>
              </w:rPr>
              <w:fldChar w:fldCharType="end"/>
            </w:r>
          </w:hyperlink>
        </w:p>
        <w:p w14:paraId="7CE05FB2" w14:textId="77777777" w:rsidR="006D46E1" w:rsidRDefault="008E401A">
          <w:pPr>
            <w:pStyle w:val="TOC3"/>
            <w:tabs>
              <w:tab w:val="right" w:leader="dot" w:pos="9350"/>
            </w:tabs>
            <w:rPr>
              <w:rFonts w:eastAsiaTheme="minorEastAsia"/>
              <w:noProof/>
              <w:sz w:val="22"/>
              <w:lang w:bidi="ta-IN"/>
            </w:rPr>
          </w:pPr>
          <w:hyperlink w:anchor="_Toc469308643" w:history="1">
            <w:r w:rsidR="006D46E1" w:rsidRPr="00B343F0">
              <w:rPr>
                <w:rStyle w:val="Hyperlink"/>
                <w:noProof/>
              </w:rPr>
              <w:t>Assigning Elastic IP Address</w:t>
            </w:r>
            <w:r w:rsidR="006D46E1">
              <w:rPr>
                <w:noProof/>
                <w:webHidden/>
              </w:rPr>
              <w:tab/>
            </w:r>
            <w:r w:rsidR="006D46E1">
              <w:rPr>
                <w:noProof/>
                <w:webHidden/>
              </w:rPr>
              <w:fldChar w:fldCharType="begin"/>
            </w:r>
            <w:r w:rsidR="006D46E1">
              <w:rPr>
                <w:noProof/>
                <w:webHidden/>
              </w:rPr>
              <w:instrText xml:space="preserve"> PAGEREF _Toc469308643 \h </w:instrText>
            </w:r>
            <w:r w:rsidR="006D46E1">
              <w:rPr>
                <w:noProof/>
                <w:webHidden/>
              </w:rPr>
            </w:r>
            <w:r w:rsidR="006D46E1">
              <w:rPr>
                <w:noProof/>
                <w:webHidden/>
              </w:rPr>
              <w:fldChar w:fldCharType="separate"/>
            </w:r>
            <w:r w:rsidR="00670D42">
              <w:rPr>
                <w:noProof/>
                <w:webHidden/>
              </w:rPr>
              <w:t>47</w:t>
            </w:r>
            <w:r w:rsidR="006D46E1">
              <w:rPr>
                <w:noProof/>
                <w:webHidden/>
              </w:rPr>
              <w:fldChar w:fldCharType="end"/>
            </w:r>
          </w:hyperlink>
        </w:p>
        <w:p w14:paraId="46C43244" w14:textId="77777777" w:rsidR="006D46E1" w:rsidRDefault="008E401A">
          <w:pPr>
            <w:pStyle w:val="TOC3"/>
            <w:tabs>
              <w:tab w:val="right" w:leader="dot" w:pos="9350"/>
            </w:tabs>
            <w:rPr>
              <w:rFonts w:eastAsiaTheme="minorEastAsia"/>
              <w:noProof/>
              <w:sz w:val="22"/>
              <w:lang w:bidi="ta-IN"/>
            </w:rPr>
          </w:pPr>
          <w:hyperlink w:anchor="_Toc469308644" w:history="1">
            <w:r w:rsidR="006D46E1" w:rsidRPr="00B343F0">
              <w:rPr>
                <w:rStyle w:val="Hyperlink"/>
                <w:noProof/>
              </w:rPr>
              <w:t>Releasing Elastic IP Addresses</w:t>
            </w:r>
            <w:r w:rsidR="006D46E1">
              <w:rPr>
                <w:noProof/>
                <w:webHidden/>
              </w:rPr>
              <w:tab/>
            </w:r>
            <w:r w:rsidR="006D46E1">
              <w:rPr>
                <w:noProof/>
                <w:webHidden/>
              </w:rPr>
              <w:fldChar w:fldCharType="begin"/>
            </w:r>
            <w:r w:rsidR="006D46E1">
              <w:rPr>
                <w:noProof/>
                <w:webHidden/>
              </w:rPr>
              <w:instrText xml:space="preserve"> PAGEREF _Toc469308644 \h </w:instrText>
            </w:r>
            <w:r w:rsidR="006D46E1">
              <w:rPr>
                <w:noProof/>
                <w:webHidden/>
              </w:rPr>
            </w:r>
            <w:r w:rsidR="006D46E1">
              <w:rPr>
                <w:noProof/>
                <w:webHidden/>
              </w:rPr>
              <w:fldChar w:fldCharType="separate"/>
            </w:r>
            <w:r w:rsidR="00670D42">
              <w:rPr>
                <w:noProof/>
                <w:webHidden/>
              </w:rPr>
              <w:t>50</w:t>
            </w:r>
            <w:r w:rsidR="006D46E1">
              <w:rPr>
                <w:noProof/>
                <w:webHidden/>
              </w:rPr>
              <w:fldChar w:fldCharType="end"/>
            </w:r>
          </w:hyperlink>
        </w:p>
        <w:p w14:paraId="6FC92541" w14:textId="77777777" w:rsidR="006D46E1" w:rsidRDefault="008E401A">
          <w:pPr>
            <w:pStyle w:val="TOC1"/>
            <w:tabs>
              <w:tab w:val="right" w:leader="dot" w:pos="9350"/>
            </w:tabs>
            <w:rPr>
              <w:rFonts w:eastAsiaTheme="minorEastAsia"/>
              <w:noProof/>
              <w:sz w:val="22"/>
              <w:lang w:bidi="ta-IN"/>
            </w:rPr>
          </w:pPr>
          <w:hyperlink w:anchor="_Toc469308645" w:history="1">
            <w:r w:rsidR="006D46E1" w:rsidRPr="00B343F0">
              <w:rPr>
                <w:rStyle w:val="Hyperlink"/>
                <w:noProof/>
              </w:rPr>
              <w:t>Exercise 9</w:t>
            </w:r>
            <w:r w:rsidR="006D46E1">
              <w:rPr>
                <w:noProof/>
                <w:webHidden/>
              </w:rPr>
              <w:tab/>
            </w:r>
            <w:r w:rsidR="006D46E1">
              <w:rPr>
                <w:noProof/>
                <w:webHidden/>
              </w:rPr>
              <w:fldChar w:fldCharType="begin"/>
            </w:r>
            <w:r w:rsidR="006D46E1">
              <w:rPr>
                <w:noProof/>
                <w:webHidden/>
              </w:rPr>
              <w:instrText xml:space="preserve"> PAGEREF _Toc469308645 \h </w:instrText>
            </w:r>
            <w:r w:rsidR="006D46E1">
              <w:rPr>
                <w:noProof/>
                <w:webHidden/>
              </w:rPr>
            </w:r>
            <w:r w:rsidR="006D46E1">
              <w:rPr>
                <w:noProof/>
                <w:webHidden/>
              </w:rPr>
              <w:fldChar w:fldCharType="separate"/>
            </w:r>
            <w:r w:rsidR="00670D42">
              <w:rPr>
                <w:noProof/>
                <w:webHidden/>
              </w:rPr>
              <w:t>52</w:t>
            </w:r>
            <w:r w:rsidR="006D46E1">
              <w:rPr>
                <w:noProof/>
                <w:webHidden/>
              </w:rPr>
              <w:fldChar w:fldCharType="end"/>
            </w:r>
          </w:hyperlink>
        </w:p>
        <w:p w14:paraId="12A7248E" w14:textId="77777777" w:rsidR="006D46E1" w:rsidRDefault="008E401A">
          <w:pPr>
            <w:pStyle w:val="TOC2"/>
            <w:tabs>
              <w:tab w:val="right" w:leader="dot" w:pos="9350"/>
            </w:tabs>
            <w:rPr>
              <w:rFonts w:eastAsiaTheme="minorEastAsia"/>
              <w:noProof/>
              <w:sz w:val="22"/>
              <w:lang w:bidi="ta-IN"/>
            </w:rPr>
          </w:pPr>
          <w:hyperlink w:anchor="_Toc469308646" w:history="1">
            <w:r w:rsidR="006D46E1" w:rsidRPr="00B343F0">
              <w:rPr>
                <w:rStyle w:val="Hyperlink"/>
                <w:noProof/>
              </w:rPr>
              <w:t>Launching and using Amazon RDS Instance</w:t>
            </w:r>
            <w:r w:rsidR="006D46E1">
              <w:rPr>
                <w:noProof/>
                <w:webHidden/>
              </w:rPr>
              <w:tab/>
            </w:r>
            <w:r w:rsidR="006D46E1">
              <w:rPr>
                <w:noProof/>
                <w:webHidden/>
              </w:rPr>
              <w:fldChar w:fldCharType="begin"/>
            </w:r>
            <w:r w:rsidR="006D46E1">
              <w:rPr>
                <w:noProof/>
                <w:webHidden/>
              </w:rPr>
              <w:instrText xml:space="preserve"> PAGEREF _Toc469308646 \h </w:instrText>
            </w:r>
            <w:r w:rsidR="006D46E1">
              <w:rPr>
                <w:noProof/>
                <w:webHidden/>
              </w:rPr>
            </w:r>
            <w:r w:rsidR="006D46E1">
              <w:rPr>
                <w:noProof/>
                <w:webHidden/>
              </w:rPr>
              <w:fldChar w:fldCharType="separate"/>
            </w:r>
            <w:r w:rsidR="00670D42">
              <w:rPr>
                <w:noProof/>
                <w:webHidden/>
              </w:rPr>
              <w:t>52</w:t>
            </w:r>
            <w:r w:rsidR="006D46E1">
              <w:rPr>
                <w:noProof/>
                <w:webHidden/>
              </w:rPr>
              <w:fldChar w:fldCharType="end"/>
            </w:r>
          </w:hyperlink>
        </w:p>
        <w:p w14:paraId="31320B77" w14:textId="77777777" w:rsidR="006D46E1" w:rsidRDefault="008E401A">
          <w:pPr>
            <w:pStyle w:val="TOC3"/>
            <w:tabs>
              <w:tab w:val="right" w:leader="dot" w:pos="9350"/>
            </w:tabs>
            <w:rPr>
              <w:rFonts w:eastAsiaTheme="minorEastAsia"/>
              <w:noProof/>
              <w:sz w:val="22"/>
              <w:lang w:bidi="ta-IN"/>
            </w:rPr>
          </w:pPr>
          <w:hyperlink w:anchor="_Toc469308647" w:history="1">
            <w:r w:rsidR="006D46E1" w:rsidRPr="00B343F0">
              <w:rPr>
                <w:rStyle w:val="Hyperlink"/>
                <w:noProof/>
              </w:rPr>
              <w:t>Starting an Amazon RDS Instance</w:t>
            </w:r>
            <w:r w:rsidR="006D46E1">
              <w:rPr>
                <w:noProof/>
                <w:webHidden/>
              </w:rPr>
              <w:tab/>
            </w:r>
            <w:r w:rsidR="006D46E1">
              <w:rPr>
                <w:noProof/>
                <w:webHidden/>
              </w:rPr>
              <w:fldChar w:fldCharType="begin"/>
            </w:r>
            <w:r w:rsidR="006D46E1">
              <w:rPr>
                <w:noProof/>
                <w:webHidden/>
              </w:rPr>
              <w:instrText xml:space="preserve"> PAGEREF _Toc469308647 \h </w:instrText>
            </w:r>
            <w:r w:rsidR="006D46E1">
              <w:rPr>
                <w:noProof/>
                <w:webHidden/>
              </w:rPr>
            </w:r>
            <w:r w:rsidR="006D46E1">
              <w:rPr>
                <w:noProof/>
                <w:webHidden/>
              </w:rPr>
              <w:fldChar w:fldCharType="separate"/>
            </w:r>
            <w:r w:rsidR="00670D42">
              <w:rPr>
                <w:noProof/>
                <w:webHidden/>
              </w:rPr>
              <w:t>53</w:t>
            </w:r>
            <w:r w:rsidR="006D46E1">
              <w:rPr>
                <w:noProof/>
                <w:webHidden/>
              </w:rPr>
              <w:fldChar w:fldCharType="end"/>
            </w:r>
          </w:hyperlink>
        </w:p>
        <w:p w14:paraId="67EEB0B1" w14:textId="77777777" w:rsidR="006D46E1" w:rsidRDefault="008E401A">
          <w:pPr>
            <w:pStyle w:val="TOC3"/>
            <w:tabs>
              <w:tab w:val="right" w:leader="dot" w:pos="9350"/>
            </w:tabs>
            <w:rPr>
              <w:rFonts w:eastAsiaTheme="minorEastAsia"/>
              <w:noProof/>
              <w:sz w:val="22"/>
              <w:lang w:bidi="ta-IN"/>
            </w:rPr>
          </w:pPr>
          <w:hyperlink w:anchor="_Toc469308648" w:history="1">
            <w:r w:rsidR="006D46E1" w:rsidRPr="00B343F0">
              <w:rPr>
                <w:rStyle w:val="Hyperlink"/>
                <w:noProof/>
              </w:rPr>
              <w:t>Connecting to the Database</w:t>
            </w:r>
            <w:r w:rsidR="006D46E1">
              <w:rPr>
                <w:noProof/>
                <w:webHidden/>
              </w:rPr>
              <w:tab/>
            </w:r>
            <w:r w:rsidR="006D46E1">
              <w:rPr>
                <w:noProof/>
                <w:webHidden/>
              </w:rPr>
              <w:fldChar w:fldCharType="begin"/>
            </w:r>
            <w:r w:rsidR="006D46E1">
              <w:rPr>
                <w:noProof/>
                <w:webHidden/>
              </w:rPr>
              <w:instrText xml:space="preserve"> PAGEREF _Toc469308648 \h </w:instrText>
            </w:r>
            <w:r w:rsidR="006D46E1">
              <w:rPr>
                <w:noProof/>
                <w:webHidden/>
              </w:rPr>
            </w:r>
            <w:r w:rsidR="006D46E1">
              <w:rPr>
                <w:noProof/>
                <w:webHidden/>
              </w:rPr>
              <w:fldChar w:fldCharType="separate"/>
            </w:r>
            <w:r w:rsidR="00670D42">
              <w:rPr>
                <w:noProof/>
                <w:webHidden/>
              </w:rPr>
              <w:t>60</w:t>
            </w:r>
            <w:r w:rsidR="006D46E1">
              <w:rPr>
                <w:noProof/>
                <w:webHidden/>
              </w:rPr>
              <w:fldChar w:fldCharType="end"/>
            </w:r>
          </w:hyperlink>
        </w:p>
        <w:p w14:paraId="4AFD55AF" w14:textId="77777777" w:rsidR="006D46E1" w:rsidRDefault="008E401A">
          <w:pPr>
            <w:pStyle w:val="TOC1"/>
            <w:tabs>
              <w:tab w:val="right" w:leader="dot" w:pos="9350"/>
            </w:tabs>
            <w:rPr>
              <w:rFonts w:eastAsiaTheme="minorEastAsia"/>
              <w:noProof/>
              <w:sz w:val="22"/>
              <w:lang w:bidi="ta-IN"/>
            </w:rPr>
          </w:pPr>
          <w:hyperlink w:anchor="_Toc469308649" w:history="1">
            <w:r w:rsidR="006D46E1" w:rsidRPr="00B343F0">
              <w:rPr>
                <w:rStyle w:val="Hyperlink"/>
                <w:noProof/>
              </w:rPr>
              <w:t>Exercise 10</w:t>
            </w:r>
            <w:r w:rsidR="006D46E1">
              <w:rPr>
                <w:noProof/>
                <w:webHidden/>
              </w:rPr>
              <w:tab/>
            </w:r>
            <w:r w:rsidR="006D46E1">
              <w:rPr>
                <w:noProof/>
                <w:webHidden/>
              </w:rPr>
              <w:fldChar w:fldCharType="begin"/>
            </w:r>
            <w:r w:rsidR="006D46E1">
              <w:rPr>
                <w:noProof/>
                <w:webHidden/>
              </w:rPr>
              <w:instrText xml:space="preserve"> PAGEREF _Toc469308649 \h </w:instrText>
            </w:r>
            <w:r w:rsidR="006D46E1">
              <w:rPr>
                <w:noProof/>
                <w:webHidden/>
              </w:rPr>
            </w:r>
            <w:r w:rsidR="006D46E1">
              <w:rPr>
                <w:noProof/>
                <w:webHidden/>
              </w:rPr>
              <w:fldChar w:fldCharType="separate"/>
            </w:r>
            <w:r w:rsidR="00670D42">
              <w:rPr>
                <w:noProof/>
                <w:webHidden/>
              </w:rPr>
              <w:t>63</w:t>
            </w:r>
            <w:r w:rsidR="006D46E1">
              <w:rPr>
                <w:noProof/>
                <w:webHidden/>
              </w:rPr>
              <w:fldChar w:fldCharType="end"/>
            </w:r>
          </w:hyperlink>
        </w:p>
        <w:p w14:paraId="73CCFD2D" w14:textId="77777777" w:rsidR="006D46E1" w:rsidRDefault="008E401A">
          <w:pPr>
            <w:pStyle w:val="TOC2"/>
            <w:tabs>
              <w:tab w:val="right" w:leader="dot" w:pos="9350"/>
            </w:tabs>
            <w:rPr>
              <w:rFonts w:eastAsiaTheme="minorEastAsia"/>
              <w:noProof/>
              <w:sz w:val="22"/>
              <w:lang w:bidi="ta-IN"/>
            </w:rPr>
          </w:pPr>
          <w:hyperlink w:anchor="_Toc469308650" w:history="1">
            <w:r w:rsidR="006D46E1" w:rsidRPr="00B343F0">
              <w:rPr>
                <w:rStyle w:val="Hyperlink"/>
                <w:noProof/>
              </w:rPr>
              <w:t>Elastic Load Balancers</w:t>
            </w:r>
            <w:r w:rsidR="006D46E1">
              <w:rPr>
                <w:noProof/>
                <w:webHidden/>
              </w:rPr>
              <w:tab/>
            </w:r>
            <w:r w:rsidR="006D46E1">
              <w:rPr>
                <w:noProof/>
                <w:webHidden/>
              </w:rPr>
              <w:fldChar w:fldCharType="begin"/>
            </w:r>
            <w:r w:rsidR="006D46E1">
              <w:rPr>
                <w:noProof/>
                <w:webHidden/>
              </w:rPr>
              <w:instrText xml:space="preserve"> PAGEREF _Toc469308650 \h </w:instrText>
            </w:r>
            <w:r w:rsidR="006D46E1">
              <w:rPr>
                <w:noProof/>
                <w:webHidden/>
              </w:rPr>
            </w:r>
            <w:r w:rsidR="006D46E1">
              <w:rPr>
                <w:noProof/>
                <w:webHidden/>
              </w:rPr>
              <w:fldChar w:fldCharType="separate"/>
            </w:r>
            <w:r w:rsidR="00670D42">
              <w:rPr>
                <w:noProof/>
                <w:webHidden/>
              </w:rPr>
              <w:t>63</w:t>
            </w:r>
            <w:r w:rsidR="006D46E1">
              <w:rPr>
                <w:noProof/>
                <w:webHidden/>
              </w:rPr>
              <w:fldChar w:fldCharType="end"/>
            </w:r>
          </w:hyperlink>
        </w:p>
        <w:p w14:paraId="1A19A90D" w14:textId="77777777" w:rsidR="006D46E1" w:rsidRDefault="008E401A">
          <w:pPr>
            <w:pStyle w:val="TOC3"/>
            <w:tabs>
              <w:tab w:val="right" w:leader="dot" w:pos="9350"/>
            </w:tabs>
            <w:rPr>
              <w:rFonts w:eastAsiaTheme="minorEastAsia"/>
              <w:noProof/>
              <w:sz w:val="22"/>
              <w:lang w:bidi="ta-IN"/>
            </w:rPr>
          </w:pPr>
          <w:hyperlink w:anchor="_Toc469308651" w:history="1">
            <w:r w:rsidR="006D46E1" w:rsidRPr="00B343F0">
              <w:rPr>
                <w:rStyle w:val="Hyperlink"/>
                <w:noProof/>
              </w:rPr>
              <w:t>Launching a Load Balancer</w:t>
            </w:r>
            <w:r w:rsidR="006D46E1">
              <w:rPr>
                <w:noProof/>
                <w:webHidden/>
              </w:rPr>
              <w:tab/>
            </w:r>
            <w:r w:rsidR="006D46E1">
              <w:rPr>
                <w:noProof/>
                <w:webHidden/>
              </w:rPr>
              <w:fldChar w:fldCharType="begin"/>
            </w:r>
            <w:r w:rsidR="006D46E1">
              <w:rPr>
                <w:noProof/>
                <w:webHidden/>
              </w:rPr>
              <w:instrText xml:space="preserve"> PAGEREF _Toc469308651 \h </w:instrText>
            </w:r>
            <w:r w:rsidR="006D46E1">
              <w:rPr>
                <w:noProof/>
                <w:webHidden/>
              </w:rPr>
            </w:r>
            <w:r w:rsidR="006D46E1">
              <w:rPr>
                <w:noProof/>
                <w:webHidden/>
              </w:rPr>
              <w:fldChar w:fldCharType="separate"/>
            </w:r>
            <w:r w:rsidR="00670D42">
              <w:rPr>
                <w:noProof/>
                <w:webHidden/>
              </w:rPr>
              <w:t>64</w:t>
            </w:r>
            <w:r w:rsidR="006D46E1">
              <w:rPr>
                <w:noProof/>
                <w:webHidden/>
              </w:rPr>
              <w:fldChar w:fldCharType="end"/>
            </w:r>
          </w:hyperlink>
        </w:p>
        <w:p w14:paraId="65771B62" w14:textId="77777777" w:rsidR="006D46E1" w:rsidRDefault="008E401A">
          <w:pPr>
            <w:pStyle w:val="TOC3"/>
            <w:tabs>
              <w:tab w:val="right" w:leader="dot" w:pos="9350"/>
            </w:tabs>
            <w:rPr>
              <w:rFonts w:eastAsiaTheme="minorEastAsia"/>
              <w:noProof/>
              <w:sz w:val="22"/>
              <w:lang w:bidi="ta-IN"/>
            </w:rPr>
          </w:pPr>
          <w:hyperlink w:anchor="_Toc469308652" w:history="1">
            <w:r w:rsidR="006D46E1" w:rsidRPr="00B343F0">
              <w:rPr>
                <w:rStyle w:val="Hyperlink"/>
                <w:noProof/>
              </w:rPr>
              <w:t>Testing the Load Balancer</w:t>
            </w:r>
            <w:r w:rsidR="006D46E1">
              <w:rPr>
                <w:noProof/>
                <w:webHidden/>
              </w:rPr>
              <w:tab/>
            </w:r>
            <w:r w:rsidR="006D46E1">
              <w:rPr>
                <w:noProof/>
                <w:webHidden/>
              </w:rPr>
              <w:fldChar w:fldCharType="begin"/>
            </w:r>
            <w:r w:rsidR="006D46E1">
              <w:rPr>
                <w:noProof/>
                <w:webHidden/>
              </w:rPr>
              <w:instrText xml:space="preserve"> PAGEREF _Toc469308652 \h </w:instrText>
            </w:r>
            <w:r w:rsidR="006D46E1">
              <w:rPr>
                <w:noProof/>
                <w:webHidden/>
              </w:rPr>
            </w:r>
            <w:r w:rsidR="006D46E1">
              <w:rPr>
                <w:noProof/>
                <w:webHidden/>
              </w:rPr>
              <w:fldChar w:fldCharType="separate"/>
            </w:r>
            <w:r w:rsidR="00670D42">
              <w:rPr>
                <w:noProof/>
                <w:webHidden/>
              </w:rPr>
              <w:t>70</w:t>
            </w:r>
            <w:r w:rsidR="006D46E1">
              <w:rPr>
                <w:noProof/>
                <w:webHidden/>
              </w:rPr>
              <w:fldChar w:fldCharType="end"/>
            </w:r>
          </w:hyperlink>
        </w:p>
        <w:p w14:paraId="25625944" w14:textId="77777777" w:rsidR="006D46E1" w:rsidRDefault="008E401A">
          <w:pPr>
            <w:pStyle w:val="TOC1"/>
            <w:tabs>
              <w:tab w:val="right" w:leader="dot" w:pos="9350"/>
            </w:tabs>
            <w:rPr>
              <w:rFonts w:eastAsiaTheme="minorEastAsia"/>
              <w:noProof/>
              <w:sz w:val="22"/>
              <w:lang w:bidi="ta-IN"/>
            </w:rPr>
          </w:pPr>
          <w:hyperlink w:anchor="_Toc469308653" w:history="1">
            <w:r w:rsidR="006D46E1" w:rsidRPr="00B343F0">
              <w:rPr>
                <w:rStyle w:val="Hyperlink"/>
                <w:noProof/>
              </w:rPr>
              <w:t>Exercise 11</w:t>
            </w:r>
            <w:r w:rsidR="006D46E1">
              <w:rPr>
                <w:noProof/>
                <w:webHidden/>
              </w:rPr>
              <w:tab/>
            </w:r>
            <w:r w:rsidR="006D46E1">
              <w:rPr>
                <w:noProof/>
                <w:webHidden/>
              </w:rPr>
              <w:fldChar w:fldCharType="begin"/>
            </w:r>
            <w:r w:rsidR="006D46E1">
              <w:rPr>
                <w:noProof/>
                <w:webHidden/>
              </w:rPr>
              <w:instrText xml:space="preserve"> PAGEREF _Toc469308653 \h </w:instrText>
            </w:r>
            <w:r w:rsidR="006D46E1">
              <w:rPr>
                <w:noProof/>
                <w:webHidden/>
              </w:rPr>
            </w:r>
            <w:r w:rsidR="006D46E1">
              <w:rPr>
                <w:noProof/>
                <w:webHidden/>
              </w:rPr>
              <w:fldChar w:fldCharType="separate"/>
            </w:r>
            <w:r w:rsidR="00670D42">
              <w:rPr>
                <w:noProof/>
                <w:webHidden/>
              </w:rPr>
              <w:t>73</w:t>
            </w:r>
            <w:r w:rsidR="006D46E1">
              <w:rPr>
                <w:noProof/>
                <w:webHidden/>
              </w:rPr>
              <w:fldChar w:fldCharType="end"/>
            </w:r>
          </w:hyperlink>
        </w:p>
        <w:p w14:paraId="4907574D" w14:textId="77777777" w:rsidR="006D46E1" w:rsidRDefault="008E401A">
          <w:pPr>
            <w:pStyle w:val="TOC2"/>
            <w:tabs>
              <w:tab w:val="right" w:leader="dot" w:pos="9350"/>
            </w:tabs>
            <w:rPr>
              <w:rFonts w:eastAsiaTheme="minorEastAsia"/>
              <w:noProof/>
              <w:sz w:val="22"/>
              <w:lang w:bidi="ta-IN"/>
            </w:rPr>
          </w:pPr>
          <w:hyperlink w:anchor="_Toc469308654" w:history="1">
            <w:r w:rsidR="006D46E1" w:rsidRPr="00B343F0">
              <w:rPr>
                <w:rStyle w:val="Hyperlink"/>
                <w:noProof/>
              </w:rPr>
              <w:t>Auto Scaling</w:t>
            </w:r>
            <w:r w:rsidR="006D46E1">
              <w:rPr>
                <w:noProof/>
                <w:webHidden/>
              </w:rPr>
              <w:tab/>
            </w:r>
            <w:r w:rsidR="006D46E1">
              <w:rPr>
                <w:noProof/>
                <w:webHidden/>
              </w:rPr>
              <w:fldChar w:fldCharType="begin"/>
            </w:r>
            <w:r w:rsidR="006D46E1">
              <w:rPr>
                <w:noProof/>
                <w:webHidden/>
              </w:rPr>
              <w:instrText xml:space="preserve"> PAGEREF _Toc469308654 \h </w:instrText>
            </w:r>
            <w:r w:rsidR="006D46E1">
              <w:rPr>
                <w:noProof/>
                <w:webHidden/>
              </w:rPr>
            </w:r>
            <w:r w:rsidR="006D46E1">
              <w:rPr>
                <w:noProof/>
                <w:webHidden/>
              </w:rPr>
              <w:fldChar w:fldCharType="separate"/>
            </w:r>
            <w:r w:rsidR="00670D42">
              <w:rPr>
                <w:noProof/>
                <w:webHidden/>
              </w:rPr>
              <w:t>73</w:t>
            </w:r>
            <w:r w:rsidR="006D46E1">
              <w:rPr>
                <w:noProof/>
                <w:webHidden/>
              </w:rPr>
              <w:fldChar w:fldCharType="end"/>
            </w:r>
          </w:hyperlink>
        </w:p>
        <w:p w14:paraId="39ACF765" w14:textId="77777777" w:rsidR="006D46E1" w:rsidRDefault="008E401A">
          <w:pPr>
            <w:pStyle w:val="TOC1"/>
            <w:tabs>
              <w:tab w:val="right" w:leader="dot" w:pos="9350"/>
            </w:tabs>
            <w:rPr>
              <w:rFonts w:eastAsiaTheme="minorEastAsia"/>
              <w:noProof/>
              <w:sz w:val="22"/>
              <w:lang w:bidi="ta-IN"/>
            </w:rPr>
          </w:pPr>
          <w:hyperlink w:anchor="_Toc469308655" w:history="1">
            <w:r w:rsidR="006D46E1" w:rsidRPr="00B343F0">
              <w:rPr>
                <w:rStyle w:val="Hyperlink"/>
                <w:noProof/>
              </w:rPr>
              <w:t>Exercise 12</w:t>
            </w:r>
            <w:r w:rsidR="006D46E1">
              <w:rPr>
                <w:noProof/>
                <w:webHidden/>
              </w:rPr>
              <w:tab/>
            </w:r>
            <w:r w:rsidR="006D46E1">
              <w:rPr>
                <w:noProof/>
                <w:webHidden/>
              </w:rPr>
              <w:fldChar w:fldCharType="begin"/>
            </w:r>
            <w:r w:rsidR="006D46E1">
              <w:rPr>
                <w:noProof/>
                <w:webHidden/>
              </w:rPr>
              <w:instrText xml:space="preserve"> PAGEREF _Toc469308655 \h </w:instrText>
            </w:r>
            <w:r w:rsidR="006D46E1">
              <w:rPr>
                <w:noProof/>
                <w:webHidden/>
              </w:rPr>
            </w:r>
            <w:r w:rsidR="006D46E1">
              <w:rPr>
                <w:noProof/>
                <w:webHidden/>
              </w:rPr>
              <w:fldChar w:fldCharType="separate"/>
            </w:r>
            <w:r w:rsidR="00670D42">
              <w:rPr>
                <w:noProof/>
                <w:webHidden/>
              </w:rPr>
              <w:t>82</w:t>
            </w:r>
            <w:r w:rsidR="006D46E1">
              <w:rPr>
                <w:noProof/>
                <w:webHidden/>
              </w:rPr>
              <w:fldChar w:fldCharType="end"/>
            </w:r>
          </w:hyperlink>
        </w:p>
        <w:p w14:paraId="3B9BB00A" w14:textId="77777777" w:rsidR="006D46E1" w:rsidRDefault="008E401A">
          <w:pPr>
            <w:pStyle w:val="TOC2"/>
            <w:tabs>
              <w:tab w:val="right" w:leader="dot" w:pos="9350"/>
            </w:tabs>
            <w:rPr>
              <w:rFonts w:eastAsiaTheme="minorEastAsia"/>
              <w:noProof/>
              <w:sz w:val="22"/>
              <w:lang w:bidi="ta-IN"/>
            </w:rPr>
          </w:pPr>
          <w:hyperlink w:anchor="_Toc469308656" w:history="1">
            <w:r w:rsidR="006D46E1" w:rsidRPr="00B343F0">
              <w:rPr>
                <w:rStyle w:val="Hyperlink"/>
                <w:noProof/>
              </w:rPr>
              <w:t>Using S3</w:t>
            </w:r>
            <w:r w:rsidR="006D46E1">
              <w:rPr>
                <w:noProof/>
                <w:webHidden/>
              </w:rPr>
              <w:tab/>
            </w:r>
            <w:r w:rsidR="006D46E1">
              <w:rPr>
                <w:noProof/>
                <w:webHidden/>
              </w:rPr>
              <w:fldChar w:fldCharType="begin"/>
            </w:r>
            <w:r w:rsidR="006D46E1">
              <w:rPr>
                <w:noProof/>
                <w:webHidden/>
              </w:rPr>
              <w:instrText xml:space="preserve"> PAGEREF _Toc469308656 \h </w:instrText>
            </w:r>
            <w:r w:rsidR="006D46E1">
              <w:rPr>
                <w:noProof/>
                <w:webHidden/>
              </w:rPr>
            </w:r>
            <w:r w:rsidR="006D46E1">
              <w:rPr>
                <w:noProof/>
                <w:webHidden/>
              </w:rPr>
              <w:fldChar w:fldCharType="separate"/>
            </w:r>
            <w:r w:rsidR="00670D42">
              <w:rPr>
                <w:noProof/>
                <w:webHidden/>
              </w:rPr>
              <w:t>82</w:t>
            </w:r>
            <w:r w:rsidR="006D46E1">
              <w:rPr>
                <w:noProof/>
                <w:webHidden/>
              </w:rPr>
              <w:fldChar w:fldCharType="end"/>
            </w:r>
          </w:hyperlink>
        </w:p>
        <w:p w14:paraId="5EBD3B02" w14:textId="77777777" w:rsidR="006D46E1" w:rsidRDefault="008E401A">
          <w:pPr>
            <w:pStyle w:val="TOC3"/>
            <w:tabs>
              <w:tab w:val="right" w:leader="dot" w:pos="9350"/>
            </w:tabs>
            <w:rPr>
              <w:rFonts w:eastAsiaTheme="minorEastAsia"/>
              <w:noProof/>
              <w:sz w:val="22"/>
              <w:lang w:bidi="ta-IN"/>
            </w:rPr>
          </w:pPr>
          <w:hyperlink w:anchor="_Toc469308657" w:history="1">
            <w:r w:rsidR="006D46E1" w:rsidRPr="00B343F0">
              <w:rPr>
                <w:rStyle w:val="Hyperlink"/>
                <w:noProof/>
              </w:rPr>
              <w:t>Uploading files to S3</w:t>
            </w:r>
            <w:r w:rsidR="006D46E1">
              <w:rPr>
                <w:noProof/>
                <w:webHidden/>
              </w:rPr>
              <w:tab/>
            </w:r>
            <w:r w:rsidR="006D46E1">
              <w:rPr>
                <w:noProof/>
                <w:webHidden/>
              </w:rPr>
              <w:fldChar w:fldCharType="begin"/>
            </w:r>
            <w:r w:rsidR="006D46E1">
              <w:rPr>
                <w:noProof/>
                <w:webHidden/>
              </w:rPr>
              <w:instrText xml:space="preserve"> PAGEREF _Toc469308657 \h </w:instrText>
            </w:r>
            <w:r w:rsidR="006D46E1">
              <w:rPr>
                <w:noProof/>
                <w:webHidden/>
              </w:rPr>
            </w:r>
            <w:r w:rsidR="006D46E1">
              <w:rPr>
                <w:noProof/>
                <w:webHidden/>
              </w:rPr>
              <w:fldChar w:fldCharType="separate"/>
            </w:r>
            <w:r w:rsidR="00670D42">
              <w:rPr>
                <w:noProof/>
                <w:webHidden/>
              </w:rPr>
              <w:t>83</w:t>
            </w:r>
            <w:r w:rsidR="006D46E1">
              <w:rPr>
                <w:noProof/>
                <w:webHidden/>
              </w:rPr>
              <w:fldChar w:fldCharType="end"/>
            </w:r>
          </w:hyperlink>
        </w:p>
        <w:p w14:paraId="1C8DB197" w14:textId="77777777" w:rsidR="006D46E1" w:rsidRDefault="008E401A">
          <w:pPr>
            <w:pStyle w:val="TOC3"/>
            <w:tabs>
              <w:tab w:val="right" w:leader="dot" w:pos="9350"/>
            </w:tabs>
            <w:rPr>
              <w:rFonts w:eastAsiaTheme="minorEastAsia"/>
              <w:noProof/>
              <w:sz w:val="22"/>
              <w:lang w:bidi="ta-IN"/>
            </w:rPr>
          </w:pPr>
          <w:hyperlink w:anchor="_Toc469308658" w:history="1">
            <w:r w:rsidR="006D46E1" w:rsidRPr="00B343F0">
              <w:rPr>
                <w:rStyle w:val="Hyperlink"/>
                <w:noProof/>
              </w:rPr>
              <w:t>Downloading objects from S3</w:t>
            </w:r>
            <w:r w:rsidR="006D46E1">
              <w:rPr>
                <w:noProof/>
                <w:webHidden/>
              </w:rPr>
              <w:tab/>
            </w:r>
            <w:r w:rsidR="006D46E1">
              <w:rPr>
                <w:noProof/>
                <w:webHidden/>
              </w:rPr>
              <w:fldChar w:fldCharType="begin"/>
            </w:r>
            <w:r w:rsidR="006D46E1">
              <w:rPr>
                <w:noProof/>
                <w:webHidden/>
              </w:rPr>
              <w:instrText xml:space="preserve"> PAGEREF _Toc469308658 \h </w:instrText>
            </w:r>
            <w:r w:rsidR="006D46E1">
              <w:rPr>
                <w:noProof/>
                <w:webHidden/>
              </w:rPr>
            </w:r>
            <w:r w:rsidR="006D46E1">
              <w:rPr>
                <w:noProof/>
                <w:webHidden/>
              </w:rPr>
              <w:fldChar w:fldCharType="separate"/>
            </w:r>
            <w:r w:rsidR="00670D42">
              <w:rPr>
                <w:noProof/>
                <w:webHidden/>
              </w:rPr>
              <w:t>93</w:t>
            </w:r>
            <w:r w:rsidR="006D46E1">
              <w:rPr>
                <w:noProof/>
                <w:webHidden/>
              </w:rPr>
              <w:fldChar w:fldCharType="end"/>
            </w:r>
          </w:hyperlink>
        </w:p>
        <w:p w14:paraId="02E2BCFC" w14:textId="77777777" w:rsidR="006D46E1" w:rsidRDefault="008E401A">
          <w:pPr>
            <w:pStyle w:val="TOC3"/>
            <w:tabs>
              <w:tab w:val="right" w:leader="dot" w:pos="9350"/>
            </w:tabs>
            <w:rPr>
              <w:rFonts w:eastAsiaTheme="minorEastAsia"/>
              <w:noProof/>
              <w:sz w:val="22"/>
              <w:lang w:bidi="ta-IN"/>
            </w:rPr>
          </w:pPr>
          <w:hyperlink w:anchor="_Toc469308659" w:history="1">
            <w:r w:rsidR="006D46E1" w:rsidRPr="00B343F0">
              <w:rPr>
                <w:rStyle w:val="Hyperlink"/>
                <w:noProof/>
              </w:rPr>
              <w:t>Setting permissions and viewing objects stored in S3</w:t>
            </w:r>
            <w:r w:rsidR="006D46E1">
              <w:rPr>
                <w:noProof/>
                <w:webHidden/>
              </w:rPr>
              <w:tab/>
            </w:r>
            <w:r w:rsidR="006D46E1">
              <w:rPr>
                <w:noProof/>
                <w:webHidden/>
              </w:rPr>
              <w:fldChar w:fldCharType="begin"/>
            </w:r>
            <w:r w:rsidR="006D46E1">
              <w:rPr>
                <w:noProof/>
                <w:webHidden/>
              </w:rPr>
              <w:instrText xml:space="preserve"> PAGEREF _Toc469308659 \h </w:instrText>
            </w:r>
            <w:r w:rsidR="006D46E1">
              <w:rPr>
                <w:noProof/>
                <w:webHidden/>
              </w:rPr>
            </w:r>
            <w:r w:rsidR="006D46E1">
              <w:rPr>
                <w:noProof/>
                <w:webHidden/>
              </w:rPr>
              <w:fldChar w:fldCharType="separate"/>
            </w:r>
            <w:r w:rsidR="00670D42">
              <w:rPr>
                <w:noProof/>
                <w:webHidden/>
              </w:rPr>
              <w:t>95</w:t>
            </w:r>
            <w:r w:rsidR="006D46E1">
              <w:rPr>
                <w:noProof/>
                <w:webHidden/>
              </w:rPr>
              <w:fldChar w:fldCharType="end"/>
            </w:r>
          </w:hyperlink>
        </w:p>
        <w:p w14:paraId="4F78BBD4" w14:textId="77777777" w:rsidR="006D46E1" w:rsidRDefault="008E401A">
          <w:pPr>
            <w:pStyle w:val="TOC3"/>
            <w:tabs>
              <w:tab w:val="right" w:leader="dot" w:pos="9350"/>
            </w:tabs>
            <w:rPr>
              <w:rFonts w:eastAsiaTheme="minorEastAsia"/>
              <w:noProof/>
              <w:sz w:val="22"/>
              <w:lang w:bidi="ta-IN"/>
            </w:rPr>
          </w:pPr>
          <w:hyperlink w:anchor="_Toc469308660" w:history="1">
            <w:r w:rsidR="006D46E1" w:rsidRPr="00B343F0">
              <w:rPr>
                <w:rStyle w:val="Hyperlink"/>
                <w:noProof/>
              </w:rPr>
              <w:t>Removing permissions</w:t>
            </w:r>
            <w:r w:rsidR="006D46E1">
              <w:rPr>
                <w:noProof/>
                <w:webHidden/>
              </w:rPr>
              <w:tab/>
            </w:r>
            <w:r w:rsidR="006D46E1">
              <w:rPr>
                <w:noProof/>
                <w:webHidden/>
              </w:rPr>
              <w:fldChar w:fldCharType="begin"/>
            </w:r>
            <w:r w:rsidR="006D46E1">
              <w:rPr>
                <w:noProof/>
                <w:webHidden/>
              </w:rPr>
              <w:instrText xml:space="preserve"> PAGEREF _Toc469308660 \h </w:instrText>
            </w:r>
            <w:r w:rsidR="006D46E1">
              <w:rPr>
                <w:noProof/>
                <w:webHidden/>
              </w:rPr>
            </w:r>
            <w:r w:rsidR="006D46E1">
              <w:rPr>
                <w:noProof/>
                <w:webHidden/>
              </w:rPr>
              <w:fldChar w:fldCharType="separate"/>
            </w:r>
            <w:r w:rsidR="00670D42">
              <w:rPr>
                <w:noProof/>
                <w:webHidden/>
              </w:rPr>
              <w:t>98</w:t>
            </w:r>
            <w:r w:rsidR="006D46E1">
              <w:rPr>
                <w:noProof/>
                <w:webHidden/>
              </w:rPr>
              <w:fldChar w:fldCharType="end"/>
            </w:r>
          </w:hyperlink>
        </w:p>
        <w:p w14:paraId="65CA9B44" w14:textId="77777777" w:rsidR="006D46E1" w:rsidRDefault="008E401A">
          <w:pPr>
            <w:pStyle w:val="TOC3"/>
            <w:tabs>
              <w:tab w:val="right" w:leader="dot" w:pos="9350"/>
            </w:tabs>
            <w:rPr>
              <w:rFonts w:eastAsiaTheme="minorEastAsia"/>
              <w:noProof/>
              <w:sz w:val="22"/>
              <w:lang w:bidi="ta-IN"/>
            </w:rPr>
          </w:pPr>
          <w:hyperlink w:anchor="_Toc469308661" w:history="1">
            <w:r w:rsidR="006D46E1" w:rsidRPr="00B343F0">
              <w:rPr>
                <w:rStyle w:val="Hyperlink"/>
                <w:noProof/>
              </w:rPr>
              <w:t>Hosting a Static Website</w:t>
            </w:r>
            <w:r w:rsidR="006D46E1">
              <w:rPr>
                <w:noProof/>
                <w:webHidden/>
              </w:rPr>
              <w:tab/>
            </w:r>
            <w:r w:rsidR="006D46E1">
              <w:rPr>
                <w:noProof/>
                <w:webHidden/>
              </w:rPr>
              <w:fldChar w:fldCharType="begin"/>
            </w:r>
            <w:r w:rsidR="006D46E1">
              <w:rPr>
                <w:noProof/>
                <w:webHidden/>
              </w:rPr>
              <w:instrText xml:space="preserve"> PAGEREF _Toc469308661 \h </w:instrText>
            </w:r>
            <w:r w:rsidR="006D46E1">
              <w:rPr>
                <w:noProof/>
                <w:webHidden/>
              </w:rPr>
            </w:r>
            <w:r w:rsidR="006D46E1">
              <w:rPr>
                <w:noProof/>
                <w:webHidden/>
              </w:rPr>
              <w:fldChar w:fldCharType="separate"/>
            </w:r>
            <w:r w:rsidR="00670D42">
              <w:rPr>
                <w:noProof/>
                <w:webHidden/>
              </w:rPr>
              <w:t>99</w:t>
            </w:r>
            <w:r w:rsidR="006D46E1">
              <w:rPr>
                <w:noProof/>
                <w:webHidden/>
              </w:rPr>
              <w:fldChar w:fldCharType="end"/>
            </w:r>
          </w:hyperlink>
        </w:p>
        <w:p w14:paraId="28B37C16" w14:textId="77777777" w:rsidR="006D46E1" w:rsidRDefault="008E401A">
          <w:pPr>
            <w:pStyle w:val="TOC3"/>
            <w:tabs>
              <w:tab w:val="right" w:leader="dot" w:pos="9350"/>
            </w:tabs>
            <w:rPr>
              <w:rFonts w:eastAsiaTheme="minorEastAsia"/>
              <w:noProof/>
              <w:sz w:val="22"/>
              <w:lang w:bidi="ta-IN"/>
            </w:rPr>
          </w:pPr>
          <w:hyperlink w:anchor="_Toc469308662" w:history="1">
            <w:r w:rsidR="006D46E1" w:rsidRPr="00B343F0">
              <w:rPr>
                <w:rStyle w:val="Hyperlink"/>
                <w:noProof/>
              </w:rPr>
              <w:t>Storing with Reduced Redundancy or Infrequent Access</w:t>
            </w:r>
            <w:r w:rsidR="006D46E1">
              <w:rPr>
                <w:noProof/>
                <w:webHidden/>
              </w:rPr>
              <w:tab/>
            </w:r>
            <w:r w:rsidR="006D46E1">
              <w:rPr>
                <w:noProof/>
                <w:webHidden/>
              </w:rPr>
              <w:fldChar w:fldCharType="begin"/>
            </w:r>
            <w:r w:rsidR="006D46E1">
              <w:rPr>
                <w:noProof/>
                <w:webHidden/>
              </w:rPr>
              <w:instrText xml:space="preserve"> PAGEREF _Toc469308662 \h </w:instrText>
            </w:r>
            <w:r w:rsidR="006D46E1">
              <w:rPr>
                <w:noProof/>
                <w:webHidden/>
              </w:rPr>
            </w:r>
            <w:r w:rsidR="006D46E1">
              <w:rPr>
                <w:noProof/>
                <w:webHidden/>
              </w:rPr>
              <w:fldChar w:fldCharType="separate"/>
            </w:r>
            <w:r w:rsidR="00670D42">
              <w:rPr>
                <w:noProof/>
                <w:webHidden/>
              </w:rPr>
              <w:t>103</w:t>
            </w:r>
            <w:r w:rsidR="006D46E1">
              <w:rPr>
                <w:noProof/>
                <w:webHidden/>
              </w:rPr>
              <w:fldChar w:fldCharType="end"/>
            </w:r>
          </w:hyperlink>
        </w:p>
        <w:p w14:paraId="08AC1F8D" w14:textId="77777777" w:rsidR="006D46E1" w:rsidRDefault="008E401A">
          <w:pPr>
            <w:pStyle w:val="TOC3"/>
            <w:tabs>
              <w:tab w:val="right" w:leader="dot" w:pos="9350"/>
            </w:tabs>
            <w:rPr>
              <w:rFonts w:eastAsiaTheme="minorEastAsia"/>
              <w:noProof/>
              <w:sz w:val="22"/>
              <w:lang w:bidi="ta-IN"/>
            </w:rPr>
          </w:pPr>
          <w:hyperlink w:anchor="_Toc469308663" w:history="1">
            <w:r w:rsidR="006D46E1" w:rsidRPr="00B343F0">
              <w:rPr>
                <w:rStyle w:val="Hyperlink"/>
                <w:noProof/>
              </w:rPr>
              <w:t>Deleting Objects</w:t>
            </w:r>
            <w:r w:rsidR="006D46E1">
              <w:rPr>
                <w:noProof/>
                <w:webHidden/>
              </w:rPr>
              <w:tab/>
            </w:r>
            <w:r w:rsidR="006D46E1">
              <w:rPr>
                <w:noProof/>
                <w:webHidden/>
              </w:rPr>
              <w:fldChar w:fldCharType="begin"/>
            </w:r>
            <w:r w:rsidR="006D46E1">
              <w:rPr>
                <w:noProof/>
                <w:webHidden/>
              </w:rPr>
              <w:instrText xml:space="preserve"> PAGEREF _Toc469308663 \h </w:instrText>
            </w:r>
            <w:r w:rsidR="006D46E1">
              <w:rPr>
                <w:noProof/>
                <w:webHidden/>
              </w:rPr>
            </w:r>
            <w:r w:rsidR="006D46E1">
              <w:rPr>
                <w:noProof/>
                <w:webHidden/>
              </w:rPr>
              <w:fldChar w:fldCharType="separate"/>
            </w:r>
            <w:r w:rsidR="00670D42">
              <w:rPr>
                <w:noProof/>
                <w:webHidden/>
              </w:rPr>
              <w:t>104</w:t>
            </w:r>
            <w:r w:rsidR="006D46E1">
              <w:rPr>
                <w:noProof/>
                <w:webHidden/>
              </w:rPr>
              <w:fldChar w:fldCharType="end"/>
            </w:r>
          </w:hyperlink>
        </w:p>
        <w:p w14:paraId="4E43299B" w14:textId="77777777" w:rsidR="006D46E1" w:rsidRDefault="008E401A">
          <w:pPr>
            <w:pStyle w:val="TOC1"/>
            <w:tabs>
              <w:tab w:val="right" w:leader="dot" w:pos="9350"/>
            </w:tabs>
            <w:rPr>
              <w:rFonts w:eastAsiaTheme="minorEastAsia"/>
              <w:noProof/>
              <w:sz w:val="22"/>
              <w:lang w:bidi="ta-IN"/>
            </w:rPr>
          </w:pPr>
          <w:hyperlink w:anchor="_Toc469308664" w:history="1">
            <w:r w:rsidR="006D46E1" w:rsidRPr="00B343F0">
              <w:rPr>
                <w:rStyle w:val="Hyperlink"/>
                <w:noProof/>
              </w:rPr>
              <w:t>Exercise 13</w:t>
            </w:r>
            <w:r w:rsidR="006D46E1">
              <w:rPr>
                <w:noProof/>
                <w:webHidden/>
              </w:rPr>
              <w:tab/>
            </w:r>
            <w:r w:rsidR="006D46E1">
              <w:rPr>
                <w:noProof/>
                <w:webHidden/>
              </w:rPr>
              <w:fldChar w:fldCharType="begin"/>
            </w:r>
            <w:r w:rsidR="006D46E1">
              <w:rPr>
                <w:noProof/>
                <w:webHidden/>
              </w:rPr>
              <w:instrText xml:space="preserve"> PAGEREF _Toc469308664 \h </w:instrText>
            </w:r>
            <w:r w:rsidR="006D46E1">
              <w:rPr>
                <w:noProof/>
                <w:webHidden/>
              </w:rPr>
            </w:r>
            <w:r w:rsidR="006D46E1">
              <w:rPr>
                <w:noProof/>
                <w:webHidden/>
              </w:rPr>
              <w:fldChar w:fldCharType="separate"/>
            </w:r>
            <w:r w:rsidR="00670D42">
              <w:rPr>
                <w:noProof/>
                <w:webHidden/>
              </w:rPr>
              <w:t>105</w:t>
            </w:r>
            <w:r w:rsidR="006D46E1">
              <w:rPr>
                <w:noProof/>
                <w:webHidden/>
              </w:rPr>
              <w:fldChar w:fldCharType="end"/>
            </w:r>
          </w:hyperlink>
        </w:p>
        <w:p w14:paraId="01A000CB" w14:textId="77777777" w:rsidR="006D46E1" w:rsidRDefault="008E401A">
          <w:pPr>
            <w:pStyle w:val="TOC2"/>
            <w:tabs>
              <w:tab w:val="right" w:leader="dot" w:pos="9350"/>
            </w:tabs>
            <w:rPr>
              <w:rFonts w:eastAsiaTheme="minorEastAsia"/>
              <w:noProof/>
              <w:sz w:val="22"/>
              <w:lang w:bidi="ta-IN"/>
            </w:rPr>
          </w:pPr>
          <w:hyperlink w:anchor="_Toc469308665" w:history="1">
            <w:r w:rsidR="006D46E1" w:rsidRPr="00B343F0">
              <w:rPr>
                <w:rStyle w:val="Hyperlink"/>
                <w:noProof/>
              </w:rPr>
              <w:t>Building a VPC</w:t>
            </w:r>
            <w:r w:rsidR="006D46E1">
              <w:rPr>
                <w:noProof/>
                <w:webHidden/>
              </w:rPr>
              <w:tab/>
            </w:r>
            <w:r w:rsidR="006D46E1">
              <w:rPr>
                <w:noProof/>
                <w:webHidden/>
              </w:rPr>
              <w:fldChar w:fldCharType="begin"/>
            </w:r>
            <w:r w:rsidR="006D46E1">
              <w:rPr>
                <w:noProof/>
                <w:webHidden/>
              </w:rPr>
              <w:instrText xml:space="preserve"> PAGEREF _Toc469308665 \h </w:instrText>
            </w:r>
            <w:r w:rsidR="006D46E1">
              <w:rPr>
                <w:noProof/>
                <w:webHidden/>
              </w:rPr>
            </w:r>
            <w:r w:rsidR="006D46E1">
              <w:rPr>
                <w:noProof/>
                <w:webHidden/>
              </w:rPr>
              <w:fldChar w:fldCharType="separate"/>
            </w:r>
            <w:r w:rsidR="00670D42">
              <w:rPr>
                <w:noProof/>
                <w:webHidden/>
              </w:rPr>
              <w:t>105</w:t>
            </w:r>
            <w:r w:rsidR="006D46E1">
              <w:rPr>
                <w:noProof/>
                <w:webHidden/>
              </w:rPr>
              <w:fldChar w:fldCharType="end"/>
            </w:r>
          </w:hyperlink>
        </w:p>
        <w:p w14:paraId="724B2B48" w14:textId="77777777" w:rsidR="006D46E1" w:rsidRDefault="008E401A">
          <w:pPr>
            <w:pStyle w:val="TOC3"/>
            <w:tabs>
              <w:tab w:val="right" w:leader="dot" w:pos="9350"/>
            </w:tabs>
            <w:rPr>
              <w:rFonts w:eastAsiaTheme="minorEastAsia"/>
              <w:noProof/>
              <w:sz w:val="22"/>
              <w:lang w:bidi="ta-IN"/>
            </w:rPr>
          </w:pPr>
          <w:hyperlink w:anchor="_Toc469308666" w:history="1">
            <w:r w:rsidR="006D46E1" w:rsidRPr="00B343F0">
              <w:rPr>
                <w:rStyle w:val="Hyperlink"/>
                <w:noProof/>
              </w:rPr>
              <w:t>Creating a VPC</w:t>
            </w:r>
            <w:r w:rsidR="006D46E1">
              <w:rPr>
                <w:noProof/>
                <w:webHidden/>
              </w:rPr>
              <w:tab/>
            </w:r>
            <w:r w:rsidR="006D46E1">
              <w:rPr>
                <w:noProof/>
                <w:webHidden/>
              </w:rPr>
              <w:fldChar w:fldCharType="begin"/>
            </w:r>
            <w:r w:rsidR="006D46E1">
              <w:rPr>
                <w:noProof/>
                <w:webHidden/>
              </w:rPr>
              <w:instrText xml:space="preserve"> PAGEREF _Toc469308666 \h </w:instrText>
            </w:r>
            <w:r w:rsidR="006D46E1">
              <w:rPr>
                <w:noProof/>
                <w:webHidden/>
              </w:rPr>
            </w:r>
            <w:r w:rsidR="006D46E1">
              <w:rPr>
                <w:noProof/>
                <w:webHidden/>
              </w:rPr>
              <w:fldChar w:fldCharType="separate"/>
            </w:r>
            <w:r w:rsidR="00670D42">
              <w:rPr>
                <w:noProof/>
                <w:webHidden/>
              </w:rPr>
              <w:t>106</w:t>
            </w:r>
            <w:r w:rsidR="006D46E1">
              <w:rPr>
                <w:noProof/>
                <w:webHidden/>
              </w:rPr>
              <w:fldChar w:fldCharType="end"/>
            </w:r>
          </w:hyperlink>
        </w:p>
        <w:p w14:paraId="48C86A8F" w14:textId="77777777" w:rsidR="006D46E1" w:rsidRDefault="008E401A">
          <w:pPr>
            <w:pStyle w:val="TOC3"/>
            <w:tabs>
              <w:tab w:val="right" w:leader="dot" w:pos="9350"/>
            </w:tabs>
            <w:rPr>
              <w:rFonts w:eastAsiaTheme="minorEastAsia"/>
              <w:noProof/>
              <w:sz w:val="22"/>
              <w:lang w:bidi="ta-IN"/>
            </w:rPr>
          </w:pPr>
          <w:hyperlink w:anchor="_Toc469308667" w:history="1">
            <w:r w:rsidR="006D46E1" w:rsidRPr="00B343F0">
              <w:rPr>
                <w:rStyle w:val="Hyperlink"/>
                <w:noProof/>
              </w:rPr>
              <w:t>Creating subnets</w:t>
            </w:r>
            <w:r w:rsidR="006D46E1">
              <w:rPr>
                <w:noProof/>
                <w:webHidden/>
              </w:rPr>
              <w:tab/>
            </w:r>
            <w:r w:rsidR="006D46E1">
              <w:rPr>
                <w:noProof/>
                <w:webHidden/>
              </w:rPr>
              <w:fldChar w:fldCharType="begin"/>
            </w:r>
            <w:r w:rsidR="006D46E1">
              <w:rPr>
                <w:noProof/>
                <w:webHidden/>
              </w:rPr>
              <w:instrText xml:space="preserve"> PAGEREF _Toc469308667 \h </w:instrText>
            </w:r>
            <w:r w:rsidR="006D46E1">
              <w:rPr>
                <w:noProof/>
                <w:webHidden/>
              </w:rPr>
            </w:r>
            <w:r w:rsidR="006D46E1">
              <w:rPr>
                <w:noProof/>
                <w:webHidden/>
              </w:rPr>
              <w:fldChar w:fldCharType="separate"/>
            </w:r>
            <w:r w:rsidR="00670D42">
              <w:rPr>
                <w:noProof/>
                <w:webHidden/>
              </w:rPr>
              <w:t>109</w:t>
            </w:r>
            <w:r w:rsidR="006D46E1">
              <w:rPr>
                <w:noProof/>
                <w:webHidden/>
              </w:rPr>
              <w:fldChar w:fldCharType="end"/>
            </w:r>
          </w:hyperlink>
        </w:p>
        <w:p w14:paraId="4BACC9A3" w14:textId="77777777" w:rsidR="006D46E1" w:rsidRDefault="008E401A">
          <w:pPr>
            <w:pStyle w:val="TOC3"/>
            <w:tabs>
              <w:tab w:val="right" w:leader="dot" w:pos="9350"/>
            </w:tabs>
            <w:rPr>
              <w:rFonts w:eastAsiaTheme="minorEastAsia"/>
              <w:noProof/>
              <w:sz w:val="22"/>
              <w:lang w:bidi="ta-IN"/>
            </w:rPr>
          </w:pPr>
          <w:hyperlink w:anchor="_Toc469308668" w:history="1">
            <w:r w:rsidR="006D46E1" w:rsidRPr="00B343F0">
              <w:rPr>
                <w:rStyle w:val="Hyperlink"/>
                <w:noProof/>
              </w:rPr>
              <w:t>Creating Internet Gateway</w:t>
            </w:r>
            <w:r w:rsidR="006D46E1">
              <w:rPr>
                <w:noProof/>
                <w:webHidden/>
              </w:rPr>
              <w:tab/>
            </w:r>
            <w:r w:rsidR="006D46E1">
              <w:rPr>
                <w:noProof/>
                <w:webHidden/>
              </w:rPr>
              <w:fldChar w:fldCharType="begin"/>
            </w:r>
            <w:r w:rsidR="006D46E1">
              <w:rPr>
                <w:noProof/>
                <w:webHidden/>
              </w:rPr>
              <w:instrText xml:space="preserve"> PAGEREF _Toc469308668 \h </w:instrText>
            </w:r>
            <w:r w:rsidR="006D46E1">
              <w:rPr>
                <w:noProof/>
                <w:webHidden/>
              </w:rPr>
            </w:r>
            <w:r w:rsidR="006D46E1">
              <w:rPr>
                <w:noProof/>
                <w:webHidden/>
              </w:rPr>
              <w:fldChar w:fldCharType="separate"/>
            </w:r>
            <w:r w:rsidR="00670D42">
              <w:rPr>
                <w:noProof/>
                <w:webHidden/>
              </w:rPr>
              <w:t>112</w:t>
            </w:r>
            <w:r w:rsidR="006D46E1">
              <w:rPr>
                <w:noProof/>
                <w:webHidden/>
              </w:rPr>
              <w:fldChar w:fldCharType="end"/>
            </w:r>
          </w:hyperlink>
        </w:p>
        <w:p w14:paraId="3EC05C50" w14:textId="77777777" w:rsidR="006D46E1" w:rsidRDefault="008E401A">
          <w:pPr>
            <w:pStyle w:val="TOC3"/>
            <w:tabs>
              <w:tab w:val="right" w:leader="dot" w:pos="9350"/>
            </w:tabs>
            <w:rPr>
              <w:rFonts w:eastAsiaTheme="minorEastAsia"/>
              <w:noProof/>
              <w:sz w:val="22"/>
              <w:lang w:bidi="ta-IN"/>
            </w:rPr>
          </w:pPr>
          <w:hyperlink w:anchor="_Toc469308669" w:history="1">
            <w:r w:rsidR="006D46E1" w:rsidRPr="00B343F0">
              <w:rPr>
                <w:rStyle w:val="Hyperlink"/>
                <w:noProof/>
              </w:rPr>
              <w:t>Creating Routing Table</w:t>
            </w:r>
            <w:r w:rsidR="006D46E1">
              <w:rPr>
                <w:noProof/>
                <w:webHidden/>
              </w:rPr>
              <w:tab/>
            </w:r>
            <w:r w:rsidR="006D46E1">
              <w:rPr>
                <w:noProof/>
                <w:webHidden/>
              </w:rPr>
              <w:fldChar w:fldCharType="begin"/>
            </w:r>
            <w:r w:rsidR="006D46E1">
              <w:rPr>
                <w:noProof/>
                <w:webHidden/>
              </w:rPr>
              <w:instrText xml:space="preserve"> PAGEREF _Toc469308669 \h </w:instrText>
            </w:r>
            <w:r w:rsidR="006D46E1">
              <w:rPr>
                <w:noProof/>
                <w:webHidden/>
              </w:rPr>
            </w:r>
            <w:r w:rsidR="006D46E1">
              <w:rPr>
                <w:noProof/>
                <w:webHidden/>
              </w:rPr>
              <w:fldChar w:fldCharType="separate"/>
            </w:r>
            <w:r w:rsidR="00670D42">
              <w:rPr>
                <w:noProof/>
                <w:webHidden/>
              </w:rPr>
              <w:t>115</w:t>
            </w:r>
            <w:r w:rsidR="006D46E1">
              <w:rPr>
                <w:noProof/>
                <w:webHidden/>
              </w:rPr>
              <w:fldChar w:fldCharType="end"/>
            </w:r>
          </w:hyperlink>
        </w:p>
        <w:p w14:paraId="74A24AB1" w14:textId="77777777" w:rsidR="006D46E1" w:rsidRDefault="008E401A">
          <w:pPr>
            <w:pStyle w:val="TOC3"/>
            <w:tabs>
              <w:tab w:val="right" w:leader="dot" w:pos="9350"/>
            </w:tabs>
            <w:rPr>
              <w:rFonts w:eastAsiaTheme="minorEastAsia"/>
              <w:noProof/>
              <w:sz w:val="22"/>
              <w:lang w:bidi="ta-IN"/>
            </w:rPr>
          </w:pPr>
          <w:hyperlink w:anchor="_Toc469308670" w:history="1">
            <w:r w:rsidR="006D46E1" w:rsidRPr="00B343F0">
              <w:rPr>
                <w:rStyle w:val="Hyperlink"/>
                <w:noProof/>
              </w:rPr>
              <w:t>Launching instances into subnets</w:t>
            </w:r>
            <w:r w:rsidR="006D46E1">
              <w:rPr>
                <w:noProof/>
                <w:webHidden/>
              </w:rPr>
              <w:tab/>
            </w:r>
            <w:r w:rsidR="006D46E1">
              <w:rPr>
                <w:noProof/>
                <w:webHidden/>
              </w:rPr>
              <w:fldChar w:fldCharType="begin"/>
            </w:r>
            <w:r w:rsidR="006D46E1">
              <w:rPr>
                <w:noProof/>
                <w:webHidden/>
              </w:rPr>
              <w:instrText xml:space="preserve"> PAGEREF _Toc469308670 \h </w:instrText>
            </w:r>
            <w:r w:rsidR="006D46E1">
              <w:rPr>
                <w:noProof/>
                <w:webHidden/>
              </w:rPr>
            </w:r>
            <w:r w:rsidR="006D46E1">
              <w:rPr>
                <w:noProof/>
                <w:webHidden/>
              </w:rPr>
              <w:fldChar w:fldCharType="separate"/>
            </w:r>
            <w:r w:rsidR="00670D42">
              <w:rPr>
                <w:noProof/>
                <w:webHidden/>
              </w:rPr>
              <w:t>118</w:t>
            </w:r>
            <w:r w:rsidR="006D46E1">
              <w:rPr>
                <w:noProof/>
                <w:webHidden/>
              </w:rPr>
              <w:fldChar w:fldCharType="end"/>
            </w:r>
          </w:hyperlink>
        </w:p>
        <w:p w14:paraId="11185C25" w14:textId="77777777" w:rsidR="006D46E1" w:rsidRDefault="008E401A">
          <w:pPr>
            <w:pStyle w:val="TOC3"/>
            <w:tabs>
              <w:tab w:val="right" w:leader="dot" w:pos="9350"/>
            </w:tabs>
            <w:rPr>
              <w:rFonts w:eastAsiaTheme="minorEastAsia"/>
              <w:noProof/>
              <w:sz w:val="22"/>
              <w:lang w:bidi="ta-IN"/>
            </w:rPr>
          </w:pPr>
          <w:hyperlink w:anchor="_Toc469308671" w:history="1">
            <w:r w:rsidR="006D46E1" w:rsidRPr="00B343F0">
              <w:rPr>
                <w:rStyle w:val="Hyperlink"/>
                <w:noProof/>
              </w:rPr>
              <w:t>Attaching Elastic IP and connecting to Internet Gateway</w:t>
            </w:r>
            <w:r w:rsidR="006D46E1">
              <w:rPr>
                <w:noProof/>
                <w:webHidden/>
              </w:rPr>
              <w:tab/>
            </w:r>
            <w:r w:rsidR="006D46E1">
              <w:rPr>
                <w:noProof/>
                <w:webHidden/>
              </w:rPr>
              <w:fldChar w:fldCharType="begin"/>
            </w:r>
            <w:r w:rsidR="006D46E1">
              <w:rPr>
                <w:noProof/>
                <w:webHidden/>
              </w:rPr>
              <w:instrText xml:space="preserve"> PAGEREF _Toc469308671 \h </w:instrText>
            </w:r>
            <w:r w:rsidR="006D46E1">
              <w:rPr>
                <w:noProof/>
                <w:webHidden/>
              </w:rPr>
            </w:r>
            <w:r w:rsidR="006D46E1">
              <w:rPr>
                <w:noProof/>
                <w:webHidden/>
              </w:rPr>
              <w:fldChar w:fldCharType="separate"/>
            </w:r>
            <w:r w:rsidR="00670D42">
              <w:rPr>
                <w:noProof/>
                <w:webHidden/>
              </w:rPr>
              <w:t>120</w:t>
            </w:r>
            <w:r w:rsidR="006D46E1">
              <w:rPr>
                <w:noProof/>
                <w:webHidden/>
              </w:rPr>
              <w:fldChar w:fldCharType="end"/>
            </w:r>
          </w:hyperlink>
        </w:p>
        <w:p w14:paraId="6E93A405" w14:textId="77777777" w:rsidR="006D46E1" w:rsidRDefault="008E401A">
          <w:pPr>
            <w:pStyle w:val="TOC3"/>
            <w:tabs>
              <w:tab w:val="right" w:leader="dot" w:pos="9350"/>
            </w:tabs>
            <w:rPr>
              <w:rFonts w:eastAsiaTheme="minorEastAsia"/>
              <w:noProof/>
              <w:sz w:val="22"/>
              <w:lang w:bidi="ta-IN"/>
            </w:rPr>
          </w:pPr>
          <w:hyperlink w:anchor="_Toc469308672" w:history="1">
            <w:r w:rsidR="006D46E1" w:rsidRPr="00B343F0">
              <w:rPr>
                <w:rStyle w:val="Hyperlink"/>
                <w:noProof/>
              </w:rPr>
              <w:t>Logging into the Private Instance</w:t>
            </w:r>
            <w:r w:rsidR="006D46E1">
              <w:rPr>
                <w:noProof/>
                <w:webHidden/>
              </w:rPr>
              <w:tab/>
            </w:r>
            <w:r w:rsidR="006D46E1">
              <w:rPr>
                <w:noProof/>
                <w:webHidden/>
              </w:rPr>
              <w:fldChar w:fldCharType="begin"/>
            </w:r>
            <w:r w:rsidR="006D46E1">
              <w:rPr>
                <w:noProof/>
                <w:webHidden/>
              </w:rPr>
              <w:instrText xml:space="preserve"> PAGEREF _Toc469308672 \h </w:instrText>
            </w:r>
            <w:r w:rsidR="006D46E1">
              <w:rPr>
                <w:noProof/>
                <w:webHidden/>
              </w:rPr>
            </w:r>
            <w:r w:rsidR="006D46E1">
              <w:rPr>
                <w:noProof/>
                <w:webHidden/>
              </w:rPr>
              <w:fldChar w:fldCharType="separate"/>
            </w:r>
            <w:r w:rsidR="00670D42">
              <w:rPr>
                <w:noProof/>
                <w:webHidden/>
              </w:rPr>
              <w:t>123</w:t>
            </w:r>
            <w:r w:rsidR="006D46E1">
              <w:rPr>
                <w:noProof/>
                <w:webHidden/>
              </w:rPr>
              <w:fldChar w:fldCharType="end"/>
            </w:r>
          </w:hyperlink>
        </w:p>
        <w:p w14:paraId="310856F1" w14:textId="77777777" w:rsidR="006D46E1" w:rsidRDefault="008E401A">
          <w:pPr>
            <w:pStyle w:val="TOC1"/>
            <w:tabs>
              <w:tab w:val="right" w:leader="dot" w:pos="9350"/>
            </w:tabs>
            <w:rPr>
              <w:rFonts w:eastAsiaTheme="minorEastAsia"/>
              <w:noProof/>
              <w:sz w:val="22"/>
              <w:lang w:bidi="ta-IN"/>
            </w:rPr>
          </w:pPr>
          <w:hyperlink w:anchor="_Toc469308673" w:history="1">
            <w:r w:rsidR="006D46E1" w:rsidRPr="00B343F0">
              <w:rPr>
                <w:rStyle w:val="Hyperlink"/>
                <w:noProof/>
              </w:rPr>
              <w:t>Exercise 14</w:t>
            </w:r>
            <w:r w:rsidR="006D46E1">
              <w:rPr>
                <w:noProof/>
                <w:webHidden/>
              </w:rPr>
              <w:tab/>
            </w:r>
            <w:r w:rsidR="006D46E1">
              <w:rPr>
                <w:noProof/>
                <w:webHidden/>
              </w:rPr>
              <w:fldChar w:fldCharType="begin"/>
            </w:r>
            <w:r w:rsidR="006D46E1">
              <w:rPr>
                <w:noProof/>
                <w:webHidden/>
              </w:rPr>
              <w:instrText xml:space="preserve"> PAGEREF _Toc469308673 \h </w:instrText>
            </w:r>
            <w:r w:rsidR="006D46E1">
              <w:rPr>
                <w:noProof/>
                <w:webHidden/>
              </w:rPr>
            </w:r>
            <w:r w:rsidR="006D46E1">
              <w:rPr>
                <w:noProof/>
                <w:webHidden/>
              </w:rPr>
              <w:fldChar w:fldCharType="separate"/>
            </w:r>
            <w:r w:rsidR="00670D42">
              <w:rPr>
                <w:noProof/>
                <w:webHidden/>
              </w:rPr>
              <w:t>124</w:t>
            </w:r>
            <w:r w:rsidR="006D46E1">
              <w:rPr>
                <w:noProof/>
                <w:webHidden/>
              </w:rPr>
              <w:fldChar w:fldCharType="end"/>
            </w:r>
          </w:hyperlink>
        </w:p>
        <w:p w14:paraId="27FC3099" w14:textId="77777777" w:rsidR="006D46E1" w:rsidRDefault="008E401A">
          <w:pPr>
            <w:pStyle w:val="TOC2"/>
            <w:tabs>
              <w:tab w:val="right" w:leader="dot" w:pos="9350"/>
            </w:tabs>
            <w:rPr>
              <w:rFonts w:eastAsiaTheme="minorEastAsia"/>
              <w:noProof/>
              <w:sz w:val="22"/>
              <w:lang w:bidi="ta-IN"/>
            </w:rPr>
          </w:pPr>
          <w:hyperlink w:anchor="_Toc469308674" w:history="1">
            <w:r w:rsidR="006D46E1" w:rsidRPr="00B343F0">
              <w:rPr>
                <w:rStyle w:val="Hyperlink"/>
                <w:noProof/>
              </w:rPr>
              <w:t>Creating a NAT Gateway</w:t>
            </w:r>
            <w:r w:rsidR="006D46E1">
              <w:rPr>
                <w:noProof/>
                <w:webHidden/>
              </w:rPr>
              <w:tab/>
            </w:r>
            <w:r w:rsidR="006D46E1">
              <w:rPr>
                <w:noProof/>
                <w:webHidden/>
              </w:rPr>
              <w:fldChar w:fldCharType="begin"/>
            </w:r>
            <w:r w:rsidR="006D46E1">
              <w:rPr>
                <w:noProof/>
                <w:webHidden/>
              </w:rPr>
              <w:instrText xml:space="preserve"> PAGEREF _Toc469308674 \h </w:instrText>
            </w:r>
            <w:r w:rsidR="006D46E1">
              <w:rPr>
                <w:noProof/>
                <w:webHidden/>
              </w:rPr>
            </w:r>
            <w:r w:rsidR="006D46E1">
              <w:rPr>
                <w:noProof/>
                <w:webHidden/>
              </w:rPr>
              <w:fldChar w:fldCharType="separate"/>
            </w:r>
            <w:r w:rsidR="00670D42">
              <w:rPr>
                <w:noProof/>
                <w:webHidden/>
              </w:rPr>
              <w:t>124</w:t>
            </w:r>
            <w:r w:rsidR="006D46E1">
              <w:rPr>
                <w:noProof/>
                <w:webHidden/>
              </w:rPr>
              <w:fldChar w:fldCharType="end"/>
            </w:r>
          </w:hyperlink>
        </w:p>
        <w:p w14:paraId="10E11748" w14:textId="77777777" w:rsidR="006D46E1" w:rsidRDefault="008E401A">
          <w:pPr>
            <w:pStyle w:val="TOC1"/>
            <w:tabs>
              <w:tab w:val="right" w:leader="dot" w:pos="9350"/>
            </w:tabs>
            <w:rPr>
              <w:rFonts w:eastAsiaTheme="minorEastAsia"/>
              <w:noProof/>
              <w:sz w:val="22"/>
              <w:lang w:bidi="ta-IN"/>
            </w:rPr>
          </w:pPr>
          <w:hyperlink w:anchor="_Toc469308675" w:history="1">
            <w:r w:rsidR="006D46E1" w:rsidRPr="00B343F0">
              <w:rPr>
                <w:rStyle w:val="Hyperlink"/>
                <w:noProof/>
              </w:rPr>
              <w:t>Exercise 15</w:t>
            </w:r>
            <w:r w:rsidR="006D46E1">
              <w:rPr>
                <w:noProof/>
                <w:webHidden/>
              </w:rPr>
              <w:tab/>
            </w:r>
            <w:r w:rsidR="006D46E1">
              <w:rPr>
                <w:noProof/>
                <w:webHidden/>
              </w:rPr>
              <w:fldChar w:fldCharType="begin"/>
            </w:r>
            <w:r w:rsidR="006D46E1">
              <w:rPr>
                <w:noProof/>
                <w:webHidden/>
              </w:rPr>
              <w:instrText xml:space="preserve"> PAGEREF _Toc469308675 \h </w:instrText>
            </w:r>
            <w:r w:rsidR="006D46E1">
              <w:rPr>
                <w:noProof/>
                <w:webHidden/>
              </w:rPr>
            </w:r>
            <w:r w:rsidR="006D46E1">
              <w:rPr>
                <w:noProof/>
                <w:webHidden/>
              </w:rPr>
              <w:fldChar w:fldCharType="separate"/>
            </w:r>
            <w:r w:rsidR="00670D42">
              <w:rPr>
                <w:noProof/>
                <w:webHidden/>
              </w:rPr>
              <w:t>129</w:t>
            </w:r>
            <w:r w:rsidR="006D46E1">
              <w:rPr>
                <w:noProof/>
                <w:webHidden/>
              </w:rPr>
              <w:fldChar w:fldCharType="end"/>
            </w:r>
          </w:hyperlink>
        </w:p>
        <w:p w14:paraId="2646D364" w14:textId="77777777" w:rsidR="006D46E1" w:rsidRDefault="008E401A">
          <w:pPr>
            <w:pStyle w:val="TOC2"/>
            <w:tabs>
              <w:tab w:val="right" w:leader="dot" w:pos="9350"/>
            </w:tabs>
            <w:rPr>
              <w:rFonts w:eastAsiaTheme="minorEastAsia"/>
              <w:noProof/>
              <w:sz w:val="22"/>
              <w:lang w:bidi="ta-IN"/>
            </w:rPr>
          </w:pPr>
          <w:hyperlink w:anchor="_Toc469308676" w:history="1">
            <w:r w:rsidR="006D46E1" w:rsidRPr="00B343F0">
              <w:rPr>
                <w:rStyle w:val="Hyperlink"/>
                <w:noProof/>
              </w:rPr>
              <w:t>Identity and Access Management (IAM)</w:t>
            </w:r>
            <w:r w:rsidR="006D46E1">
              <w:rPr>
                <w:noProof/>
                <w:webHidden/>
              </w:rPr>
              <w:tab/>
            </w:r>
            <w:r w:rsidR="006D46E1">
              <w:rPr>
                <w:noProof/>
                <w:webHidden/>
              </w:rPr>
              <w:fldChar w:fldCharType="begin"/>
            </w:r>
            <w:r w:rsidR="006D46E1">
              <w:rPr>
                <w:noProof/>
                <w:webHidden/>
              </w:rPr>
              <w:instrText xml:space="preserve"> PAGEREF _Toc469308676 \h </w:instrText>
            </w:r>
            <w:r w:rsidR="006D46E1">
              <w:rPr>
                <w:noProof/>
                <w:webHidden/>
              </w:rPr>
            </w:r>
            <w:r w:rsidR="006D46E1">
              <w:rPr>
                <w:noProof/>
                <w:webHidden/>
              </w:rPr>
              <w:fldChar w:fldCharType="separate"/>
            </w:r>
            <w:r w:rsidR="00670D42">
              <w:rPr>
                <w:noProof/>
                <w:webHidden/>
              </w:rPr>
              <w:t>129</w:t>
            </w:r>
            <w:r w:rsidR="006D46E1">
              <w:rPr>
                <w:noProof/>
                <w:webHidden/>
              </w:rPr>
              <w:fldChar w:fldCharType="end"/>
            </w:r>
          </w:hyperlink>
        </w:p>
        <w:p w14:paraId="06285994" w14:textId="77777777" w:rsidR="006D46E1" w:rsidRDefault="008E401A">
          <w:pPr>
            <w:pStyle w:val="TOC3"/>
            <w:tabs>
              <w:tab w:val="right" w:leader="dot" w:pos="9350"/>
            </w:tabs>
            <w:rPr>
              <w:rFonts w:eastAsiaTheme="minorEastAsia"/>
              <w:noProof/>
              <w:sz w:val="22"/>
              <w:lang w:bidi="ta-IN"/>
            </w:rPr>
          </w:pPr>
          <w:hyperlink w:anchor="_Toc469308677" w:history="1">
            <w:r w:rsidR="006D46E1" w:rsidRPr="00B343F0">
              <w:rPr>
                <w:rStyle w:val="Hyperlink"/>
                <w:noProof/>
              </w:rPr>
              <w:t>Creating an administrative user</w:t>
            </w:r>
            <w:r w:rsidR="006D46E1">
              <w:rPr>
                <w:noProof/>
                <w:webHidden/>
              </w:rPr>
              <w:tab/>
            </w:r>
            <w:r w:rsidR="006D46E1">
              <w:rPr>
                <w:noProof/>
                <w:webHidden/>
              </w:rPr>
              <w:fldChar w:fldCharType="begin"/>
            </w:r>
            <w:r w:rsidR="006D46E1">
              <w:rPr>
                <w:noProof/>
                <w:webHidden/>
              </w:rPr>
              <w:instrText xml:space="preserve"> PAGEREF _Toc469308677 \h </w:instrText>
            </w:r>
            <w:r w:rsidR="006D46E1">
              <w:rPr>
                <w:noProof/>
                <w:webHidden/>
              </w:rPr>
            </w:r>
            <w:r w:rsidR="006D46E1">
              <w:rPr>
                <w:noProof/>
                <w:webHidden/>
              </w:rPr>
              <w:fldChar w:fldCharType="separate"/>
            </w:r>
            <w:r w:rsidR="00670D42">
              <w:rPr>
                <w:noProof/>
                <w:webHidden/>
              </w:rPr>
              <w:t>130</w:t>
            </w:r>
            <w:r w:rsidR="006D46E1">
              <w:rPr>
                <w:noProof/>
                <w:webHidden/>
              </w:rPr>
              <w:fldChar w:fldCharType="end"/>
            </w:r>
          </w:hyperlink>
        </w:p>
        <w:p w14:paraId="550149B9" w14:textId="77777777" w:rsidR="006D46E1" w:rsidRDefault="008E401A">
          <w:pPr>
            <w:pStyle w:val="TOC3"/>
            <w:tabs>
              <w:tab w:val="right" w:leader="dot" w:pos="9350"/>
            </w:tabs>
            <w:rPr>
              <w:rFonts w:eastAsiaTheme="minorEastAsia"/>
              <w:noProof/>
              <w:sz w:val="22"/>
              <w:lang w:bidi="ta-IN"/>
            </w:rPr>
          </w:pPr>
          <w:hyperlink w:anchor="_Toc469308678" w:history="1">
            <w:r w:rsidR="006D46E1" w:rsidRPr="00B343F0">
              <w:rPr>
                <w:rStyle w:val="Hyperlink"/>
                <w:noProof/>
              </w:rPr>
              <w:t>Creating Groups and assigning users</w:t>
            </w:r>
            <w:r w:rsidR="006D46E1">
              <w:rPr>
                <w:noProof/>
                <w:webHidden/>
              </w:rPr>
              <w:tab/>
            </w:r>
            <w:r w:rsidR="006D46E1">
              <w:rPr>
                <w:noProof/>
                <w:webHidden/>
              </w:rPr>
              <w:fldChar w:fldCharType="begin"/>
            </w:r>
            <w:r w:rsidR="006D46E1">
              <w:rPr>
                <w:noProof/>
                <w:webHidden/>
              </w:rPr>
              <w:instrText xml:space="preserve"> PAGEREF _Toc469308678 \h </w:instrText>
            </w:r>
            <w:r w:rsidR="006D46E1">
              <w:rPr>
                <w:noProof/>
                <w:webHidden/>
              </w:rPr>
            </w:r>
            <w:r w:rsidR="006D46E1">
              <w:rPr>
                <w:noProof/>
                <w:webHidden/>
              </w:rPr>
              <w:fldChar w:fldCharType="separate"/>
            </w:r>
            <w:r w:rsidR="00670D42">
              <w:rPr>
                <w:noProof/>
                <w:webHidden/>
              </w:rPr>
              <w:t>137</w:t>
            </w:r>
            <w:r w:rsidR="006D46E1">
              <w:rPr>
                <w:noProof/>
                <w:webHidden/>
              </w:rPr>
              <w:fldChar w:fldCharType="end"/>
            </w:r>
          </w:hyperlink>
        </w:p>
        <w:p w14:paraId="2D761892" w14:textId="77777777" w:rsidR="006D46E1" w:rsidRDefault="008E401A">
          <w:pPr>
            <w:pStyle w:val="TOC3"/>
            <w:tabs>
              <w:tab w:val="right" w:leader="dot" w:pos="9350"/>
            </w:tabs>
            <w:rPr>
              <w:rFonts w:eastAsiaTheme="minorEastAsia"/>
              <w:noProof/>
              <w:sz w:val="22"/>
              <w:lang w:bidi="ta-IN"/>
            </w:rPr>
          </w:pPr>
          <w:hyperlink w:anchor="_Toc469308679" w:history="1">
            <w:r w:rsidR="006D46E1" w:rsidRPr="00B343F0">
              <w:rPr>
                <w:rStyle w:val="Hyperlink"/>
                <w:noProof/>
              </w:rPr>
              <w:t>Creating Role and Assigning Role to an EC2 Instance</w:t>
            </w:r>
            <w:r w:rsidR="006D46E1">
              <w:rPr>
                <w:noProof/>
                <w:webHidden/>
              </w:rPr>
              <w:tab/>
            </w:r>
            <w:r w:rsidR="006D46E1">
              <w:rPr>
                <w:noProof/>
                <w:webHidden/>
              </w:rPr>
              <w:fldChar w:fldCharType="begin"/>
            </w:r>
            <w:r w:rsidR="006D46E1">
              <w:rPr>
                <w:noProof/>
                <w:webHidden/>
              </w:rPr>
              <w:instrText xml:space="preserve"> PAGEREF _Toc469308679 \h </w:instrText>
            </w:r>
            <w:r w:rsidR="006D46E1">
              <w:rPr>
                <w:noProof/>
                <w:webHidden/>
              </w:rPr>
            </w:r>
            <w:r w:rsidR="006D46E1">
              <w:rPr>
                <w:noProof/>
                <w:webHidden/>
              </w:rPr>
              <w:fldChar w:fldCharType="separate"/>
            </w:r>
            <w:r w:rsidR="00670D42">
              <w:rPr>
                <w:noProof/>
                <w:webHidden/>
              </w:rPr>
              <w:t>141</w:t>
            </w:r>
            <w:r w:rsidR="006D46E1">
              <w:rPr>
                <w:noProof/>
                <w:webHidden/>
              </w:rPr>
              <w:fldChar w:fldCharType="end"/>
            </w:r>
          </w:hyperlink>
        </w:p>
        <w:p w14:paraId="26997521" w14:textId="77777777" w:rsidR="006D46E1" w:rsidRDefault="008E401A">
          <w:pPr>
            <w:pStyle w:val="TOC1"/>
            <w:tabs>
              <w:tab w:val="right" w:leader="dot" w:pos="9350"/>
            </w:tabs>
            <w:rPr>
              <w:rFonts w:eastAsiaTheme="minorEastAsia"/>
              <w:noProof/>
              <w:sz w:val="22"/>
              <w:lang w:bidi="ta-IN"/>
            </w:rPr>
          </w:pPr>
          <w:hyperlink w:anchor="_Toc469308680" w:history="1">
            <w:r w:rsidR="006D46E1" w:rsidRPr="00B343F0">
              <w:rPr>
                <w:rStyle w:val="Hyperlink"/>
                <w:noProof/>
              </w:rPr>
              <w:t>Exercise 16</w:t>
            </w:r>
            <w:r w:rsidR="006D46E1">
              <w:rPr>
                <w:noProof/>
                <w:webHidden/>
              </w:rPr>
              <w:tab/>
            </w:r>
            <w:r w:rsidR="006D46E1">
              <w:rPr>
                <w:noProof/>
                <w:webHidden/>
              </w:rPr>
              <w:fldChar w:fldCharType="begin"/>
            </w:r>
            <w:r w:rsidR="006D46E1">
              <w:rPr>
                <w:noProof/>
                <w:webHidden/>
              </w:rPr>
              <w:instrText xml:space="preserve"> PAGEREF _Toc469308680 \h </w:instrText>
            </w:r>
            <w:r w:rsidR="006D46E1">
              <w:rPr>
                <w:noProof/>
                <w:webHidden/>
              </w:rPr>
            </w:r>
            <w:r w:rsidR="006D46E1">
              <w:rPr>
                <w:noProof/>
                <w:webHidden/>
              </w:rPr>
              <w:fldChar w:fldCharType="separate"/>
            </w:r>
            <w:r w:rsidR="00670D42">
              <w:rPr>
                <w:noProof/>
                <w:webHidden/>
              </w:rPr>
              <w:t>146</w:t>
            </w:r>
            <w:r w:rsidR="006D46E1">
              <w:rPr>
                <w:noProof/>
                <w:webHidden/>
              </w:rPr>
              <w:fldChar w:fldCharType="end"/>
            </w:r>
          </w:hyperlink>
        </w:p>
        <w:p w14:paraId="682F2F87" w14:textId="77777777" w:rsidR="006D46E1" w:rsidRDefault="008E401A">
          <w:pPr>
            <w:pStyle w:val="TOC2"/>
            <w:tabs>
              <w:tab w:val="right" w:leader="dot" w:pos="9350"/>
            </w:tabs>
            <w:rPr>
              <w:rFonts w:eastAsiaTheme="minorEastAsia"/>
              <w:noProof/>
              <w:sz w:val="22"/>
              <w:lang w:bidi="ta-IN"/>
            </w:rPr>
          </w:pPr>
          <w:hyperlink w:anchor="_Toc469308681" w:history="1">
            <w:r w:rsidR="006D46E1" w:rsidRPr="00B343F0">
              <w:rPr>
                <w:rStyle w:val="Hyperlink"/>
                <w:noProof/>
              </w:rPr>
              <w:t>Setting CloudWatch Alarm</w:t>
            </w:r>
            <w:r w:rsidR="006D46E1">
              <w:rPr>
                <w:noProof/>
                <w:webHidden/>
              </w:rPr>
              <w:tab/>
            </w:r>
            <w:r w:rsidR="006D46E1">
              <w:rPr>
                <w:noProof/>
                <w:webHidden/>
              </w:rPr>
              <w:fldChar w:fldCharType="begin"/>
            </w:r>
            <w:r w:rsidR="006D46E1">
              <w:rPr>
                <w:noProof/>
                <w:webHidden/>
              </w:rPr>
              <w:instrText xml:space="preserve"> PAGEREF _Toc469308681 \h </w:instrText>
            </w:r>
            <w:r w:rsidR="006D46E1">
              <w:rPr>
                <w:noProof/>
                <w:webHidden/>
              </w:rPr>
            </w:r>
            <w:r w:rsidR="006D46E1">
              <w:rPr>
                <w:noProof/>
                <w:webHidden/>
              </w:rPr>
              <w:fldChar w:fldCharType="separate"/>
            </w:r>
            <w:r w:rsidR="00670D42">
              <w:rPr>
                <w:noProof/>
                <w:webHidden/>
              </w:rPr>
              <w:t>146</w:t>
            </w:r>
            <w:r w:rsidR="006D46E1">
              <w:rPr>
                <w:noProof/>
                <w:webHidden/>
              </w:rPr>
              <w:fldChar w:fldCharType="end"/>
            </w:r>
          </w:hyperlink>
        </w:p>
        <w:p w14:paraId="753F4540" w14:textId="77777777" w:rsidR="00B07F00" w:rsidRDefault="00B07F00">
          <w:r>
            <w:rPr>
              <w:b/>
              <w:bCs/>
              <w:noProof/>
            </w:rPr>
            <w:fldChar w:fldCharType="end"/>
          </w:r>
        </w:p>
      </w:sdtContent>
    </w:sdt>
    <w:p w14:paraId="1750A815" w14:textId="77777777" w:rsidR="00B07F00" w:rsidRDefault="00B07F00">
      <w:pPr>
        <w:rPr>
          <w:rFonts w:asciiTheme="majorHAnsi" w:eastAsiaTheme="majorEastAsia" w:hAnsi="Calibri Light" w:cstheme="majorBidi"/>
          <w:color w:val="0070C0"/>
          <w:kern w:val="24"/>
          <w:szCs w:val="24"/>
        </w:rPr>
      </w:pPr>
    </w:p>
    <w:p w14:paraId="0C4CDC9D" w14:textId="77777777" w:rsidR="00B07F00" w:rsidRDefault="00B07F00">
      <w:pPr>
        <w:rPr>
          <w:rFonts w:asciiTheme="majorHAnsi" w:eastAsiaTheme="majorEastAsia" w:hAnsi="Calibri Light" w:cstheme="majorBidi"/>
          <w:color w:val="0070C0"/>
          <w:kern w:val="24"/>
          <w:szCs w:val="24"/>
        </w:rPr>
      </w:pPr>
      <w:r>
        <w:rPr>
          <w:rFonts w:asciiTheme="majorHAnsi" w:eastAsiaTheme="majorEastAsia" w:hAnsi="Calibri Light" w:cstheme="majorBidi"/>
          <w:color w:val="0070C0"/>
          <w:kern w:val="24"/>
          <w:szCs w:val="24"/>
        </w:rPr>
        <w:br w:type="page"/>
      </w:r>
    </w:p>
    <w:p w14:paraId="7BB8223D" w14:textId="77777777" w:rsidR="00185966" w:rsidRPr="00185966" w:rsidRDefault="00185966" w:rsidP="00961948">
      <w:pPr>
        <w:pStyle w:val="Heading1"/>
      </w:pPr>
      <w:bookmarkStart w:id="0" w:name="_Toc469308616"/>
      <w:r w:rsidRPr="00185966">
        <w:lastRenderedPageBreak/>
        <w:t>Exercise 1</w:t>
      </w:r>
      <w:bookmarkEnd w:id="0"/>
    </w:p>
    <w:p w14:paraId="620668A2" w14:textId="77777777" w:rsidR="00185966" w:rsidRDefault="00185966" w:rsidP="00961948">
      <w:pPr>
        <w:pStyle w:val="Heading2"/>
      </w:pPr>
      <w:bookmarkStart w:id="1" w:name="_Toc469308617"/>
      <w:r w:rsidRPr="00185966">
        <w:t>Launching a Linux EC2 Instance</w:t>
      </w:r>
      <w:r w:rsidR="00FA0C96">
        <w:t xml:space="preserve"> and Logging into the instance</w:t>
      </w:r>
      <w:bookmarkEnd w:id="1"/>
    </w:p>
    <w:p w14:paraId="2AE8ED0A" w14:textId="77777777" w:rsidR="003A7ACE" w:rsidRDefault="003A7ACE" w:rsidP="003A7ACE">
      <w:r>
        <w:t>EC2 is the basic compute instance on the Cloud and forms the foundation for many of the features in Amazon. This exercise will provide step-by-step instruction on how to launch an EC2 instance.</w:t>
      </w:r>
    </w:p>
    <w:p w14:paraId="44DA5879" w14:textId="77777777" w:rsidR="00FA0C96" w:rsidRDefault="00FA0C96" w:rsidP="00FA0C96">
      <w:pPr>
        <w:pStyle w:val="Heading3"/>
      </w:pPr>
      <w:bookmarkStart w:id="2" w:name="_Toc469308618"/>
      <w:r>
        <w:t>Launching an instance</w:t>
      </w:r>
      <w:bookmarkEnd w:id="2"/>
    </w:p>
    <w:p w14:paraId="0780EA82" w14:textId="77777777" w:rsidR="00FA0C96" w:rsidRDefault="00FA0C96" w:rsidP="003A7ACE">
      <w:r>
        <w:t xml:space="preserve">Kindly click on the below </w:t>
      </w:r>
      <w:proofErr w:type="spellStart"/>
      <w:r>
        <w:t>youtube</w:t>
      </w:r>
      <w:proofErr w:type="spellEnd"/>
      <w:r>
        <w:t xml:space="preserve"> link. This CloudSiksha channel on </w:t>
      </w:r>
      <w:proofErr w:type="spellStart"/>
      <w:r>
        <w:t>youtube</w:t>
      </w:r>
      <w:proofErr w:type="spellEnd"/>
      <w:r>
        <w:t xml:space="preserve"> gives a detailed step by step process for starting a Linux as well as Windows instance</w:t>
      </w:r>
    </w:p>
    <w:p w14:paraId="77B13AD1" w14:textId="77777777" w:rsidR="00FA0C96" w:rsidRDefault="008E401A" w:rsidP="003A7ACE">
      <w:hyperlink r:id="rId9" w:history="1">
        <w:r w:rsidR="00FA0C96" w:rsidRPr="00463D3E">
          <w:rPr>
            <w:rStyle w:val="Hyperlink"/>
          </w:rPr>
          <w:t>https://www.youtube.com/watch?v=RpQob8M8Rqc</w:t>
        </w:r>
      </w:hyperlink>
      <w:r w:rsidR="00FA0C96">
        <w:t xml:space="preserve"> </w:t>
      </w:r>
    </w:p>
    <w:p w14:paraId="652A499A" w14:textId="77777777" w:rsidR="00FA0C96" w:rsidRDefault="00FA0C96" w:rsidP="003A7ACE">
      <w:r>
        <w:t>Logging into the instance</w:t>
      </w:r>
    </w:p>
    <w:p w14:paraId="22568585" w14:textId="77777777" w:rsidR="00FA0C96" w:rsidRDefault="00FA0C96" w:rsidP="003A7ACE">
      <w:r>
        <w:t>To login into a Linux instance watch this CloudSiksha video given below:</w:t>
      </w:r>
    </w:p>
    <w:p w14:paraId="6C4CFA5C" w14:textId="77777777" w:rsidR="00FA0C96" w:rsidRDefault="008E401A" w:rsidP="003A7ACE">
      <w:hyperlink r:id="rId10" w:history="1">
        <w:r w:rsidR="00FA0C96" w:rsidRPr="00463D3E">
          <w:rPr>
            <w:rStyle w:val="Hyperlink"/>
          </w:rPr>
          <w:t>https://www.youtube.com/watch?v=MBb2oJnTqRY</w:t>
        </w:r>
      </w:hyperlink>
      <w:r w:rsidR="00FA0C96">
        <w:t xml:space="preserve"> </w:t>
      </w:r>
    </w:p>
    <w:p w14:paraId="602D7A5B" w14:textId="77777777" w:rsidR="00FA0C96" w:rsidRDefault="00FA0C96" w:rsidP="003A7ACE">
      <w:r>
        <w:t>To login into a Windows instance watch this CloudSiksha video given below:</w:t>
      </w:r>
    </w:p>
    <w:p w14:paraId="4BBBD44B" w14:textId="77777777" w:rsidR="00FA0C96" w:rsidRDefault="008E401A" w:rsidP="003A7ACE">
      <w:hyperlink r:id="rId11" w:history="1">
        <w:r w:rsidR="00FA0C96" w:rsidRPr="00463D3E">
          <w:rPr>
            <w:rStyle w:val="Hyperlink"/>
          </w:rPr>
          <w:t>https://www.youtube.com/watch?v=ahALycfEX0o</w:t>
        </w:r>
      </w:hyperlink>
      <w:r w:rsidR="00FA0C96">
        <w:t xml:space="preserve"> </w:t>
      </w:r>
    </w:p>
    <w:p w14:paraId="7FCC15E9" w14:textId="77777777" w:rsidR="00FA0C96" w:rsidRDefault="00FA0C96" w:rsidP="003A7ACE"/>
    <w:p w14:paraId="53719596" w14:textId="77777777" w:rsidR="00FA0C96" w:rsidRDefault="00FA0C96" w:rsidP="003A7ACE"/>
    <w:p w14:paraId="478484C4" w14:textId="77777777" w:rsidR="00EA3369" w:rsidRPr="003A7ACE" w:rsidRDefault="00EA3369" w:rsidP="003A7ACE"/>
    <w:p w14:paraId="41E634E9" w14:textId="77777777" w:rsidR="00185966" w:rsidRDefault="00185966">
      <w:pPr>
        <w:rPr>
          <w:rFonts w:asciiTheme="majorHAnsi" w:eastAsiaTheme="majorEastAsia" w:hAnsi="Calibri Light" w:cstheme="majorBidi"/>
          <w:color w:val="0070C0"/>
          <w:kern w:val="24"/>
          <w:sz w:val="56"/>
          <w:szCs w:val="56"/>
        </w:rPr>
      </w:pPr>
      <w:r>
        <w:rPr>
          <w:rFonts w:asciiTheme="majorHAnsi" w:eastAsiaTheme="majorEastAsia" w:hAnsi="Calibri Light" w:cstheme="majorBidi"/>
          <w:color w:val="0070C0"/>
          <w:kern w:val="24"/>
          <w:sz w:val="56"/>
          <w:szCs w:val="56"/>
        </w:rPr>
        <w:br w:type="page"/>
      </w:r>
    </w:p>
    <w:p w14:paraId="3788A317" w14:textId="77777777" w:rsidR="00D13F59" w:rsidRPr="000321F9" w:rsidRDefault="000321F9" w:rsidP="00B97F83">
      <w:pPr>
        <w:pStyle w:val="Heading1"/>
      </w:pPr>
      <w:bookmarkStart w:id="3" w:name="_Toc469308619"/>
      <w:r w:rsidRPr="000321F9">
        <w:lastRenderedPageBreak/>
        <w:t xml:space="preserve">Exercise </w:t>
      </w:r>
      <w:r w:rsidR="00D165C6">
        <w:t>2</w:t>
      </w:r>
      <w:bookmarkEnd w:id="3"/>
    </w:p>
    <w:p w14:paraId="0FE57809" w14:textId="77777777" w:rsidR="000321F9" w:rsidRDefault="000321F9" w:rsidP="00B97F83">
      <w:pPr>
        <w:pStyle w:val="Heading2"/>
      </w:pPr>
      <w:bookmarkStart w:id="4" w:name="_Toc469308620"/>
      <w:r w:rsidRPr="000321F9">
        <w:t>Transferring files to your Amazon Instance</w:t>
      </w:r>
      <w:bookmarkEnd w:id="4"/>
    </w:p>
    <w:p w14:paraId="713A9A1A" w14:textId="77777777" w:rsidR="00821E54" w:rsidRPr="00821E54" w:rsidRDefault="00821E54" w:rsidP="00821E54">
      <w:r>
        <w:t xml:space="preserve">One of the tasks which you definitely have to perform after starting an instance is to transfer files to the instance. This can be done using multiple FTP Client software in Windows. We will use FileZilla for our exercise. This is a free software. (You can use any other FTP software like </w:t>
      </w:r>
      <w:proofErr w:type="spellStart"/>
      <w:r>
        <w:t>CoreFTP</w:t>
      </w:r>
      <w:proofErr w:type="spellEnd"/>
      <w:r>
        <w:t xml:space="preserve"> etc. if you so desire). In case of Linux we will use the Secure Copy, </w:t>
      </w:r>
      <w:proofErr w:type="spellStart"/>
      <w:r>
        <w:t>scp</w:t>
      </w:r>
      <w:proofErr w:type="spellEnd"/>
      <w:r>
        <w:t>, command to transfer files.</w:t>
      </w:r>
    </w:p>
    <w:p w14:paraId="7036D76C" w14:textId="77777777" w:rsidR="000321F9" w:rsidRDefault="000321F9">
      <w:pPr>
        <w:rPr>
          <w:sz w:val="48"/>
          <w:szCs w:val="48"/>
        </w:rPr>
      </w:pPr>
      <w:r>
        <w:rPr>
          <w:sz w:val="48"/>
          <w:szCs w:val="48"/>
        </w:rPr>
        <w:br w:type="page"/>
      </w:r>
    </w:p>
    <w:p w14:paraId="02F32D5E" w14:textId="77777777" w:rsidR="000321F9" w:rsidRDefault="000321F9" w:rsidP="00B97F83">
      <w:pPr>
        <w:pStyle w:val="Heading3"/>
      </w:pPr>
      <w:bookmarkStart w:id="5" w:name="_Toc469308621"/>
      <w:r>
        <w:lastRenderedPageBreak/>
        <w:t>Transferring Files to Amazon Instance from a Linux System</w:t>
      </w:r>
      <w:bookmarkEnd w:id="5"/>
    </w:p>
    <w:p w14:paraId="46202E9D" w14:textId="77777777" w:rsidR="000321F9" w:rsidRDefault="000321F9" w:rsidP="000321F9">
      <w:pPr>
        <w:pStyle w:val="ListParagraph"/>
        <w:ind w:left="1080"/>
        <w:rPr>
          <w:sz w:val="36"/>
          <w:szCs w:val="36"/>
        </w:rPr>
      </w:pPr>
    </w:p>
    <w:p w14:paraId="5BA9111B" w14:textId="77777777" w:rsidR="000321F9" w:rsidRPr="000321F9" w:rsidRDefault="000321F9" w:rsidP="00B97F83">
      <w:pPr>
        <w:rPr>
          <w:sz w:val="48"/>
          <w:szCs w:val="48"/>
        </w:rPr>
      </w:pPr>
      <w:r>
        <w:t>Files can be transferred from a Linux system to an Amazon Instance using the Secure Copy (</w:t>
      </w:r>
      <w:proofErr w:type="spellStart"/>
      <w:r>
        <w:t>scp</w:t>
      </w:r>
      <w:proofErr w:type="spellEnd"/>
      <w:r>
        <w:t>) command</w:t>
      </w:r>
      <w:r w:rsidR="00B97F83">
        <w:t xml:space="preserve">. </w:t>
      </w:r>
      <w:r>
        <w:t>Issue the following command</w:t>
      </w:r>
    </w:p>
    <w:p w14:paraId="00022203" w14:textId="77777777" w:rsidR="000321F9" w:rsidRDefault="000321F9" w:rsidP="00B97F83">
      <w:pPr>
        <w:ind w:firstLine="720"/>
      </w:pPr>
      <w:r>
        <w:t xml:space="preserve">$ </w:t>
      </w:r>
      <w:proofErr w:type="spellStart"/>
      <w:r>
        <w:t>scp</w:t>
      </w:r>
      <w:proofErr w:type="spellEnd"/>
      <w:r>
        <w:t xml:space="preserve"> –</w:t>
      </w:r>
      <w:proofErr w:type="spellStart"/>
      <w:r>
        <w:t>i</w:t>
      </w:r>
      <w:proofErr w:type="spellEnd"/>
      <w:r>
        <w:t xml:space="preserve"> &lt;*.</w:t>
      </w:r>
      <w:proofErr w:type="spellStart"/>
      <w:r>
        <w:t>pem</w:t>
      </w:r>
      <w:proofErr w:type="spellEnd"/>
      <w:r>
        <w:t xml:space="preserve"> file&gt; &lt;</w:t>
      </w:r>
      <w:proofErr w:type="spellStart"/>
      <w:r>
        <w:t>sourcefile</w:t>
      </w:r>
      <w:proofErr w:type="spellEnd"/>
      <w:r>
        <w:t>&gt; e</w:t>
      </w:r>
      <w:r w:rsidR="00821E54">
        <w:t>c2-user@&lt;</w:t>
      </w:r>
      <w:proofErr w:type="spellStart"/>
      <w:r w:rsidR="00821E54">
        <w:t>destIP</w:t>
      </w:r>
      <w:proofErr w:type="spellEnd"/>
      <w:r w:rsidR="00821E54">
        <w:t xml:space="preserve">&gt;:/&lt;path to </w:t>
      </w:r>
      <w:r>
        <w:t>file&gt;</w:t>
      </w:r>
    </w:p>
    <w:p w14:paraId="6CDF8176" w14:textId="77777777" w:rsidR="000321F9" w:rsidRDefault="000321F9" w:rsidP="00B97F83">
      <w:r>
        <w:t xml:space="preserve">Ex : </w:t>
      </w:r>
    </w:p>
    <w:p w14:paraId="55768ACC" w14:textId="77777777" w:rsidR="000321F9" w:rsidRDefault="000321F9" w:rsidP="00B97F83">
      <w:pPr>
        <w:ind w:firstLine="720"/>
      </w:pPr>
      <w:r w:rsidRPr="000321F9">
        <w:rPr>
          <w:szCs w:val="24"/>
        </w:rPr>
        <w:t xml:space="preserve">$ </w:t>
      </w:r>
      <w:proofErr w:type="spellStart"/>
      <w:r w:rsidRPr="000321F9">
        <w:rPr>
          <w:szCs w:val="24"/>
        </w:rPr>
        <w:t>scp</w:t>
      </w:r>
      <w:proofErr w:type="spellEnd"/>
      <w:r w:rsidRPr="000321F9">
        <w:rPr>
          <w:szCs w:val="24"/>
        </w:rPr>
        <w:t xml:space="preserve"> –</w:t>
      </w:r>
      <w:proofErr w:type="spellStart"/>
      <w:r w:rsidRPr="000321F9">
        <w:rPr>
          <w:szCs w:val="24"/>
        </w:rPr>
        <w:t>i</w:t>
      </w:r>
      <w:proofErr w:type="spellEnd"/>
      <w:r w:rsidRPr="000321F9">
        <w:rPr>
          <w:szCs w:val="24"/>
        </w:rPr>
        <w:t xml:space="preserve"> </w:t>
      </w:r>
      <w:proofErr w:type="spellStart"/>
      <w:r w:rsidRPr="000321F9">
        <w:rPr>
          <w:szCs w:val="24"/>
        </w:rPr>
        <w:t>CloudSiksha.pem</w:t>
      </w:r>
      <w:proofErr w:type="spellEnd"/>
      <w:r w:rsidRPr="000321F9">
        <w:rPr>
          <w:szCs w:val="24"/>
        </w:rPr>
        <w:t xml:space="preserve"> </w:t>
      </w:r>
      <w:proofErr w:type="spellStart"/>
      <w:r w:rsidRPr="000321F9">
        <w:rPr>
          <w:szCs w:val="24"/>
        </w:rPr>
        <w:t>testtransfer.c</w:t>
      </w:r>
      <w:proofErr w:type="spellEnd"/>
      <w:r w:rsidRPr="000321F9">
        <w:rPr>
          <w:szCs w:val="24"/>
        </w:rPr>
        <w:t xml:space="preserve"> </w:t>
      </w:r>
      <w:hyperlink r:id="rId12" w:history="1">
        <w:r w:rsidRPr="00B97F83">
          <w:t>ec2-user@52.159.87:/home/ec2-user</w:t>
        </w:r>
      </w:hyperlink>
    </w:p>
    <w:p w14:paraId="3FB79059" w14:textId="77777777" w:rsidR="000321F9" w:rsidRPr="000321F9" w:rsidRDefault="000321F9" w:rsidP="000321F9">
      <w:pPr>
        <w:pStyle w:val="ListParagraph"/>
        <w:ind w:left="1440"/>
      </w:pPr>
    </w:p>
    <w:p w14:paraId="002970D1" w14:textId="77777777" w:rsidR="000321F9" w:rsidRDefault="000321F9" w:rsidP="000321F9">
      <w:pPr>
        <w:pStyle w:val="ListParagraph"/>
        <w:ind w:left="1440"/>
        <w:rPr>
          <w:sz w:val="36"/>
          <w:szCs w:val="36"/>
        </w:rPr>
      </w:pPr>
      <w:r>
        <w:rPr>
          <w:noProof/>
          <w:sz w:val="36"/>
          <w:szCs w:val="36"/>
        </w:rPr>
        <mc:AlternateContent>
          <mc:Choice Requires="wps">
            <w:drawing>
              <wp:anchor distT="0" distB="0" distL="114300" distR="114300" simplePos="0" relativeHeight="251693056" behindDoc="0" locked="0" layoutInCell="1" allowOverlap="1" wp14:anchorId="55078602" wp14:editId="1CACD372">
                <wp:simplePos x="0" y="0"/>
                <wp:positionH relativeFrom="column">
                  <wp:posOffset>977900</wp:posOffset>
                </wp:positionH>
                <wp:positionV relativeFrom="paragraph">
                  <wp:posOffset>281940</wp:posOffset>
                </wp:positionV>
                <wp:extent cx="5657850" cy="273050"/>
                <wp:effectExtent l="0" t="0" r="19050" b="12700"/>
                <wp:wrapNone/>
                <wp:docPr id="64" name="Rectangle 64"/>
                <wp:cNvGraphicFramePr/>
                <a:graphic xmlns:a="http://schemas.openxmlformats.org/drawingml/2006/main">
                  <a:graphicData uri="http://schemas.microsoft.com/office/word/2010/wordprocessingShape">
                    <wps:wsp>
                      <wps:cNvSpPr/>
                      <wps:spPr>
                        <a:xfrm>
                          <a:off x="0" y="0"/>
                          <a:ext cx="565785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91816E" id="Rectangle 64" o:spid="_x0000_s1026" style="position:absolute;margin-left:77pt;margin-top:22.2pt;width:445.5pt;height:21.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" filled="f" strokecolor="red" strokeweight="1.75pt"/>
            </w:pict>
          </mc:Fallback>
        </mc:AlternateContent>
      </w:r>
      <w:r>
        <w:rPr>
          <w:noProof/>
          <w:sz w:val="36"/>
          <w:szCs w:val="36"/>
        </w:rPr>
        <w:drawing>
          <wp:inline distT="0" distB="0" distL="0" distR="0" wp14:anchorId="2D38724A" wp14:editId="69854B5C">
            <wp:extent cx="5943600" cy="34734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73450"/>
                    </a:xfrm>
                    <a:prstGeom prst="rect">
                      <a:avLst/>
                    </a:prstGeom>
                    <a:noFill/>
                    <a:ln>
                      <a:noFill/>
                    </a:ln>
                  </pic:spPr>
                </pic:pic>
              </a:graphicData>
            </a:graphic>
          </wp:inline>
        </w:drawing>
      </w:r>
    </w:p>
    <w:p w14:paraId="50D9A42B" w14:textId="77777777" w:rsidR="000321F9" w:rsidRDefault="000321F9">
      <w:pPr>
        <w:rPr>
          <w:rFonts w:ascii="Times New Roman" w:eastAsia="Times New Roman" w:hAnsi="Times New Roman" w:cs="Times New Roman"/>
          <w:sz w:val="48"/>
          <w:szCs w:val="48"/>
          <w:lang w:bidi="ta-IN"/>
        </w:rPr>
      </w:pPr>
      <w:r>
        <w:rPr>
          <w:sz w:val="48"/>
          <w:szCs w:val="48"/>
        </w:rPr>
        <w:br w:type="page"/>
      </w:r>
    </w:p>
    <w:p w14:paraId="487BDFD6" w14:textId="77777777" w:rsidR="000321F9" w:rsidRDefault="000321F9" w:rsidP="00B97F83">
      <w:pPr>
        <w:pStyle w:val="Heading3"/>
      </w:pPr>
      <w:bookmarkStart w:id="6" w:name="_Toc469308622"/>
      <w:r>
        <w:lastRenderedPageBreak/>
        <w:t>Transferring files to Amazon Instance from Windows</w:t>
      </w:r>
      <w:bookmarkEnd w:id="6"/>
    </w:p>
    <w:p w14:paraId="5346F147" w14:textId="77777777" w:rsidR="000321F9" w:rsidRPr="000321F9" w:rsidRDefault="000321F9" w:rsidP="00B97F83">
      <w:pPr>
        <w:rPr>
          <w:sz w:val="48"/>
          <w:szCs w:val="48"/>
        </w:rPr>
      </w:pPr>
      <w:r>
        <w:t xml:space="preserve">We can use any FTP client to transfer files from </w:t>
      </w:r>
      <w:r w:rsidR="00821E54">
        <w:t>Windows. We</w:t>
      </w:r>
      <w:r>
        <w:t xml:space="preserve"> will use the FileZilla client to transfer files to the Amazon Instance</w:t>
      </w:r>
    </w:p>
    <w:p w14:paraId="63A31725" w14:textId="77777777" w:rsidR="000321F9" w:rsidRPr="000321F9" w:rsidRDefault="000321F9" w:rsidP="00B97F83">
      <w:pPr>
        <w:rPr>
          <w:sz w:val="48"/>
          <w:szCs w:val="48"/>
        </w:rPr>
      </w:pPr>
      <w:r>
        <w:t>The FileZilla Client can be downloaded from:</w:t>
      </w:r>
    </w:p>
    <w:p w14:paraId="02BBC4EE" w14:textId="77777777" w:rsidR="000321F9" w:rsidRPr="00821E54" w:rsidRDefault="008E401A" w:rsidP="00821E54">
      <w:pPr>
        <w:rPr>
          <w:sz w:val="20"/>
          <w:szCs w:val="18"/>
        </w:rPr>
      </w:pPr>
      <w:hyperlink r:id="rId14" w:history="1">
        <w:r w:rsidR="002860DD" w:rsidRPr="00821E54">
          <w:rPr>
            <w:rStyle w:val="Hyperlink"/>
            <w:sz w:val="28"/>
            <w:szCs w:val="28"/>
          </w:rPr>
          <w:t>https://filezilla-project.org/download.php?type=client</w:t>
        </w:r>
      </w:hyperlink>
    </w:p>
    <w:p w14:paraId="787E93CF" w14:textId="77777777" w:rsidR="002860DD" w:rsidRDefault="002860DD" w:rsidP="00B97F83">
      <w:r w:rsidRPr="002860DD">
        <w:t xml:space="preserve">Open </w:t>
      </w:r>
      <w:r>
        <w:t xml:space="preserve">FileZilla Client and go to ‘Edit’ </w:t>
      </w:r>
      <w:r w:rsidRPr="002860DD">
        <w:sym w:font="Wingdings" w:char="F0E0"/>
      </w:r>
      <w:r>
        <w:t xml:space="preserve"> ‘Settings’</w:t>
      </w:r>
      <w:r w:rsidR="00B97F83">
        <w:t xml:space="preserve">. </w:t>
      </w:r>
      <w:r>
        <w:t xml:space="preserve">Select ‘SFTP’ under ‘FTP’ and click on ‘Add </w:t>
      </w:r>
      <w:proofErr w:type="spellStart"/>
      <w:r>
        <w:t>KeyFile</w:t>
      </w:r>
      <w:proofErr w:type="spellEnd"/>
      <w:r>
        <w:t>’</w:t>
      </w:r>
    </w:p>
    <w:p w14:paraId="2AF952A1" w14:textId="77777777" w:rsidR="002860DD" w:rsidRDefault="002860DD" w:rsidP="002860DD">
      <w:pPr>
        <w:rPr>
          <w:sz w:val="36"/>
          <w:szCs w:val="36"/>
        </w:rPr>
      </w:pPr>
      <w:r>
        <w:rPr>
          <w:noProof/>
          <w:sz w:val="36"/>
          <w:szCs w:val="36"/>
          <w:lang w:bidi="ta-IN"/>
        </w:rPr>
        <mc:AlternateContent>
          <mc:Choice Requires="wps">
            <w:drawing>
              <wp:anchor distT="0" distB="0" distL="114300" distR="114300" simplePos="0" relativeHeight="251695104" behindDoc="0" locked="0" layoutInCell="1" allowOverlap="1" wp14:anchorId="39A8F764" wp14:editId="2227918B">
                <wp:simplePos x="0" y="0"/>
                <wp:positionH relativeFrom="column">
                  <wp:posOffset>2749550</wp:posOffset>
                </wp:positionH>
                <wp:positionV relativeFrom="paragraph">
                  <wp:posOffset>2833370</wp:posOffset>
                </wp:positionV>
                <wp:extent cx="984250" cy="361950"/>
                <wp:effectExtent l="0" t="0" r="25400" b="19050"/>
                <wp:wrapNone/>
                <wp:docPr id="67" name="Rectangle 67"/>
                <wp:cNvGraphicFramePr/>
                <a:graphic xmlns:a="http://schemas.openxmlformats.org/drawingml/2006/main">
                  <a:graphicData uri="http://schemas.microsoft.com/office/word/2010/wordprocessingShape">
                    <wps:wsp>
                      <wps:cNvSpPr/>
                      <wps:spPr>
                        <a:xfrm>
                          <a:off x="0" y="0"/>
                          <a:ext cx="984250" cy="361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E99980" id="Rectangle 67" o:spid="_x0000_s1026" style="position:absolute;margin-left:216.5pt;margin-top:223.1pt;width:77.5pt;height:28.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" filled="f" strokecolor="red" strokeweight="1.75pt"/>
            </w:pict>
          </mc:Fallback>
        </mc:AlternateContent>
      </w:r>
      <w:r>
        <w:rPr>
          <w:noProof/>
          <w:sz w:val="36"/>
          <w:szCs w:val="36"/>
          <w:lang w:bidi="ta-IN"/>
        </w:rPr>
        <mc:AlternateContent>
          <mc:Choice Requires="wps">
            <w:drawing>
              <wp:anchor distT="0" distB="0" distL="114300" distR="114300" simplePos="0" relativeHeight="251694080" behindDoc="0" locked="0" layoutInCell="1" allowOverlap="1" wp14:anchorId="63074FA5" wp14:editId="2A875817">
                <wp:simplePos x="0" y="0"/>
                <wp:positionH relativeFrom="column">
                  <wp:posOffset>171450</wp:posOffset>
                </wp:positionH>
                <wp:positionV relativeFrom="paragraph">
                  <wp:posOffset>1112520</wp:posOffset>
                </wp:positionV>
                <wp:extent cx="603250" cy="203200"/>
                <wp:effectExtent l="0" t="0" r="25400" b="25400"/>
                <wp:wrapNone/>
                <wp:docPr id="66" name="Rectangle 66"/>
                <wp:cNvGraphicFramePr/>
                <a:graphic xmlns:a="http://schemas.openxmlformats.org/drawingml/2006/main">
                  <a:graphicData uri="http://schemas.microsoft.com/office/word/2010/wordprocessingShape">
                    <wps:wsp>
                      <wps:cNvSpPr/>
                      <wps:spPr>
                        <a:xfrm>
                          <a:off x="0" y="0"/>
                          <a:ext cx="6032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9D0572" id="Rectangle 66" o:spid="_x0000_s1026" style="position:absolute;margin-left:13.5pt;margin-top:87.6pt;width:47.5pt;height:1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" filled="f" strokecolor="red" strokeweight="1.75pt"/>
            </w:pict>
          </mc:Fallback>
        </mc:AlternateContent>
      </w:r>
      <w:r>
        <w:rPr>
          <w:noProof/>
          <w:sz w:val="36"/>
          <w:szCs w:val="36"/>
          <w:lang w:bidi="ta-IN"/>
        </w:rPr>
        <w:drawing>
          <wp:inline distT="0" distB="0" distL="0" distR="0" wp14:anchorId="254B3A75" wp14:editId="520E54A6">
            <wp:extent cx="5930900" cy="365125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0900" cy="3651250"/>
                    </a:xfrm>
                    <a:prstGeom prst="rect">
                      <a:avLst/>
                    </a:prstGeom>
                    <a:noFill/>
                    <a:ln>
                      <a:noFill/>
                    </a:ln>
                  </pic:spPr>
                </pic:pic>
              </a:graphicData>
            </a:graphic>
          </wp:inline>
        </w:drawing>
      </w:r>
    </w:p>
    <w:p w14:paraId="39E3C095" w14:textId="77777777" w:rsidR="002860DD" w:rsidRDefault="002860DD" w:rsidP="00B97F83">
      <w:r>
        <w:t>Input the *.</w:t>
      </w:r>
      <w:proofErr w:type="spellStart"/>
      <w:r>
        <w:t>ppk</w:t>
      </w:r>
      <w:proofErr w:type="spellEnd"/>
      <w:r>
        <w:t xml:space="preserve"> file you had saved earlier. </w:t>
      </w:r>
    </w:p>
    <w:p w14:paraId="715FE2A7" w14:textId="77777777" w:rsidR="002860DD" w:rsidRDefault="002860DD" w:rsidP="00B97F83">
      <w:pPr>
        <w:rPr>
          <w:b/>
          <w:bCs/>
          <w:i/>
          <w:iCs/>
        </w:rPr>
      </w:pPr>
      <w:r w:rsidRPr="002860DD">
        <w:rPr>
          <w:b/>
          <w:bCs/>
          <w:i/>
          <w:iCs/>
          <w:szCs w:val="24"/>
        </w:rPr>
        <w:t>(Remember: Whenever it is Windows use the *.</w:t>
      </w:r>
      <w:proofErr w:type="spellStart"/>
      <w:r w:rsidRPr="002860DD">
        <w:rPr>
          <w:b/>
          <w:bCs/>
          <w:i/>
          <w:iCs/>
          <w:szCs w:val="24"/>
        </w:rPr>
        <w:t>ppk</w:t>
      </w:r>
      <w:proofErr w:type="spellEnd"/>
      <w:r w:rsidRPr="002860DD">
        <w:rPr>
          <w:b/>
          <w:bCs/>
          <w:i/>
          <w:iCs/>
          <w:szCs w:val="24"/>
        </w:rPr>
        <w:t xml:space="preserve"> file. User *.</w:t>
      </w:r>
      <w:proofErr w:type="spellStart"/>
      <w:r w:rsidRPr="002860DD">
        <w:rPr>
          <w:b/>
          <w:bCs/>
          <w:i/>
          <w:iCs/>
          <w:szCs w:val="24"/>
        </w:rPr>
        <w:t>pem</w:t>
      </w:r>
      <w:proofErr w:type="spellEnd"/>
      <w:r w:rsidRPr="002860DD">
        <w:rPr>
          <w:b/>
          <w:bCs/>
          <w:i/>
          <w:iCs/>
          <w:szCs w:val="24"/>
        </w:rPr>
        <w:t xml:space="preserve"> in Linux)</w:t>
      </w:r>
    </w:p>
    <w:p w14:paraId="0687084C" w14:textId="77777777" w:rsidR="002860DD" w:rsidRDefault="002860DD" w:rsidP="00B97F83">
      <w:r>
        <w:t>Click ‘OK’ after your select your keyfile</w:t>
      </w:r>
    </w:p>
    <w:p w14:paraId="0556072E" w14:textId="77777777" w:rsidR="00437F6B" w:rsidRDefault="00437F6B" w:rsidP="00B97F83">
      <w:r>
        <w:t>In the FileZilla main screen, input the IP Address of the instance, User is ‘ec2-user’ and Port ‘22’ and press ‘Quick Connect’</w:t>
      </w:r>
    </w:p>
    <w:p w14:paraId="505E32B2" w14:textId="77777777" w:rsidR="00437F6B" w:rsidRPr="00437F6B" w:rsidRDefault="00437F6B" w:rsidP="00437F6B">
      <w:pPr>
        <w:pStyle w:val="ListParagraph"/>
        <w:rPr>
          <w:sz w:val="36"/>
          <w:szCs w:val="36"/>
        </w:rPr>
      </w:pPr>
      <w:r>
        <w:rPr>
          <w:noProof/>
          <w:sz w:val="36"/>
          <w:szCs w:val="36"/>
        </w:rPr>
        <w:lastRenderedPageBreak/>
        <mc:AlternateContent>
          <mc:Choice Requires="wps">
            <w:drawing>
              <wp:anchor distT="0" distB="0" distL="114300" distR="114300" simplePos="0" relativeHeight="251696128" behindDoc="0" locked="0" layoutInCell="1" allowOverlap="1" wp14:anchorId="0AD23C59" wp14:editId="3E61E638">
                <wp:simplePos x="0" y="0"/>
                <wp:positionH relativeFrom="column">
                  <wp:posOffset>444500</wp:posOffset>
                </wp:positionH>
                <wp:positionV relativeFrom="paragraph">
                  <wp:posOffset>443230</wp:posOffset>
                </wp:positionV>
                <wp:extent cx="4673600" cy="285750"/>
                <wp:effectExtent l="0" t="0" r="12700" b="19050"/>
                <wp:wrapNone/>
                <wp:docPr id="69" name="Rectangle 69"/>
                <wp:cNvGraphicFramePr/>
                <a:graphic xmlns:a="http://schemas.openxmlformats.org/drawingml/2006/main">
                  <a:graphicData uri="http://schemas.microsoft.com/office/word/2010/wordprocessingShape">
                    <wps:wsp>
                      <wps:cNvSpPr/>
                      <wps:spPr>
                        <a:xfrm>
                          <a:off x="0" y="0"/>
                          <a:ext cx="46736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731240" id="Rectangle 69" o:spid="_x0000_s1026" style="position:absolute;margin-left:35pt;margin-top:34.9pt;width:368pt;height:22.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" filled="f" strokecolor="red" strokeweight="1.75pt"/>
            </w:pict>
          </mc:Fallback>
        </mc:AlternateContent>
      </w:r>
      <w:r>
        <w:rPr>
          <w:noProof/>
          <w:sz w:val="36"/>
          <w:szCs w:val="36"/>
        </w:rPr>
        <w:drawing>
          <wp:inline distT="0" distB="0" distL="0" distR="0" wp14:anchorId="4CC9BB8C" wp14:editId="722CD574">
            <wp:extent cx="9371299" cy="36830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92867" cy="3691477"/>
                    </a:xfrm>
                    <a:prstGeom prst="rect">
                      <a:avLst/>
                    </a:prstGeom>
                    <a:noFill/>
                    <a:ln>
                      <a:noFill/>
                    </a:ln>
                  </pic:spPr>
                </pic:pic>
              </a:graphicData>
            </a:graphic>
          </wp:inline>
        </w:drawing>
      </w:r>
    </w:p>
    <w:p w14:paraId="48CBBF57" w14:textId="77777777" w:rsidR="00437F6B" w:rsidRDefault="00437F6B" w:rsidP="00437F6B">
      <w:pPr>
        <w:pStyle w:val="ListParagraph"/>
        <w:ind w:left="1080"/>
        <w:rPr>
          <w:sz w:val="36"/>
          <w:szCs w:val="36"/>
        </w:rPr>
      </w:pPr>
    </w:p>
    <w:p w14:paraId="4B783CEE" w14:textId="77777777" w:rsidR="00437F6B" w:rsidRDefault="00437F6B" w:rsidP="00B97F83">
      <w:r>
        <w:t>The local directories are listed on the left and the Amazon Instance files are listed on the right</w:t>
      </w:r>
      <w:r w:rsidR="00B97F83">
        <w:t xml:space="preserve">. </w:t>
      </w:r>
      <w:r>
        <w:t>You can now drag and drop files into the Amazon Instance</w:t>
      </w:r>
    </w:p>
    <w:p w14:paraId="5EC64582" w14:textId="77777777" w:rsidR="00437F6B" w:rsidRPr="00437F6B" w:rsidRDefault="00437F6B" w:rsidP="00437F6B">
      <w:pPr>
        <w:pStyle w:val="ListParagraph"/>
        <w:rPr>
          <w:sz w:val="36"/>
          <w:szCs w:val="36"/>
        </w:rPr>
      </w:pPr>
    </w:p>
    <w:p w14:paraId="77657E44" w14:textId="77777777" w:rsidR="00437F6B" w:rsidRDefault="00437F6B">
      <w:pPr>
        <w:rPr>
          <w:rFonts w:ascii="Times New Roman" w:eastAsia="Times New Roman" w:hAnsi="Times New Roman" w:cs="Times New Roman"/>
          <w:sz w:val="36"/>
          <w:szCs w:val="36"/>
          <w:lang w:bidi="ta-IN"/>
        </w:rPr>
      </w:pPr>
      <w:r>
        <w:rPr>
          <w:sz w:val="36"/>
          <w:szCs w:val="36"/>
        </w:rPr>
        <w:br w:type="page"/>
      </w:r>
    </w:p>
    <w:p w14:paraId="0BA9E214" w14:textId="77777777" w:rsidR="00437F6B" w:rsidRPr="00437F6B" w:rsidRDefault="00437F6B" w:rsidP="00B97F83">
      <w:pPr>
        <w:pStyle w:val="Heading1"/>
      </w:pPr>
      <w:bookmarkStart w:id="7" w:name="_Toc469308623"/>
      <w:r w:rsidRPr="00437F6B">
        <w:lastRenderedPageBreak/>
        <w:t xml:space="preserve">Exercise </w:t>
      </w:r>
      <w:r w:rsidR="00D165C6">
        <w:t>3</w:t>
      </w:r>
      <w:bookmarkEnd w:id="7"/>
    </w:p>
    <w:p w14:paraId="0F52D7FC" w14:textId="77777777" w:rsidR="00437F6B" w:rsidRDefault="00437F6B" w:rsidP="00B97F83">
      <w:pPr>
        <w:pStyle w:val="Heading2"/>
      </w:pPr>
      <w:bookmarkStart w:id="8" w:name="_Toc469308624"/>
      <w:r w:rsidRPr="00437F6B">
        <w:t>Stopping and Restarting an Instance</w:t>
      </w:r>
      <w:bookmarkEnd w:id="8"/>
    </w:p>
    <w:p w14:paraId="7834934B" w14:textId="77777777" w:rsidR="00821E54" w:rsidRPr="00821E54" w:rsidRDefault="00821E54" w:rsidP="00821E54">
      <w:r>
        <w:t>This is a simple exercise which teaches the user how to start, stop and terminate an EC2 instance</w:t>
      </w:r>
    </w:p>
    <w:p w14:paraId="14039FA8" w14:textId="77777777" w:rsidR="00437F6B" w:rsidRPr="00437F6B" w:rsidRDefault="00437F6B" w:rsidP="00437F6B">
      <w:pPr>
        <w:pStyle w:val="ListParagraph"/>
        <w:rPr>
          <w:sz w:val="36"/>
          <w:szCs w:val="36"/>
        </w:rPr>
      </w:pPr>
    </w:p>
    <w:p w14:paraId="6A10A9CC" w14:textId="77777777" w:rsidR="00437F6B" w:rsidRDefault="00437F6B">
      <w:pPr>
        <w:rPr>
          <w:sz w:val="36"/>
          <w:szCs w:val="36"/>
        </w:rPr>
      </w:pPr>
      <w:r>
        <w:rPr>
          <w:sz w:val="36"/>
          <w:szCs w:val="36"/>
        </w:rPr>
        <w:br w:type="page"/>
      </w:r>
    </w:p>
    <w:p w14:paraId="1C4EF90A" w14:textId="77777777" w:rsidR="00437F6B" w:rsidRDefault="00437F6B" w:rsidP="00B97F83">
      <w:r>
        <w:lastRenderedPageBreak/>
        <w:t>From EC2 Dashboard, click on ‘Running Instance’ to bring up the Instance Dashboard</w:t>
      </w:r>
      <w:r w:rsidR="00131B0D">
        <w:t>. S</w:t>
      </w:r>
      <w:r w:rsidR="00B97F83">
        <w:t>elect</w:t>
      </w:r>
      <w:r>
        <w:t xml:space="preserve"> the Instance you want to Stop and Click on ‘Action</w:t>
      </w:r>
      <w:r w:rsidR="00304534">
        <w:t>s</w:t>
      </w:r>
      <w:r>
        <w:t>’</w:t>
      </w:r>
      <w:r w:rsidRPr="00437F6B">
        <w:sym w:font="Wingdings" w:char="F0E0"/>
      </w:r>
      <w:r>
        <w:t>’</w:t>
      </w:r>
      <w:r w:rsidR="00304534">
        <w:t>Instance State’</w:t>
      </w:r>
      <w:r w:rsidR="00304534" w:rsidRPr="00304534">
        <w:sym w:font="Wingdings" w:char="F0E0"/>
      </w:r>
      <w:r w:rsidR="00304534">
        <w:t>’Stop’</w:t>
      </w:r>
    </w:p>
    <w:p w14:paraId="1CB4A6C3" w14:textId="77777777" w:rsidR="00304534" w:rsidRPr="00304534" w:rsidRDefault="00304534" w:rsidP="00304534">
      <w:pPr>
        <w:rPr>
          <w:sz w:val="36"/>
          <w:szCs w:val="36"/>
        </w:rPr>
      </w:pPr>
      <w:r>
        <w:rPr>
          <w:noProof/>
          <w:lang w:bidi="ta-IN"/>
        </w:rPr>
        <w:drawing>
          <wp:inline distT="0" distB="0" distL="0" distR="0" wp14:anchorId="3D05BD0D" wp14:editId="20326395">
            <wp:extent cx="10048241" cy="5652135"/>
            <wp:effectExtent l="0" t="0" r="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061905" cy="5659821"/>
                    </a:xfrm>
                    <a:prstGeom prst="rect">
                      <a:avLst/>
                    </a:prstGeom>
                  </pic:spPr>
                </pic:pic>
              </a:graphicData>
            </a:graphic>
          </wp:inline>
        </w:drawing>
      </w:r>
    </w:p>
    <w:p w14:paraId="596E4E2C" w14:textId="77777777" w:rsidR="00304534" w:rsidRDefault="00304534" w:rsidP="00131B0D">
      <w:r w:rsidRPr="00304534">
        <w:t>Press ‘Yes’ when the warning comes up</w:t>
      </w:r>
      <w:r w:rsidR="00131B0D">
        <w:t xml:space="preserve">. </w:t>
      </w:r>
      <w:r w:rsidRPr="00304534">
        <w:t>The instance will shut down</w:t>
      </w:r>
    </w:p>
    <w:p w14:paraId="77B9C4D3" w14:textId="77777777" w:rsidR="00304534" w:rsidRDefault="00304534">
      <w:pPr>
        <w:rPr>
          <w:rFonts w:ascii="Times New Roman" w:eastAsia="Times New Roman" w:hAnsi="Times New Roman" w:cs="Times New Roman"/>
          <w:sz w:val="36"/>
          <w:szCs w:val="36"/>
          <w:lang w:bidi="ta-IN"/>
        </w:rPr>
      </w:pPr>
      <w:r>
        <w:rPr>
          <w:sz w:val="36"/>
          <w:szCs w:val="36"/>
        </w:rPr>
        <w:br w:type="page"/>
      </w:r>
    </w:p>
    <w:p w14:paraId="2CC0C080" w14:textId="77777777" w:rsidR="00304534" w:rsidRDefault="00304534" w:rsidP="00131B0D">
      <w:r>
        <w:lastRenderedPageBreak/>
        <w:t>To start an instance, select the instance you want to Start and Click on ‘Actions’</w:t>
      </w:r>
      <w:r w:rsidRPr="00437F6B">
        <w:sym w:font="Wingdings" w:char="F0E0"/>
      </w:r>
      <w:r>
        <w:t>’Instance State’</w:t>
      </w:r>
      <w:r w:rsidRPr="00304534">
        <w:sym w:font="Wingdings" w:char="F0E0"/>
      </w:r>
      <w:r>
        <w:t>’Start’</w:t>
      </w:r>
    </w:p>
    <w:p w14:paraId="79A5AD10" w14:textId="77777777" w:rsidR="00304534" w:rsidRPr="00304534" w:rsidRDefault="00304534" w:rsidP="00304534">
      <w:pPr>
        <w:rPr>
          <w:sz w:val="36"/>
          <w:szCs w:val="36"/>
        </w:rPr>
      </w:pPr>
      <w:r>
        <w:rPr>
          <w:noProof/>
          <w:lang w:bidi="ta-IN"/>
        </w:rPr>
        <w:drawing>
          <wp:inline distT="0" distB="0" distL="0" distR="0" wp14:anchorId="48230606" wp14:editId="02AAE52E">
            <wp:extent cx="9945511" cy="5594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954185" cy="5599229"/>
                    </a:xfrm>
                    <a:prstGeom prst="rect">
                      <a:avLst/>
                    </a:prstGeom>
                  </pic:spPr>
                </pic:pic>
              </a:graphicData>
            </a:graphic>
          </wp:inline>
        </w:drawing>
      </w:r>
    </w:p>
    <w:p w14:paraId="63ED325A" w14:textId="77777777" w:rsidR="00304534" w:rsidRDefault="00304534" w:rsidP="00304534">
      <w:pPr>
        <w:rPr>
          <w:sz w:val="36"/>
          <w:szCs w:val="36"/>
        </w:rPr>
      </w:pPr>
    </w:p>
    <w:p w14:paraId="1DB18422" w14:textId="77777777" w:rsidR="00304534" w:rsidRDefault="00304534" w:rsidP="00304534">
      <w:pPr>
        <w:rPr>
          <w:sz w:val="36"/>
          <w:szCs w:val="36"/>
        </w:rPr>
      </w:pPr>
    </w:p>
    <w:p w14:paraId="3E26D33C" w14:textId="77777777" w:rsidR="00304534" w:rsidRDefault="00304534" w:rsidP="00304534">
      <w:pPr>
        <w:rPr>
          <w:sz w:val="36"/>
          <w:szCs w:val="36"/>
        </w:rPr>
      </w:pPr>
    </w:p>
    <w:p w14:paraId="72827830" w14:textId="77777777" w:rsidR="00304534" w:rsidRDefault="00304534" w:rsidP="00304534">
      <w:pPr>
        <w:rPr>
          <w:sz w:val="36"/>
          <w:szCs w:val="36"/>
        </w:rPr>
      </w:pPr>
    </w:p>
    <w:p w14:paraId="1249D003" w14:textId="77777777" w:rsidR="00304534" w:rsidRDefault="00304534" w:rsidP="00304534">
      <w:pPr>
        <w:rPr>
          <w:sz w:val="36"/>
          <w:szCs w:val="36"/>
        </w:rPr>
      </w:pPr>
    </w:p>
    <w:p w14:paraId="34BDBF42" w14:textId="77777777" w:rsidR="00304534" w:rsidRDefault="00304534" w:rsidP="00131B0D">
      <w:r>
        <w:lastRenderedPageBreak/>
        <w:t>To terminate an instance select the instance you want to terminate and click on ‘Actions’</w:t>
      </w:r>
      <w:r w:rsidRPr="00437F6B">
        <w:sym w:font="Wingdings" w:char="F0E0"/>
      </w:r>
      <w:r>
        <w:t>’Instance State’</w:t>
      </w:r>
      <w:r w:rsidRPr="00304534">
        <w:sym w:font="Wingdings" w:char="F0E0"/>
      </w:r>
      <w:r>
        <w:t>’Terminate’</w:t>
      </w:r>
    </w:p>
    <w:p w14:paraId="6E5F1B58" w14:textId="77777777" w:rsidR="00304534" w:rsidRPr="00304534" w:rsidRDefault="00304534" w:rsidP="00304534">
      <w:pPr>
        <w:pStyle w:val="ListParagraph"/>
        <w:rPr>
          <w:sz w:val="36"/>
          <w:szCs w:val="36"/>
        </w:rPr>
      </w:pPr>
      <w:r>
        <w:rPr>
          <w:noProof/>
        </w:rPr>
        <w:drawing>
          <wp:inline distT="0" distB="0" distL="0" distR="0" wp14:anchorId="7126D6BF" wp14:editId="7A0950B3">
            <wp:extent cx="9482243" cy="5333762"/>
            <wp:effectExtent l="0" t="0" r="508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506293" cy="5347290"/>
                    </a:xfrm>
                    <a:prstGeom prst="rect">
                      <a:avLst/>
                    </a:prstGeom>
                  </pic:spPr>
                </pic:pic>
              </a:graphicData>
            </a:graphic>
          </wp:inline>
        </w:drawing>
      </w:r>
    </w:p>
    <w:p w14:paraId="51A8ED0A" w14:textId="77777777" w:rsidR="00304534" w:rsidRDefault="00304534">
      <w:pPr>
        <w:rPr>
          <w:sz w:val="36"/>
          <w:szCs w:val="36"/>
        </w:rPr>
      </w:pPr>
      <w:r>
        <w:rPr>
          <w:sz w:val="36"/>
          <w:szCs w:val="36"/>
        </w:rPr>
        <w:br w:type="page"/>
      </w:r>
    </w:p>
    <w:p w14:paraId="589A6C07" w14:textId="77777777" w:rsidR="00304534" w:rsidRDefault="008C6564" w:rsidP="00131B0D">
      <w:pPr>
        <w:pStyle w:val="Heading1"/>
      </w:pPr>
      <w:bookmarkStart w:id="9" w:name="_Toc469308625"/>
      <w:r w:rsidRPr="008C6564">
        <w:lastRenderedPageBreak/>
        <w:t xml:space="preserve">Exercise </w:t>
      </w:r>
      <w:r w:rsidR="00D165C6">
        <w:t>4</w:t>
      </w:r>
      <w:bookmarkEnd w:id="9"/>
    </w:p>
    <w:p w14:paraId="372F28C0" w14:textId="77777777" w:rsidR="008C6564" w:rsidRDefault="008C6564" w:rsidP="00131B0D">
      <w:pPr>
        <w:pStyle w:val="Heading2"/>
      </w:pPr>
      <w:bookmarkStart w:id="10" w:name="_Toc469308626"/>
      <w:r>
        <w:t>Creating and attaching a volume</w:t>
      </w:r>
      <w:bookmarkEnd w:id="10"/>
    </w:p>
    <w:p w14:paraId="273B3048" w14:textId="77777777" w:rsidR="00821E54" w:rsidRPr="00821E54" w:rsidRDefault="00821E54" w:rsidP="00821E54">
      <w:r>
        <w:t>When an EC2 instance is created it has only the root volume. You will want to attach more storage to the instance. In this exercise we will learn how to create an EBS volume and how to attach it to an instance. EBS Volumes are like raw disks or LUNS. We will also learn how to format the volume in an EC2 Linux instance, mount it and use it.</w:t>
      </w:r>
    </w:p>
    <w:p w14:paraId="24B80E87" w14:textId="77777777" w:rsidR="008C6564" w:rsidRDefault="008C6564">
      <w:pPr>
        <w:rPr>
          <w:sz w:val="56"/>
          <w:szCs w:val="56"/>
        </w:rPr>
      </w:pPr>
      <w:r>
        <w:rPr>
          <w:sz w:val="56"/>
          <w:szCs w:val="56"/>
        </w:rPr>
        <w:br w:type="page"/>
      </w:r>
    </w:p>
    <w:p w14:paraId="441218C0" w14:textId="77777777" w:rsidR="008C6564" w:rsidRPr="008C6564" w:rsidRDefault="008C6564" w:rsidP="00131B0D">
      <w:pPr>
        <w:pStyle w:val="Heading3"/>
      </w:pPr>
      <w:bookmarkStart w:id="11" w:name="_Toc469308627"/>
      <w:r w:rsidRPr="008C6564">
        <w:lastRenderedPageBreak/>
        <w:t>Creating a new EBS Volume</w:t>
      </w:r>
      <w:bookmarkEnd w:id="11"/>
    </w:p>
    <w:p w14:paraId="054C5113" w14:textId="77777777" w:rsidR="008C6564" w:rsidRPr="005D76FB" w:rsidRDefault="008C6564" w:rsidP="00131B0D">
      <w:r w:rsidRPr="005D76FB">
        <w:t>Go to the EC Dashboard</w:t>
      </w:r>
      <w:r w:rsidR="00131B0D">
        <w:t xml:space="preserve">. </w:t>
      </w:r>
      <w:r w:rsidRPr="005D76FB">
        <w:t>Select ‘Volume’ from either the Resource section or from the left hand side menu</w:t>
      </w:r>
    </w:p>
    <w:p w14:paraId="5BCEF8C7" w14:textId="77777777" w:rsidR="008C6564" w:rsidRDefault="008C6564" w:rsidP="008C6564">
      <w:pPr>
        <w:rPr>
          <w:sz w:val="56"/>
          <w:szCs w:val="56"/>
        </w:rPr>
      </w:pPr>
      <w:r>
        <w:rPr>
          <w:noProof/>
          <w:sz w:val="56"/>
          <w:szCs w:val="56"/>
          <w:lang w:bidi="ta-IN"/>
        </w:rPr>
        <mc:AlternateContent>
          <mc:Choice Requires="wps">
            <w:drawing>
              <wp:anchor distT="0" distB="0" distL="114300" distR="114300" simplePos="0" relativeHeight="251698176" behindDoc="0" locked="0" layoutInCell="1" allowOverlap="1" wp14:anchorId="5269E8C6" wp14:editId="4413D69C">
                <wp:simplePos x="0" y="0"/>
                <wp:positionH relativeFrom="column">
                  <wp:posOffset>165100</wp:posOffset>
                </wp:positionH>
                <wp:positionV relativeFrom="paragraph">
                  <wp:posOffset>2936875</wp:posOffset>
                </wp:positionV>
                <wp:extent cx="539750" cy="171450"/>
                <wp:effectExtent l="0" t="0" r="12700" b="19050"/>
                <wp:wrapNone/>
                <wp:docPr id="75" name="Rectangle 75"/>
                <wp:cNvGraphicFramePr/>
                <a:graphic xmlns:a="http://schemas.openxmlformats.org/drawingml/2006/main">
                  <a:graphicData uri="http://schemas.microsoft.com/office/word/2010/wordprocessingShape">
                    <wps:wsp>
                      <wps:cNvSpPr/>
                      <wps:spPr>
                        <a:xfrm>
                          <a:off x="0" y="0"/>
                          <a:ext cx="539750" cy="171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EA43A4" id="Rectangle 75" o:spid="_x0000_s1026" style="position:absolute;margin-left:13pt;margin-top:231.25pt;width:42.5pt;height:13.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" filled="f" strokecolor="red" strokeweight="1.75pt"/>
            </w:pict>
          </mc:Fallback>
        </mc:AlternateContent>
      </w:r>
      <w:r>
        <w:rPr>
          <w:noProof/>
          <w:sz w:val="56"/>
          <w:szCs w:val="56"/>
          <w:lang w:bidi="ta-IN"/>
        </w:rPr>
        <mc:AlternateContent>
          <mc:Choice Requires="wps">
            <w:drawing>
              <wp:anchor distT="0" distB="0" distL="114300" distR="114300" simplePos="0" relativeHeight="251697152" behindDoc="0" locked="0" layoutInCell="1" allowOverlap="1" wp14:anchorId="481D00FA" wp14:editId="1BBB5CA7">
                <wp:simplePos x="0" y="0"/>
                <wp:positionH relativeFrom="column">
                  <wp:posOffset>1727200</wp:posOffset>
                </wp:positionH>
                <wp:positionV relativeFrom="paragraph">
                  <wp:posOffset>962025</wp:posOffset>
                </wp:positionV>
                <wp:extent cx="692150" cy="209550"/>
                <wp:effectExtent l="0" t="0" r="12700" b="19050"/>
                <wp:wrapNone/>
                <wp:docPr id="74" name="Rectangle 74"/>
                <wp:cNvGraphicFramePr/>
                <a:graphic xmlns:a="http://schemas.openxmlformats.org/drawingml/2006/main">
                  <a:graphicData uri="http://schemas.microsoft.com/office/word/2010/wordprocessingShape">
                    <wps:wsp>
                      <wps:cNvSpPr/>
                      <wps:spPr>
                        <a:xfrm>
                          <a:off x="0" y="0"/>
                          <a:ext cx="6921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E9008" id="Rectangle 74" o:spid="_x0000_s1026" style="position:absolute;margin-left:136pt;margin-top:75.75pt;width:54.5pt;height:1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" filled="f" strokecolor="red" strokeweight="1.75pt"/>
            </w:pict>
          </mc:Fallback>
        </mc:AlternateContent>
      </w:r>
      <w:r>
        <w:rPr>
          <w:noProof/>
          <w:sz w:val="56"/>
          <w:szCs w:val="56"/>
          <w:lang w:bidi="ta-IN"/>
        </w:rPr>
        <w:drawing>
          <wp:inline distT="0" distB="0" distL="0" distR="0" wp14:anchorId="7DDE205F" wp14:editId="4D8CD512">
            <wp:extent cx="8716099" cy="3505200"/>
            <wp:effectExtent l="0" t="0" r="889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724848" cy="3508718"/>
                    </a:xfrm>
                    <a:prstGeom prst="rect">
                      <a:avLst/>
                    </a:prstGeom>
                    <a:noFill/>
                    <a:ln>
                      <a:noFill/>
                    </a:ln>
                  </pic:spPr>
                </pic:pic>
              </a:graphicData>
            </a:graphic>
          </wp:inline>
        </w:drawing>
      </w:r>
    </w:p>
    <w:p w14:paraId="2E2AD0F2" w14:textId="77777777" w:rsidR="005D76FB" w:rsidRDefault="005D76FB" w:rsidP="005D76FB">
      <w:pPr>
        <w:rPr>
          <w:sz w:val="36"/>
          <w:szCs w:val="36"/>
        </w:rPr>
      </w:pPr>
    </w:p>
    <w:p w14:paraId="3B9EA7E9" w14:textId="77777777" w:rsidR="005D76FB" w:rsidRDefault="005D76FB" w:rsidP="005D76FB">
      <w:pPr>
        <w:rPr>
          <w:sz w:val="36"/>
          <w:szCs w:val="36"/>
        </w:rPr>
      </w:pPr>
    </w:p>
    <w:p w14:paraId="509C60DF" w14:textId="77777777" w:rsidR="005D76FB" w:rsidRDefault="005D76FB" w:rsidP="005D76FB">
      <w:pPr>
        <w:rPr>
          <w:sz w:val="36"/>
          <w:szCs w:val="36"/>
        </w:rPr>
      </w:pPr>
    </w:p>
    <w:p w14:paraId="1A3D32F1" w14:textId="77777777" w:rsidR="005D76FB" w:rsidRDefault="005D76FB" w:rsidP="005D76FB">
      <w:pPr>
        <w:rPr>
          <w:sz w:val="36"/>
          <w:szCs w:val="36"/>
        </w:rPr>
      </w:pPr>
    </w:p>
    <w:p w14:paraId="38D7F88E" w14:textId="77777777" w:rsidR="005D76FB" w:rsidRDefault="005D76FB" w:rsidP="005D76FB">
      <w:pPr>
        <w:rPr>
          <w:sz w:val="36"/>
          <w:szCs w:val="36"/>
        </w:rPr>
      </w:pPr>
    </w:p>
    <w:p w14:paraId="5067317B" w14:textId="77777777" w:rsidR="005D76FB" w:rsidRDefault="005D76FB" w:rsidP="005D76FB">
      <w:pPr>
        <w:rPr>
          <w:sz w:val="36"/>
          <w:szCs w:val="36"/>
        </w:rPr>
      </w:pPr>
    </w:p>
    <w:p w14:paraId="21E229FB" w14:textId="77777777" w:rsidR="005D76FB" w:rsidRDefault="005D76FB" w:rsidP="005D76FB">
      <w:pPr>
        <w:rPr>
          <w:sz w:val="36"/>
          <w:szCs w:val="36"/>
        </w:rPr>
      </w:pPr>
    </w:p>
    <w:p w14:paraId="7C71440B" w14:textId="77777777" w:rsidR="005D76FB" w:rsidRDefault="005D76FB" w:rsidP="005D76FB">
      <w:pPr>
        <w:rPr>
          <w:sz w:val="36"/>
          <w:szCs w:val="36"/>
        </w:rPr>
      </w:pPr>
    </w:p>
    <w:p w14:paraId="204C4D3D" w14:textId="77777777" w:rsidR="005D76FB" w:rsidRPr="005D76FB" w:rsidRDefault="005D76FB" w:rsidP="005D76FB">
      <w:pPr>
        <w:rPr>
          <w:sz w:val="36"/>
          <w:szCs w:val="36"/>
        </w:rPr>
      </w:pPr>
    </w:p>
    <w:p w14:paraId="2A3BDEB9" w14:textId="77777777" w:rsidR="00131B0D" w:rsidRDefault="00131B0D" w:rsidP="00131B0D"/>
    <w:p w14:paraId="55DC3693" w14:textId="77777777" w:rsidR="008C6564" w:rsidRDefault="005D76FB" w:rsidP="00131B0D">
      <w:r>
        <w:lastRenderedPageBreak/>
        <w:t>This will lead you to the Volume screen. Select ‘Create Volume’</w:t>
      </w:r>
    </w:p>
    <w:p w14:paraId="7C26774C" w14:textId="77777777" w:rsidR="005D76FB" w:rsidRPr="005D76FB" w:rsidRDefault="005D76FB" w:rsidP="005D76FB">
      <w:pPr>
        <w:pStyle w:val="ListParagraph"/>
        <w:ind w:left="1800"/>
        <w:rPr>
          <w:sz w:val="36"/>
          <w:szCs w:val="36"/>
        </w:rPr>
      </w:pPr>
    </w:p>
    <w:p w14:paraId="6ABB8CE7" w14:textId="77777777" w:rsidR="008C6564" w:rsidRDefault="005D76FB" w:rsidP="008C6564">
      <w:pPr>
        <w:rPr>
          <w:noProof/>
          <w:sz w:val="36"/>
          <w:szCs w:val="36"/>
          <w:lang w:bidi="ta-IN"/>
        </w:rPr>
      </w:pPr>
      <w:r>
        <w:rPr>
          <w:noProof/>
          <w:lang w:bidi="ta-IN"/>
        </w:rPr>
        <mc:AlternateContent>
          <mc:Choice Requires="wps">
            <w:drawing>
              <wp:anchor distT="0" distB="0" distL="114300" distR="114300" simplePos="0" relativeHeight="251699200" behindDoc="0" locked="0" layoutInCell="1" allowOverlap="1" wp14:anchorId="2ED6F76B" wp14:editId="07DEA296">
                <wp:simplePos x="0" y="0"/>
                <wp:positionH relativeFrom="column">
                  <wp:posOffset>1352550</wp:posOffset>
                </wp:positionH>
                <wp:positionV relativeFrom="paragraph">
                  <wp:posOffset>313690</wp:posOffset>
                </wp:positionV>
                <wp:extent cx="844550" cy="285750"/>
                <wp:effectExtent l="0" t="0" r="12700" b="19050"/>
                <wp:wrapNone/>
                <wp:docPr id="78" name="Rectangle 78"/>
                <wp:cNvGraphicFramePr/>
                <a:graphic xmlns:a="http://schemas.openxmlformats.org/drawingml/2006/main">
                  <a:graphicData uri="http://schemas.microsoft.com/office/word/2010/wordprocessingShape">
                    <wps:wsp>
                      <wps:cNvSpPr/>
                      <wps:spPr>
                        <a:xfrm>
                          <a:off x="0" y="0"/>
                          <a:ext cx="84455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1985E1" id="Rectangle 78" o:spid="_x0000_s1026" style="position:absolute;margin-left:106.5pt;margin-top:24.7pt;width:66.5pt;height:22.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" filled="f" strokecolor="red" strokeweight="1.75pt"/>
            </w:pict>
          </mc:Fallback>
        </mc:AlternateContent>
      </w:r>
      <w:r>
        <w:rPr>
          <w:noProof/>
          <w:lang w:bidi="ta-IN"/>
        </w:rPr>
        <w:drawing>
          <wp:inline distT="0" distB="0" distL="0" distR="0" wp14:anchorId="030FF863" wp14:editId="16B8A1AB">
            <wp:extent cx="8261350" cy="4647009"/>
            <wp:effectExtent l="0" t="0" r="635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277016" cy="4655821"/>
                    </a:xfrm>
                    <a:prstGeom prst="rect">
                      <a:avLst/>
                    </a:prstGeom>
                  </pic:spPr>
                </pic:pic>
              </a:graphicData>
            </a:graphic>
          </wp:inline>
        </w:drawing>
      </w:r>
    </w:p>
    <w:p w14:paraId="38196225" w14:textId="77777777" w:rsidR="005D76FB" w:rsidRDefault="005D76FB" w:rsidP="008C6564">
      <w:pPr>
        <w:rPr>
          <w:noProof/>
          <w:sz w:val="36"/>
          <w:szCs w:val="36"/>
          <w:lang w:bidi="ta-IN"/>
        </w:rPr>
      </w:pPr>
    </w:p>
    <w:p w14:paraId="40D6F251" w14:textId="77777777" w:rsidR="005D76FB" w:rsidRDefault="005D76FB" w:rsidP="008C6564">
      <w:pPr>
        <w:rPr>
          <w:noProof/>
          <w:sz w:val="36"/>
          <w:szCs w:val="36"/>
          <w:lang w:bidi="ta-IN"/>
        </w:rPr>
      </w:pPr>
    </w:p>
    <w:p w14:paraId="111AF534" w14:textId="77777777" w:rsidR="005D76FB" w:rsidRDefault="005D76FB" w:rsidP="008C6564">
      <w:pPr>
        <w:rPr>
          <w:noProof/>
          <w:sz w:val="36"/>
          <w:szCs w:val="36"/>
          <w:lang w:bidi="ta-IN"/>
        </w:rPr>
      </w:pPr>
    </w:p>
    <w:p w14:paraId="523D9552" w14:textId="77777777" w:rsidR="005D76FB" w:rsidRDefault="005D76FB" w:rsidP="008C6564">
      <w:pPr>
        <w:rPr>
          <w:noProof/>
          <w:sz w:val="36"/>
          <w:szCs w:val="36"/>
          <w:lang w:bidi="ta-IN"/>
        </w:rPr>
      </w:pPr>
    </w:p>
    <w:p w14:paraId="1F9644EE" w14:textId="77777777" w:rsidR="005D76FB" w:rsidRDefault="005D76FB" w:rsidP="008C6564">
      <w:pPr>
        <w:rPr>
          <w:noProof/>
          <w:sz w:val="36"/>
          <w:szCs w:val="36"/>
          <w:lang w:bidi="ta-IN"/>
        </w:rPr>
      </w:pPr>
    </w:p>
    <w:p w14:paraId="62DF25A4" w14:textId="77777777" w:rsidR="00131B0D" w:rsidRDefault="00131B0D" w:rsidP="00131B0D">
      <w:pPr>
        <w:rPr>
          <w:noProof/>
        </w:rPr>
      </w:pPr>
    </w:p>
    <w:p w14:paraId="25B3F3D9" w14:textId="77777777" w:rsidR="005D76FB" w:rsidRPr="005D76FB" w:rsidRDefault="005D76FB" w:rsidP="00131B0D">
      <w:pPr>
        <w:rPr>
          <w:noProof/>
        </w:rPr>
      </w:pPr>
      <w:r>
        <w:rPr>
          <w:noProof/>
        </w:rPr>
        <w:lastRenderedPageBreak/>
        <w:t xml:space="preserve">Choose the Type as </w:t>
      </w:r>
      <w:r w:rsidR="00A975E8">
        <w:rPr>
          <w:noProof/>
        </w:rPr>
        <w:t xml:space="preserve">General Purpose </w:t>
      </w:r>
      <w:r>
        <w:rPr>
          <w:noProof/>
        </w:rPr>
        <w:t>SSD, Input the size a 1GB. Choose the Availability Zone the same as your instance. Else you will no be able to attach this volume to the instance. Leave the Snapshot ID blank. Press ‘Create’</w:t>
      </w:r>
    </w:p>
    <w:p w14:paraId="039E9B8F" w14:textId="77777777" w:rsidR="005D76FB" w:rsidRPr="005D76FB" w:rsidRDefault="005D76FB" w:rsidP="005D76FB">
      <w:pPr>
        <w:rPr>
          <w:noProof/>
          <w:sz w:val="36"/>
          <w:szCs w:val="36"/>
        </w:rPr>
      </w:pPr>
      <w:r>
        <w:rPr>
          <w:noProof/>
          <w:sz w:val="36"/>
          <w:szCs w:val="36"/>
          <w:lang w:bidi="ta-IN"/>
        </w:rPr>
        <mc:AlternateContent>
          <mc:Choice Requires="wps">
            <w:drawing>
              <wp:anchor distT="0" distB="0" distL="114300" distR="114300" simplePos="0" relativeHeight="251700224" behindDoc="0" locked="0" layoutInCell="1" allowOverlap="1" wp14:anchorId="441EDD56" wp14:editId="6F1E1045">
                <wp:simplePos x="0" y="0"/>
                <wp:positionH relativeFrom="column">
                  <wp:posOffset>5029200</wp:posOffset>
                </wp:positionH>
                <wp:positionV relativeFrom="paragraph">
                  <wp:posOffset>2578100</wp:posOffset>
                </wp:positionV>
                <wp:extent cx="742950" cy="374650"/>
                <wp:effectExtent l="0" t="0" r="19050" b="25400"/>
                <wp:wrapNone/>
                <wp:docPr id="80" name="Rectangle 80"/>
                <wp:cNvGraphicFramePr/>
                <a:graphic xmlns:a="http://schemas.openxmlformats.org/drawingml/2006/main">
                  <a:graphicData uri="http://schemas.microsoft.com/office/word/2010/wordprocessingShape">
                    <wps:wsp>
                      <wps:cNvSpPr/>
                      <wps:spPr>
                        <a:xfrm>
                          <a:off x="0" y="0"/>
                          <a:ext cx="742950" cy="374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630ACC" id="Rectangle 80" o:spid="_x0000_s1026" style="position:absolute;margin-left:396pt;margin-top:203pt;width:58.5pt;height:29.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" filled="f" strokecolor="red" strokeweight="1.75pt"/>
            </w:pict>
          </mc:Fallback>
        </mc:AlternateContent>
      </w:r>
      <w:r>
        <w:rPr>
          <w:noProof/>
          <w:sz w:val="36"/>
          <w:szCs w:val="36"/>
          <w:lang w:bidi="ta-IN"/>
        </w:rPr>
        <w:drawing>
          <wp:inline distT="0" distB="0" distL="0" distR="0" wp14:anchorId="6F6313B6" wp14:editId="46F815A4">
            <wp:extent cx="5937250" cy="310515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76C27A9D" w14:textId="77777777" w:rsidR="005D76FB" w:rsidRDefault="005D76FB" w:rsidP="008C6564">
      <w:pPr>
        <w:rPr>
          <w:noProof/>
          <w:sz w:val="36"/>
          <w:szCs w:val="36"/>
          <w:lang w:bidi="ta-IN"/>
        </w:rPr>
      </w:pPr>
    </w:p>
    <w:p w14:paraId="1DE6C5AF" w14:textId="77777777" w:rsidR="00A975E8" w:rsidRDefault="00A975E8" w:rsidP="008C6564">
      <w:pPr>
        <w:rPr>
          <w:noProof/>
          <w:sz w:val="36"/>
          <w:szCs w:val="36"/>
          <w:lang w:bidi="ta-IN"/>
        </w:rPr>
      </w:pPr>
    </w:p>
    <w:p w14:paraId="393A8CBD" w14:textId="77777777" w:rsidR="00A975E8" w:rsidRDefault="00A975E8" w:rsidP="008C6564">
      <w:pPr>
        <w:rPr>
          <w:noProof/>
          <w:sz w:val="36"/>
          <w:szCs w:val="36"/>
          <w:lang w:bidi="ta-IN"/>
        </w:rPr>
      </w:pPr>
    </w:p>
    <w:p w14:paraId="1635F10D" w14:textId="77777777" w:rsidR="00A975E8" w:rsidRDefault="00A975E8" w:rsidP="008C6564">
      <w:pPr>
        <w:rPr>
          <w:noProof/>
          <w:sz w:val="36"/>
          <w:szCs w:val="36"/>
          <w:lang w:bidi="ta-IN"/>
        </w:rPr>
      </w:pPr>
    </w:p>
    <w:p w14:paraId="2E6D30A7" w14:textId="77777777" w:rsidR="00A975E8" w:rsidRDefault="00A975E8" w:rsidP="008C6564">
      <w:pPr>
        <w:rPr>
          <w:noProof/>
          <w:sz w:val="36"/>
          <w:szCs w:val="36"/>
          <w:lang w:bidi="ta-IN"/>
        </w:rPr>
      </w:pPr>
    </w:p>
    <w:p w14:paraId="2DF04199" w14:textId="77777777" w:rsidR="00A975E8" w:rsidRDefault="00A975E8" w:rsidP="008C6564">
      <w:pPr>
        <w:rPr>
          <w:noProof/>
          <w:sz w:val="36"/>
          <w:szCs w:val="36"/>
          <w:lang w:bidi="ta-IN"/>
        </w:rPr>
      </w:pPr>
    </w:p>
    <w:p w14:paraId="751156A2" w14:textId="77777777" w:rsidR="00A975E8" w:rsidRDefault="00A975E8" w:rsidP="008C6564">
      <w:pPr>
        <w:rPr>
          <w:noProof/>
          <w:sz w:val="36"/>
          <w:szCs w:val="36"/>
          <w:lang w:bidi="ta-IN"/>
        </w:rPr>
      </w:pPr>
    </w:p>
    <w:p w14:paraId="35356CB4" w14:textId="77777777" w:rsidR="00A975E8" w:rsidRDefault="00A975E8" w:rsidP="008C6564">
      <w:pPr>
        <w:rPr>
          <w:noProof/>
          <w:sz w:val="36"/>
          <w:szCs w:val="36"/>
          <w:lang w:bidi="ta-IN"/>
        </w:rPr>
      </w:pPr>
    </w:p>
    <w:p w14:paraId="5D9805F0" w14:textId="77777777" w:rsidR="00A975E8" w:rsidRDefault="00A975E8" w:rsidP="008C6564">
      <w:pPr>
        <w:rPr>
          <w:noProof/>
          <w:sz w:val="36"/>
          <w:szCs w:val="36"/>
          <w:lang w:bidi="ta-IN"/>
        </w:rPr>
      </w:pPr>
    </w:p>
    <w:p w14:paraId="2C28AC25" w14:textId="77777777" w:rsidR="00131B0D" w:rsidRDefault="00131B0D" w:rsidP="00131B0D">
      <w:pPr>
        <w:rPr>
          <w:noProof/>
        </w:rPr>
      </w:pPr>
    </w:p>
    <w:p w14:paraId="2F60C6C2" w14:textId="77777777" w:rsidR="00131B0D" w:rsidRDefault="00131B0D" w:rsidP="00131B0D">
      <w:pPr>
        <w:rPr>
          <w:noProof/>
        </w:rPr>
      </w:pPr>
    </w:p>
    <w:p w14:paraId="2EB5C69C" w14:textId="77777777" w:rsidR="00A975E8" w:rsidRPr="00A975E8" w:rsidRDefault="00A975E8" w:rsidP="00131B0D">
      <w:pPr>
        <w:rPr>
          <w:noProof/>
          <w:lang w:bidi="ta-IN"/>
        </w:rPr>
      </w:pPr>
      <w:r>
        <w:rPr>
          <w:noProof/>
        </w:rPr>
        <w:lastRenderedPageBreak/>
        <w:t>The new volume is now ready with the state being set to available</w:t>
      </w:r>
    </w:p>
    <w:p w14:paraId="0E91291D" w14:textId="77777777" w:rsidR="00A975E8" w:rsidRDefault="00A975E8" w:rsidP="008C6564">
      <w:pPr>
        <w:rPr>
          <w:noProof/>
          <w:sz w:val="36"/>
          <w:szCs w:val="36"/>
          <w:lang w:bidi="ta-IN"/>
        </w:rPr>
      </w:pPr>
      <w:r>
        <w:rPr>
          <w:noProof/>
          <w:lang w:bidi="ta-IN"/>
        </w:rPr>
        <mc:AlternateContent>
          <mc:Choice Requires="wps">
            <w:drawing>
              <wp:anchor distT="0" distB="0" distL="114300" distR="114300" simplePos="0" relativeHeight="251701248" behindDoc="0" locked="0" layoutInCell="1" allowOverlap="1" wp14:anchorId="36631D67" wp14:editId="136BD6AE">
                <wp:simplePos x="0" y="0"/>
                <wp:positionH relativeFrom="column">
                  <wp:posOffset>1162050</wp:posOffset>
                </wp:positionH>
                <wp:positionV relativeFrom="paragraph">
                  <wp:posOffset>979170</wp:posOffset>
                </wp:positionV>
                <wp:extent cx="5365750" cy="196850"/>
                <wp:effectExtent l="0" t="0" r="25400" b="12700"/>
                <wp:wrapNone/>
                <wp:docPr id="82" name="Rectangle 82"/>
                <wp:cNvGraphicFramePr/>
                <a:graphic xmlns:a="http://schemas.openxmlformats.org/drawingml/2006/main">
                  <a:graphicData uri="http://schemas.microsoft.com/office/word/2010/wordprocessingShape">
                    <wps:wsp>
                      <wps:cNvSpPr/>
                      <wps:spPr>
                        <a:xfrm>
                          <a:off x="0" y="0"/>
                          <a:ext cx="536575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6249CD" id="Rectangle 82" o:spid="_x0000_s1026" style="position:absolute;margin-left:91.5pt;margin-top:77.1pt;width:422.5pt;height:15.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" filled="f" strokecolor="red" strokeweight="1.75pt"/>
            </w:pict>
          </mc:Fallback>
        </mc:AlternateContent>
      </w:r>
      <w:r>
        <w:rPr>
          <w:noProof/>
          <w:lang w:bidi="ta-IN"/>
        </w:rPr>
        <w:drawing>
          <wp:inline distT="0" distB="0" distL="0" distR="0" wp14:anchorId="2B179805" wp14:editId="432FC43E">
            <wp:extent cx="6943090" cy="390548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954824" cy="3912088"/>
                    </a:xfrm>
                    <a:prstGeom prst="rect">
                      <a:avLst/>
                    </a:prstGeom>
                  </pic:spPr>
                </pic:pic>
              </a:graphicData>
            </a:graphic>
          </wp:inline>
        </w:drawing>
      </w:r>
    </w:p>
    <w:p w14:paraId="71E2FA39" w14:textId="77777777" w:rsidR="00A975E8" w:rsidRDefault="00A975E8">
      <w:pPr>
        <w:rPr>
          <w:noProof/>
          <w:sz w:val="36"/>
          <w:szCs w:val="36"/>
          <w:lang w:bidi="ta-IN"/>
        </w:rPr>
      </w:pPr>
      <w:r>
        <w:rPr>
          <w:noProof/>
          <w:sz w:val="36"/>
          <w:szCs w:val="36"/>
          <w:lang w:bidi="ta-IN"/>
        </w:rPr>
        <w:br w:type="page"/>
      </w:r>
    </w:p>
    <w:p w14:paraId="2BA661DB" w14:textId="77777777" w:rsidR="005D76FB" w:rsidRDefault="00A975E8" w:rsidP="00131B0D">
      <w:pPr>
        <w:pStyle w:val="Heading3"/>
        <w:rPr>
          <w:noProof/>
        </w:rPr>
      </w:pPr>
      <w:bookmarkStart w:id="12" w:name="_Toc469308628"/>
      <w:r>
        <w:rPr>
          <w:noProof/>
        </w:rPr>
        <w:lastRenderedPageBreak/>
        <w:t>Attaching the volume to an instance</w:t>
      </w:r>
      <w:bookmarkEnd w:id="12"/>
    </w:p>
    <w:p w14:paraId="2904DFDC" w14:textId="77777777" w:rsidR="00A975E8" w:rsidRDefault="00A975E8" w:rsidP="00131B0D">
      <w:pPr>
        <w:rPr>
          <w:noProof/>
        </w:rPr>
      </w:pPr>
      <w:r>
        <w:rPr>
          <w:noProof/>
        </w:rPr>
        <w:t>In the Volume screen select the Volume that needs to be attached</w:t>
      </w:r>
      <w:r w:rsidR="00131B0D">
        <w:rPr>
          <w:noProof/>
        </w:rPr>
        <w:t xml:space="preserve">. </w:t>
      </w:r>
      <w:r>
        <w:rPr>
          <w:noProof/>
        </w:rPr>
        <w:t>Go to ‘Actions’</w:t>
      </w:r>
      <w:r w:rsidRPr="00A975E8">
        <w:rPr>
          <w:noProof/>
        </w:rPr>
        <w:sym w:font="Wingdings" w:char="F0E0"/>
      </w:r>
      <w:r>
        <w:rPr>
          <w:noProof/>
        </w:rPr>
        <w:t>’Attach Volumes’</w:t>
      </w:r>
    </w:p>
    <w:p w14:paraId="3B0CB178" w14:textId="77777777" w:rsidR="00A975E8" w:rsidRDefault="00A975E8" w:rsidP="00A975E8">
      <w:pPr>
        <w:rPr>
          <w:noProof/>
          <w:sz w:val="36"/>
          <w:szCs w:val="36"/>
        </w:rPr>
      </w:pPr>
      <w:r>
        <w:rPr>
          <w:noProof/>
          <w:lang w:bidi="ta-IN"/>
        </w:rPr>
        <w:drawing>
          <wp:inline distT="0" distB="0" distL="0" distR="0" wp14:anchorId="1A8862DB" wp14:editId="7D452759">
            <wp:extent cx="8590844" cy="4832350"/>
            <wp:effectExtent l="0" t="0" r="127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95882" cy="4835184"/>
                    </a:xfrm>
                    <a:prstGeom prst="rect">
                      <a:avLst/>
                    </a:prstGeom>
                  </pic:spPr>
                </pic:pic>
              </a:graphicData>
            </a:graphic>
          </wp:inline>
        </w:drawing>
      </w:r>
    </w:p>
    <w:p w14:paraId="71012B6C" w14:textId="77777777" w:rsidR="00DC15B6" w:rsidRDefault="00DC15B6" w:rsidP="00DC15B6">
      <w:pPr>
        <w:pStyle w:val="ListParagraph"/>
        <w:rPr>
          <w:noProof/>
          <w:sz w:val="36"/>
          <w:szCs w:val="36"/>
        </w:rPr>
      </w:pPr>
    </w:p>
    <w:p w14:paraId="54EBBE7A" w14:textId="77777777" w:rsidR="00DC15B6" w:rsidRDefault="00DC15B6" w:rsidP="00DC15B6">
      <w:pPr>
        <w:pStyle w:val="ListParagraph"/>
        <w:rPr>
          <w:noProof/>
          <w:sz w:val="36"/>
          <w:szCs w:val="36"/>
        </w:rPr>
      </w:pPr>
    </w:p>
    <w:p w14:paraId="72F72C0E" w14:textId="77777777" w:rsidR="00DC15B6" w:rsidRDefault="00DC15B6" w:rsidP="00DC15B6">
      <w:pPr>
        <w:pStyle w:val="ListParagraph"/>
        <w:rPr>
          <w:noProof/>
          <w:sz w:val="36"/>
          <w:szCs w:val="36"/>
        </w:rPr>
      </w:pPr>
    </w:p>
    <w:p w14:paraId="0F61F7D8" w14:textId="77777777" w:rsidR="00DC15B6" w:rsidRDefault="00DC15B6" w:rsidP="00DC15B6">
      <w:pPr>
        <w:pStyle w:val="ListParagraph"/>
        <w:rPr>
          <w:noProof/>
          <w:sz w:val="36"/>
          <w:szCs w:val="36"/>
        </w:rPr>
      </w:pPr>
    </w:p>
    <w:p w14:paraId="3C6DDC88" w14:textId="77777777" w:rsidR="00DC15B6" w:rsidRDefault="00DC15B6" w:rsidP="00DC15B6">
      <w:pPr>
        <w:pStyle w:val="ListParagraph"/>
        <w:rPr>
          <w:noProof/>
          <w:sz w:val="36"/>
          <w:szCs w:val="36"/>
        </w:rPr>
      </w:pPr>
    </w:p>
    <w:p w14:paraId="5DB216AF" w14:textId="77777777" w:rsidR="00DC15B6" w:rsidRPr="00DC15B6" w:rsidRDefault="00DC15B6" w:rsidP="00DC15B6">
      <w:pPr>
        <w:pStyle w:val="ListParagraph"/>
        <w:rPr>
          <w:noProof/>
          <w:sz w:val="36"/>
          <w:szCs w:val="36"/>
        </w:rPr>
      </w:pPr>
    </w:p>
    <w:p w14:paraId="141D2A25" w14:textId="77777777" w:rsidR="00131B0D" w:rsidRDefault="00131B0D" w:rsidP="00131B0D">
      <w:pPr>
        <w:rPr>
          <w:noProof/>
        </w:rPr>
      </w:pPr>
    </w:p>
    <w:p w14:paraId="3DE67681" w14:textId="77777777" w:rsidR="00131B0D" w:rsidRDefault="00131B0D" w:rsidP="00131B0D">
      <w:pPr>
        <w:rPr>
          <w:noProof/>
        </w:rPr>
      </w:pPr>
    </w:p>
    <w:p w14:paraId="4D5CFB05" w14:textId="77777777" w:rsidR="00131B0D" w:rsidRDefault="00131B0D" w:rsidP="00131B0D">
      <w:pPr>
        <w:rPr>
          <w:noProof/>
        </w:rPr>
      </w:pPr>
    </w:p>
    <w:p w14:paraId="0316C596" w14:textId="77777777" w:rsidR="00A975E8" w:rsidRDefault="00A975E8" w:rsidP="00131B0D">
      <w:pPr>
        <w:rPr>
          <w:noProof/>
        </w:rPr>
      </w:pPr>
      <w:r>
        <w:rPr>
          <w:noProof/>
        </w:rPr>
        <w:lastRenderedPageBreak/>
        <w:t xml:space="preserve">Press the cursor in the </w:t>
      </w:r>
      <w:r w:rsidR="00DC15B6">
        <w:rPr>
          <w:noProof/>
        </w:rPr>
        <w:t>Instance text box and you will get a list of instances available in that zone. Select the instance you want to attach your volume to. The Device section will be populated by the device name as it will appear to the Linux instance. Leave the name as it is and press Attach.</w:t>
      </w:r>
    </w:p>
    <w:p w14:paraId="1BA6CC02" w14:textId="77777777" w:rsidR="00DC15B6" w:rsidRPr="00DC15B6" w:rsidRDefault="00DC15B6" w:rsidP="00DC15B6">
      <w:pPr>
        <w:rPr>
          <w:noProof/>
          <w:sz w:val="36"/>
          <w:szCs w:val="36"/>
        </w:rPr>
      </w:pPr>
      <w:r>
        <w:rPr>
          <w:noProof/>
          <w:sz w:val="36"/>
          <w:szCs w:val="36"/>
          <w:lang w:bidi="ta-IN"/>
        </w:rPr>
        <mc:AlternateContent>
          <mc:Choice Requires="wps">
            <w:drawing>
              <wp:anchor distT="0" distB="0" distL="114300" distR="114300" simplePos="0" relativeHeight="251702272" behindDoc="0" locked="0" layoutInCell="1" allowOverlap="1" wp14:anchorId="61037F96" wp14:editId="5E4279E1">
                <wp:simplePos x="0" y="0"/>
                <wp:positionH relativeFrom="column">
                  <wp:posOffset>5092700</wp:posOffset>
                </wp:positionH>
                <wp:positionV relativeFrom="paragraph">
                  <wp:posOffset>1560830</wp:posOffset>
                </wp:positionV>
                <wp:extent cx="654050" cy="292100"/>
                <wp:effectExtent l="0" t="0" r="12700" b="12700"/>
                <wp:wrapNone/>
                <wp:docPr id="85" name="Rectangle 85"/>
                <wp:cNvGraphicFramePr/>
                <a:graphic xmlns:a="http://schemas.openxmlformats.org/drawingml/2006/main">
                  <a:graphicData uri="http://schemas.microsoft.com/office/word/2010/wordprocessingShape">
                    <wps:wsp>
                      <wps:cNvSpPr/>
                      <wps:spPr>
                        <a:xfrm>
                          <a:off x="0" y="0"/>
                          <a:ext cx="654050" cy="292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54D6E" id="Rectangle 85" o:spid="_x0000_s1026" style="position:absolute;margin-left:401pt;margin-top:122.9pt;width:51.5pt;height:2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" filled="f" strokecolor="red" strokeweight="1.75pt"/>
            </w:pict>
          </mc:Fallback>
        </mc:AlternateContent>
      </w:r>
      <w:r>
        <w:rPr>
          <w:noProof/>
          <w:sz w:val="36"/>
          <w:szCs w:val="36"/>
          <w:lang w:bidi="ta-IN"/>
        </w:rPr>
        <w:drawing>
          <wp:inline distT="0" distB="0" distL="0" distR="0" wp14:anchorId="374A8528" wp14:editId="40E30FE5">
            <wp:extent cx="5943600" cy="19875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987550"/>
                    </a:xfrm>
                    <a:prstGeom prst="rect">
                      <a:avLst/>
                    </a:prstGeom>
                    <a:noFill/>
                    <a:ln>
                      <a:noFill/>
                    </a:ln>
                  </pic:spPr>
                </pic:pic>
              </a:graphicData>
            </a:graphic>
          </wp:inline>
        </w:drawing>
      </w:r>
    </w:p>
    <w:p w14:paraId="68ED2B43" w14:textId="77777777" w:rsidR="008C6564" w:rsidRDefault="00DC15B6" w:rsidP="00131B0D">
      <w:pPr>
        <w:rPr>
          <w:noProof/>
        </w:rPr>
      </w:pPr>
      <w:r>
        <w:rPr>
          <w:noProof/>
        </w:rPr>
        <w:t>Login to the instance to which the volume is attached and issue ls /dev/s*. You will see the device name in the list</w:t>
      </w:r>
    </w:p>
    <w:p w14:paraId="6DA1A592" w14:textId="77777777" w:rsidR="009C5E52" w:rsidRDefault="009C5E52" w:rsidP="009C5E52">
      <w:pPr>
        <w:rPr>
          <w:noProof/>
          <w:sz w:val="36"/>
          <w:szCs w:val="36"/>
        </w:rPr>
      </w:pPr>
    </w:p>
    <w:p w14:paraId="6D59B205" w14:textId="77777777" w:rsidR="009C5E52" w:rsidRDefault="009C5E52" w:rsidP="009C5E52">
      <w:pPr>
        <w:rPr>
          <w:noProof/>
          <w:sz w:val="36"/>
          <w:szCs w:val="36"/>
        </w:rPr>
      </w:pPr>
    </w:p>
    <w:p w14:paraId="250F5DE2" w14:textId="77777777" w:rsidR="009C5E52" w:rsidRDefault="009C5E52" w:rsidP="009C5E52">
      <w:pPr>
        <w:rPr>
          <w:noProof/>
          <w:sz w:val="36"/>
          <w:szCs w:val="36"/>
        </w:rPr>
      </w:pPr>
    </w:p>
    <w:p w14:paraId="59916883" w14:textId="77777777" w:rsidR="009C5E52" w:rsidRDefault="009C5E52" w:rsidP="009C5E52">
      <w:pPr>
        <w:rPr>
          <w:noProof/>
          <w:sz w:val="36"/>
          <w:szCs w:val="36"/>
        </w:rPr>
      </w:pPr>
    </w:p>
    <w:p w14:paraId="3A635962" w14:textId="77777777" w:rsidR="009C5E52" w:rsidRDefault="009C5E52" w:rsidP="009C5E52">
      <w:pPr>
        <w:rPr>
          <w:noProof/>
          <w:sz w:val="36"/>
          <w:szCs w:val="36"/>
        </w:rPr>
      </w:pPr>
    </w:p>
    <w:p w14:paraId="1068DEBE" w14:textId="77777777" w:rsidR="009C5E52" w:rsidRDefault="009C5E52" w:rsidP="009C5E52">
      <w:pPr>
        <w:rPr>
          <w:noProof/>
          <w:sz w:val="36"/>
          <w:szCs w:val="36"/>
        </w:rPr>
      </w:pPr>
    </w:p>
    <w:p w14:paraId="2235E635" w14:textId="77777777" w:rsidR="009C5E52" w:rsidRDefault="009C5E52" w:rsidP="009C5E52">
      <w:pPr>
        <w:rPr>
          <w:noProof/>
          <w:sz w:val="36"/>
          <w:szCs w:val="36"/>
        </w:rPr>
      </w:pPr>
    </w:p>
    <w:p w14:paraId="08CD482A" w14:textId="77777777" w:rsidR="009C5E52" w:rsidRDefault="009C5E52" w:rsidP="009C5E52">
      <w:pPr>
        <w:rPr>
          <w:noProof/>
          <w:sz w:val="36"/>
          <w:szCs w:val="36"/>
        </w:rPr>
      </w:pPr>
    </w:p>
    <w:p w14:paraId="46561C9E" w14:textId="77777777" w:rsidR="009C5E52" w:rsidRDefault="009C5E52" w:rsidP="009C5E52">
      <w:pPr>
        <w:rPr>
          <w:noProof/>
          <w:sz w:val="36"/>
          <w:szCs w:val="36"/>
        </w:rPr>
      </w:pPr>
    </w:p>
    <w:p w14:paraId="7094BD6D" w14:textId="77777777" w:rsidR="009C5E52" w:rsidRDefault="009C5E52" w:rsidP="009C5E52">
      <w:pPr>
        <w:rPr>
          <w:noProof/>
          <w:sz w:val="36"/>
          <w:szCs w:val="36"/>
        </w:rPr>
      </w:pPr>
    </w:p>
    <w:p w14:paraId="1533EB3F" w14:textId="77777777" w:rsidR="009C5E52" w:rsidRPr="009C5E52" w:rsidRDefault="009C5E52" w:rsidP="009C5E52">
      <w:pPr>
        <w:rPr>
          <w:noProof/>
          <w:sz w:val="36"/>
          <w:szCs w:val="36"/>
        </w:rPr>
      </w:pPr>
    </w:p>
    <w:p w14:paraId="03D4920D" w14:textId="77777777" w:rsidR="00DC15B6" w:rsidRDefault="00DC15B6" w:rsidP="00131B0D">
      <w:pPr>
        <w:rPr>
          <w:noProof/>
        </w:rPr>
      </w:pPr>
      <w:r>
        <w:rPr>
          <w:noProof/>
        </w:rPr>
        <w:lastRenderedPageBreak/>
        <w:t>The volume attached is a raw volume. We need to format it before we can mount it. Issue the following command</w:t>
      </w:r>
      <w:r w:rsidR="00131B0D">
        <w:rPr>
          <w:noProof/>
        </w:rPr>
        <w:t>s</w:t>
      </w:r>
    </w:p>
    <w:p w14:paraId="0CF3BF1D" w14:textId="77777777" w:rsidR="00DC15B6" w:rsidRDefault="00DC15B6" w:rsidP="00131B0D">
      <w:pPr>
        <w:rPr>
          <w:noProof/>
        </w:rPr>
      </w:pPr>
      <w:r>
        <w:rPr>
          <w:noProof/>
        </w:rPr>
        <w:t xml:space="preserve">    $ sudo mkfs.ext3 /dev/sdf (The device name may vary)</w:t>
      </w:r>
    </w:p>
    <w:p w14:paraId="7DF76C76" w14:textId="77777777" w:rsidR="00DC15B6" w:rsidRDefault="00DC15B6" w:rsidP="00131B0D">
      <w:pPr>
        <w:rPr>
          <w:noProof/>
        </w:rPr>
      </w:pPr>
      <w:r>
        <w:rPr>
          <w:noProof/>
        </w:rPr>
        <w:t xml:space="preserve">    $ sudo mount /dev/sdf /mnt</w:t>
      </w:r>
    </w:p>
    <w:p w14:paraId="1808DC29" w14:textId="77777777" w:rsidR="00DC15B6" w:rsidRDefault="00DC15B6" w:rsidP="00131B0D">
      <w:pPr>
        <w:rPr>
          <w:noProof/>
        </w:rPr>
      </w:pPr>
      <w:r>
        <w:rPr>
          <w:noProof/>
        </w:rPr>
        <w:t xml:space="preserve">    $ cd /mnt</w:t>
      </w:r>
    </w:p>
    <w:p w14:paraId="26F2DCF3" w14:textId="77777777" w:rsidR="009C5E52" w:rsidRDefault="00DC15B6" w:rsidP="00131B0D">
      <w:pPr>
        <w:rPr>
          <w:noProof/>
        </w:rPr>
      </w:pPr>
      <w:r>
        <w:rPr>
          <w:noProof/>
        </w:rPr>
        <w:t xml:space="preserve">    $ </w:t>
      </w:r>
      <w:r w:rsidR="009C5E52">
        <w:rPr>
          <w:noProof/>
        </w:rPr>
        <w:t>touch testfile.txt</w:t>
      </w:r>
    </w:p>
    <w:p w14:paraId="4E1317C4" w14:textId="77777777" w:rsidR="009C5E52" w:rsidRDefault="009C5E52" w:rsidP="00131B0D">
      <w:pPr>
        <w:rPr>
          <w:noProof/>
        </w:rPr>
      </w:pPr>
      <w:r>
        <w:rPr>
          <w:noProof/>
        </w:rPr>
        <w:t xml:space="preserve">    $ sudo chmod 777 testfile.txt</w:t>
      </w:r>
    </w:p>
    <w:p w14:paraId="4D838A9A" w14:textId="77777777" w:rsidR="00DC15B6" w:rsidRDefault="009C5E52" w:rsidP="00131B0D">
      <w:pPr>
        <w:rPr>
          <w:noProof/>
        </w:rPr>
      </w:pPr>
      <w:r>
        <w:rPr>
          <w:noProof/>
        </w:rPr>
        <w:t xml:space="preserve">    $ echo</w:t>
      </w:r>
      <w:r w:rsidR="00DC15B6">
        <w:rPr>
          <w:noProof/>
        </w:rPr>
        <w:t xml:space="preserve">  “Hello World” &gt; test</w:t>
      </w:r>
      <w:r>
        <w:rPr>
          <w:noProof/>
        </w:rPr>
        <w:t>file</w:t>
      </w:r>
      <w:r w:rsidR="00DC15B6">
        <w:rPr>
          <w:noProof/>
        </w:rPr>
        <w:t>.txt</w:t>
      </w:r>
    </w:p>
    <w:p w14:paraId="4A690BF6" w14:textId="77777777" w:rsidR="00DC15B6" w:rsidRDefault="00DC15B6" w:rsidP="00131B0D">
      <w:pPr>
        <w:rPr>
          <w:noProof/>
        </w:rPr>
      </w:pPr>
      <w:r>
        <w:rPr>
          <w:noProof/>
        </w:rPr>
        <w:t xml:space="preserve">    $ ls </w:t>
      </w:r>
    </w:p>
    <w:p w14:paraId="3AFCCA4A" w14:textId="77777777" w:rsidR="00DC15B6" w:rsidRDefault="009C5E52" w:rsidP="00DC15B6">
      <w:pPr>
        <w:pStyle w:val="ListParagraph"/>
        <w:rPr>
          <w:noProof/>
          <w:sz w:val="36"/>
          <w:szCs w:val="36"/>
        </w:rPr>
      </w:pPr>
      <w:r>
        <w:rPr>
          <w:noProof/>
          <w:sz w:val="36"/>
          <w:szCs w:val="36"/>
        </w:rPr>
        <mc:AlternateContent>
          <mc:Choice Requires="wps">
            <w:drawing>
              <wp:anchor distT="0" distB="0" distL="114300" distR="114300" simplePos="0" relativeHeight="251703296" behindDoc="0" locked="0" layoutInCell="1" allowOverlap="1" wp14:anchorId="61E59F27" wp14:editId="411788A3">
                <wp:simplePos x="0" y="0"/>
                <wp:positionH relativeFrom="column">
                  <wp:posOffset>565150</wp:posOffset>
                </wp:positionH>
                <wp:positionV relativeFrom="paragraph">
                  <wp:posOffset>337820</wp:posOffset>
                </wp:positionV>
                <wp:extent cx="4591050" cy="495300"/>
                <wp:effectExtent l="0" t="0" r="19050" b="19050"/>
                <wp:wrapNone/>
                <wp:docPr id="87" name="Rectangle 87"/>
                <wp:cNvGraphicFramePr/>
                <a:graphic xmlns:a="http://schemas.openxmlformats.org/drawingml/2006/main">
                  <a:graphicData uri="http://schemas.microsoft.com/office/word/2010/wordprocessingShape">
                    <wps:wsp>
                      <wps:cNvSpPr/>
                      <wps:spPr>
                        <a:xfrm>
                          <a:off x="0" y="0"/>
                          <a:ext cx="4591050" cy="495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E4E21F" id="Rectangle 87" o:spid="_x0000_s1026" style="position:absolute;margin-left:44.5pt;margin-top:26.6pt;width:361.5pt;height:39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" filled="f" strokecolor="red" strokeweight="1.75pt"/>
            </w:pict>
          </mc:Fallback>
        </mc:AlternateContent>
      </w:r>
      <w:r w:rsidR="00DC15B6">
        <w:rPr>
          <w:noProof/>
          <w:sz w:val="36"/>
          <w:szCs w:val="36"/>
        </w:rPr>
        <w:drawing>
          <wp:inline distT="0" distB="0" distL="0" distR="0" wp14:anchorId="3EE1BD84" wp14:editId="753044CC">
            <wp:extent cx="7016750" cy="4100601"/>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035609" cy="4111622"/>
                    </a:xfrm>
                    <a:prstGeom prst="rect">
                      <a:avLst/>
                    </a:prstGeom>
                    <a:noFill/>
                    <a:ln>
                      <a:noFill/>
                    </a:ln>
                  </pic:spPr>
                </pic:pic>
              </a:graphicData>
            </a:graphic>
          </wp:inline>
        </w:drawing>
      </w:r>
    </w:p>
    <w:p w14:paraId="0EE93E45" w14:textId="77777777" w:rsidR="00DC15B6" w:rsidRPr="00DC15B6" w:rsidRDefault="00DC15B6" w:rsidP="00DC15B6">
      <w:pPr>
        <w:pStyle w:val="ListParagraph"/>
        <w:rPr>
          <w:noProof/>
          <w:sz w:val="36"/>
          <w:szCs w:val="36"/>
        </w:rPr>
      </w:pPr>
    </w:p>
    <w:p w14:paraId="25069830" w14:textId="77777777" w:rsidR="008C6564" w:rsidRDefault="0001233A" w:rsidP="008C6564">
      <w:pPr>
        <w:rPr>
          <w:noProof/>
          <w:sz w:val="56"/>
          <w:szCs w:val="56"/>
          <w:lang w:bidi="ta-IN"/>
        </w:rPr>
      </w:pPr>
      <w:r>
        <w:rPr>
          <w:noProof/>
          <w:sz w:val="56"/>
          <w:szCs w:val="56"/>
          <w:lang w:bidi="ta-IN"/>
        </w:rPr>
        <w:lastRenderedPageBreak/>
        <mc:AlternateContent>
          <mc:Choice Requires="wps">
            <w:drawing>
              <wp:anchor distT="0" distB="0" distL="114300" distR="114300" simplePos="0" relativeHeight="251704320" behindDoc="0" locked="0" layoutInCell="1" allowOverlap="1" wp14:anchorId="57CC29C3" wp14:editId="4E6B0E28">
                <wp:simplePos x="0" y="0"/>
                <wp:positionH relativeFrom="column">
                  <wp:posOffset>88900</wp:posOffset>
                </wp:positionH>
                <wp:positionV relativeFrom="paragraph">
                  <wp:posOffset>266700</wp:posOffset>
                </wp:positionV>
                <wp:extent cx="5391150" cy="1460500"/>
                <wp:effectExtent l="0" t="0" r="19050" b="25400"/>
                <wp:wrapNone/>
                <wp:docPr id="89" name="Rectangle 89"/>
                <wp:cNvGraphicFramePr/>
                <a:graphic xmlns:a="http://schemas.openxmlformats.org/drawingml/2006/main">
                  <a:graphicData uri="http://schemas.microsoft.com/office/word/2010/wordprocessingShape">
                    <wps:wsp>
                      <wps:cNvSpPr/>
                      <wps:spPr>
                        <a:xfrm>
                          <a:off x="0" y="0"/>
                          <a:ext cx="5391150" cy="146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B0EB0" id="Rectangle 89" o:spid="_x0000_s1026" style="position:absolute;margin-left:7pt;margin-top:21pt;width:424.5pt;height:1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" filled="f" strokecolor="red" strokeweight="1.75pt"/>
            </w:pict>
          </mc:Fallback>
        </mc:AlternateContent>
      </w:r>
      <w:r>
        <w:rPr>
          <w:noProof/>
          <w:sz w:val="56"/>
          <w:szCs w:val="56"/>
          <w:lang w:bidi="ta-IN"/>
        </w:rPr>
        <w:drawing>
          <wp:inline distT="0" distB="0" distL="0" distR="0" wp14:anchorId="7C0AF915" wp14:editId="4C0291B1">
            <wp:extent cx="5937250" cy="3473450"/>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473450"/>
                    </a:xfrm>
                    <a:prstGeom prst="rect">
                      <a:avLst/>
                    </a:prstGeom>
                    <a:noFill/>
                    <a:ln>
                      <a:noFill/>
                    </a:ln>
                  </pic:spPr>
                </pic:pic>
              </a:graphicData>
            </a:graphic>
          </wp:inline>
        </w:drawing>
      </w:r>
    </w:p>
    <w:p w14:paraId="090928FB" w14:textId="77777777" w:rsidR="008C6564" w:rsidRDefault="0001233A" w:rsidP="00131B0D">
      <w:pPr>
        <w:rPr>
          <w:noProof/>
        </w:rPr>
      </w:pPr>
      <w:r w:rsidRPr="0001233A">
        <w:rPr>
          <w:noProof/>
        </w:rPr>
        <w:t>Yo</w:t>
      </w:r>
      <w:r>
        <w:rPr>
          <w:noProof/>
        </w:rPr>
        <w:t>u can now see that your volume is attached to the instance.</w:t>
      </w:r>
    </w:p>
    <w:p w14:paraId="3F75D9DC" w14:textId="77777777" w:rsidR="0001233A" w:rsidRDefault="0001233A" w:rsidP="00131B0D">
      <w:pPr>
        <w:rPr>
          <w:noProof/>
        </w:rPr>
      </w:pPr>
      <w:r>
        <w:rPr>
          <w:noProof/>
        </w:rPr>
        <w:t>You can unmount the volume issuing the umount command (You must not be in the /mnt directory when you issue the umount command)</w:t>
      </w:r>
    </w:p>
    <w:p w14:paraId="27339B00" w14:textId="77777777" w:rsidR="0001233A" w:rsidRDefault="0001233A" w:rsidP="00131B0D">
      <w:pPr>
        <w:rPr>
          <w:noProof/>
        </w:rPr>
      </w:pPr>
      <w:r>
        <w:rPr>
          <w:noProof/>
        </w:rPr>
        <w:t xml:space="preserve">$ cd </w:t>
      </w:r>
    </w:p>
    <w:p w14:paraId="01CE0CD2" w14:textId="77777777" w:rsidR="0001233A" w:rsidRPr="0001233A" w:rsidRDefault="0001233A" w:rsidP="00131B0D">
      <w:pPr>
        <w:rPr>
          <w:noProof/>
          <w:lang w:bidi="ta-IN"/>
        </w:rPr>
      </w:pPr>
      <w:r>
        <w:rPr>
          <w:noProof/>
        </w:rPr>
        <w:t>$ umount /mnt</w:t>
      </w:r>
    </w:p>
    <w:p w14:paraId="58CE8225" w14:textId="77777777" w:rsidR="0001233A" w:rsidRDefault="0001233A">
      <w:pPr>
        <w:rPr>
          <w:noProof/>
          <w:sz w:val="56"/>
          <w:szCs w:val="56"/>
          <w:lang w:bidi="ta-IN"/>
        </w:rPr>
      </w:pPr>
      <w:r>
        <w:rPr>
          <w:noProof/>
          <w:sz w:val="56"/>
          <w:szCs w:val="56"/>
          <w:lang w:bidi="ta-IN"/>
        </w:rPr>
        <w:br w:type="page"/>
      </w:r>
    </w:p>
    <w:p w14:paraId="0563A595" w14:textId="77777777" w:rsidR="008C6564" w:rsidRDefault="003C00E8" w:rsidP="003C00E8">
      <w:pPr>
        <w:pStyle w:val="Heading1"/>
        <w:rPr>
          <w:noProof/>
          <w:lang w:bidi="ta-IN"/>
        </w:rPr>
      </w:pPr>
      <w:bookmarkStart w:id="13" w:name="_Toc469308629"/>
      <w:r>
        <w:rPr>
          <w:noProof/>
          <w:lang w:bidi="ta-IN"/>
        </w:rPr>
        <w:lastRenderedPageBreak/>
        <w:t xml:space="preserve">Exercise </w:t>
      </w:r>
      <w:r w:rsidR="00D165C6">
        <w:rPr>
          <w:noProof/>
          <w:lang w:bidi="ta-IN"/>
        </w:rPr>
        <w:t>5</w:t>
      </w:r>
      <w:bookmarkEnd w:id="13"/>
    </w:p>
    <w:p w14:paraId="5AD3EAF7" w14:textId="77777777" w:rsidR="003C00E8" w:rsidRDefault="003C00E8" w:rsidP="003C00E8">
      <w:pPr>
        <w:pStyle w:val="Heading2"/>
        <w:rPr>
          <w:noProof/>
          <w:lang w:bidi="ta-IN"/>
        </w:rPr>
      </w:pPr>
      <w:bookmarkStart w:id="14" w:name="_Toc469308630"/>
      <w:r>
        <w:rPr>
          <w:noProof/>
          <w:lang w:bidi="ta-IN"/>
        </w:rPr>
        <w:t>Snapshots</w:t>
      </w:r>
      <w:bookmarkEnd w:id="14"/>
    </w:p>
    <w:p w14:paraId="0EE9FB85" w14:textId="77777777" w:rsidR="00821E54" w:rsidRDefault="00821E54" w:rsidP="00821E54">
      <w:pPr>
        <w:rPr>
          <w:lang w:bidi="ta-IN"/>
        </w:rPr>
      </w:pPr>
      <w:r>
        <w:rPr>
          <w:lang w:bidi="ta-IN"/>
        </w:rPr>
        <w:t>Snapshots are point-in-time copies. They are used extensively to protect data from unexpected deletion or virus attacks. When needed we can always fall back on a Snapshot. Additionally Snapshots of root volumes can be used to build AMIs. Snapshots can be used to build EBS Volumes as well.</w:t>
      </w:r>
    </w:p>
    <w:p w14:paraId="4162E579" w14:textId="77777777" w:rsidR="00821E54" w:rsidRPr="00821E54" w:rsidRDefault="00821E54" w:rsidP="00821E54">
      <w:pPr>
        <w:rPr>
          <w:lang w:bidi="ta-IN"/>
        </w:rPr>
      </w:pPr>
      <w:r>
        <w:rPr>
          <w:lang w:bidi="ta-IN"/>
        </w:rPr>
        <w:t>This exercise details how Snapshots are created.</w:t>
      </w:r>
    </w:p>
    <w:p w14:paraId="0A0A29BA" w14:textId="77777777" w:rsidR="003C00E8" w:rsidRDefault="003C00E8">
      <w:pPr>
        <w:rPr>
          <w:noProof/>
          <w:sz w:val="56"/>
          <w:szCs w:val="56"/>
          <w:lang w:bidi="ta-IN"/>
        </w:rPr>
      </w:pPr>
      <w:r>
        <w:rPr>
          <w:noProof/>
          <w:sz w:val="56"/>
          <w:szCs w:val="56"/>
          <w:lang w:bidi="ta-IN"/>
        </w:rPr>
        <w:br w:type="page"/>
      </w:r>
    </w:p>
    <w:p w14:paraId="42EF8515" w14:textId="77777777" w:rsidR="00410E13" w:rsidRDefault="00410E13" w:rsidP="00410E13">
      <w:pPr>
        <w:pStyle w:val="Heading3"/>
        <w:rPr>
          <w:noProof/>
          <w:lang w:bidi="ta-IN"/>
        </w:rPr>
      </w:pPr>
      <w:bookmarkStart w:id="15" w:name="_Toc469308631"/>
      <w:r>
        <w:rPr>
          <w:noProof/>
          <w:lang w:bidi="ta-IN"/>
        </w:rPr>
        <w:lastRenderedPageBreak/>
        <w:t>Creating Snapshots : Method 1</w:t>
      </w:r>
      <w:bookmarkEnd w:id="15"/>
    </w:p>
    <w:p w14:paraId="79D15F86" w14:textId="77777777" w:rsidR="008C6564" w:rsidRDefault="003C00E8" w:rsidP="003C00E8">
      <w:pPr>
        <w:rPr>
          <w:noProof/>
          <w:lang w:bidi="ta-IN"/>
        </w:rPr>
      </w:pPr>
      <w:r>
        <w:rPr>
          <w:noProof/>
          <w:lang w:bidi="ta-IN"/>
        </w:rPr>
        <w:t>You can create a snapshot from any EBS volume.</w:t>
      </w:r>
    </w:p>
    <w:p w14:paraId="704AA345" w14:textId="77777777" w:rsidR="003C00E8" w:rsidRDefault="003C00E8" w:rsidP="003C00E8">
      <w:pPr>
        <w:rPr>
          <w:noProof/>
          <w:lang w:bidi="ta-IN"/>
        </w:rPr>
      </w:pPr>
      <w:r>
        <w:rPr>
          <w:noProof/>
          <w:lang w:bidi="ta-IN"/>
        </w:rPr>
        <w:t>From the EC2 Dashboard select ‘Snapshots’ either under ‘Resources’ or from the left side menu</w:t>
      </w:r>
    </w:p>
    <w:p w14:paraId="7A667730" w14:textId="77777777" w:rsidR="008C6564" w:rsidRDefault="003C00E8" w:rsidP="008C6564">
      <w:pPr>
        <w:rPr>
          <w:noProof/>
          <w:sz w:val="56"/>
          <w:szCs w:val="56"/>
          <w:lang w:bidi="ta-IN"/>
        </w:rPr>
      </w:pPr>
      <w:r>
        <w:rPr>
          <w:noProof/>
          <w:lang w:bidi="ta-IN"/>
        </w:rPr>
        <mc:AlternateContent>
          <mc:Choice Requires="wps">
            <w:drawing>
              <wp:anchor distT="0" distB="0" distL="114300" distR="114300" simplePos="0" relativeHeight="251706368" behindDoc="0" locked="0" layoutInCell="1" allowOverlap="1" wp14:anchorId="199BFEE8" wp14:editId="108EC853">
                <wp:simplePos x="0" y="0"/>
                <wp:positionH relativeFrom="column">
                  <wp:posOffset>196850</wp:posOffset>
                </wp:positionH>
                <wp:positionV relativeFrom="paragraph">
                  <wp:posOffset>3103880</wp:posOffset>
                </wp:positionV>
                <wp:extent cx="546100" cy="152400"/>
                <wp:effectExtent l="0" t="0" r="25400" b="19050"/>
                <wp:wrapNone/>
                <wp:docPr id="92" name="Rectangle 92"/>
                <wp:cNvGraphicFramePr/>
                <a:graphic xmlns:a="http://schemas.openxmlformats.org/drawingml/2006/main">
                  <a:graphicData uri="http://schemas.microsoft.com/office/word/2010/wordprocessingShape">
                    <wps:wsp>
                      <wps:cNvSpPr/>
                      <wps:spPr>
                        <a:xfrm>
                          <a:off x="0" y="0"/>
                          <a:ext cx="546100" cy="152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F56E21" id="Rectangle 92" o:spid="_x0000_s1026" style="position:absolute;margin-left:15.5pt;margin-top:244.4pt;width:43pt;height:12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05344" behindDoc="0" locked="0" layoutInCell="1" allowOverlap="1" wp14:anchorId="50A7DAEA" wp14:editId="528616C7">
                <wp:simplePos x="0" y="0"/>
                <wp:positionH relativeFrom="column">
                  <wp:posOffset>4070350</wp:posOffset>
                </wp:positionH>
                <wp:positionV relativeFrom="paragraph">
                  <wp:posOffset>989330</wp:posOffset>
                </wp:positionV>
                <wp:extent cx="901700" cy="165100"/>
                <wp:effectExtent l="0" t="0" r="12700" b="25400"/>
                <wp:wrapNone/>
                <wp:docPr id="91" name="Rectangle 91"/>
                <wp:cNvGraphicFramePr/>
                <a:graphic xmlns:a="http://schemas.openxmlformats.org/drawingml/2006/main">
                  <a:graphicData uri="http://schemas.microsoft.com/office/word/2010/wordprocessingShape">
                    <wps:wsp>
                      <wps:cNvSpPr/>
                      <wps:spPr>
                        <a:xfrm>
                          <a:off x="0" y="0"/>
                          <a:ext cx="90170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2E84EC" id="Rectangle 91" o:spid="_x0000_s1026" style="position:absolute;margin-left:320.5pt;margin-top:77.9pt;width:71pt;height:13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" filled="f" strokecolor="red" strokeweight="1.75pt"/>
            </w:pict>
          </mc:Fallback>
        </mc:AlternateContent>
      </w:r>
      <w:r>
        <w:rPr>
          <w:noProof/>
          <w:lang w:bidi="ta-IN"/>
        </w:rPr>
        <w:drawing>
          <wp:inline distT="0" distB="0" distL="0" distR="0" wp14:anchorId="7D24ACFA" wp14:editId="030CE71D">
            <wp:extent cx="8861778" cy="49847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5948" cy="4987096"/>
                    </a:xfrm>
                    <a:prstGeom prst="rect">
                      <a:avLst/>
                    </a:prstGeom>
                  </pic:spPr>
                </pic:pic>
              </a:graphicData>
            </a:graphic>
          </wp:inline>
        </w:drawing>
      </w:r>
    </w:p>
    <w:p w14:paraId="47F766A5" w14:textId="77777777" w:rsidR="008C6564" w:rsidRDefault="008C6564" w:rsidP="008C6564">
      <w:pPr>
        <w:rPr>
          <w:sz w:val="56"/>
          <w:szCs w:val="56"/>
        </w:rPr>
      </w:pPr>
    </w:p>
    <w:p w14:paraId="7929ABAB" w14:textId="77777777" w:rsidR="003C00E8" w:rsidRDefault="003C00E8" w:rsidP="008C6564">
      <w:pPr>
        <w:rPr>
          <w:sz w:val="56"/>
          <w:szCs w:val="56"/>
        </w:rPr>
      </w:pPr>
    </w:p>
    <w:p w14:paraId="4EABB642" w14:textId="77777777" w:rsidR="003C00E8" w:rsidRDefault="003C00E8" w:rsidP="008C6564">
      <w:pPr>
        <w:rPr>
          <w:sz w:val="56"/>
          <w:szCs w:val="56"/>
        </w:rPr>
      </w:pPr>
    </w:p>
    <w:p w14:paraId="2C7BD4A0" w14:textId="77777777" w:rsidR="003C00E8" w:rsidRDefault="003C00E8" w:rsidP="008C6564">
      <w:pPr>
        <w:rPr>
          <w:sz w:val="56"/>
          <w:szCs w:val="56"/>
        </w:rPr>
      </w:pPr>
    </w:p>
    <w:p w14:paraId="2598BF04" w14:textId="77777777" w:rsidR="003C00E8" w:rsidRDefault="003C00E8" w:rsidP="003C00E8"/>
    <w:p w14:paraId="6FE4BB77" w14:textId="77777777" w:rsidR="003C00E8" w:rsidRDefault="003C00E8" w:rsidP="003C00E8">
      <w:r>
        <w:t>(Before pressing the ‘Create Snapshot’ button make sure you note down the name of the volume for which you want to create the snapshot. ) Press the ‘Create Snapshot’ button</w:t>
      </w:r>
    </w:p>
    <w:p w14:paraId="34F8BB38" w14:textId="77777777" w:rsidR="003C00E8" w:rsidRDefault="003C00E8" w:rsidP="003C00E8">
      <w:r>
        <w:rPr>
          <w:noProof/>
          <w:lang w:bidi="ta-IN"/>
        </w:rPr>
        <mc:AlternateContent>
          <mc:Choice Requires="wps">
            <w:drawing>
              <wp:anchor distT="0" distB="0" distL="114300" distR="114300" simplePos="0" relativeHeight="251709440" behindDoc="0" locked="0" layoutInCell="1" allowOverlap="1" wp14:anchorId="210AF36B" wp14:editId="3C2905F9">
                <wp:simplePos x="0" y="0"/>
                <wp:positionH relativeFrom="column">
                  <wp:posOffset>4076700</wp:posOffset>
                </wp:positionH>
                <wp:positionV relativeFrom="paragraph">
                  <wp:posOffset>1814195</wp:posOffset>
                </wp:positionV>
                <wp:extent cx="895350" cy="254000"/>
                <wp:effectExtent l="0" t="0" r="19050" b="12700"/>
                <wp:wrapNone/>
                <wp:docPr id="95" name="Rectangle 95"/>
                <wp:cNvGraphicFramePr/>
                <a:graphic xmlns:a="http://schemas.openxmlformats.org/drawingml/2006/main">
                  <a:graphicData uri="http://schemas.microsoft.com/office/word/2010/wordprocessingShape">
                    <wps:wsp>
                      <wps:cNvSpPr/>
                      <wps:spPr>
                        <a:xfrm>
                          <a:off x="0" y="0"/>
                          <a:ext cx="895350" cy="254000"/>
                        </a:xfrm>
                        <a:prstGeom prst="rect">
                          <a:avLst/>
                        </a:pr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5BB306" id="Rectangle 95" o:spid="_x0000_s1026" style="position:absolute;margin-left:321pt;margin-top:142.85pt;width:70.5pt;height:20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" filled="f" strokecolor="red" strokeweight="1.75pt"/>
            </w:pict>
          </mc:Fallback>
        </mc:AlternateContent>
      </w:r>
      <w:r>
        <w:rPr>
          <w:noProof/>
          <w:lang w:bidi="ta-IN"/>
        </w:rPr>
        <mc:AlternateContent>
          <mc:Choice Requires="wps">
            <w:drawing>
              <wp:anchor distT="0" distB="0" distL="114300" distR="114300" simplePos="0" relativeHeight="251707392" behindDoc="0" locked="0" layoutInCell="1" allowOverlap="1" wp14:anchorId="0CD6F17C" wp14:editId="2CFAD539">
                <wp:simplePos x="0" y="0"/>
                <wp:positionH relativeFrom="column">
                  <wp:posOffset>1276350</wp:posOffset>
                </wp:positionH>
                <wp:positionV relativeFrom="paragraph">
                  <wp:posOffset>834390</wp:posOffset>
                </wp:positionV>
                <wp:extent cx="895350" cy="254000"/>
                <wp:effectExtent l="0" t="0" r="19050" b="12700"/>
                <wp:wrapNone/>
                <wp:docPr id="94" name="Rectangle 94"/>
                <wp:cNvGraphicFramePr/>
                <a:graphic xmlns:a="http://schemas.openxmlformats.org/drawingml/2006/main">
                  <a:graphicData uri="http://schemas.microsoft.com/office/word/2010/wordprocessingShape">
                    <wps:wsp>
                      <wps:cNvSpPr/>
                      <wps:spPr>
                        <a:xfrm>
                          <a:off x="0" y="0"/>
                          <a:ext cx="8953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53F2E" id="Rectangle 94" o:spid="_x0000_s1026" style="position:absolute;margin-left:100.5pt;margin-top:65.7pt;width:70.5pt;height:20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" filled="f" strokecolor="red" strokeweight="1.75pt"/>
            </w:pict>
          </mc:Fallback>
        </mc:AlternateContent>
      </w:r>
      <w:r>
        <w:rPr>
          <w:noProof/>
          <w:lang w:bidi="ta-IN"/>
        </w:rPr>
        <w:drawing>
          <wp:inline distT="0" distB="0" distL="0" distR="0" wp14:anchorId="2DD2C7DF" wp14:editId="0A4A7987">
            <wp:extent cx="7804150" cy="4389835"/>
            <wp:effectExtent l="0" t="0" r="635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820191" cy="4398858"/>
                    </a:xfrm>
                    <a:prstGeom prst="rect">
                      <a:avLst/>
                    </a:prstGeom>
                  </pic:spPr>
                </pic:pic>
              </a:graphicData>
            </a:graphic>
          </wp:inline>
        </w:drawing>
      </w:r>
    </w:p>
    <w:p w14:paraId="453317E7" w14:textId="77777777" w:rsidR="003C00E8" w:rsidRDefault="003C00E8" w:rsidP="003C00E8">
      <w:r>
        <w:t>In the pop up box, select the volume, provide a name for the Snapshot and give a description so you remember why you created the snapshot</w:t>
      </w:r>
      <w:r w:rsidR="00410E13">
        <w:t>. Press ‘Create’</w:t>
      </w:r>
    </w:p>
    <w:p w14:paraId="5428DA79" w14:textId="77777777" w:rsidR="00410E13" w:rsidRDefault="00410E13" w:rsidP="003C00E8">
      <w:r>
        <w:rPr>
          <w:noProof/>
          <w:lang w:bidi="ta-IN"/>
        </w:rPr>
        <w:lastRenderedPageBreak/>
        <mc:AlternateContent>
          <mc:Choice Requires="wps">
            <w:drawing>
              <wp:anchor distT="0" distB="0" distL="114300" distR="114300" simplePos="0" relativeHeight="251710464" behindDoc="0" locked="0" layoutInCell="1" allowOverlap="1" wp14:anchorId="6624D667" wp14:editId="2E422D9F">
                <wp:simplePos x="0" y="0"/>
                <wp:positionH relativeFrom="column">
                  <wp:posOffset>4902200</wp:posOffset>
                </wp:positionH>
                <wp:positionV relativeFrom="paragraph">
                  <wp:posOffset>2044065</wp:posOffset>
                </wp:positionV>
                <wp:extent cx="723900" cy="355600"/>
                <wp:effectExtent l="0" t="0" r="19050" b="25400"/>
                <wp:wrapNone/>
                <wp:docPr id="97" name="Rectangle 97"/>
                <wp:cNvGraphicFramePr/>
                <a:graphic xmlns:a="http://schemas.openxmlformats.org/drawingml/2006/main">
                  <a:graphicData uri="http://schemas.microsoft.com/office/word/2010/wordprocessingShape">
                    <wps:wsp>
                      <wps:cNvSpPr/>
                      <wps:spPr>
                        <a:xfrm>
                          <a:off x="0" y="0"/>
                          <a:ext cx="7239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E5B90A" id="Rectangle 97" o:spid="_x0000_s1026" style="position:absolute;margin-left:386pt;margin-top:160.95pt;width:57pt;height:28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" filled="f" strokecolor="red" strokeweight="1.75pt"/>
            </w:pict>
          </mc:Fallback>
        </mc:AlternateContent>
      </w:r>
      <w:r>
        <w:rPr>
          <w:noProof/>
          <w:lang w:bidi="ta-IN"/>
        </w:rPr>
        <w:drawing>
          <wp:inline distT="0" distB="0" distL="0" distR="0" wp14:anchorId="3BDCFE6F" wp14:editId="2819C1B7">
            <wp:extent cx="5905500" cy="2584450"/>
            <wp:effectExtent l="0" t="0" r="0"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5500" cy="2584450"/>
                    </a:xfrm>
                    <a:prstGeom prst="rect">
                      <a:avLst/>
                    </a:prstGeom>
                    <a:noFill/>
                    <a:ln>
                      <a:noFill/>
                    </a:ln>
                  </pic:spPr>
                </pic:pic>
              </a:graphicData>
            </a:graphic>
          </wp:inline>
        </w:drawing>
      </w:r>
    </w:p>
    <w:p w14:paraId="3E5240D4" w14:textId="77777777" w:rsidR="00410E13" w:rsidRDefault="00410E13" w:rsidP="003C00E8">
      <w:r>
        <w:t>The snapshot is created</w:t>
      </w:r>
    </w:p>
    <w:p w14:paraId="748DDBEE" w14:textId="77777777" w:rsidR="00410E13" w:rsidRDefault="00410E13" w:rsidP="003C00E8">
      <w:r>
        <w:rPr>
          <w:noProof/>
          <w:lang w:bidi="ta-IN"/>
        </w:rPr>
        <w:drawing>
          <wp:inline distT="0" distB="0" distL="0" distR="0" wp14:anchorId="7F2957B4" wp14:editId="70168681">
            <wp:extent cx="7992533" cy="4495800"/>
            <wp:effectExtent l="0" t="0" r="889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008016" cy="4504509"/>
                    </a:xfrm>
                    <a:prstGeom prst="rect">
                      <a:avLst/>
                    </a:prstGeom>
                  </pic:spPr>
                </pic:pic>
              </a:graphicData>
            </a:graphic>
          </wp:inline>
        </w:drawing>
      </w:r>
    </w:p>
    <w:p w14:paraId="013B2E47" w14:textId="77777777" w:rsidR="003C00E8" w:rsidRDefault="003C00E8" w:rsidP="003C00E8"/>
    <w:p w14:paraId="566B1429" w14:textId="77777777" w:rsidR="003C00E8" w:rsidRDefault="003C00E8" w:rsidP="003C00E8"/>
    <w:p w14:paraId="64F155D7" w14:textId="77777777" w:rsidR="003C00E8" w:rsidRDefault="00410E13" w:rsidP="00410E13">
      <w:pPr>
        <w:pStyle w:val="Heading3"/>
      </w:pPr>
      <w:bookmarkStart w:id="16" w:name="_Toc469308632"/>
      <w:r>
        <w:lastRenderedPageBreak/>
        <w:t>Creating Snapshots: Method 2</w:t>
      </w:r>
      <w:bookmarkEnd w:id="16"/>
    </w:p>
    <w:p w14:paraId="19770275" w14:textId="77777777" w:rsidR="00410E13" w:rsidRDefault="00410E13" w:rsidP="00410E13">
      <w:r>
        <w:t>You can create a snapshot starting from the volume menu. Go to Ec2 Dashboard and from there go to the Volume Dashboard. Select the Volume for which you want a snapshot and go to ‘Actions’</w:t>
      </w:r>
      <w:r>
        <w:sym w:font="Wingdings" w:char="F0E0"/>
      </w:r>
      <w:r>
        <w:t>’Create Snapshot’</w:t>
      </w:r>
    </w:p>
    <w:p w14:paraId="05A604D2" w14:textId="77777777" w:rsidR="00410E13" w:rsidRDefault="00410E13" w:rsidP="00410E13">
      <w:r>
        <w:rPr>
          <w:noProof/>
          <w:lang w:bidi="ta-IN"/>
        </w:rPr>
        <w:drawing>
          <wp:inline distT="0" distB="0" distL="0" distR="0" wp14:anchorId="2B32F548" wp14:editId="5CF88CB8">
            <wp:extent cx="8912314" cy="5013325"/>
            <wp:effectExtent l="0" t="0" r="317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951172" cy="5035183"/>
                    </a:xfrm>
                    <a:prstGeom prst="rect">
                      <a:avLst/>
                    </a:prstGeom>
                  </pic:spPr>
                </pic:pic>
              </a:graphicData>
            </a:graphic>
          </wp:inline>
        </w:drawing>
      </w:r>
    </w:p>
    <w:p w14:paraId="4D139640" w14:textId="77777777" w:rsidR="00410E13" w:rsidRDefault="00410E13" w:rsidP="00410E13"/>
    <w:p w14:paraId="0377E44E" w14:textId="77777777" w:rsidR="00410E13" w:rsidRDefault="00410E13" w:rsidP="00410E13"/>
    <w:p w14:paraId="297E29A7" w14:textId="77777777" w:rsidR="00410E13" w:rsidRDefault="00410E13" w:rsidP="00410E13"/>
    <w:p w14:paraId="6810B0AD" w14:textId="77777777" w:rsidR="00410E13" w:rsidRDefault="00410E13" w:rsidP="00410E13"/>
    <w:p w14:paraId="6356C1D9" w14:textId="77777777" w:rsidR="00410E13" w:rsidRDefault="00410E13" w:rsidP="00410E13"/>
    <w:p w14:paraId="12579C58" w14:textId="77777777" w:rsidR="00410E13" w:rsidRDefault="00410E13" w:rsidP="00410E13"/>
    <w:p w14:paraId="46158EC5" w14:textId="77777777" w:rsidR="00410E13" w:rsidRDefault="00410E13" w:rsidP="00410E13"/>
    <w:p w14:paraId="4412FB40" w14:textId="77777777" w:rsidR="00410E13" w:rsidRDefault="00410E13" w:rsidP="00410E13">
      <w:r>
        <w:lastRenderedPageBreak/>
        <w:t>The snapshot is created</w:t>
      </w:r>
    </w:p>
    <w:p w14:paraId="273D9E5E" w14:textId="77777777" w:rsidR="00410E13" w:rsidRDefault="00410E13" w:rsidP="00410E13">
      <w:r>
        <w:rPr>
          <w:noProof/>
          <w:lang w:bidi="ta-IN"/>
        </w:rPr>
        <w:drawing>
          <wp:inline distT="0" distB="0" distL="0" distR="0" wp14:anchorId="463B4636" wp14:editId="6B015783">
            <wp:extent cx="3365500" cy="2139950"/>
            <wp:effectExtent l="0" t="0" r="635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65500" cy="2139950"/>
                    </a:xfrm>
                    <a:prstGeom prst="rect">
                      <a:avLst/>
                    </a:prstGeom>
                    <a:noFill/>
                    <a:ln>
                      <a:noFill/>
                    </a:ln>
                  </pic:spPr>
                </pic:pic>
              </a:graphicData>
            </a:graphic>
          </wp:inline>
        </w:drawing>
      </w:r>
    </w:p>
    <w:p w14:paraId="01F14702" w14:textId="77777777" w:rsidR="00410E13" w:rsidRDefault="00410E13" w:rsidP="00410E13"/>
    <w:p w14:paraId="203DB673" w14:textId="77777777" w:rsidR="00410E13" w:rsidRDefault="00410E13">
      <w:r>
        <w:br w:type="page"/>
      </w:r>
    </w:p>
    <w:p w14:paraId="7A8D1F63" w14:textId="77777777" w:rsidR="00410E13" w:rsidRDefault="00410E13" w:rsidP="00ED4C8D">
      <w:pPr>
        <w:pStyle w:val="Heading1"/>
      </w:pPr>
      <w:bookmarkStart w:id="17" w:name="_Toc469308633"/>
      <w:r>
        <w:lastRenderedPageBreak/>
        <w:t xml:space="preserve">Exercise </w:t>
      </w:r>
      <w:r w:rsidR="00D165C6">
        <w:t>6</w:t>
      </w:r>
      <w:bookmarkEnd w:id="17"/>
    </w:p>
    <w:p w14:paraId="12F9FFFF" w14:textId="77777777" w:rsidR="00410E13" w:rsidRDefault="00410E13" w:rsidP="00ED4C8D">
      <w:pPr>
        <w:pStyle w:val="Heading2"/>
      </w:pPr>
      <w:bookmarkStart w:id="18" w:name="_Toc469308634"/>
      <w:r>
        <w:t>Converting Snapshot to EBS Volume</w:t>
      </w:r>
      <w:bookmarkEnd w:id="18"/>
    </w:p>
    <w:p w14:paraId="1BDE83D3" w14:textId="77777777" w:rsidR="00EA3369" w:rsidRDefault="00445061">
      <w:r>
        <w:t>This exercise details how a Snapshot created earlier can be converted into an EBS Volume</w:t>
      </w:r>
    </w:p>
    <w:p w14:paraId="4273F33E" w14:textId="77777777" w:rsidR="00ED4C8D" w:rsidRDefault="00ED4C8D">
      <w:r>
        <w:br w:type="page"/>
      </w:r>
    </w:p>
    <w:p w14:paraId="75477733" w14:textId="77777777" w:rsidR="00ED4C8D" w:rsidRDefault="00ED4C8D" w:rsidP="00ED4C8D">
      <w:r>
        <w:lastRenderedPageBreak/>
        <w:t>From EC2 Dashboard, go to the Snapshot Dashboard, select the Snapshot from which you want to make a volume. Then select ‘Actions’</w:t>
      </w:r>
      <w:r>
        <w:sym w:font="Wingdings" w:char="F0E0"/>
      </w:r>
      <w:r>
        <w:t>’Create Volume’</w:t>
      </w:r>
    </w:p>
    <w:p w14:paraId="51B4CC06" w14:textId="77777777" w:rsidR="00ED4C8D" w:rsidRDefault="00ED4C8D" w:rsidP="00ED4C8D">
      <w:r>
        <w:rPr>
          <w:noProof/>
          <w:lang w:bidi="ta-IN"/>
        </w:rPr>
        <w:drawing>
          <wp:inline distT="0" distB="0" distL="0" distR="0" wp14:anchorId="2D872AE3" wp14:editId="35850854">
            <wp:extent cx="7715250" cy="4339828"/>
            <wp:effectExtent l="0" t="0" r="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718932" cy="4341899"/>
                    </a:xfrm>
                    <a:prstGeom prst="rect">
                      <a:avLst/>
                    </a:prstGeom>
                  </pic:spPr>
                </pic:pic>
              </a:graphicData>
            </a:graphic>
          </wp:inline>
        </w:drawing>
      </w:r>
    </w:p>
    <w:p w14:paraId="2003DC9F" w14:textId="77777777" w:rsidR="00ED4C8D" w:rsidRDefault="00ED4C8D" w:rsidP="00ED4C8D">
      <w:r>
        <w:t>The Create Volume menu appears</w:t>
      </w:r>
    </w:p>
    <w:p w14:paraId="4F337C74" w14:textId="77777777" w:rsidR="00ED4C8D" w:rsidRDefault="00ED4C8D" w:rsidP="00ED4C8D"/>
    <w:p w14:paraId="053A4CEE" w14:textId="77777777" w:rsidR="00ED4C8D" w:rsidRDefault="00ED4C8D" w:rsidP="00ED4C8D"/>
    <w:p w14:paraId="28A5F152" w14:textId="77777777" w:rsidR="00ED4C8D" w:rsidRDefault="00ED4C8D" w:rsidP="00ED4C8D"/>
    <w:p w14:paraId="0127ACBC" w14:textId="77777777" w:rsidR="00ED4C8D" w:rsidRDefault="00ED4C8D" w:rsidP="00ED4C8D"/>
    <w:p w14:paraId="6A1A68E2" w14:textId="77777777" w:rsidR="00ED4C8D" w:rsidRDefault="00ED4C8D" w:rsidP="00ED4C8D"/>
    <w:p w14:paraId="123695F9" w14:textId="77777777" w:rsidR="00ED4C8D" w:rsidRDefault="00ED4C8D" w:rsidP="00ED4C8D"/>
    <w:p w14:paraId="532437AA" w14:textId="77777777" w:rsidR="00ED4C8D" w:rsidRDefault="00ED4C8D" w:rsidP="00ED4C8D"/>
    <w:p w14:paraId="2F78562A" w14:textId="77777777" w:rsidR="00ED4C8D" w:rsidRDefault="00ED4C8D" w:rsidP="00ED4C8D"/>
    <w:p w14:paraId="368E6831" w14:textId="77777777" w:rsidR="00ED4C8D" w:rsidRDefault="00ED4C8D" w:rsidP="00ED4C8D"/>
    <w:p w14:paraId="103FFEF7" w14:textId="77777777" w:rsidR="00ED4C8D" w:rsidRDefault="00ED4C8D" w:rsidP="00ED4C8D"/>
    <w:p w14:paraId="0224F112" w14:textId="77777777" w:rsidR="00ED4C8D" w:rsidRDefault="00ED4C8D" w:rsidP="00ED4C8D">
      <w:r>
        <w:lastRenderedPageBreak/>
        <w:t>Let us build a 1GB volume with General Purpose SSD. You can choose in which Availability Zone you want to create the volume. Once created, the volume can only be used in that Availability Zone. So choose a zone in which you have a running instance and then press ‘Create’</w:t>
      </w:r>
    </w:p>
    <w:p w14:paraId="5E4100E0" w14:textId="77777777" w:rsidR="00ED4C8D" w:rsidRDefault="00ED4C8D" w:rsidP="00ED4C8D">
      <w:r>
        <w:rPr>
          <w:noProof/>
          <w:lang w:bidi="ta-IN"/>
        </w:rPr>
        <mc:AlternateContent>
          <mc:Choice Requires="wps">
            <w:drawing>
              <wp:anchor distT="0" distB="0" distL="114300" distR="114300" simplePos="0" relativeHeight="251712512" behindDoc="0" locked="0" layoutInCell="1" allowOverlap="1" wp14:anchorId="4B9D4B64" wp14:editId="6C62231A">
                <wp:simplePos x="0" y="0"/>
                <wp:positionH relativeFrom="column">
                  <wp:posOffset>5029200</wp:posOffset>
                </wp:positionH>
                <wp:positionV relativeFrom="paragraph">
                  <wp:posOffset>2541270</wp:posOffset>
                </wp:positionV>
                <wp:extent cx="673100" cy="355600"/>
                <wp:effectExtent l="0" t="0" r="12700" b="25400"/>
                <wp:wrapNone/>
                <wp:docPr id="105" name="Rectangle 105"/>
                <wp:cNvGraphicFramePr/>
                <a:graphic xmlns:a="http://schemas.openxmlformats.org/drawingml/2006/main">
                  <a:graphicData uri="http://schemas.microsoft.com/office/word/2010/wordprocessingShape">
                    <wps:wsp>
                      <wps:cNvSpPr/>
                      <wps:spPr>
                        <a:xfrm>
                          <a:off x="0" y="0"/>
                          <a:ext cx="6731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26E7D0" id="Rectangle 105" o:spid="_x0000_s1026" style="position:absolute;margin-left:396pt;margin-top:200.1pt;width:53pt;height:28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11488" behindDoc="0" locked="0" layoutInCell="1" allowOverlap="1" wp14:anchorId="0BE98C3E" wp14:editId="19B5DA4D">
                <wp:simplePos x="0" y="0"/>
                <wp:positionH relativeFrom="column">
                  <wp:posOffset>304800</wp:posOffset>
                </wp:positionH>
                <wp:positionV relativeFrom="paragraph">
                  <wp:posOffset>1747520</wp:posOffset>
                </wp:positionV>
                <wp:extent cx="2825750" cy="361950"/>
                <wp:effectExtent l="0" t="0" r="12700" b="19050"/>
                <wp:wrapNone/>
                <wp:docPr id="104" name="Rectangle 104"/>
                <wp:cNvGraphicFramePr/>
                <a:graphic xmlns:a="http://schemas.openxmlformats.org/drawingml/2006/main">
                  <a:graphicData uri="http://schemas.microsoft.com/office/word/2010/wordprocessingShape">
                    <wps:wsp>
                      <wps:cNvSpPr/>
                      <wps:spPr>
                        <a:xfrm>
                          <a:off x="0" y="0"/>
                          <a:ext cx="2825750" cy="361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289CB4" id="Rectangle 104" o:spid="_x0000_s1026" style="position:absolute;margin-left:24pt;margin-top:137.6pt;width:222.5pt;height:28.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" filled="f" strokecolor="red" strokeweight="1.75pt"/>
            </w:pict>
          </mc:Fallback>
        </mc:AlternateContent>
      </w:r>
      <w:r>
        <w:rPr>
          <w:noProof/>
          <w:lang w:bidi="ta-IN"/>
        </w:rPr>
        <w:drawing>
          <wp:inline distT="0" distB="0" distL="0" distR="0" wp14:anchorId="70848327" wp14:editId="26A85E70">
            <wp:extent cx="5943600" cy="3041650"/>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041650"/>
                    </a:xfrm>
                    <a:prstGeom prst="rect">
                      <a:avLst/>
                    </a:prstGeom>
                    <a:noFill/>
                    <a:ln>
                      <a:noFill/>
                    </a:ln>
                  </pic:spPr>
                </pic:pic>
              </a:graphicData>
            </a:graphic>
          </wp:inline>
        </w:drawing>
      </w:r>
    </w:p>
    <w:p w14:paraId="7ECB7A33" w14:textId="77777777" w:rsidR="00ED4C8D" w:rsidRDefault="00675F72" w:rsidP="00ED4C8D">
      <w:r>
        <w:t>The volume will be successfully created.</w:t>
      </w:r>
    </w:p>
    <w:p w14:paraId="5F1BEBCA" w14:textId="77777777" w:rsidR="00ED4C8D" w:rsidRDefault="00ED4C8D" w:rsidP="00ED4C8D">
      <w:r>
        <w:rPr>
          <w:noProof/>
          <w:lang w:bidi="ta-IN"/>
        </w:rPr>
        <w:drawing>
          <wp:inline distT="0" distB="0" distL="0" distR="0" wp14:anchorId="243BBE7D" wp14:editId="2307860C">
            <wp:extent cx="3435350" cy="21336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35350" cy="2133600"/>
                    </a:xfrm>
                    <a:prstGeom prst="rect">
                      <a:avLst/>
                    </a:prstGeom>
                    <a:noFill/>
                    <a:ln>
                      <a:noFill/>
                    </a:ln>
                  </pic:spPr>
                </pic:pic>
              </a:graphicData>
            </a:graphic>
          </wp:inline>
        </w:drawing>
      </w:r>
    </w:p>
    <w:p w14:paraId="4D318890" w14:textId="77777777" w:rsidR="00ED4C8D" w:rsidRDefault="00675F72" w:rsidP="00ED4C8D">
      <w:r>
        <w:t xml:space="preserve">Now follow the steps in </w:t>
      </w:r>
      <w:r w:rsidRPr="00675F72">
        <w:rPr>
          <w:b/>
          <w:bCs/>
        </w:rPr>
        <w:t>Exercise 5</w:t>
      </w:r>
      <w:r>
        <w:t xml:space="preserve"> to attach this volume to an instance. Note these two things:</w:t>
      </w:r>
    </w:p>
    <w:p w14:paraId="0050D089" w14:textId="77777777" w:rsidR="00675F72" w:rsidRDefault="00675F72" w:rsidP="00675F72">
      <w:pPr>
        <w:pStyle w:val="ListParagraph"/>
        <w:numPr>
          <w:ilvl w:val="0"/>
          <w:numId w:val="22"/>
        </w:numPr>
      </w:pPr>
      <w:r>
        <w:t>You don’t need to do mkfs.ext3 for this volume. Skip that step and directly mount the volume</w:t>
      </w:r>
    </w:p>
    <w:p w14:paraId="375CD18A" w14:textId="77777777" w:rsidR="00675F72" w:rsidRDefault="00675F72" w:rsidP="00675F72">
      <w:pPr>
        <w:pStyle w:val="ListParagraph"/>
        <w:numPr>
          <w:ilvl w:val="0"/>
          <w:numId w:val="22"/>
        </w:numPr>
      </w:pPr>
      <w:r>
        <w:t>The volume will have the testfile.txt which you had created earlier</w:t>
      </w:r>
    </w:p>
    <w:p w14:paraId="7EDF76B1" w14:textId="77777777" w:rsidR="00675F72" w:rsidRDefault="00675F72" w:rsidP="00675F72"/>
    <w:p w14:paraId="5DD9718A" w14:textId="77777777" w:rsidR="00675F72" w:rsidRDefault="00675F72">
      <w:r>
        <w:t>Note: The snapshots we created were from a non-root volume</w:t>
      </w:r>
    </w:p>
    <w:p w14:paraId="79E5A41B" w14:textId="77777777" w:rsidR="00675F72" w:rsidRDefault="00675F72" w:rsidP="00675F72">
      <w:pPr>
        <w:pStyle w:val="Heading1"/>
      </w:pPr>
      <w:bookmarkStart w:id="19" w:name="_Toc469308635"/>
      <w:r>
        <w:lastRenderedPageBreak/>
        <w:t xml:space="preserve">Exercise </w:t>
      </w:r>
      <w:r w:rsidR="00D165C6">
        <w:t>7</w:t>
      </w:r>
      <w:bookmarkEnd w:id="19"/>
    </w:p>
    <w:p w14:paraId="79D58C00" w14:textId="77777777" w:rsidR="00675F72" w:rsidRDefault="00675F72" w:rsidP="00675F72">
      <w:pPr>
        <w:pStyle w:val="Heading2"/>
      </w:pPr>
      <w:bookmarkStart w:id="20" w:name="_Toc469308636"/>
      <w:r>
        <w:t>Creating AMI</w:t>
      </w:r>
      <w:r w:rsidR="003C10E7">
        <w:t>s and Deregistering AMIs</w:t>
      </w:r>
      <w:bookmarkEnd w:id="20"/>
    </w:p>
    <w:p w14:paraId="1068E74C" w14:textId="77777777" w:rsidR="00445061" w:rsidRPr="00445061" w:rsidRDefault="00445061" w:rsidP="00445061">
      <w:r>
        <w:t>Any enterprise would want to launch instances using their own image. This exercise provides a step-by-step instruction for creating your own AMI and launching it. It also details how to create an AMI from a snapshot. Finally the exercise also shows you how to deregister your AMI.</w:t>
      </w:r>
    </w:p>
    <w:p w14:paraId="237DF580" w14:textId="77777777" w:rsidR="00675F72" w:rsidRDefault="00675F72">
      <w:r>
        <w:br w:type="page"/>
      </w:r>
    </w:p>
    <w:p w14:paraId="323FED64" w14:textId="77777777" w:rsidR="00675F72" w:rsidRDefault="00675F72" w:rsidP="00675F72">
      <w:pPr>
        <w:pStyle w:val="Heading3"/>
      </w:pPr>
      <w:bookmarkStart w:id="21" w:name="_Toc469308637"/>
      <w:r>
        <w:lastRenderedPageBreak/>
        <w:t>Creating AMI from a running Instance</w:t>
      </w:r>
      <w:bookmarkEnd w:id="21"/>
    </w:p>
    <w:p w14:paraId="5982F084" w14:textId="77777777" w:rsidR="00675F72" w:rsidRDefault="00602DE3" w:rsidP="00675F72">
      <w:r>
        <w:t>Login into a running instance. Create a couple of text files in your home directory. (See the screen for commands to create two text files). We will then make an AMI from this running instance. When we start another instance using the AMI we created, we will see these two files automatically being present in the home directory.</w:t>
      </w:r>
    </w:p>
    <w:p w14:paraId="0F51D3F8" w14:textId="77777777" w:rsidR="00602DE3" w:rsidRDefault="00602DE3" w:rsidP="00675F72">
      <w:r>
        <w:t>Usually you will install some software and maybe tweak some configuration files before creating your own AMI.</w:t>
      </w:r>
    </w:p>
    <w:p w14:paraId="513D86AB" w14:textId="77777777" w:rsidR="00602DE3" w:rsidRPr="00675F72" w:rsidRDefault="00602DE3" w:rsidP="00675F72">
      <w:r>
        <w:rPr>
          <w:noProof/>
          <w:lang w:bidi="ta-IN"/>
        </w:rPr>
        <w:drawing>
          <wp:inline distT="0" distB="0" distL="0" distR="0" wp14:anchorId="72AE3C85" wp14:editId="2154A312">
            <wp:extent cx="6731000" cy="3916218"/>
            <wp:effectExtent l="0" t="0" r="0"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747135" cy="3925605"/>
                    </a:xfrm>
                    <a:prstGeom prst="rect">
                      <a:avLst/>
                    </a:prstGeom>
                    <a:noFill/>
                    <a:ln>
                      <a:noFill/>
                    </a:ln>
                  </pic:spPr>
                </pic:pic>
              </a:graphicData>
            </a:graphic>
          </wp:inline>
        </w:drawing>
      </w:r>
    </w:p>
    <w:p w14:paraId="40642317" w14:textId="77777777" w:rsidR="00602DE3" w:rsidRDefault="00602DE3" w:rsidP="00675F72"/>
    <w:p w14:paraId="5CA30272" w14:textId="77777777" w:rsidR="00602DE3" w:rsidRDefault="00602DE3" w:rsidP="00675F72"/>
    <w:p w14:paraId="74A1A820" w14:textId="77777777" w:rsidR="00602DE3" w:rsidRDefault="00602DE3" w:rsidP="00675F72"/>
    <w:p w14:paraId="78BBD639" w14:textId="77777777" w:rsidR="00602DE3" w:rsidRDefault="00602DE3" w:rsidP="00675F72"/>
    <w:p w14:paraId="5916399F" w14:textId="77777777" w:rsidR="00602DE3" w:rsidRDefault="00602DE3" w:rsidP="00675F72"/>
    <w:p w14:paraId="44AD7EC6" w14:textId="77777777" w:rsidR="00602DE3" w:rsidRDefault="00602DE3" w:rsidP="00675F72"/>
    <w:p w14:paraId="4EE54EFD" w14:textId="77777777" w:rsidR="00602DE3" w:rsidRDefault="00602DE3" w:rsidP="00675F72"/>
    <w:p w14:paraId="4E1430AD" w14:textId="77777777" w:rsidR="00602DE3" w:rsidRDefault="00602DE3" w:rsidP="00675F72"/>
    <w:p w14:paraId="779C44D8" w14:textId="77777777" w:rsidR="00675F72" w:rsidRDefault="00602DE3" w:rsidP="00675F72">
      <w:r>
        <w:lastRenderedPageBreak/>
        <w:t>Once you have created these two files, go to the Instance screen, select the Instance from which you want to create the AMI, go to ‘Actions’</w:t>
      </w:r>
      <w:r>
        <w:sym w:font="Wingdings" w:char="F0E0"/>
      </w:r>
      <w:r>
        <w:t>’Image’</w:t>
      </w:r>
      <w:r>
        <w:sym w:font="Wingdings" w:char="F0E0"/>
      </w:r>
      <w:r>
        <w:t>’Create Image’</w:t>
      </w:r>
    </w:p>
    <w:p w14:paraId="410A172B" w14:textId="77777777" w:rsidR="00602DE3" w:rsidRDefault="00602DE3" w:rsidP="00675F72">
      <w:r>
        <w:rPr>
          <w:noProof/>
          <w:lang w:bidi="ta-IN"/>
        </w:rPr>
        <w:drawing>
          <wp:inline distT="0" distB="0" distL="0" distR="0" wp14:anchorId="47009A9E" wp14:editId="7D387843">
            <wp:extent cx="7861300" cy="4421981"/>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875227" cy="4429815"/>
                    </a:xfrm>
                    <a:prstGeom prst="rect">
                      <a:avLst/>
                    </a:prstGeom>
                  </pic:spPr>
                </pic:pic>
              </a:graphicData>
            </a:graphic>
          </wp:inline>
        </w:drawing>
      </w:r>
    </w:p>
    <w:p w14:paraId="3B279A79" w14:textId="77777777" w:rsidR="00602DE3" w:rsidRDefault="00602DE3" w:rsidP="00675F72"/>
    <w:p w14:paraId="795DE33A" w14:textId="77777777" w:rsidR="00602DE3" w:rsidRDefault="00602DE3" w:rsidP="00675F72"/>
    <w:p w14:paraId="21E32F05" w14:textId="77777777" w:rsidR="00602DE3" w:rsidRDefault="00602DE3" w:rsidP="00675F72"/>
    <w:p w14:paraId="238F8B8A" w14:textId="77777777" w:rsidR="00602DE3" w:rsidRDefault="00602DE3" w:rsidP="00675F72"/>
    <w:p w14:paraId="54E8F3DD" w14:textId="77777777" w:rsidR="00602DE3" w:rsidRDefault="00602DE3" w:rsidP="00675F72"/>
    <w:p w14:paraId="07E0511C" w14:textId="77777777" w:rsidR="00602DE3" w:rsidRDefault="00602DE3" w:rsidP="00675F72"/>
    <w:p w14:paraId="43946142" w14:textId="77777777" w:rsidR="00602DE3" w:rsidRDefault="00602DE3" w:rsidP="00675F72"/>
    <w:p w14:paraId="2E6402C2" w14:textId="77777777" w:rsidR="00602DE3" w:rsidRDefault="00602DE3" w:rsidP="00675F72"/>
    <w:p w14:paraId="4DCAA7E3" w14:textId="77777777" w:rsidR="00602DE3" w:rsidRDefault="00602DE3" w:rsidP="00675F72"/>
    <w:p w14:paraId="7297A061" w14:textId="77777777" w:rsidR="00602DE3" w:rsidRDefault="00602DE3" w:rsidP="00675F72"/>
    <w:p w14:paraId="3DF09F2D" w14:textId="77777777" w:rsidR="00602DE3" w:rsidRDefault="00602DE3" w:rsidP="00675F72">
      <w:r>
        <w:lastRenderedPageBreak/>
        <w:t>Provide a name for the image to be created and give a description. Note that all EBS volumes attached to the Instance will be displayed here. If you want your AMI to have only the Root Volume, delete the other volumes in this screen using the Delete symbol. Once you have entered the required data, press ‘Create Image’. AWS will create a Snapshot of the Root Volume and all other EBS volumes selected. When this AMI is used, these Snapshots will be used to provide the Root Volume and EBS Volume to the new instance</w:t>
      </w:r>
    </w:p>
    <w:p w14:paraId="53175797" w14:textId="77777777" w:rsidR="00602DE3" w:rsidRDefault="009A5109" w:rsidP="00675F72">
      <w:pPr>
        <w:rPr>
          <w:noProof/>
          <w:lang w:bidi="ta-IN"/>
        </w:rPr>
      </w:pPr>
      <w:r>
        <w:rPr>
          <w:noProof/>
          <w:lang w:bidi="ta-IN"/>
        </w:rPr>
        <mc:AlternateContent>
          <mc:Choice Requires="wps">
            <w:drawing>
              <wp:anchor distT="0" distB="0" distL="114300" distR="114300" simplePos="0" relativeHeight="251713536" behindDoc="0" locked="0" layoutInCell="1" allowOverlap="1" wp14:anchorId="7A6A8C83" wp14:editId="649D6643">
                <wp:simplePos x="0" y="0"/>
                <wp:positionH relativeFrom="column">
                  <wp:posOffset>6527800</wp:posOffset>
                </wp:positionH>
                <wp:positionV relativeFrom="paragraph">
                  <wp:posOffset>2484755</wp:posOffset>
                </wp:positionV>
                <wp:extent cx="241300" cy="247650"/>
                <wp:effectExtent l="0" t="0" r="25400" b="19050"/>
                <wp:wrapNone/>
                <wp:docPr id="110" name="Rectangle 110"/>
                <wp:cNvGraphicFramePr/>
                <a:graphic xmlns:a="http://schemas.openxmlformats.org/drawingml/2006/main">
                  <a:graphicData uri="http://schemas.microsoft.com/office/word/2010/wordprocessingShape">
                    <wps:wsp>
                      <wps:cNvSpPr/>
                      <wps:spPr>
                        <a:xfrm>
                          <a:off x="0" y="0"/>
                          <a:ext cx="24130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FAA3D4" id="Rectangle 110" o:spid="_x0000_s1026" style="position:absolute;margin-left:514pt;margin-top:195.65pt;width:19pt;height:19.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" filled="f" strokecolor="red" strokeweight="1.75pt"/>
            </w:pict>
          </mc:Fallback>
        </mc:AlternateContent>
      </w:r>
      <w:r w:rsidR="00602DE3">
        <w:rPr>
          <w:noProof/>
          <w:lang w:bidi="ta-IN"/>
        </w:rPr>
        <w:drawing>
          <wp:inline distT="0" distB="0" distL="0" distR="0" wp14:anchorId="05690F1B" wp14:editId="2A752E77">
            <wp:extent cx="6927850" cy="3500960"/>
            <wp:effectExtent l="0" t="0" r="635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939035" cy="3506612"/>
                    </a:xfrm>
                    <a:prstGeom prst="rect">
                      <a:avLst/>
                    </a:prstGeom>
                    <a:noFill/>
                    <a:ln>
                      <a:noFill/>
                    </a:ln>
                  </pic:spPr>
                </pic:pic>
              </a:graphicData>
            </a:graphic>
          </wp:inline>
        </w:drawing>
      </w:r>
    </w:p>
    <w:p w14:paraId="41881851" w14:textId="77777777" w:rsidR="00C84344" w:rsidRDefault="00C84344" w:rsidP="00675F72">
      <w:pPr>
        <w:rPr>
          <w:noProof/>
          <w:lang w:bidi="ta-IN"/>
        </w:rPr>
      </w:pPr>
      <w:r>
        <w:rPr>
          <w:noProof/>
          <w:lang w:bidi="ta-IN"/>
        </w:rPr>
        <w:t>Note that the system will shutdown when it creates an AMI. It will reboot once it creates the AMI. This is to ensure consistency of data on the disk. If you don’t want a reboot, click on the ‘No reboot’ button. (This is not advisable)</w:t>
      </w:r>
    </w:p>
    <w:p w14:paraId="1D19BAD0" w14:textId="77777777" w:rsidR="00602DE3" w:rsidRDefault="009A5109" w:rsidP="00675F72">
      <w:pPr>
        <w:rPr>
          <w:noProof/>
          <w:lang w:bidi="ta-IN"/>
        </w:rPr>
      </w:pPr>
      <w:r>
        <w:rPr>
          <w:noProof/>
          <w:lang w:bidi="ta-IN"/>
        </w:rPr>
        <w:t xml:space="preserve">An Image will </w:t>
      </w:r>
      <w:r w:rsidR="00C84344">
        <w:rPr>
          <w:noProof/>
          <w:lang w:bidi="ta-IN"/>
        </w:rPr>
        <w:t xml:space="preserve">now </w:t>
      </w:r>
      <w:r>
        <w:rPr>
          <w:noProof/>
          <w:lang w:bidi="ta-IN"/>
        </w:rPr>
        <w:t>be created</w:t>
      </w:r>
    </w:p>
    <w:p w14:paraId="7F2079CD" w14:textId="77777777" w:rsidR="009A5109" w:rsidRDefault="009A5109" w:rsidP="00675F72">
      <w:pPr>
        <w:rPr>
          <w:noProof/>
          <w:lang w:bidi="ta-IN"/>
        </w:rPr>
      </w:pPr>
    </w:p>
    <w:p w14:paraId="1BEDAF2D" w14:textId="77777777" w:rsidR="009A5109" w:rsidRDefault="009A5109" w:rsidP="00675F72">
      <w:pPr>
        <w:rPr>
          <w:noProof/>
          <w:lang w:bidi="ta-IN"/>
        </w:rPr>
      </w:pPr>
    </w:p>
    <w:p w14:paraId="08661503" w14:textId="77777777" w:rsidR="009A5109" w:rsidRDefault="009A5109" w:rsidP="00675F72">
      <w:pPr>
        <w:rPr>
          <w:noProof/>
          <w:lang w:bidi="ta-IN"/>
        </w:rPr>
      </w:pPr>
    </w:p>
    <w:p w14:paraId="4F40C864" w14:textId="77777777" w:rsidR="009A5109" w:rsidRDefault="009A5109" w:rsidP="00675F72">
      <w:pPr>
        <w:rPr>
          <w:noProof/>
          <w:lang w:bidi="ta-IN"/>
        </w:rPr>
      </w:pPr>
    </w:p>
    <w:p w14:paraId="035475EE" w14:textId="77777777" w:rsidR="009A5109" w:rsidRDefault="009A5109" w:rsidP="00675F72">
      <w:pPr>
        <w:rPr>
          <w:noProof/>
          <w:lang w:bidi="ta-IN"/>
        </w:rPr>
      </w:pPr>
    </w:p>
    <w:p w14:paraId="5A3CD784" w14:textId="77777777" w:rsidR="009A5109" w:rsidRDefault="009A5109" w:rsidP="00675F72">
      <w:pPr>
        <w:rPr>
          <w:noProof/>
          <w:lang w:bidi="ta-IN"/>
        </w:rPr>
      </w:pPr>
    </w:p>
    <w:p w14:paraId="6B24DBAA" w14:textId="77777777" w:rsidR="009A5109" w:rsidRDefault="009A5109" w:rsidP="00675F72">
      <w:pPr>
        <w:rPr>
          <w:noProof/>
          <w:lang w:bidi="ta-IN"/>
        </w:rPr>
      </w:pPr>
    </w:p>
    <w:p w14:paraId="000BEB25" w14:textId="77777777" w:rsidR="009A5109" w:rsidRDefault="009A5109" w:rsidP="00675F72">
      <w:pPr>
        <w:rPr>
          <w:noProof/>
          <w:lang w:bidi="ta-IN"/>
        </w:rPr>
      </w:pPr>
    </w:p>
    <w:p w14:paraId="64488A95" w14:textId="77777777" w:rsidR="009A5109" w:rsidRDefault="009A5109" w:rsidP="00675F72">
      <w:pPr>
        <w:rPr>
          <w:noProof/>
          <w:lang w:bidi="ta-IN"/>
        </w:rPr>
      </w:pPr>
    </w:p>
    <w:p w14:paraId="4DF97369" w14:textId="77777777" w:rsidR="009A5109" w:rsidRDefault="009A5109" w:rsidP="00675F72">
      <w:pPr>
        <w:rPr>
          <w:noProof/>
          <w:lang w:bidi="ta-IN"/>
        </w:rPr>
      </w:pPr>
      <w:r>
        <w:rPr>
          <w:noProof/>
          <w:lang w:bidi="ta-IN"/>
        </w:rPr>
        <w:t>You can check the status of AMI creation by selecting AMI in the left hand side menu of EC2 Dashboard</w:t>
      </w:r>
    </w:p>
    <w:p w14:paraId="75CD5F3A" w14:textId="77777777" w:rsidR="009A5109" w:rsidRDefault="009A5109" w:rsidP="00675F72">
      <w:pPr>
        <w:rPr>
          <w:noProof/>
          <w:lang w:bidi="ta-IN"/>
        </w:rPr>
      </w:pPr>
      <w:r>
        <w:rPr>
          <w:noProof/>
          <w:lang w:bidi="ta-IN"/>
        </w:rPr>
        <mc:AlternateContent>
          <mc:Choice Requires="wps">
            <w:drawing>
              <wp:anchor distT="0" distB="0" distL="114300" distR="114300" simplePos="0" relativeHeight="251715584" behindDoc="0" locked="0" layoutInCell="1" allowOverlap="1" wp14:anchorId="6C8452C9" wp14:editId="2B68D4C5">
                <wp:simplePos x="0" y="0"/>
                <wp:positionH relativeFrom="column">
                  <wp:posOffset>5060950</wp:posOffset>
                </wp:positionH>
                <wp:positionV relativeFrom="paragraph">
                  <wp:posOffset>913130</wp:posOffset>
                </wp:positionV>
                <wp:extent cx="1320800" cy="419100"/>
                <wp:effectExtent l="0" t="0" r="12700" b="19050"/>
                <wp:wrapNone/>
                <wp:docPr id="113" name="Rectangle 113"/>
                <wp:cNvGraphicFramePr/>
                <a:graphic xmlns:a="http://schemas.openxmlformats.org/drawingml/2006/main">
                  <a:graphicData uri="http://schemas.microsoft.com/office/word/2010/wordprocessingShape">
                    <wps:wsp>
                      <wps:cNvSpPr/>
                      <wps:spPr>
                        <a:xfrm>
                          <a:off x="0" y="0"/>
                          <a:ext cx="1320800" cy="419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97D97C" id="Rectangle 113" o:spid="_x0000_s1026" style="position:absolute;margin-left:398.5pt;margin-top:71.9pt;width:104pt;height:33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714560" behindDoc="0" locked="0" layoutInCell="1" allowOverlap="1" wp14:anchorId="6FB744D5" wp14:editId="64D89337">
                <wp:simplePos x="0" y="0"/>
                <wp:positionH relativeFrom="column">
                  <wp:posOffset>114300</wp:posOffset>
                </wp:positionH>
                <wp:positionV relativeFrom="paragraph">
                  <wp:posOffset>1948180</wp:posOffset>
                </wp:positionV>
                <wp:extent cx="431800" cy="158750"/>
                <wp:effectExtent l="0" t="0" r="25400" b="12700"/>
                <wp:wrapNone/>
                <wp:docPr id="112" name="Rectangle 112"/>
                <wp:cNvGraphicFramePr/>
                <a:graphic xmlns:a="http://schemas.openxmlformats.org/drawingml/2006/main">
                  <a:graphicData uri="http://schemas.microsoft.com/office/word/2010/wordprocessingShape">
                    <wps:wsp>
                      <wps:cNvSpPr/>
                      <wps:spPr>
                        <a:xfrm>
                          <a:off x="0" y="0"/>
                          <a:ext cx="431800" cy="158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EF20C4" id="Rectangle 112" o:spid="_x0000_s1026" style="position:absolute;margin-left:9pt;margin-top:153.4pt;width:34pt;height:12.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" filled="f" strokecolor="red" strokeweight="1.75pt"/>
            </w:pict>
          </mc:Fallback>
        </mc:AlternateContent>
      </w:r>
      <w:r>
        <w:rPr>
          <w:noProof/>
          <w:lang w:bidi="ta-IN"/>
        </w:rPr>
        <w:drawing>
          <wp:inline distT="0" distB="0" distL="0" distR="0" wp14:anchorId="63949E4A" wp14:editId="578959A5">
            <wp:extent cx="7797800" cy="4386263"/>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815464" cy="4396199"/>
                    </a:xfrm>
                    <a:prstGeom prst="rect">
                      <a:avLst/>
                    </a:prstGeom>
                  </pic:spPr>
                </pic:pic>
              </a:graphicData>
            </a:graphic>
          </wp:inline>
        </w:drawing>
      </w:r>
    </w:p>
    <w:p w14:paraId="62CB3D56" w14:textId="77777777" w:rsidR="00602DE3" w:rsidRDefault="009A5109" w:rsidP="00675F72">
      <w:pPr>
        <w:rPr>
          <w:noProof/>
          <w:lang w:bidi="ta-IN"/>
        </w:rPr>
      </w:pPr>
      <w:r>
        <w:rPr>
          <w:noProof/>
          <w:lang w:bidi="ta-IN"/>
        </w:rPr>
        <w:t>Note that the Visibility of the AMI is set to private, which means only you can use this AMI</w:t>
      </w:r>
    </w:p>
    <w:p w14:paraId="29FD0374" w14:textId="77777777" w:rsidR="009A5109" w:rsidRDefault="009A5109">
      <w:pPr>
        <w:rPr>
          <w:noProof/>
          <w:lang w:bidi="ta-IN"/>
        </w:rPr>
      </w:pPr>
      <w:r>
        <w:rPr>
          <w:noProof/>
          <w:lang w:bidi="ta-IN"/>
        </w:rPr>
        <w:br w:type="page"/>
      </w:r>
    </w:p>
    <w:p w14:paraId="6A7A529A" w14:textId="77777777" w:rsidR="009A5109" w:rsidRDefault="009A5109" w:rsidP="009A5109">
      <w:pPr>
        <w:pStyle w:val="Heading3"/>
        <w:rPr>
          <w:noProof/>
          <w:lang w:bidi="ta-IN"/>
        </w:rPr>
      </w:pPr>
      <w:bookmarkStart w:id="22" w:name="_Toc469308638"/>
      <w:r>
        <w:rPr>
          <w:noProof/>
          <w:lang w:bidi="ta-IN"/>
        </w:rPr>
        <w:lastRenderedPageBreak/>
        <w:t>Lauching Instance using the custom AMI</w:t>
      </w:r>
      <w:bookmarkEnd w:id="22"/>
    </w:p>
    <w:p w14:paraId="71BFD980" w14:textId="77777777" w:rsidR="009A5109" w:rsidRDefault="009A5109" w:rsidP="00675F72">
      <w:pPr>
        <w:rPr>
          <w:noProof/>
          <w:lang w:bidi="ta-IN"/>
        </w:rPr>
      </w:pPr>
      <w:r>
        <w:rPr>
          <w:noProof/>
          <w:lang w:bidi="ta-IN"/>
        </w:rPr>
        <w:t>We can launch an instance using the AMI we just created. We can do this in two ways. One way is to select the AMI we want from the AMI Dashboard and press the Launch button.</w:t>
      </w:r>
    </w:p>
    <w:p w14:paraId="6807F17E" w14:textId="77777777" w:rsidR="009A5109" w:rsidRDefault="009A5109" w:rsidP="00675F72">
      <w:pPr>
        <w:rPr>
          <w:noProof/>
          <w:lang w:bidi="ta-IN"/>
        </w:rPr>
      </w:pPr>
      <w:r>
        <w:rPr>
          <w:noProof/>
          <w:lang w:bidi="ta-IN"/>
        </w:rPr>
        <mc:AlternateContent>
          <mc:Choice Requires="wps">
            <w:drawing>
              <wp:anchor distT="0" distB="0" distL="114300" distR="114300" simplePos="0" relativeHeight="251716608" behindDoc="0" locked="0" layoutInCell="1" allowOverlap="1" wp14:anchorId="4B40E3D6" wp14:editId="13715ADE">
                <wp:simplePos x="0" y="0"/>
                <wp:positionH relativeFrom="column">
                  <wp:posOffset>1225550</wp:posOffset>
                </wp:positionH>
                <wp:positionV relativeFrom="paragraph">
                  <wp:posOffset>299720</wp:posOffset>
                </wp:positionV>
                <wp:extent cx="412750" cy="234950"/>
                <wp:effectExtent l="0" t="0" r="25400" b="12700"/>
                <wp:wrapNone/>
                <wp:docPr id="115" name="Rectangle 115"/>
                <wp:cNvGraphicFramePr/>
                <a:graphic xmlns:a="http://schemas.openxmlformats.org/drawingml/2006/main">
                  <a:graphicData uri="http://schemas.microsoft.com/office/word/2010/wordprocessingShape">
                    <wps:wsp>
                      <wps:cNvSpPr/>
                      <wps:spPr>
                        <a:xfrm>
                          <a:off x="0" y="0"/>
                          <a:ext cx="412750" cy="234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210907" id="Rectangle 115" o:spid="_x0000_s1026" style="position:absolute;margin-left:96.5pt;margin-top:23.6pt;width:32.5pt;height:18.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" filled="f" strokecolor="red" strokeweight="1.75pt"/>
            </w:pict>
          </mc:Fallback>
        </mc:AlternateContent>
      </w:r>
      <w:r>
        <w:rPr>
          <w:noProof/>
          <w:lang w:bidi="ta-IN"/>
        </w:rPr>
        <w:drawing>
          <wp:inline distT="0" distB="0" distL="0" distR="0" wp14:anchorId="7EB7AD1E" wp14:editId="67795A1F">
            <wp:extent cx="7181850" cy="4039791"/>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188231" cy="4043380"/>
                    </a:xfrm>
                    <a:prstGeom prst="rect">
                      <a:avLst/>
                    </a:prstGeom>
                  </pic:spPr>
                </pic:pic>
              </a:graphicData>
            </a:graphic>
          </wp:inline>
        </w:drawing>
      </w:r>
    </w:p>
    <w:p w14:paraId="13C8617E" w14:textId="77777777" w:rsidR="00602DE3" w:rsidRDefault="009A5109" w:rsidP="00675F72">
      <w:pPr>
        <w:rPr>
          <w:noProof/>
          <w:lang w:bidi="ta-IN"/>
        </w:rPr>
      </w:pPr>
      <w:r>
        <w:rPr>
          <w:noProof/>
          <w:lang w:bidi="ta-IN"/>
        </w:rPr>
        <w:t xml:space="preserve">We will use the second method. </w:t>
      </w:r>
    </w:p>
    <w:p w14:paraId="0950D5C6" w14:textId="77777777" w:rsidR="009A5109" w:rsidRDefault="009A5109" w:rsidP="00675F72">
      <w:pPr>
        <w:rPr>
          <w:noProof/>
          <w:lang w:bidi="ta-IN"/>
        </w:rPr>
      </w:pPr>
    </w:p>
    <w:p w14:paraId="7D25CCD7" w14:textId="77777777" w:rsidR="009A5109" w:rsidRDefault="009A5109" w:rsidP="00675F72">
      <w:pPr>
        <w:rPr>
          <w:noProof/>
          <w:lang w:bidi="ta-IN"/>
        </w:rPr>
      </w:pPr>
    </w:p>
    <w:p w14:paraId="2E3051FD" w14:textId="77777777" w:rsidR="009A5109" w:rsidRDefault="009A5109" w:rsidP="00675F72">
      <w:pPr>
        <w:rPr>
          <w:noProof/>
          <w:lang w:bidi="ta-IN"/>
        </w:rPr>
      </w:pPr>
    </w:p>
    <w:p w14:paraId="0EC61062" w14:textId="77777777" w:rsidR="009A5109" w:rsidRDefault="009A5109" w:rsidP="00675F72">
      <w:pPr>
        <w:rPr>
          <w:noProof/>
          <w:lang w:bidi="ta-IN"/>
        </w:rPr>
      </w:pPr>
    </w:p>
    <w:p w14:paraId="5F6F3F4A" w14:textId="77777777" w:rsidR="009A5109" w:rsidRDefault="009A5109" w:rsidP="00675F72">
      <w:pPr>
        <w:rPr>
          <w:noProof/>
          <w:lang w:bidi="ta-IN"/>
        </w:rPr>
      </w:pPr>
    </w:p>
    <w:p w14:paraId="49DBE2DB" w14:textId="77777777" w:rsidR="009A5109" w:rsidRDefault="009A5109" w:rsidP="00675F72">
      <w:pPr>
        <w:rPr>
          <w:noProof/>
          <w:lang w:bidi="ta-IN"/>
        </w:rPr>
      </w:pPr>
    </w:p>
    <w:p w14:paraId="139AD7C2" w14:textId="77777777" w:rsidR="009A5109" w:rsidRDefault="009A5109" w:rsidP="00675F72">
      <w:pPr>
        <w:rPr>
          <w:noProof/>
          <w:lang w:bidi="ta-IN"/>
        </w:rPr>
      </w:pPr>
    </w:p>
    <w:p w14:paraId="3653EC0B" w14:textId="77777777" w:rsidR="009A5109" w:rsidRDefault="009A5109" w:rsidP="00675F72">
      <w:pPr>
        <w:rPr>
          <w:noProof/>
          <w:lang w:bidi="ta-IN"/>
        </w:rPr>
      </w:pPr>
    </w:p>
    <w:p w14:paraId="4C932F2C" w14:textId="77777777" w:rsidR="009A5109" w:rsidRDefault="009A5109" w:rsidP="00675F72">
      <w:pPr>
        <w:rPr>
          <w:noProof/>
          <w:lang w:bidi="ta-IN"/>
        </w:rPr>
      </w:pPr>
    </w:p>
    <w:p w14:paraId="45858845" w14:textId="77777777" w:rsidR="009A5109" w:rsidRDefault="009A5109" w:rsidP="00675F72">
      <w:pPr>
        <w:rPr>
          <w:noProof/>
          <w:lang w:bidi="ta-IN"/>
        </w:rPr>
      </w:pPr>
    </w:p>
    <w:p w14:paraId="2EC99E60" w14:textId="77777777" w:rsidR="009A5109" w:rsidRDefault="009A5109" w:rsidP="00675F72">
      <w:pPr>
        <w:rPr>
          <w:noProof/>
          <w:lang w:bidi="ta-IN"/>
        </w:rPr>
      </w:pPr>
      <w:r>
        <w:rPr>
          <w:noProof/>
          <w:lang w:bidi="ta-IN"/>
        </w:rPr>
        <w:lastRenderedPageBreak/>
        <w:t>Go to the EC2 Dashboard and click on ‘Launch Instance’</w:t>
      </w:r>
    </w:p>
    <w:p w14:paraId="07CDA484" w14:textId="77777777" w:rsidR="009A5109" w:rsidRDefault="009A5109" w:rsidP="00675F72">
      <w:pPr>
        <w:rPr>
          <w:noProof/>
          <w:lang w:bidi="ta-IN"/>
        </w:rPr>
      </w:pPr>
      <w:r>
        <w:rPr>
          <w:noProof/>
          <w:lang w:bidi="ta-IN"/>
        </w:rPr>
        <mc:AlternateContent>
          <mc:Choice Requires="wps">
            <w:drawing>
              <wp:anchor distT="0" distB="0" distL="114300" distR="114300" simplePos="0" relativeHeight="251717632" behindDoc="0" locked="0" layoutInCell="1" allowOverlap="1" wp14:anchorId="35834BC7" wp14:editId="08FED615">
                <wp:simplePos x="0" y="0"/>
                <wp:positionH relativeFrom="column">
                  <wp:posOffset>1346200</wp:posOffset>
                </wp:positionH>
                <wp:positionV relativeFrom="paragraph">
                  <wp:posOffset>2091690</wp:posOffset>
                </wp:positionV>
                <wp:extent cx="1047750" cy="254000"/>
                <wp:effectExtent l="0" t="0" r="19050" b="12700"/>
                <wp:wrapNone/>
                <wp:docPr id="117" name="Rectangle 117"/>
                <wp:cNvGraphicFramePr/>
                <a:graphic xmlns:a="http://schemas.openxmlformats.org/drawingml/2006/main">
                  <a:graphicData uri="http://schemas.microsoft.com/office/word/2010/wordprocessingShape">
                    <wps:wsp>
                      <wps:cNvSpPr/>
                      <wps:spPr>
                        <a:xfrm>
                          <a:off x="0" y="0"/>
                          <a:ext cx="10477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5EEF5C" id="Rectangle 117" o:spid="_x0000_s1026" style="position:absolute;margin-left:106pt;margin-top:164.7pt;width:82.5pt;height:20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" filled="f" strokecolor="red" strokeweight="1.75pt"/>
            </w:pict>
          </mc:Fallback>
        </mc:AlternateContent>
      </w:r>
      <w:r>
        <w:rPr>
          <w:noProof/>
          <w:lang w:bidi="ta-IN"/>
        </w:rPr>
        <w:drawing>
          <wp:inline distT="0" distB="0" distL="0" distR="0" wp14:anchorId="33678D5D" wp14:editId="26A7094B">
            <wp:extent cx="7861300" cy="4421981"/>
            <wp:effectExtent l="0" t="0" r="635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874423" cy="4429363"/>
                    </a:xfrm>
                    <a:prstGeom prst="rect">
                      <a:avLst/>
                    </a:prstGeom>
                  </pic:spPr>
                </pic:pic>
              </a:graphicData>
            </a:graphic>
          </wp:inline>
        </w:drawing>
      </w:r>
    </w:p>
    <w:p w14:paraId="772D150C" w14:textId="77777777" w:rsidR="009A5109" w:rsidRDefault="009A5109" w:rsidP="00675F72">
      <w:pPr>
        <w:rPr>
          <w:noProof/>
          <w:lang w:bidi="ta-IN"/>
        </w:rPr>
      </w:pPr>
    </w:p>
    <w:p w14:paraId="178D56F0" w14:textId="77777777" w:rsidR="009A5109" w:rsidRDefault="009A5109" w:rsidP="00675F72">
      <w:pPr>
        <w:rPr>
          <w:noProof/>
          <w:lang w:bidi="ta-IN"/>
        </w:rPr>
      </w:pPr>
    </w:p>
    <w:p w14:paraId="244CE61E" w14:textId="77777777" w:rsidR="009A5109" w:rsidRDefault="009A5109" w:rsidP="00675F72">
      <w:pPr>
        <w:rPr>
          <w:noProof/>
          <w:lang w:bidi="ta-IN"/>
        </w:rPr>
      </w:pPr>
    </w:p>
    <w:p w14:paraId="3524D7D4" w14:textId="77777777" w:rsidR="009A5109" w:rsidRDefault="009A5109" w:rsidP="00675F72">
      <w:pPr>
        <w:rPr>
          <w:noProof/>
          <w:lang w:bidi="ta-IN"/>
        </w:rPr>
      </w:pPr>
    </w:p>
    <w:p w14:paraId="6178AC11" w14:textId="77777777" w:rsidR="009A5109" w:rsidRDefault="009A5109" w:rsidP="00675F72">
      <w:pPr>
        <w:rPr>
          <w:noProof/>
          <w:lang w:bidi="ta-IN"/>
        </w:rPr>
      </w:pPr>
    </w:p>
    <w:p w14:paraId="6D6DF006" w14:textId="77777777" w:rsidR="009A5109" w:rsidRDefault="009A5109" w:rsidP="00675F72">
      <w:pPr>
        <w:rPr>
          <w:noProof/>
          <w:lang w:bidi="ta-IN"/>
        </w:rPr>
      </w:pPr>
    </w:p>
    <w:p w14:paraId="2D9E0CF1" w14:textId="77777777" w:rsidR="009A5109" w:rsidRDefault="009A5109" w:rsidP="00675F72">
      <w:pPr>
        <w:rPr>
          <w:noProof/>
          <w:lang w:bidi="ta-IN"/>
        </w:rPr>
      </w:pPr>
    </w:p>
    <w:p w14:paraId="23634FA5" w14:textId="77777777" w:rsidR="009A5109" w:rsidRDefault="009A5109" w:rsidP="00675F72">
      <w:pPr>
        <w:rPr>
          <w:noProof/>
          <w:lang w:bidi="ta-IN"/>
        </w:rPr>
      </w:pPr>
    </w:p>
    <w:p w14:paraId="33F33B78" w14:textId="77777777" w:rsidR="009A5109" w:rsidRDefault="009A5109" w:rsidP="00675F72">
      <w:pPr>
        <w:rPr>
          <w:noProof/>
          <w:lang w:bidi="ta-IN"/>
        </w:rPr>
      </w:pPr>
    </w:p>
    <w:p w14:paraId="153D2BDC" w14:textId="77777777" w:rsidR="009A5109" w:rsidRDefault="009A5109" w:rsidP="00675F72">
      <w:pPr>
        <w:rPr>
          <w:noProof/>
          <w:lang w:bidi="ta-IN"/>
        </w:rPr>
      </w:pPr>
    </w:p>
    <w:p w14:paraId="66C8526A" w14:textId="77777777" w:rsidR="009A5109" w:rsidRDefault="009A5109" w:rsidP="00675F72">
      <w:pPr>
        <w:rPr>
          <w:noProof/>
          <w:lang w:bidi="ta-IN"/>
        </w:rPr>
      </w:pPr>
    </w:p>
    <w:p w14:paraId="2E0E8EE4" w14:textId="77777777" w:rsidR="009A5109" w:rsidRDefault="009A5109" w:rsidP="00675F72">
      <w:pPr>
        <w:rPr>
          <w:noProof/>
          <w:lang w:bidi="ta-IN"/>
        </w:rPr>
      </w:pPr>
      <w:r>
        <w:rPr>
          <w:noProof/>
          <w:lang w:bidi="ta-IN"/>
        </w:rPr>
        <w:lastRenderedPageBreak/>
        <w:t>In the ‘Choose AMI Screen’, press ‘My AMIs’ on the left side menu. All the AMIs created by you must be visible. Click on ‘Select’ against the AMI you want to use.</w:t>
      </w:r>
    </w:p>
    <w:p w14:paraId="7F8C8742" w14:textId="77777777" w:rsidR="009A5109" w:rsidRDefault="003C10E7" w:rsidP="00675F72">
      <w:pPr>
        <w:rPr>
          <w:noProof/>
          <w:lang w:bidi="ta-IN"/>
        </w:rPr>
      </w:pPr>
      <w:r>
        <w:rPr>
          <w:noProof/>
          <w:lang w:bidi="ta-IN"/>
        </w:rPr>
        <mc:AlternateContent>
          <mc:Choice Requires="wps">
            <w:drawing>
              <wp:anchor distT="0" distB="0" distL="114300" distR="114300" simplePos="0" relativeHeight="251720704" behindDoc="0" locked="0" layoutInCell="1" allowOverlap="1" wp14:anchorId="711C5A49" wp14:editId="67C08CC4">
                <wp:simplePos x="0" y="0"/>
                <wp:positionH relativeFrom="column">
                  <wp:posOffset>1930400</wp:posOffset>
                </wp:positionH>
                <wp:positionV relativeFrom="paragraph">
                  <wp:posOffset>1332230</wp:posOffset>
                </wp:positionV>
                <wp:extent cx="1765300" cy="374650"/>
                <wp:effectExtent l="0" t="0" r="25400" b="25400"/>
                <wp:wrapNone/>
                <wp:docPr id="121" name="Rectangle 121"/>
                <wp:cNvGraphicFramePr/>
                <a:graphic xmlns:a="http://schemas.openxmlformats.org/drawingml/2006/main">
                  <a:graphicData uri="http://schemas.microsoft.com/office/word/2010/wordprocessingShape">
                    <wps:wsp>
                      <wps:cNvSpPr/>
                      <wps:spPr>
                        <a:xfrm>
                          <a:off x="0" y="0"/>
                          <a:ext cx="1765300" cy="374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114918" id="Rectangle 121" o:spid="_x0000_s1026" style="position:absolute;margin-left:152pt;margin-top:104.9pt;width:139pt;height:29.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19680" behindDoc="0" locked="0" layoutInCell="1" allowOverlap="1" wp14:anchorId="60E52AEB" wp14:editId="52AC72E7">
                <wp:simplePos x="0" y="0"/>
                <wp:positionH relativeFrom="column">
                  <wp:posOffset>6178550</wp:posOffset>
                </wp:positionH>
                <wp:positionV relativeFrom="paragraph">
                  <wp:posOffset>1357630</wp:posOffset>
                </wp:positionV>
                <wp:extent cx="660400" cy="260350"/>
                <wp:effectExtent l="0" t="0" r="25400" b="25400"/>
                <wp:wrapNone/>
                <wp:docPr id="120" name="Rectangle 120"/>
                <wp:cNvGraphicFramePr/>
                <a:graphic xmlns:a="http://schemas.openxmlformats.org/drawingml/2006/main">
                  <a:graphicData uri="http://schemas.microsoft.com/office/word/2010/wordprocessingShape">
                    <wps:wsp>
                      <wps:cNvSpPr/>
                      <wps:spPr>
                        <a:xfrm>
                          <a:off x="0" y="0"/>
                          <a:ext cx="6604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05BE74" id="Rectangle 120" o:spid="_x0000_s1026" style="position:absolute;margin-left:486.5pt;margin-top:106.9pt;width:52pt;height:20.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18656" behindDoc="0" locked="0" layoutInCell="1" allowOverlap="1" wp14:anchorId="3CC0F996" wp14:editId="5233B806">
                <wp:simplePos x="0" y="0"/>
                <wp:positionH relativeFrom="column">
                  <wp:posOffset>107950</wp:posOffset>
                </wp:positionH>
                <wp:positionV relativeFrom="paragraph">
                  <wp:posOffset>1122680</wp:posOffset>
                </wp:positionV>
                <wp:extent cx="1168400" cy="273050"/>
                <wp:effectExtent l="0" t="0" r="12700" b="12700"/>
                <wp:wrapNone/>
                <wp:docPr id="119" name="Rectangle 119"/>
                <wp:cNvGraphicFramePr/>
                <a:graphic xmlns:a="http://schemas.openxmlformats.org/drawingml/2006/main">
                  <a:graphicData uri="http://schemas.microsoft.com/office/word/2010/wordprocessingShape">
                    <wps:wsp>
                      <wps:cNvSpPr/>
                      <wps:spPr>
                        <a:xfrm>
                          <a:off x="0" y="0"/>
                          <a:ext cx="116840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D525CB" id="Rectangle 119" o:spid="_x0000_s1026" style="position:absolute;margin-left:8.5pt;margin-top:88.4pt;width:92pt;height:21.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" filled="f" strokecolor="red" strokeweight="1.75pt"/>
            </w:pict>
          </mc:Fallback>
        </mc:AlternateContent>
      </w:r>
      <w:r>
        <w:rPr>
          <w:noProof/>
          <w:lang w:bidi="ta-IN"/>
        </w:rPr>
        <w:drawing>
          <wp:inline distT="0" distB="0" distL="0" distR="0" wp14:anchorId="2527916D" wp14:editId="7A02D4DE">
            <wp:extent cx="7258050" cy="408265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273825" cy="4091527"/>
                    </a:xfrm>
                    <a:prstGeom prst="rect">
                      <a:avLst/>
                    </a:prstGeom>
                  </pic:spPr>
                </pic:pic>
              </a:graphicData>
            </a:graphic>
          </wp:inline>
        </w:drawing>
      </w:r>
    </w:p>
    <w:p w14:paraId="4D2DE54A" w14:textId="77777777" w:rsidR="009A5109" w:rsidRDefault="003C10E7" w:rsidP="00675F72">
      <w:pPr>
        <w:rPr>
          <w:noProof/>
          <w:lang w:bidi="ta-IN"/>
        </w:rPr>
      </w:pPr>
      <w:r>
        <w:rPr>
          <w:noProof/>
          <w:lang w:bidi="ta-IN"/>
        </w:rPr>
        <w:t xml:space="preserve">Once you have selected this AMI follow the procedure as in </w:t>
      </w:r>
      <w:r w:rsidRPr="003C10E7">
        <w:rPr>
          <w:b/>
          <w:bCs/>
          <w:noProof/>
          <w:lang w:bidi="ta-IN"/>
        </w:rPr>
        <w:t>Exercise 1</w:t>
      </w:r>
      <w:r>
        <w:rPr>
          <w:noProof/>
          <w:lang w:bidi="ta-IN"/>
        </w:rPr>
        <w:t xml:space="preserve"> to launch an instance. Once the instance is launched, login into the instance and you can see that the two files you created are already present in your home directory.</w:t>
      </w:r>
    </w:p>
    <w:p w14:paraId="74C21A87" w14:textId="77777777" w:rsidR="003C10E7" w:rsidRDefault="003C10E7">
      <w:pPr>
        <w:rPr>
          <w:noProof/>
          <w:lang w:bidi="ta-IN"/>
        </w:rPr>
      </w:pPr>
      <w:r>
        <w:rPr>
          <w:noProof/>
          <w:lang w:bidi="ta-IN"/>
        </w:rPr>
        <w:br w:type="page"/>
      </w:r>
    </w:p>
    <w:p w14:paraId="5580944B" w14:textId="77777777" w:rsidR="003C10E7" w:rsidRDefault="003C10E7" w:rsidP="003C10E7">
      <w:pPr>
        <w:pStyle w:val="Heading3"/>
        <w:rPr>
          <w:noProof/>
          <w:lang w:bidi="ta-IN"/>
        </w:rPr>
      </w:pPr>
      <w:bookmarkStart w:id="23" w:name="_Toc469308639"/>
      <w:r>
        <w:rPr>
          <w:noProof/>
          <w:lang w:bidi="ta-IN"/>
        </w:rPr>
        <w:lastRenderedPageBreak/>
        <w:t>Creating AMIs from Snapshots</w:t>
      </w:r>
      <w:bookmarkEnd w:id="23"/>
    </w:p>
    <w:p w14:paraId="40C5E6C6" w14:textId="77777777" w:rsidR="00C84344" w:rsidRDefault="00C84344">
      <w:pPr>
        <w:rPr>
          <w:lang w:bidi="ta-IN"/>
        </w:rPr>
      </w:pPr>
      <w:r>
        <w:rPr>
          <w:lang w:bidi="ta-IN"/>
        </w:rPr>
        <w:t>In order to create AMI from a snapshot, we must take a snapshot of a root volume. First note down the Instance Name, whose root volume you want to take a snapshot of. Then from the Volume screen find out which volume is the root volume for this instance. Select the volume and go to ‘Actions’</w:t>
      </w:r>
      <w:r>
        <w:rPr>
          <w:lang w:bidi="ta-IN"/>
        </w:rPr>
        <w:sym w:font="Wingdings" w:char="F0E0"/>
      </w:r>
      <w:r>
        <w:rPr>
          <w:lang w:bidi="ta-IN"/>
        </w:rPr>
        <w:t>’Create Snapshot’</w:t>
      </w:r>
    </w:p>
    <w:p w14:paraId="0333187E" w14:textId="77777777" w:rsidR="00C84344" w:rsidRDefault="00C84344">
      <w:pPr>
        <w:rPr>
          <w:lang w:bidi="ta-IN"/>
        </w:rPr>
      </w:pPr>
      <w:r>
        <w:rPr>
          <w:noProof/>
          <w:lang w:bidi="ta-IN"/>
        </w:rPr>
        <w:drawing>
          <wp:inline distT="0" distB="0" distL="0" distR="0" wp14:anchorId="59AD336C" wp14:editId="649A89ED">
            <wp:extent cx="7861300" cy="4421981"/>
            <wp:effectExtent l="0" t="0" r="635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878290" cy="4431538"/>
                    </a:xfrm>
                    <a:prstGeom prst="rect">
                      <a:avLst/>
                    </a:prstGeom>
                  </pic:spPr>
                </pic:pic>
              </a:graphicData>
            </a:graphic>
          </wp:inline>
        </w:drawing>
      </w:r>
    </w:p>
    <w:p w14:paraId="5A3F5617" w14:textId="77777777" w:rsidR="00280225" w:rsidRDefault="00280225">
      <w:pPr>
        <w:rPr>
          <w:lang w:bidi="ta-IN"/>
        </w:rPr>
      </w:pPr>
      <w:r>
        <w:rPr>
          <w:noProof/>
          <w:lang w:bidi="ta-IN"/>
        </w:rPr>
        <w:lastRenderedPageBreak/>
        <w:drawing>
          <wp:inline distT="0" distB="0" distL="0" distR="0" wp14:anchorId="17AA452F" wp14:editId="7A2CC7C1">
            <wp:extent cx="5924550" cy="25781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24550" cy="2578100"/>
                    </a:xfrm>
                    <a:prstGeom prst="rect">
                      <a:avLst/>
                    </a:prstGeom>
                    <a:noFill/>
                    <a:ln>
                      <a:noFill/>
                    </a:ln>
                  </pic:spPr>
                </pic:pic>
              </a:graphicData>
            </a:graphic>
          </wp:inline>
        </w:drawing>
      </w:r>
    </w:p>
    <w:p w14:paraId="4AD692AA" w14:textId="77777777" w:rsidR="00280225" w:rsidRDefault="00280225">
      <w:pPr>
        <w:rPr>
          <w:lang w:bidi="ta-IN"/>
        </w:rPr>
      </w:pPr>
      <w:r>
        <w:rPr>
          <w:lang w:bidi="ta-IN"/>
        </w:rPr>
        <w:t>Now proceed to the Snapshot screen, choose the Snapshot that we have just now created, go to ‘Actions’</w:t>
      </w:r>
      <w:r>
        <w:rPr>
          <w:lang w:bidi="ta-IN"/>
        </w:rPr>
        <w:sym w:font="Wingdings" w:char="F0E0"/>
      </w:r>
      <w:r>
        <w:rPr>
          <w:lang w:bidi="ta-IN"/>
        </w:rPr>
        <w:t xml:space="preserve">’Create Image’ </w:t>
      </w:r>
    </w:p>
    <w:p w14:paraId="24C55A3A" w14:textId="77777777" w:rsidR="00280225" w:rsidRDefault="00280225">
      <w:pPr>
        <w:rPr>
          <w:lang w:bidi="ta-IN"/>
        </w:rPr>
      </w:pPr>
      <w:r>
        <w:rPr>
          <w:noProof/>
          <w:lang w:bidi="ta-IN"/>
        </w:rPr>
        <w:drawing>
          <wp:inline distT="0" distB="0" distL="0" distR="0" wp14:anchorId="22F83359" wp14:editId="26D6971B">
            <wp:extent cx="7552267" cy="42481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563370" cy="4254396"/>
                    </a:xfrm>
                    <a:prstGeom prst="rect">
                      <a:avLst/>
                    </a:prstGeom>
                  </pic:spPr>
                </pic:pic>
              </a:graphicData>
            </a:graphic>
          </wp:inline>
        </w:drawing>
      </w:r>
    </w:p>
    <w:p w14:paraId="42232E13" w14:textId="77777777" w:rsidR="00233D32" w:rsidRDefault="00233D32">
      <w:pPr>
        <w:rPr>
          <w:lang w:bidi="ta-IN"/>
        </w:rPr>
      </w:pPr>
    </w:p>
    <w:p w14:paraId="5AAB61EC" w14:textId="77777777" w:rsidR="00233D32" w:rsidRDefault="00233D32">
      <w:pPr>
        <w:rPr>
          <w:lang w:bidi="ta-IN"/>
        </w:rPr>
      </w:pPr>
    </w:p>
    <w:p w14:paraId="7BD87E76" w14:textId="77777777" w:rsidR="00280225" w:rsidRDefault="00280225">
      <w:pPr>
        <w:rPr>
          <w:lang w:bidi="ta-IN"/>
        </w:rPr>
      </w:pPr>
      <w:r>
        <w:rPr>
          <w:lang w:bidi="ta-IN"/>
        </w:rPr>
        <w:lastRenderedPageBreak/>
        <w:t>This will bring up the ‘Create Image’ screen</w:t>
      </w:r>
    </w:p>
    <w:p w14:paraId="3B786C01" w14:textId="77777777" w:rsidR="00280225" w:rsidRDefault="00280225">
      <w:pPr>
        <w:rPr>
          <w:lang w:bidi="ta-IN"/>
        </w:rPr>
      </w:pPr>
      <w:r>
        <w:rPr>
          <w:noProof/>
          <w:lang w:bidi="ta-IN"/>
        </w:rPr>
        <mc:AlternateContent>
          <mc:Choice Requires="wps">
            <w:drawing>
              <wp:anchor distT="0" distB="0" distL="114300" distR="114300" simplePos="0" relativeHeight="251724800" behindDoc="0" locked="0" layoutInCell="1" allowOverlap="1" wp14:anchorId="116F9C03" wp14:editId="01C0D139">
                <wp:simplePos x="0" y="0"/>
                <wp:positionH relativeFrom="column">
                  <wp:posOffset>6337300</wp:posOffset>
                </wp:positionH>
                <wp:positionV relativeFrom="paragraph">
                  <wp:posOffset>1967230</wp:posOffset>
                </wp:positionV>
                <wp:extent cx="431800" cy="304800"/>
                <wp:effectExtent l="0" t="0" r="25400" b="19050"/>
                <wp:wrapNone/>
                <wp:docPr id="131" name="Rectangle 131"/>
                <wp:cNvGraphicFramePr/>
                <a:graphic xmlns:a="http://schemas.openxmlformats.org/drawingml/2006/main">
                  <a:graphicData uri="http://schemas.microsoft.com/office/word/2010/wordprocessingShape">
                    <wps:wsp>
                      <wps:cNvSpPr/>
                      <wps:spPr>
                        <a:xfrm>
                          <a:off x="0" y="0"/>
                          <a:ext cx="431800" cy="304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9C3D67" id="Rectangle 131" o:spid="_x0000_s1026" style="position:absolute;margin-left:499pt;margin-top:154.9pt;width:34pt;height:24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23776" behindDoc="0" locked="0" layoutInCell="1" allowOverlap="1" wp14:anchorId="5D2718AD" wp14:editId="3FEA7BB1">
                <wp:simplePos x="0" y="0"/>
                <wp:positionH relativeFrom="column">
                  <wp:posOffset>3206750</wp:posOffset>
                </wp:positionH>
                <wp:positionV relativeFrom="paragraph">
                  <wp:posOffset>735330</wp:posOffset>
                </wp:positionV>
                <wp:extent cx="2393950" cy="196850"/>
                <wp:effectExtent l="0" t="0" r="25400" b="12700"/>
                <wp:wrapNone/>
                <wp:docPr id="130" name="Rectangle 130"/>
                <wp:cNvGraphicFramePr/>
                <a:graphic xmlns:a="http://schemas.openxmlformats.org/drawingml/2006/main">
                  <a:graphicData uri="http://schemas.microsoft.com/office/word/2010/wordprocessingShape">
                    <wps:wsp>
                      <wps:cNvSpPr/>
                      <wps:spPr>
                        <a:xfrm>
                          <a:off x="0" y="0"/>
                          <a:ext cx="239395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780724" id="Rectangle 130" o:spid="_x0000_s1026" style="position:absolute;margin-left:252.5pt;margin-top:57.9pt;width:188.5pt;height:15.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22752" behindDoc="0" locked="0" layoutInCell="1" allowOverlap="1" wp14:anchorId="219813CA" wp14:editId="623BE1BB">
                <wp:simplePos x="0" y="0"/>
                <wp:positionH relativeFrom="column">
                  <wp:posOffset>3365500</wp:posOffset>
                </wp:positionH>
                <wp:positionV relativeFrom="paragraph">
                  <wp:posOffset>373380</wp:posOffset>
                </wp:positionV>
                <wp:extent cx="2152650" cy="177800"/>
                <wp:effectExtent l="0" t="0" r="19050" b="12700"/>
                <wp:wrapNone/>
                <wp:docPr id="129" name="Rectangle 129"/>
                <wp:cNvGraphicFramePr/>
                <a:graphic xmlns:a="http://schemas.openxmlformats.org/drawingml/2006/main">
                  <a:graphicData uri="http://schemas.microsoft.com/office/word/2010/wordprocessingShape">
                    <wps:wsp>
                      <wps:cNvSpPr/>
                      <wps:spPr>
                        <a:xfrm>
                          <a:off x="0" y="0"/>
                          <a:ext cx="215265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C8A9" id="Rectangle 129" o:spid="_x0000_s1026" style="position:absolute;margin-left:265pt;margin-top:29.4pt;width:169.5pt;height:14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" filled="f" strokecolor="red" strokeweight="1.75pt"/>
            </w:pict>
          </mc:Fallback>
        </mc:AlternateContent>
      </w:r>
      <w:r>
        <w:rPr>
          <w:noProof/>
          <w:lang w:bidi="ta-IN"/>
        </w:rPr>
        <mc:AlternateContent>
          <mc:Choice Requires="wps">
            <w:drawing>
              <wp:anchor distT="0" distB="0" distL="114300" distR="114300" simplePos="0" relativeHeight="251721728" behindDoc="0" locked="0" layoutInCell="1" allowOverlap="1" wp14:anchorId="2E4FA95D" wp14:editId="412113E0">
                <wp:simplePos x="0" y="0"/>
                <wp:positionH relativeFrom="column">
                  <wp:posOffset>768350</wp:posOffset>
                </wp:positionH>
                <wp:positionV relativeFrom="paragraph">
                  <wp:posOffset>360680</wp:posOffset>
                </wp:positionV>
                <wp:extent cx="2038350" cy="196850"/>
                <wp:effectExtent l="0" t="0" r="19050" b="12700"/>
                <wp:wrapNone/>
                <wp:docPr id="128" name="Rectangle 128"/>
                <wp:cNvGraphicFramePr/>
                <a:graphic xmlns:a="http://schemas.openxmlformats.org/drawingml/2006/main">
                  <a:graphicData uri="http://schemas.microsoft.com/office/word/2010/wordprocessingShape">
                    <wps:wsp>
                      <wps:cNvSpPr/>
                      <wps:spPr>
                        <a:xfrm>
                          <a:off x="0" y="0"/>
                          <a:ext cx="203835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3A862A" id="Rectangle 128" o:spid="_x0000_s1026" style="position:absolute;margin-left:60.5pt;margin-top:28.4pt;width:160.5pt;height:15.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" filled="f" strokecolor="red" strokeweight="1.75pt"/>
            </w:pict>
          </mc:Fallback>
        </mc:AlternateContent>
      </w:r>
      <w:r>
        <w:rPr>
          <w:noProof/>
          <w:lang w:bidi="ta-IN"/>
        </w:rPr>
        <w:drawing>
          <wp:inline distT="0" distB="0" distL="0" distR="0" wp14:anchorId="2D044FF8" wp14:editId="197C9D89">
            <wp:extent cx="6812915" cy="2317750"/>
            <wp:effectExtent l="0" t="0" r="6985"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831216" cy="2323976"/>
                    </a:xfrm>
                    <a:prstGeom prst="rect">
                      <a:avLst/>
                    </a:prstGeom>
                    <a:noFill/>
                    <a:ln>
                      <a:noFill/>
                    </a:ln>
                  </pic:spPr>
                </pic:pic>
              </a:graphicData>
            </a:graphic>
          </wp:inline>
        </w:drawing>
      </w:r>
    </w:p>
    <w:p w14:paraId="15D43503" w14:textId="77777777" w:rsidR="003C10E7" w:rsidRDefault="00280225">
      <w:pPr>
        <w:rPr>
          <w:lang w:bidi="ta-IN"/>
        </w:rPr>
      </w:pPr>
      <w:r>
        <w:rPr>
          <w:lang w:bidi="ta-IN"/>
        </w:rPr>
        <w:t>Provide a name for the Image, give a description and select one Kernel ID. Leave other fields as default and then press ‘Create’. A new AMI will be created which you see in the AMI screen and which you can use as described in the earlier section.</w:t>
      </w:r>
      <w:r w:rsidR="003C10E7">
        <w:rPr>
          <w:lang w:bidi="ta-IN"/>
        </w:rPr>
        <w:br w:type="page"/>
      </w:r>
    </w:p>
    <w:p w14:paraId="090274FB" w14:textId="77777777" w:rsidR="003C10E7" w:rsidRPr="003C10E7" w:rsidRDefault="003C10E7" w:rsidP="003C10E7">
      <w:pPr>
        <w:pStyle w:val="Heading3"/>
        <w:rPr>
          <w:lang w:bidi="ta-IN"/>
        </w:rPr>
      </w:pPr>
      <w:bookmarkStart w:id="24" w:name="_Toc469308640"/>
      <w:r>
        <w:rPr>
          <w:lang w:bidi="ta-IN"/>
        </w:rPr>
        <w:lastRenderedPageBreak/>
        <w:t>Deregistering AMIs</w:t>
      </w:r>
      <w:bookmarkEnd w:id="24"/>
    </w:p>
    <w:p w14:paraId="3E4E8033" w14:textId="77777777" w:rsidR="00602DE3" w:rsidRDefault="003C10E7" w:rsidP="00675F72">
      <w:r>
        <w:t>When you create an AMI, a snapshot is created and from the snapshot an EBS volume is created which has the AMI. The volume which is used for the AMI cannot be deleted until you deregister the AMI.</w:t>
      </w:r>
    </w:p>
    <w:p w14:paraId="6498F526" w14:textId="77777777" w:rsidR="003C10E7" w:rsidRDefault="003C10E7" w:rsidP="00675F72">
      <w:r>
        <w:t xml:space="preserve">In order to deregister the AMI, go to AMI screen, select the AMI you want to deregister, </w:t>
      </w:r>
      <w:r w:rsidR="00C84344">
        <w:t>then go to ‘Actions’</w:t>
      </w:r>
      <w:r w:rsidR="00C84344">
        <w:sym w:font="Wingdings" w:char="F0E0"/>
      </w:r>
      <w:r w:rsidR="00C84344">
        <w:t>’Deregister’. Press ‘Yes’ in the pop up screen. This will deregister the AMI</w:t>
      </w:r>
    </w:p>
    <w:p w14:paraId="5B019DBA" w14:textId="77777777" w:rsidR="00C84344" w:rsidRDefault="00C84344" w:rsidP="00675F72">
      <w:r>
        <w:rPr>
          <w:noProof/>
          <w:lang w:bidi="ta-IN"/>
        </w:rPr>
        <w:drawing>
          <wp:inline distT="0" distB="0" distL="0" distR="0" wp14:anchorId="5CB44C56" wp14:editId="0BE16898">
            <wp:extent cx="7861300" cy="4421505"/>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867612" cy="4425055"/>
                    </a:xfrm>
                    <a:prstGeom prst="rect">
                      <a:avLst/>
                    </a:prstGeom>
                  </pic:spPr>
                </pic:pic>
              </a:graphicData>
            </a:graphic>
          </wp:inline>
        </w:drawing>
      </w:r>
    </w:p>
    <w:p w14:paraId="680CCA20" w14:textId="77777777" w:rsidR="006B4734" w:rsidRDefault="006B4734">
      <w:r>
        <w:br w:type="page"/>
      </w:r>
    </w:p>
    <w:p w14:paraId="4DB31A7F" w14:textId="77777777" w:rsidR="00C84344" w:rsidRDefault="007C7FF2" w:rsidP="006B4734">
      <w:pPr>
        <w:pStyle w:val="Heading1"/>
      </w:pPr>
      <w:bookmarkStart w:id="25" w:name="_Toc469308641"/>
      <w:r>
        <w:lastRenderedPageBreak/>
        <w:t xml:space="preserve">Exercise </w:t>
      </w:r>
      <w:r w:rsidR="00D165C6">
        <w:t>8</w:t>
      </w:r>
      <w:bookmarkEnd w:id="25"/>
    </w:p>
    <w:p w14:paraId="6B0C510D" w14:textId="77777777" w:rsidR="006B4734" w:rsidRDefault="006B4734" w:rsidP="006B4734">
      <w:pPr>
        <w:pStyle w:val="Heading2"/>
      </w:pPr>
      <w:bookmarkStart w:id="26" w:name="_Toc469308642"/>
      <w:r>
        <w:t xml:space="preserve">Assigning and </w:t>
      </w:r>
      <w:r w:rsidR="00977189">
        <w:t>Releasing</w:t>
      </w:r>
      <w:r>
        <w:t xml:space="preserve"> Elastic IP address</w:t>
      </w:r>
      <w:bookmarkEnd w:id="26"/>
    </w:p>
    <w:p w14:paraId="528E5489" w14:textId="77777777" w:rsidR="00233D32" w:rsidRPr="00233D32" w:rsidRDefault="00233D32" w:rsidP="00233D32">
      <w:r>
        <w:t>All instances will be assigned a Public IP by default but these IP keep changing when you restart the instance. If you need a static Public IP you need to use the Elastic IP for this purpose. This exercise will show you how to attach and detach an Elastic IP to an instance</w:t>
      </w:r>
    </w:p>
    <w:p w14:paraId="394DEC81" w14:textId="77777777" w:rsidR="006B4734" w:rsidRDefault="006B4734">
      <w:r>
        <w:br w:type="page"/>
      </w:r>
    </w:p>
    <w:p w14:paraId="7D76D771" w14:textId="77777777" w:rsidR="00977189" w:rsidRDefault="00977189" w:rsidP="00977189">
      <w:pPr>
        <w:pStyle w:val="Heading3"/>
      </w:pPr>
      <w:bookmarkStart w:id="27" w:name="_Toc469308643"/>
      <w:r>
        <w:lastRenderedPageBreak/>
        <w:t>Assigning Elastic IP Address</w:t>
      </w:r>
      <w:bookmarkEnd w:id="27"/>
    </w:p>
    <w:p w14:paraId="53340E4C" w14:textId="77777777" w:rsidR="006B4734" w:rsidRDefault="006B4734" w:rsidP="006B4734">
      <w:r>
        <w:t>Select ‘Elastic IP’ from the EC2 Dashboard. This will bring up the ‘Allocate New Address’ screen. Press the ‘Allocate New Address’ button</w:t>
      </w:r>
    </w:p>
    <w:p w14:paraId="0F156A61" w14:textId="77777777" w:rsidR="006B4734" w:rsidRDefault="006B4734" w:rsidP="006B4734">
      <w:r>
        <w:rPr>
          <w:noProof/>
          <w:lang w:bidi="ta-IN"/>
        </w:rPr>
        <mc:AlternateContent>
          <mc:Choice Requires="wps">
            <w:drawing>
              <wp:anchor distT="0" distB="0" distL="114300" distR="114300" simplePos="0" relativeHeight="251726848" behindDoc="0" locked="0" layoutInCell="1" allowOverlap="1" wp14:anchorId="61765187" wp14:editId="13229EBC">
                <wp:simplePos x="0" y="0"/>
                <wp:positionH relativeFrom="column">
                  <wp:posOffset>3867150</wp:posOffset>
                </wp:positionH>
                <wp:positionV relativeFrom="paragraph">
                  <wp:posOffset>1259840</wp:posOffset>
                </wp:positionV>
                <wp:extent cx="1174750" cy="273050"/>
                <wp:effectExtent l="0" t="0" r="25400" b="12700"/>
                <wp:wrapNone/>
                <wp:docPr id="134" name="Rectangle 134"/>
                <wp:cNvGraphicFramePr/>
                <a:graphic xmlns:a="http://schemas.openxmlformats.org/drawingml/2006/main">
                  <a:graphicData uri="http://schemas.microsoft.com/office/word/2010/wordprocessingShape">
                    <wps:wsp>
                      <wps:cNvSpPr/>
                      <wps:spPr>
                        <a:xfrm>
                          <a:off x="0" y="0"/>
                          <a:ext cx="117475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B08CB9" id="Rectangle 134" o:spid="_x0000_s1026" style="position:absolute;margin-left:304.5pt;margin-top:99.2pt;width:92.5pt;height:21.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25824" behindDoc="0" locked="0" layoutInCell="1" allowOverlap="1" wp14:anchorId="32303AFC" wp14:editId="7F53A139">
                <wp:simplePos x="0" y="0"/>
                <wp:positionH relativeFrom="column">
                  <wp:posOffset>50800</wp:posOffset>
                </wp:positionH>
                <wp:positionV relativeFrom="paragraph">
                  <wp:posOffset>2529840</wp:posOffset>
                </wp:positionV>
                <wp:extent cx="704850" cy="203200"/>
                <wp:effectExtent l="0" t="0" r="19050" b="25400"/>
                <wp:wrapNone/>
                <wp:docPr id="133" name="Rectangle 133"/>
                <wp:cNvGraphicFramePr/>
                <a:graphic xmlns:a="http://schemas.openxmlformats.org/drawingml/2006/main">
                  <a:graphicData uri="http://schemas.microsoft.com/office/word/2010/wordprocessingShape">
                    <wps:wsp>
                      <wps:cNvSpPr/>
                      <wps:spPr>
                        <a:xfrm>
                          <a:off x="0" y="0"/>
                          <a:ext cx="7048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D8348D" id="Rectangle 133" o:spid="_x0000_s1026" style="position:absolute;margin-left:4pt;margin-top:199.2pt;width:55.5pt;height:16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" filled="f" strokecolor="red" strokeweight="1.75pt"/>
            </w:pict>
          </mc:Fallback>
        </mc:AlternateContent>
      </w:r>
      <w:r>
        <w:rPr>
          <w:noProof/>
          <w:lang w:bidi="ta-IN"/>
        </w:rPr>
        <w:drawing>
          <wp:inline distT="0" distB="0" distL="0" distR="0" wp14:anchorId="465CF314" wp14:editId="76E62B57">
            <wp:extent cx="7607300" cy="4279106"/>
            <wp:effectExtent l="0" t="0" r="0" b="762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620334" cy="4286438"/>
                    </a:xfrm>
                    <a:prstGeom prst="rect">
                      <a:avLst/>
                    </a:prstGeom>
                  </pic:spPr>
                </pic:pic>
              </a:graphicData>
            </a:graphic>
          </wp:inline>
        </w:drawing>
      </w:r>
    </w:p>
    <w:p w14:paraId="439ECCE0" w14:textId="77777777" w:rsidR="006B4734" w:rsidRDefault="006B4734" w:rsidP="006B4734">
      <w:r>
        <w:t>Say ‘Yes’ in the popup menu</w:t>
      </w:r>
    </w:p>
    <w:p w14:paraId="3E268BB6" w14:textId="77777777" w:rsidR="006B4734" w:rsidRDefault="006B4734" w:rsidP="006B4734"/>
    <w:p w14:paraId="67CA92E4" w14:textId="77777777" w:rsidR="006B4734" w:rsidRDefault="006B4734" w:rsidP="006B4734"/>
    <w:p w14:paraId="6172237F" w14:textId="77777777" w:rsidR="006B4734" w:rsidRDefault="006B4734" w:rsidP="006B4734"/>
    <w:p w14:paraId="72C8A3D6" w14:textId="77777777" w:rsidR="006B4734" w:rsidRDefault="006B4734" w:rsidP="006B4734"/>
    <w:p w14:paraId="16424DBE" w14:textId="77777777" w:rsidR="006B4734" w:rsidRDefault="006B4734" w:rsidP="006B4734"/>
    <w:p w14:paraId="08AD3563" w14:textId="77777777" w:rsidR="006B4734" w:rsidRDefault="006B4734" w:rsidP="006B4734"/>
    <w:p w14:paraId="77E5D5C0" w14:textId="77777777" w:rsidR="006B4734" w:rsidRDefault="006B4734" w:rsidP="006B4734"/>
    <w:p w14:paraId="47462F32" w14:textId="77777777" w:rsidR="006B4734" w:rsidRDefault="006B4734" w:rsidP="006B4734"/>
    <w:p w14:paraId="6A8D6229" w14:textId="77777777" w:rsidR="006B4734" w:rsidRDefault="006B4734" w:rsidP="006B4734"/>
    <w:p w14:paraId="4CFBA64C" w14:textId="77777777" w:rsidR="006B4734" w:rsidRDefault="006B4734" w:rsidP="006B4734">
      <w:r>
        <w:lastRenderedPageBreak/>
        <w:t>You will now be allocated a permanent static IP. You need to associate this IP with an instance. (Remember, Amazon does not charge for Elastic IP if it associated with a running instance. If you stop the instance you will be charged.)</w:t>
      </w:r>
    </w:p>
    <w:p w14:paraId="6D277E8F" w14:textId="77777777" w:rsidR="006B4734" w:rsidRDefault="006B4734" w:rsidP="006B4734">
      <w:r>
        <w:t>Select the address you have obtained and click on ‘Associate Address’</w:t>
      </w:r>
    </w:p>
    <w:p w14:paraId="1F2F22B2" w14:textId="77777777" w:rsidR="006B4734" w:rsidRDefault="006B4734" w:rsidP="006B4734">
      <w:r>
        <w:rPr>
          <w:noProof/>
          <w:lang w:bidi="ta-IN"/>
        </w:rPr>
        <w:drawing>
          <wp:inline distT="0" distB="0" distL="0" distR="0" wp14:anchorId="7719AA14" wp14:editId="2E9EBCAD">
            <wp:extent cx="7658100" cy="4307681"/>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673552" cy="4316373"/>
                    </a:xfrm>
                    <a:prstGeom prst="rect">
                      <a:avLst/>
                    </a:prstGeom>
                  </pic:spPr>
                </pic:pic>
              </a:graphicData>
            </a:graphic>
          </wp:inline>
        </w:drawing>
      </w:r>
    </w:p>
    <w:p w14:paraId="6E52CC1F" w14:textId="77777777" w:rsidR="006B4734" w:rsidRDefault="006B4734" w:rsidP="006B4734"/>
    <w:p w14:paraId="796DA9B5" w14:textId="77777777" w:rsidR="006B4734" w:rsidRDefault="006B4734" w:rsidP="006B4734"/>
    <w:p w14:paraId="7F148D0C" w14:textId="77777777" w:rsidR="006B4734" w:rsidRDefault="006B4734" w:rsidP="006B4734"/>
    <w:p w14:paraId="5273EEC8" w14:textId="77777777" w:rsidR="006B4734" w:rsidRDefault="006B4734" w:rsidP="006B4734"/>
    <w:p w14:paraId="449C5E60" w14:textId="77777777" w:rsidR="006B4734" w:rsidRDefault="006B4734" w:rsidP="006B4734"/>
    <w:p w14:paraId="3DDD5C0C" w14:textId="77777777" w:rsidR="006B4734" w:rsidRDefault="006B4734" w:rsidP="006B4734"/>
    <w:p w14:paraId="702103A9" w14:textId="77777777" w:rsidR="006B4734" w:rsidRDefault="006B4734" w:rsidP="006B4734"/>
    <w:p w14:paraId="3D96594A" w14:textId="77777777" w:rsidR="006B4734" w:rsidRDefault="006B4734" w:rsidP="006B4734"/>
    <w:p w14:paraId="4BEC3F21" w14:textId="77777777" w:rsidR="006B4734" w:rsidRDefault="006B4734" w:rsidP="006B4734"/>
    <w:p w14:paraId="413EA743" w14:textId="77777777" w:rsidR="006B4734" w:rsidRDefault="006B4734" w:rsidP="006B4734">
      <w:r>
        <w:lastRenderedPageBreak/>
        <w:t xml:space="preserve">Select the Instance to which you want to associate the IP with and click ‘Associate’ </w:t>
      </w:r>
    </w:p>
    <w:p w14:paraId="1BA379C0" w14:textId="77777777" w:rsidR="006B4734" w:rsidRPr="006B4734" w:rsidRDefault="006B4734" w:rsidP="006B4734">
      <w:r>
        <w:rPr>
          <w:noProof/>
          <w:lang w:bidi="ta-IN"/>
        </w:rPr>
        <w:drawing>
          <wp:inline distT="0" distB="0" distL="0" distR="0" wp14:anchorId="1AB8F29F" wp14:editId="444072F6">
            <wp:extent cx="6851650" cy="3063091"/>
            <wp:effectExtent l="0" t="0" r="6350"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61286" cy="3067399"/>
                    </a:xfrm>
                    <a:prstGeom prst="rect">
                      <a:avLst/>
                    </a:prstGeom>
                    <a:noFill/>
                    <a:ln>
                      <a:noFill/>
                    </a:ln>
                  </pic:spPr>
                </pic:pic>
              </a:graphicData>
            </a:graphic>
          </wp:inline>
        </w:drawing>
      </w:r>
    </w:p>
    <w:p w14:paraId="69828E5E" w14:textId="77777777" w:rsidR="00C84344" w:rsidRDefault="00977189" w:rsidP="00675F72">
      <w:r>
        <w:t>The IP will now be associated with the instance you had selected</w:t>
      </w:r>
    </w:p>
    <w:p w14:paraId="509CA143" w14:textId="77777777" w:rsidR="00977189" w:rsidRDefault="00977189" w:rsidP="00675F72">
      <w:r>
        <w:rPr>
          <w:noProof/>
          <w:lang w:bidi="ta-IN"/>
        </w:rPr>
        <mc:AlternateContent>
          <mc:Choice Requires="wps">
            <w:drawing>
              <wp:anchor distT="0" distB="0" distL="114300" distR="114300" simplePos="0" relativeHeight="251728896" behindDoc="0" locked="0" layoutInCell="1" allowOverlap="1" wp14:anchorId="77871FDB" wp14:editId="15DE0242">
                <wp:simplePos x="0" y="0"/>
                <wp:positionH relativeFrom="column">
                  <wp:posOffset>1162050</wp:posOffset>
                </wp:positionH>
                <wp:positionV relativeFrom="paragraph">
                  <wp:posOffset>955040</wp:posOffset>
                </wp:positionV>
                <wp:extent cx="2235200" cy="165100"/>
                <wp:effectExtent l="0" t="0" r="12700" b="25400"/>
                <wp:wrapNone/>
                <wp:docPr id="140" name="Rectangle 140"/>
                <wp:cNvGraphicFramePr/>
                <a:graphic xmlns:a="http://schemas.openxmlformats.org/drawingml/2006/main">
                  <a:graphicData uri="http://schemas.microsoft.com/office/word/2010/wordprocessingShape">
                    <wps:wsp>
                      <wps:cNvSpPr/>
                      <wps:spPr>
                        <a:xfrm>
                          <a:off x="0" y="0"/>
                          <a:ext cx="223520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78761" id="Rectangle 140" o:spid="_x0000_s1026" style="position:absolute;margin-left:91.5pt;margin-top:75.2pt;width:176pt;height:13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" filled="f" strokecolor="red" strokeweight="1.75pt"/>
            </w:pict>
          </mc:Fallback>
        </mc:AlternateContent>
      </w:r>
      <w:r>
        <w:rPr>
          <w:noProof/>
          <w:lang w:bidi="ta-IN"/>
        </w:rPr>
        <w:drawing>
          <wp:inline distT="0" distB="0" distL="0" distR="0" wp14:anchorId="01094E76" wp14:editId="5D13A5FC">
            <wp:extent cx="6781800" cy="3814763"/>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799625" cy="3824790"/>
                    </a:xfrm>
                    <a:prstGeom prst="rect">
                      <a:avLst/>
                    </a:prstGeom>
                  </pic:spPr>
                </pic:pic>
              </a:graphicData>
            </a:graphic>
          </wp:inline>
        </w:drawing>
      </w:r>
    </w:p>
    <w:p w14:paraId="23E35D82" w14:textId="77777777" w:rsidR="00977189" w:rsidRDefault="00977189" w:rsidP="00675F72"/>
    <w:p w14:paraId="648719B8" w14:textId="77777777" w:rsidR="00977189" w:rsidRDefault="00977189" w:rsidP="00977189">
      <w:pPr>
        <w:pStyle w:val="Heading3"/>
      </w:pPr>
      <w:bookmarkStart w:id="28" w:name="_Toc469308644"/>
      <w:r>
        <w:lastRenderedPageBreak/>
        <w:t>Releasing Elastic IP Addresses</w:t>
      </w:r>
      <w:bookmarkEnd w:id="28"/>
    </w:p>
    <w:p w14:paraId="2DF28B5A" w14:textId="77777777" w:rsidR="00977189" w:rsidRDefault="00977189" w:rsidP="00675F72">
      <w:r>
        <w:t xml:space="preserve">We must first dissociate the Elastic IP before we can release it. </w:t>
      </w:r>
    </w:p>
    <w:p w14:paraId="4CD8B790" w14:textId="77777777" w:rsidR="00977189" w:rsidRDefault="00977189" w:rsidP="00675F72">
      <w:r>
        <w:t>Go to Elastic IP screen, select the Elastic IP you want to release and press ‘Dissociate Address’</w:t>
      </w:r>
    </w:p>
    <w:p w14:paraId="3106EE2C" w14:textId="77777777" w:rsidR="00977189" w:rsidRDefault="00977189" w:rsidP="00675F72">
      <w:r>
        <w:rPr>
          <w:noProof/>
          <w:lang w:bidi="ta-IN"/>
        </w:rPr>
        <mc:AlternateContent>
          <mc:Choice Requires="wps">
            <w:drawing>
              <wp:anchor distT="0" distB="0" distL="114300" distR="114300" simplePos="0" relativeHeight="251729920" behindDoc="0" locked="0" layoutInCell="1" allowOverlap="1" wp14:anchorId="55D39953" wp14:editId="31ADF638">
                <wp:simplePos x="0" y="0"/>
                <wp:positionH relativeFrom="column">
                  <wp:posOffset>3911600</wp:posOffset>
                </wp:positionH>
                <wp:positionV relativeFrom="paragraph">
                  <wp:posOffset>293370</wp:posOffset>
                </wp:positionV>
                <wp:extent cx="984250" cy="228600"/>
                <wp:effectExtent l="0" t="0" r="25400" b="19050"/>
                <wp:wrapNone/>
                <wp:docPr id="142" name="Rectangle 142"/>
                <wp:cNvGraphicFramePr/>
                <a:graphic xmlns:a="http://schemas.openxmlformats.org/drawingml/2006/main">
                  <a:graphicData uri="http://schemas.microsoft.com/office/word/2010/wordprocessingShape">
                    <wps:wsp>
                      <wps:cNvSpPr/>
                      <wps:spPr>
                        <a:xfrm>
                          <a:off x="0" y="0"/>
                          <a:ext cx="9842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22275C" id="Rectangle 142" o:spid="_x0000_s1026" style="position:absolute;margin-left:308pt;margin-top:23.1pt;width:77.5pt;height:18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" filled="f" strokecolor="red" strokeweight="1.75pt"/>
            </w:pict>
          </mc:Fallback>
        </mc:AlternateContent>
      </w:r>
      <w:r>
        <w:rPr>
          <w:noProof/>
          <w:lang w:bidi="ta-IN"/>
        </w:rPr>
        <w:drawing>
          <wp:inline distT="0" distB="0" distL="0" distR="0" wp14:anchorId="79CB9FDA" wp14:editId="13C0626A">
            <wp:extent cx="7191022" cy="404495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199367" cy="4049644"/>
                    </a:xfrm>
                    <a:prstGeom prst="rect">
                      <a:avLst/>
                    </a:prstGeom>
                  </pic:spPr>
                </pic:pic>
              </a:graphicData>
            </a:graphic>
          </wp:inline>
        </w:drawing>
      </w:r>
    </w:p>
    <w:p w14:paraId="71EBE62C" w14:textId="77777777" w:rsidR="00977189" w:rsidRDefault="00977189" w:rsidP="00675F72">
      <w:r>
        <w:t>In the popup screen press, ‘Yes, Dissociate’</w:t>
      </w:r>
    </w:p>
    <w:p w14:paraId="01EA1E2C" w14:textId="77777777" w:rsidR="00977189" w:rsidRDefault="00977189" w:rsidP="00675F72"/>
    <w:p w14:paraId="0D943EF3" w14:textId="77777777" w:rsidR="00977189" w:rsidRDefault="00977189" w:rsidP="00675F72"/>
    <w:p w14:paraId="0B3FB644" w14:textId="77777777" w:rsidR="00977189" w:rsidRDefault="00977189" w:rsidP="00675F72"/>
    <w:p w14:paraId="26400BD9" w14:textId="77777777" w:rsidR="00977189" w:rsidRDefault="00977189" w:rsidP="00675F72"/>
    <w:p w14:paraId="02133FB4" w14:textId="77777777" w:rsidR="00977189" w:rsidRDefault="00977189" w:rsidP="00675F72"/>
    <w:p w14:paraId="377F94E3" w14:textId="77777777" w:rsidR="00977189" w:rsidRDefault="00977189" w:rsidP="00675F72"/>
    <w:p w14:paraId="347FA0A9" w14:textId="77777777" w:rsidR="00977189" w:rsidRDefault="00977189" w:rsidP="00675F72"/>
    <w:p w14:paraId="1F4335DC" w14:textId="77777777" w:rsidR="00977189" w:rsidRDefault="00977189" w:rsidP="00675F72"/>
    <w:p w14:paraId="7075F0D1" w14:textId="77777777" w:rsidR="00977189" w:rsidRDefault="00977189" w:rsidP="00675F72"/>
    <w:p w14:paraId="77A46F18" w14:textId="77777777" w:rsidR="00977189" w:rsidRDefault="00977189" w:rsidP="00675F72">
      <w:r>
        <w:lastRenderedPageBreak/>
        <w:t>Once the IP is dissociated from the instance, choose the IPs you want to release and press the ‘Release Addresses’ button. In the popup, press ‘Yes, Release’ button</w:t>
      </w:r>
    </w:p>
    <w:p w14:paraId="7A46DE95" w14:textId="77777777" w:rsidR="00977189" w:rsidRDefault="006921E7" w:rsidP="00675F72">
      <w:r>
        <w:rPr>
          <w:noProof/>
          <w:lang w:bidi="ta-IN"/>
        </w:rPr>
        <mc:AlternateContent>
          <mc:Choice Requires="wps">
            <w:drawing>
              <wp:anchor distT="0" distB="0" distL="114300" distR="114300" simplePos="0" relativeHeight="251730944" behindDoc="0" locked="0" layoutInCell="1" allowOverlap="1" wp14:anchorId="568C257E" wp14:editId="59873A53">
                <wp:simplePos x="0" y="0"/>
                <wp:positionH relativeFrom="column">
                  <wp:posOffset>2254250</wp:posOffset>
                </wp:positionH>
                <wp:positionV relativeFrom="paragraph">
                  <wp:posOffset>309880</wp:posOffset>
                </wp:positionV>
                <wp:extent cx="882650" cy="209550"/>
                <wp:effectExtent l="0" t="0" r="12700" b="19050"/>
                <wp:wrapNone/>
                <wp:docPr id="144" name="Rectangle 144"/>
                <wp:cNvGraphicFramePr/>
                <a:graphic xmlns:a="http://schemas.openxmlformats.org/drawingml/2006/main">
                  <a:graphicData uri="http://schemas.microsoft.com/office/word/2010/wordprocessingShape">
                    <wps:wsp>
                      <wps:cNvSpPr/>
                      <wps:spPr>
                        <a:xfrm>
                          <a:off x="0" y="0"/>
                          <a:ext cx="8826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C1E522" id="Rectangle 144" o:spid="_x0000_s1026" style="position:absolute;margin-left:177.5pt;margin-top:24.4pt;width:69.5pt;height:16.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" filled="f" strokecolor="red" strokeweight="1.75pt"/>
            </w:pict>
          </mc:Fallback>
        </mc:AlternateContent>
      </w:r>
      <w:r w:rsidR="00977189">
        <w:rPr>
          <w:noProof/>
          <w:lang w:bidi="ta-IN"/>
        </w:rPr>
        <w:drawing>
          <wp:inline distT="0" distB="0" distL="0" distR="0" wp14:anchorId="33D55D0B" wp14:editId="1B5F2F23">
            <wp:extent cx="7391400" cy="415766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401404" cy="4163290"/>
                    </a:xfrm>
                    <a:prstGeom prst="rect">
                      <a:avLst/>
                    </a:prstGeom>
                  </pic:spPr>
                </pic:pic>
              </a:graphicData>
            </a:graphic>
          </wp:inline>
        </w:drawing>
      </w:r>
    </w:p>
    <w:p w14:paraId="0BD5E581" w14:textId="77777777" w:rsidR="00977189" w:rsidRDefault="00977189" w:rsidP="00675F72">
      <w:r>
        <w:t>This will release the Elastic IP back to the AWS pool.</w:t>
      </w:r>
    </w:p>
    <w:p w14:paraId="27D24494" w14:textId="77777777" w:rsidR="00AA40D8" w:rsidRDefault="00AA40D8">
      <w:r>
        <w:br w:type="page"/>
      </w:r>
    </w:p>
    <w:p w14:paraId="489DBCE1" w14:textId="77777777" w:rsidR="00AA40D8" w:rsidRDefault="007C7FF2" w:rsidP="00AA40D8">
      <w:pPr>
        <w:pStyle w:val="Heading1"/>
      </w:pPr>
      <w:bookmarkStart w:id="29" w:name="_Toc469308645"/>
      <w:r>
        <w:lastRenderedPageBreak/>
        <w:t xml:space="preserve">Exercise </w:t>
      </w:r>
      <w:r w:rsidR="00D165C6">
        <w:t>9</w:t>
      </w:r>
      <w:bookmarkEnd w:id="29"/>
    </w:p>
    <w:p w14:paraId="6663D8C8" w14:textId="77777777" w:rsidR="00AA40D8" w:rsidRDefault="00AA40D8" w:rsidP="00AA40D8">
      <w:pPr>
        <w:pStyle w:val="Heading2"/>
      </w:pPr>
      <w:bookmarkStart w:id="30" w:name="_Toc469308646"/>
      <w:r>
        <w:t>Launching and using Amazon RDS Instance</w:t>
      </w:r>
      <w:bookmarkEnd w:id="30"/>
    </w:p>
    <w:p w14:paraId="1F8050B7" w14:textId="77777777" w:rsidR="006A3A03" w:rsidRPr="006A3A03" w:rsidRDefault="006A3A03" w:rsidP="006A3A03">
      <w:r>
        <w:t xml:space="preserve">This exercise will show you how to use the Amazon Relational Database Service (RDS). You will launch and RDS instance and connect to it from a Linux instance. </w:t>
      </w:r>
    </w:p>
    <w:p w14:paraId="18A55114" w14:textId="77777777" w:rsidR="00AA40D8" w:rsidRDefault="00AA40D8">
      <w:r>
        <w:br w:type="page"/>
      </w:r>
    </w:p>
    <w:p w14:paraId="19242284" w14:textId="77777777" w:rsidR="00AA40D8" w:rsidRDefault="00AA40D8" w:rsidP="00AA40D8">
      <w:pPr>
        <w:pStyle w:val="Heading3"/>
      </w:pPr>
      <w:bookmarkStart w:id="31" w:name="_Toc469308647"/>
      <w:r>
        <w:lastRenderedPageBreak/>
        <w:t>Starting an Amazon RDS Instance</w:t>
      </w:r>
      <w:bookmarkEnd w:id="31"/>
    </w:p>
    <w:p w14:paraId="1A4CE8EA" w14:textId="77777777" w:rsidR="00AA40D8" w:rsidRDefault="00AA40D8" w:rsidP="00AA40D8">
      <w:r>
        <w:t>Go to the AWS console (console.aws.amazon.com). Click on ‘RDS’</w:t>
      </w:r>
    </w:p>
    <w:p w14:paraId="13900D03" w14:textId="77777777" w:rsidR="00AA40D8" w:rsidRDefault="00AA40D8" w:rsidP="00AA40D8">
      <w:r>
        <w:rPr>
          <w:noProof/>
          <w:lang w:bidi="ta-IN"/>
        </w:rPr>
        <mc:AlternateContent>
          <mc:Choice Requires="wps">
            <w:drawing>
              <wp:anchor distT="0" distB="0" distL="114300" distR="114300" simplePos="0" relativeHeight="251731968" behindDoc="0" locked="0" layoutInCell="1" allowOverlap="1" wp14:anchorId="2DA017C6" wp14:editId="71BCDA66">
                <wp:simplePos x="0" y="0"/>
                <wp:positionH relativeFrom="column">
                  <wp:posOffset>133350</wp:posOffset>
                </wp:positionH>
                <wp:positionV relativeFrom="paragraph">
                  <wp:posOffset>2221865</wp:posOffset>
                </wp:positionV>
                <wp:extent cx="1606550" cy="476250"/>
                <wp:effectExtent l="0" t="0" r="12700" b="19050"/>
                <wp:wrapNone/>
                <wp:docPr id="27" name="Rectangle 27"/>
                <wp:cNvGraphicFramePr/>
                <a:graphic xmlns:a="http://schemas.openxmlformats.org/drawingml/2006/main">
                  <a:graphicData uri="http://schemas.microsoft.com/office/word/2010/wordprocessingShape">
                    <wps:wsp>
                      <wps:cNvSpPr/>
                      <wps:spPr>
                        <a:xfrm>
                          <a:off x="0" y="0"/>
                          <a:ext cx="1606550" cy="476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595A77" id="Rectangle 27" o:spid="_x0000_s1026" style="position:absolute;margin-left:10.5pt;margin-top:174.95pt;width:126.5pt;height:37.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" filled="f" strokecolor="red" strokeweight="1.75pt"/>
            </w:pict>
          </mc:Fallback>
        </mc:AlternateContent>
      </w:r>
      <w:r>
        <w:rPr>
          <w:noProof/>
          <w:lang w:bidi="ta-IN"/>
        </w:rPr>
        <w:drawing>
          <wp:inline distT="0" distB="0" distL="0" distR="0" wp14:anchorId="7513623A" wp14:editId="03AC4FEC">
            <wp:extent cx="7385050" cy="4153643"/>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398062" cy="4160961"/>
                    </a:xfrm>
                    <a:prstGeom prst="rect">
                      <a:avLst/>
                    </a:prstGeom>
                  </pic:spPr>
                </pic:pic>
              </a:graphicData>
            </a:graphic>
          </wp:inline>
        </w:drawing>
      </w:r>
    </w:p>
    <w:p w14:paraId="184FE1D1" w14:textId="77777777" w:rsidR="00AA40D8" w:rsidRDefault="00AA40D8" w:rsidP="00AA40D8"/>
    <w:p w14:paraId="4B96CB78" w14:textId="77777777" w:rsidR="00AA40D8" w:rsidRDefault="00AA40D8" w:rsidP="00AA40D8"/>
    <w:p w14:paraId="73088B70" w14:textId="77777777" w:rsidR="00AA40D8" w:rsidRDefault="00AA40D8" w:rsidP="00AA40D8"/>
    <w:p w14:paraId="29DA4784" w14:textId="77777777" w:rsidR="00AA40D8" w:rsidRDefault="00AA40D8" w:rsidP="00AA40D8"/>
    <w:p w14:paraId="35F6684C" w14:textId="77777777" w:rsidR="00AA40D8" w:rsidRDefault="00AA40D8" w:rsidP="00AA40D8"/>
    <w:p w14:paraId="490C012D" w14:textId="77777777" w:rsidR="00AA40D8" w:rsidRDefault="00AA40D8" w:rsidP="00AA40D8"/>
    <w:p w14:paraId="6C9605D2" w14:textId="77777777" w:rsidR="00AA40D8" w:rsidRDefault="00AA40D8" w:rsidP="00AA40D8"/>
    <w:p w14:paraId="526A2766" w14:textId="77777777" w:rsidR="00AA40D8" w:rsidRDefault="00AA40D8" w:rsidP="00AA40D8"/>
    <w:p w14:paraId="4D76534A" w14:textId="77777777" w:rsidR="00AA40D8" w:rsidRDefault="00AA40D8" w:rsidP="00AA40D8"/>
    <w:p w14:paraId="4F66128D" w14:textId="77777777" w:rsidR="00AA40D8" w:rsidRDefault="00AA40D8" w:rsidP="00AA40D8"/>
    <w:p w14:paraId="19E28ECE" w14:textId="77777777" w:rsidR="00AA40D8" w:rsidRDefault="00AA40D8" w:rsidP="00AA40D8"/>
    <w:p w14:paraId="238D37AD" w14:textId="77777777" w:rsidR="00AA40D8" w:rsidRDefault="00AA40D8" w:rsidP="00AA40D8">
      <w:r>
        <w:lastRenderedPageBreak/>
        <w:t>Since we are entering RDS service for the first time, we will see this screen. Press on ‘Get Started Now’</w:t>
      </w:r>
    </w:p>
    <w:p w14:paraId="7B9D9C38" w14:textId="77777777" w:rsidR="00AA40D8" w:rsidRDefault="00AA40D8" w:rsidP="00AA40D8">
      <w:r>
        <w:rPr>
          <w:noProof/>
          <w:lang w:bidi="ta-IN"/>
        </w:rPr>
        <mc:AlternateContent>
          <mc:Choice Requires="wps">
            <w:drawing>
              <wp:anchor distT="0" distB="0" distL="114300" distR="114300" simplePos="0" relativeHeight="251732992" behindDoc="0" locked="0" layoutInCell="1" allowOverlap="1" wp14:anchorId="0482C62A" wp14:editId="27F8D9EE">
                <wp:simplePos x="0" y="0"/>
                <wp:positionH relativeFrom="column">
                  <wp:posOffset>3784600</wp:posOffset>
                </wp:positionH>
                <wp:positionV relativeFrom="paragraph">
                  <wp:posOffset>2310130</wp:posOffset>
                </wp:positionV>
                <wp:extent cx="971550" cy="317500"/>
                <wp:effectExtent l="0" t="0" r="19050" b="25400"/>
                <wp:wrapNone/>
                <wp:docPr id="43" name="Rectangle 43"/>
                <wp:cNvGraphicFramePr/>
                <a:graphic xmlns:a="http://schemas.openxmlformats.org/drawingml/2006/main">
                  <a:graphicData uri="http://schemas.microsoft.com/office/word/2010/wordprocessingShape">
                    <wps:wsp>
                      <wps:cNvSpPr/>
                      <wps:spPr>
                        <a:xfrm>
                          <a:off x="0" y="0"/>
                          <a:ext cx="971550" cy="317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3C1501" id="Rectangle 43" o:spid="_x0000_s1026" style="position:absolute;margin-left:298pt;margin-top:181.9pt;width:76.5pt;height:2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" filled="f" strokecolor="red" strokeweight="1.75pt"/>
            </w:pict>
          </mc:Fallback>
        </mc:AlternateContent>
      </w:r>
      <w:r>
        <w:rPr>
          <w:noProof/>
          <w:lang w:bidi="ta-IN"/>
        </w:rPr>
        <w:drawing>
          <wp:inline distT="0" distB="0" distL="0" distR="0" wp14:anchorId="10CD3A6F" wp14:editId="2C4765EE">
            <wp:extent cx="7391400" cy="41572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402144" cy="4163258"/>
                    </a:xfrm>
                    <a:prstGeom prst="rect">
                      <a:avLst/>
                    </a:prstGeom>
                  </pic:spPr>
                </pic:pic>
              </a:graphicData>
            </a:graphic>
          </wp:inline>
        </w:drawing>
      </w:r>
    </w:p>
    <w:p w14:paraId="687F0F45" w14:textId="77777777" w:rsidR="00AA40D8" w:rsidRDefault="00AA40D8" w:rsidP="00AA40D8"/>
    <w:p w14:paraId="6D79BEE1" w14:textId="77777777" w:rsidR="00AA40D8" w:rsidRDefault="00AA40D8" w:rsidP="00AA40D8"/>
    <w:p w14:paraId="729C9E65" w14:textId="77777777" w:rsidR="00AA40D8" w:rsidRDefault="00AA40D8" w:rsidP="00AA40D8"/>
    <w:p w14:paraId="7D756ED1" w14:textId="77777777" w:rsidR="00AA40D8" w:rsidRDefault="00AA40D8" w:rsidP="00AA40D8"/>
    <w:p w14:paraId="1D2937F2" w14:textId="77777777" w:rsidR="00AA40D8" w:rsidRDefault="00AA40D8" w:rsidP="00AA40D8"/>
    <w:p w14:paraId="515407AB" w14:textId="77777777" w:rsidR="00AA40D8" w:rsidRDefault="00AA40D8" w:rsidP="00AA40D8"/>
    <w:p w14:paraId="1FB71346" w14:textId="77777777" w:rsidR="00AA40D8" w:rsidRDefault="00AA40D8" w:rsidP="00AA40D8"/>
    <w:p w14:paraId="4D6B2A56" w14:textId="77777777" w:rsidR="00AA40D8" w:rsidRDefault="00AA40D8" w:rsidP="00AA40D8"/>
    <w:p w14:paraId="23441124" w14:textId="77777777" w:rsidR="00AA40D8" w:rsidRDefault="00AA40D8" w:rsidP="00AA40D8"/>
    <w:p w14:paraId="05525B23" w14:textId="77777777" w:rsidR="00AA40D8" w:rsidRDefault="00AA40D8" w:rsidP="00AA40D8"/>
    <w:p w14:paraId="437F0503" w14:textId="77777777" w:rsidR="00AA40D8" w:rsidRDefault="00AA40D8" w:rsidP="00AA40D8"/>
    <w:p w14:paraId="7AF01FE0" w14:textId="77777777" w:rsidR="00AA40D8" w:rsidRDefault="00AA40D8" w:rsidP="00AA40D8">
      <w:r>
        <w:lastRenderedPageBreak/>
        <w:t>This will lead us to ‘Select Engine’ screen. The Databases supported by Amazon are listed here. Select ‘MySQL’</w:t>
      </w:r>
    </w:p>
    <w:p w14:paraId="6903C1C5" w14:textId="77777777" w:rsidR="00AA40D8" w:rsidRDefault="00AA40D8" w:rsidP="00AA40D8">
      <w:r>
        <w:rPr>
          <w:noProof/>
          <w:lang w:bidi="ta-IN"/>
        </w:rPr>
        <mc:AlternateContent>
          <mc:Choice Requires="wps">
            <w:drawing>
              <wp:anchor distT="0" distB="0" distL="114300" distR="114300" simplePos="0" relativeHeight="251734016" behindDoc="0" locked="0" layoutInCell="1" allowOverlap="1" wp14:anchorId="4A1E1861" wp14:editId="7F9A0E90">
                <wp:simplePos x="0" y="0"/>
                <wp:positionH relativeFrom="column">
                  <wp:posOffset>4394200</wp:posOffset>
                </wp:positionH>
                <wp:positionV relativeFrom="paragraph">
                  <wp:posOffset>1008380</wp:posOffset>
                </wp:positionV>
                <wp:extent cx="577850" cy="247650"/>
                <wp:effectExtent l="0" t="0" r="12700" b="19050"/>
                <wp:wrapNone/>
                <wp:docPr id="62" name="Rectangle 62"/>
                <wp:cNvGraphicFramePr/>
                <a:graphic xmlns:a="http://schemas.openxmlformats.org/drawingml/2006/main">
                  <a:graphicData uri="http://schemas.microsoft.com/office/word/2010/wordprocessingShape">
                    <wps:wsp>
                      <wps:cNvSpPr/>
                      <wps:spPr>
                        <a:xfrm>
                          <a:off x="0" y="0"/>
                          <a:ext cx="57785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61C5AB" id="Rectangle 62" o:spid="_x0000_s1026" style="position:absolute;margin-left:346pt;margin-top:79.4pt;width:45.5pt;height:19.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" filled="f" strokecolor="red" strokeweight="1.75pt"/>
            </w:pict>
          </mc:Fallback>
        </mc:AlternateContent>
      </w:r>
      <w:r>
        <w:rPr>
          <w:noProof/>
          <w:lang w:bidi="ta-IN"/>
        </w:rPr>
        <w:drawing>
          <wp:inline distT="0" distB="0" distL="0" distR="0" wp14:anchorId="542D9589" wp14:editId="73CE7FE9">
            <wp:extent cx="7044267" cy="3962400"/>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056038" cy="3969021"/>
                    </a:xfrm>
                    <a:prstGeom prst="rect">
                      <a:avLst/>
                    </a:prstGeom>
                  </pic:spPr>
                </pic:pic>
              </a:graphicData>
            </a:graphic>
          </wp:inline>
        </w:drawing>
      </w:r>
    </w:p>
    <w:p w14:paraId="502D83E6" w14:textId="77777777" w:rsidR="00700AD0" w:rsidRDefault="00700AD0" w:rsidP="00AA40D8"/>
    <w:p w14:paraId="7D29E684" w14:textId="77777777" w:rsidR="00700AD0" w:rsidRDefault="00700AD0" w:rsidP="00AA40D8"/>
    <w:p w14:paraId="4B7D5F99" w14:textId="77777777" w:rsidR="00700AD0" w:rsidRDefault="00700AD0" w:rsidP="00AA40D8"/>
    <w:p w14:paraId="23C93DFC" w14:textId="77777777" w:rsidR="00700AD0" w:rsidRDefault="00700AD0" w:rsidP="00AA40D8"/>
    <w:p w14:paraId="7A5BB85F" w14:textId="77777777" w:rsidR="00700AD0" w:rsidRDefault="00700AD0" w:rsidP="00AA40D8"/>
    <w:p w14:paraId="2BBD0DD2" w14:textId="77777777" w:rsidR="00700AD0" w:rsidRDefault="00700AD0" w:rsidP="00AA40D8"/>
    <w:p w14:paraId="0EC80E21" w14:textId="77777777" w:rsidR="00700AD0" w:rsidRDefault="00700AD0" w:rsidP="00AA40D8"/>
    <w:p w14:paraId="2BD2BD7D" w14:textId="77777777" w:rsidR="00700AD0" w:rsidRDefault="00700AD0" w:rsidP="00AA40D8"/>
    <w:p w14:paraId="4EBC3269" w14:textId="77777777" w:rsidR="00700AD0" w:rsidRDefault="00700AD0" w:rsidP="00AA40D8"/>
    <w:p w14:paraId="24E6C35B" w14:textId="77777777" w:rsidR="00700AD0" w:rsidRDefault="00700AD0" w:rsidP="00AA40D8"/>
    <w:p w14:paraId="43E15266" w14:textId="77777777" w:rsidR="00700AD0" w:rsidRDefault="00700AD0" w:rsidP="00AA40D8"/>
    <w:p w14:paraId="3622F2D0" w14:textId="77777777" w:rsidR="00AA40D8" w:rsidRDefault="00AA40D8" w:rsidP="00AA40D8">
      <w:r>
        <w:lastRenderedPageBreak/>
        <w:t xml:space="preserve">The next screen asks us if we are going to use this Database in Production. If you are going to use Database in a production environment, you need to select a Multi </w:t>
      </w:r>
      <w:r w:rsidR="00700AD0">
        <w:t>Availability</w:t>
      </w:r>
      <w:r>
        <w:t xml:space="preserve"> Zone setup so that you uptime is high. You should also select Provisioned IOPS for high performance. In our case as we are </w:t>
      </w:r>
      <w:r w:rsidR="00700AD0">
        <w:t>not going to use this in production environment select, ‘No’ and click on ‘Next Step’</w:t>
      </w:r>
    </w:p>
    <w:p w14:paraId="75C9F4A5" w14:textId="77777777" w:rsidR="00700AD0" w:rsidRDefault="00700AD0" w:rsidP="00AA40D8">
      <w:r>
        <w:rPr>
          <w:noProof/>
          <w:lang w:bidi="ta-IN"/>
        </w:rPr>
        <mc:AlternateContent>
          <mc:Choice Requires="wps">
            <w:drawing>
              <wp:anchor distT="0" distB="0" distL="114300" distR="114300" simplePos="0" relativeHeight="251736064" behindDoc="0" locked="0" layoutInCell="1" allowOverlap="1" wp14:anchorId="540DF100" wp14:editId="35E36172">
                <wp:simplePos x="0" y="0"/>
                <wp:positionH relativeFrom="column">
                  <wp:posOffset>6140450</wp:posOffset>
                </wp:positionH>
                <wp:positionV relativeFrom="paragraph">
                  <wp:posOffset>2564765</wp:posOffset>
                </wp:positionV>
                <wp:extent cx="736600" cy="285750"/>
                <wp:effectExtent l="0" t="0" r="25400" b="19050"/>
                <wp:wrapNone/>
                <wp:docPr id="126" name="Rectangle 126"/>
                <wp:cNvGraphicFramePr/>
                <a:graphic xmlns:a="http://schemas.openxmlformats.org/drawingml/2006/main">
                  <a:graphicData uri="http://schemas.microsoft.com/office/word/2010/wordprocessingShape">
                    <wps:wsp>
                      <wps:cNvSpPr/>
                      <wps:spPr>
                        <a:xfrm>
                          <a:off x="0" y="0"/>
                          <a:ext cx="7366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304CAC" id="Rectangle 126" o:spid="_x0000_s1026" style="position:absolute;margin-left:483.5pt;margin-top:201.95pt;width:58pt;height:22.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735040" behindDoc="0" locked="0" layoutInCell="1" allowOverlap="1" wp14:anchorId="6F1E2116" wp14:editId="71E83E8D">
                <wp:simplePos x="0" y="0"/>
                <wp:positionH relativeFrom="column">
                  <wp:posOffset>2324100</wp:posOffset>
                </wp:positionH>
                <wp:positionV relativeFrom="paragraph">
                  <wp:posOffset>2132965</wp:posOffset>
                </wp:positionV>
                <wp:extent cx="4184650" cy="266700"/>
                <wp:effectExtent l="0" t="0" r="25400" b="19050"/>
                <wp:wrapNone/>
                <wp:docPr id="101" name="Rectangle 101"/>
                <wp:cNvGraphicFramePr/>
                <a:graphic xmlns:a="http://schemas.openxmlformats.org/drawingml/2006/main">
                  <a:graphicData uri="http://schemas.microsoft.com/office/word/2010/wordprocessingShape">
                    <wps:wsp>
                      <wps:cNvSpPr/>
                      <wps:spPr>
                        <a:xfrm>
                          <a:off x="0" y="0"/>
                          <a:ext cx="4184650" cy="266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6652D1" id="Rectangle 101" o:spid="_x0000_s1026" style="position:absolute;margin-left:183pt;margin-top:167.95pt;width:329.5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" filled="f" strokecolor="red" strokeweight="1.75pt"/>
            </w:pict>
          </mc:Fallback>
        </mc:AlternateContent>
      </w:r>
      <w:r>
        <w:rPr>
          <w:noProof/>
          <w:lang w:bidi="ta-IN"/>
        </w:rPr>
        <w:drawing>
          <wp:inline distT="0" distB="0" distL="0" distR="0" wp14:anchorId="75B4A746" wp14:editId="2E82129B">
            <wp:extent cx="8274756" cy="46545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8277735" cy="4656226"/>
                    </a:xfrm>
                    <a:prstGeom prst="rect">
                      <a:avLst/>
                    </a:prstGeom>
                  </pic:spPr>
                </pic:pic>
              </a:graphicData>
            </a:graphic>
          </wp:inline>
        </w:drawing>
      </w:r>
    </w:p>
    <w:p w14:paraId="5FBB4B09" w14:textId="77777777" w:rsidR="00700AD0" w:rsidRDefault="00700AD0" w:rsidP="00AA40D8"/>
    <w:p w14:paraId="2F3A8418" w14:textId="77777777" w:rsidR="00700AD0" w:rsidRDefault="00700AD0" w:rsidP="00AA40D8"/>
    <w:p w14:paraId="72EA4ECD" w14:textId="77777777" w:rsidR="00700AD0" w:rsidRDefault="00700AD0" w:rsidP="00AA40D8"/>
    <w:p w14:paraId="21DE169F" w14:textId="77777777" w:rsidR="00700AD0" w:rsidRDefault="00700AD0" w:rsidP="00AA40D8"/>
    <w:p w14:paraId="601686E2" w14:textId="77777777" w:rsidR="00700AD0" w:rsidRDefault="00700AD0" w:rsidP="00AA40D8"/>
    <w:p w14:paraId="5B4183FC" w14:textId="77777777" w:rsidR="00700AD0" w:rsidRDefault="00700AD0" w:rsidP="00AA40D8"/>
    <w:p w14:paraId="7B714C5C" w14:textId="77777777" w:rsidR="00700AD0" w:rsidRDefault="00700AD0" w:rsidP="00AA40D8"/>
    <w:p w14:paraId="448B6241" w14:textId="77777777" w:rsidR="00700AD0" w:rsidRDefault="00700AD0" w:rsidP="00AA40D8"/>
    <w:p w14:paraId="324522C4" w14:textId="77777777" w:rsidR="00700AD0" w:rsidRDefault="00700AD0" w:rsidP="00AA40D8">
      <w:r>
        <w:lastRenderedPageBreak/>
        <w:t>In the DB Details screen, input the following:</w:t>
      </w:r>
    </w:p>
    <w:p w14:paraId="21539A2A" w14:textId="77777777" w:rsidR="00700AD0" w:rsidRDefault="00700AD0" w:rsidP="00700AD0">
      <w:pPr>
        <w:pStyle w:val="ListParagraph"/>
        <w:numPr>
          <w:ilvl w:val="0"/>
          <w:numId w:val="23"/>
        </w:numPr>
      </w:pPr>
      <w:r>
        <w:t>Instance : db.t2.micro instance</w:t>
      </w:r>
    </w:p>
    <w:p w14:paraId="1F4DF262" w14:textId="77777777" w:rsidR="00700AD0" w:rsidRDefault="00700AD0" w:rsidP="00700AD0">
      <w:pPr>
        <w:pStyle w:val="ListParagraph"/>
        <w:numPr>
          <w:ilvl w:val="0"/>
          <w:numId w:val="23"/>
        </w:numPr>
      </w:pPr>
      <w:r>
        <w:t>Multi-AZ Deployment : No</w:t>
      </w:r>
    </w:p>
    <w:p w14:paraId="0C586B21" w14:textId="77777777" w:rsidR="00700AD0" w:rsidRDefault="00700AD0" w:rsidP="00700AD0">
      <w:pPr>
        <w:pStyle w:val="ListParagraph"/>
        <w:numPr>
          <w:ilvl w:val="0"/>
          <w:numId w:val="23"/>
        </w:numPr>
      </w:pPr>
      <w:r>
        <w:t>Storage Type : General Purpose SSD</w:t>
      </w:r>
    </w:p>
    <w:p w14:paraId="37127614" w14:textId="77777777" w:rsidR="00700AD0" w:rsidRDefault="00700AD0" w:rsidP="00700AD0">
      <w:pPr>
        <w:pStyle w:val="ListParagraph"/>
        <w:numPr>
          <w:ilvl w:val="0"/>
          <w:numId w:val="23"/>
        </w:numPr>
      </w:pPr>
      <w:r>
        <w:t>Allocated Storage: 5GB</w:t>
      </w:r>
    </w:p>
    <w:p w14:paraId="5A48B3BB" w14:textId="77777777" w:rsidR="00700AD0" w:rsidRDefault="00700AD0" w:rsidP="00700AD0">
      <w:pPr>
        <w:pStyle w:val="ListParagraph"/>
        <w:numPr>
          <w:ilvl w:val="0"/>
          <w:numId w:val="23"/>
        </w:numPr>
      </w:pPr>
      <w:r>
        <w:t>DB Instance Identifier : CloudSiksha (you can give any name you want)</w:t>
      </w:r>
    </w:p>
    <w:p w14:paraId="3223FE4D" w14:textId="77777777" w:rsidR="00700AD0" w:rsidRDefault="00700AD0" w:rsidP="00700AD0">
      <w:pPr>
        <w:pStyle w:val="ListParagraph"/>
        <w:numPr>
          <w:ilvl w:val="0"/>
          <w:numId w:val="23"/>
        </w:numPr>
      </w:pPr>
      <w:r>
        <w:t>Input a login id of your choice and a password of your choice</w:t>
      </w:r>
    </w:p>
    <w:p w14:paraId="29DFA2FF" w14:textId="77777777" w:rsidR="00700AD0" w:rsidRDefault="00700AD0" w:rsidP="00700AD0">
      <w:pPr>
        <w:pStyle w:val="ListParagraph"/>
        <w:numPr>
          <w:ilvl w:val="0"/>
          <w:numId w:val="23"/>
        </w:numPr>
      </w:pPr>
      <w:r>
        <w:t>Leave the others as default</w:t>
      </w:r>
    </w:p>
    <w:p w14:paraId="037CCE02" w14:textId="77777777" w:rsidR="00700AD0" w:rsidRDefault="00D05BBC" w:rsidP="00700AD0">
      <w:r>
        <w:rPr>
          <w:noProof/>
          <w:lang w:bidi="ta-IN"/>
        </w:rPr>
        <mc:AlternateContent>
          <mc:Choice Requires="wps">
            <w:drawing>
              <wp:anchor distT="0" distB="0" distL="114300" distR="114300" simplePos="0" relativeHeight="251745280" behindDoc="0" locked="0" layoutInCell="1" allowOverlap="1" wp14:anchorId="4F10869F" wp14:editId="48095216">
                <wp:simplePos x="0" y="0"/>
                <wp:positionH relativeFrom="column">
                  <wp:posOffset>4470400</wp:posOffset>
                </wp:positionH>
                <wp:positionV relativeFrom="paragraph">
                  <wp:posOffset>3842385</wp:posOffset>
                </wp:positionV>
                <wp:extent cx="2019300" cy="1168400"/>
                <wp:effectExtent l="0" t="0" r="19050" b="12700"/>
                <wp:wrapNone/>
                <wp:docPr id="149" name="Rectangle 149"/>
                <wp:cNvGraphicFramePr/>
                <a:graphic xmlns:a="http://schemas.openxmlformats.org/drawingml/2006/main">
                  <a:graphicData uri="http://schemas.microsoft.com/office/word/2010/wordprocessingShape">
                    <wps:wsp>
                      <wps:cNvSpPr/>
                      <wps:spPr>
                        <a:xfrm>
                          <a:off x="0" y="0"/>
                          <a:ext cx="2019300" cy="1168400"/>
                        </a:xfrm>
                        <a:prstGeom prst="rect">
                          <a:avLst/>
                        </a:pr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17AE2" id="Rectangle 149" o:spid="_x0000_s1026" style="position:absolute;margin-left:352pt;margin-top:302.55pt;width:159pt;height:92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" filled="f" strokecolor="red" strokeweight="1.75pt"/>
            </w:pict>
          </mc:Fallback>
        </mc:AlternateContent>
      </w:r>
      <w:r>
        <w:rPr>
          <w:noProof/>
          <w:lang w:bidi="ta-IN"/>
        </w:rPr>
        <mc:AlternateContent>
          <mc:Choice Requires="wps">
            <w:drawing>
              <wp:anchor distT="0" distB="0" distL="114300" distR="114300" simplePos="0" relativeHeight="251737088" behindDoc="0" locked="0" layoutInCell="1" allowOverlap="1" wp14:anchorId="289EE50B" wp14:editId="72C5A2AC">
                <wp:simplePos x="0" y="0"/>
                <wp:positionH relativeFrom="column">
                  <wp:posOffset>4425950</wp:posOffset>
                </wp:positionH>
                <wp:positionV relativeFrom="paragraph">
                  <wp:posOffset>1511935</wp:posOffset>
                </wp:positionV>
                <wp:extent cx="2044700" cy="1111250"/>
                <wp:effectExtent l="0" t="0" r="12700" b="12700"/>
                <wp:wrapNone/>
                <wp:docPr id="145" name="Rectangle 145"/>
                <wp:cNvGraphicFramePr/>
                <a:graphic xmlns:a="http://schemas.openxmlformats.org/drawingml/2006/main">
                  <a:graphicData uri="http://schemas.microsoft.com/office/word/2010/wordprocessingShape">
                    <wps:wsp>
                      <wps:cNvSpPr/>
                      <wps:spPr>
                        <a:xfrm>
                          <a:off x="0" y="0"/>
                          <a:ext cx="2044700" cy="1111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2706F" id="Rectangle 145" o:spid="_x0000_s1026" style="position:absolute;margin-left:348.5pt;margin-top:119.05pt;width:161pt;height:8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" filled="f" strokecolor="red" strokeweight="1.75pt"/>
            </w:pict>
          </mc:Fallback>
        </mc:AlternateContent>
      </w:r>
      <w:r w:rsidR="00700AD0">
        <w:rPr>
          <w:noProof/>
          <w:lang w:bidi="ta-IN"/>
        </w:rPr>
        <w:drawing>
          <wp:inline distT="0" distB="0" distL="0" distR="0" wp14:anchorId="22FE8BDC" wp14:editId="1A4835A4">
            <wp:extent cx="9618133" cy="5410200"/>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624315" cy="5413678"/>
                    </a:xfrm>
                    <a:prstGeom prst="rect">
                      <a:avLst/>
                    </a:prstGeom>
                  </pic:spPr>
                </pic:pic>
              </a:graphicData>
            </a:graphic>
          </wp:inline>
        </w:drawing>
      </w:r>
    </w:p>
    <w:p w14:paraId="65F7CD22" w14:textId="77777777" w:rsidR="00700AD0" w:rsidRDefault="00700AD0" w:rsidP="00700AD0">
      <w:r>
        <w:t>Press the ‘Next Step’ button (not seen in this screenshot)</w:t>
      </w:r>
    </w:p>
    <w:p w14:paraId="6E858A35" w14:textId="77777777" w:rsidR="00700AD0" w:rsidRDefault="00700AD0" w:rsidP="00700AD0"/>
    <w:p w14:paraId="141412EF" w14:textId="77777777" w:rsidR="00700AD0" w:rsidRDefault="00700AD0" w:rsidP="00700AD0"/>
    <w:p w14:paraId="61272214" w14:textId="77777777" w:rsidR="00700AD0" w:rsidRDefault="00700AD0" w:rsidP="00700AD0"/>
    <w:p w14:paraId="35534F81" w14:textId="77777777" w:rsidR="00700AD0" w:rsidRDefault="00D05BBC" w:rsidP="00700AD0">
      <w:r>
        <w:lastRenderedPageBreak/>
        <w:t>In the next page, select the Security groups which can access the DB. Also input a Database name of your choice. RDS will create the database when the instance comes up.</w:t>
      </w:r>
    </w:p>
    <w:p w14:paraId="581DD377" w14:textId="77777777" w:rsidR="00700AD0" w:rsidRDefault="00D05BBC" w:rsidP="00700AD0">
      <w:r>
        <w:rPr>
          <w:noProof/>
          <w:lang w:bidi="ta-IN"/>
        </w:rPr>
        <mc:AlternateContent>
          <mc:Choice Requires="wps">
            <w:drawing>
              <wp:anchor distT="0" distB="0" distL="114300" distR="114300" simplePos="0" relativeHeight="251747328" behindDoc="0" locked="0" layoutInCell="1" allowOverlap="1" wp14:anchorId="5F3E8953" wp14:editId="7D27308E">
                <wp:simplePos x="0" y="0"/>
                <wp:positionH relativeFrom="column">
                  <wp:posOffset>3492500</wp:posOffset>
                </wp:positionH>
                <wp:positionV relativeFrom="paragraph">
                  <wp:posOffset>2506980</wp:posOffset>
                </wp:positionV>
                <wp:extent cx="1530350" cy="298450"/>
                <wp:effectExtent l="0" t="0" r="12700" b="25400"/>
                <wp:wrapNone/>
                <wp:docPr id="157" name="Rectangle 157"/>
                <wp:cNvGraphicFramePr/>
                <a:graphic xmlns:a="http://schemas.openxmlformats.org/drawingml/2006/main">
                  <a:graphicData uri="http://schemas.microsoft.com/office/word/2010/wordprocessingShape">
                    <wps:wsp>
                      <wps:cNvSpPr/>
                      <wps:spPr>
                        <a:xfrm>
                          <a:off x="0" y="0"/>
                          <a:ext cx="1530350" cy="298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748CF5" id="Rectangle 157" o:spid="_x0000_s1026" style="position:absolute;margin-left:275pt;margin-top:197.4pt;width:120.5pt;height:23.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46304" behindDoc="0" locked="0" layoutInCell="1" allowOverlap="1" wp14:anchorId="637EBE01" wp14:editId="104C2779">
                <wp:simplePos x="0" y="0"/>
                <wp:positionH relativeFrom="column">
                  <wp:posOffset>2457450</wp:posOffset>
                </wp:positionH>
                <wp:positionV relativeFrom="paragraph">
                  <wp:posOffset>1706880</wp:posOffset>
                </wp:positionV>
                <wp:extent cx="2584450" cy="533400"/>
                <wp:effectExtent l="0" t="0" r="25400" b="19050"/>
                <wp:wrapNone/>
                <wp:docPr id="156" name="Rectangle 156"/>
                <wp:cNvGraphicFramePr/>
                <a:graphic xmlns:a="http://schemas.openxmlformats.org/drawingml/2006/main">
                  <a:graphicData uri="http://schemas.microsoft.com/office/word/2010/wordprocessingShape">
                    <wps:wsp>
                      <wps:cNvSpPr/>
                      <wps:spPr>
                        <a:xfrm>
                          <a:off x="0" y="0"/>
                          <a:ext cx="2584450" cy="533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B260E6" id="Rectangle 156" o:spid="_x0000_s1026" style="position:absolute;margin-left:193.5pt;margin-top:134.4pt;width:203.5pt;height:42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" filled="f" strokecolor="red" strokeweight="1.75pt"/>
            </w:pict>
          </mc:Fallback>
        </mc:AlternateContent>
      </w:r>
      <w:r>
        <w:rPr>
          <w:noProof/>
          <w:lang w:bidi="ta-IN"/>
        </w:rPr>
        <w:drawing>
          <wp:inline distT="0" distB="0" distL="0" distR="0" wp14:anchorId="54931124" wp14:editId="29057728">
            <wp:extent cx="7315200" cy="41148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331878" cy="4124181"/>
                    </a:xfrm>
                    <a:prstGeom prst="rect">
                      <a:avLst/>
                    </a:prstGeom>
                  </pic:spPr>
                </pic:pic>
              </a:graphicData>
            </a:graphic>
          </wp:inline>
        </w:drawing>
      </w:r>
    </w:p>
    <w:p w14:paraId="0B4660A3" w14:textId="77777777" w:rsidR="00700AD0" w:rsidRDefault="00D05BBC" w:rsidP="00AA40D8">
      <w:r>
        <w:t>In the Backup and Maintenance segment (not shown here) leave the defaults as they are and click ‘Launch Database’</w:t>
      </w:r>
    </w:p>
    <w:p w14:paraId="25F60FFA" w14:textId="77777777" w:rsidR="00D05BBC" w:rsidRDefault="00D05BBC" w:rsidP="00AA40D8"/>
    <w:p w14:paraId="6BCFBD96" w14:textId="77777777" w:rsidR="00D05BBC" w:rsidRDefault="00D05BBC" w:rsidP="00AA40D8"/>
    <w:p w14:paraId="1BA9268B" w14:textId="77777777" w:rsidR="00D05BBC" w:rsidRDefault="00D05BBC" w:rsidP="00AA40D8"/>
    <w:p w14:paraId="4338707F" w14:textId="77777777" w:rsidR="00D05BBC" w:rsidRDefault="00D05BBC" w:rsidP="00AA40D8"/>
    <w:p w14:paraId="67409558" w14:textId="77777777" w:rsidR="00D05BBC" w:rsidRDefault="00D05BBC" w:rsidP="00AA40D8"/>
    <w:p w14:paraId="33AE4FAC" w14:textId="77777777" w:rsidR="00D05BBC" w:rsidRDefault="00D05BBC" w:rsidP="00AA40D8"/>
    <w:p w14:paraId="4133593E" w14:textId="77777777" w:rsidR="00D05BBC" w:rsidRDefault="00D05BBC" w:rsidP="00AA40D8"/>
    <w:p w14:paraId="69F37E9B" w14:textId="77777777" w:rsidR="00D05BBC" w:rsidRDefault="00D05BBC" w:rsidP="00AA40D8"/>
    <w:p w14:paraId="3D4CED68" w14:textId="77777777" w:rsidR="00D05BBC" w:rsidRDefault="00D05BBC" w:rsidP="00AA40D8"/>
    <w:p w14:paraId="4B3C743D" w14:textId="77777777" w:rsidR="00D05BBC" w:rsidRDefault="00D05BBC" w:rsidP="00AA40D8"/>
    <w:p w14:paraId="6944309C" w14:textId="77777777" w:rsidR="00D05BBC" w:rsidRDefault="00D05BBC" w:rsidP="00AA40D8">
      <w:r>
        <w:lastRenderedPageBreak/>
        <w:t>After the Database is launched, click on ‘View your DB Instance’. This will show all your DB instances.</w:t>
      </w:r>
      <w:r w:rsidR="00AB6FB1">
        <w:t xml:space="preserve"> Click on the DB Instance to get the details.</w:t>
      </w:r>
    </w:p>
    <w:p w14:paraId="7809B273" w14:textId="77777777" w:rsidR="00AB6FB1" w:rsidRDefault="00AB6FB1" w:rsidP="00AA40D8">
      <w:r>
        <w:rPr>
          <w:noProof/>
          <w:lang w:bidi="ta-IN"/>
        </w:rPr>
        <mc:AlternateContent>
          <mc:Choice Requires="wps">
            <w:drawing>
              <wp:anchor distT="0" distB="0" distL="114300" distR="114300" simplePos="0" relativeHeight="251748352" behindDoc="0" locked="0" layoutInCell="1" allowOverlap="1" wp14:anchorId="51B914A5" wp14:editId="4459D2FC">
                <wp:simplePos x="0" y="0"/>
                <wp:positionH relativeFrom="column">
                  <wp:posOffset>1377950</wp:posOffset>
                </wp:positionH>
                <wp:positionV relativeFrom="paragraph">
                  <wp:posOffset>1465580</wp:posOffset>
                </wp:positionV>
                <wp:extent cx="2133600" cy="184150"/>
                <wp:effectExtent l="0" t="0" r="19050" b="25400"/>
                <wp:wrapNone/>
                <wp:docPr id="159" name="Rectangle 159"/>
                <wp:cNvGraphicFramePr/>
                <a:graphic xmlns:a="http://schemas.openxmlformats.org/drawingml/2006/main">
                  <a:graphicData uri="http://schemas.microsoft.com/office/word/2010/wordprocessingShape">
                    <wps:wsp>
                      <wps:cNvSpPr/>
                      <wps:spPr>
                        <a:xfrm>
                          <a:off x="0" y="0"/>
                          <a:ext cx="21336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E1EC2" id="Rectangle 159" o:spid="_x0000_s1026" style="position:absolute;margin-left:108.5pt;margin-top:115.4pt;width:168pt;height:1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" filled="f" strokecolor="red" strokeweight="1.75pt"/>
            </w:pict>
          </mc:Fallback>
        </mc:AlternateContent>
      </w:r>
      <w:r>
        <w:rPr>
          <w:noProof/>
          <w:lang w:bidi="ta-IN"/>
        </w:rPr>
        <w:drawing>
          <wp:inline distT="0" distB="0" distL="0" distR="0" wp14:anchorId="44FFED9B" wp14:editId="294B27E8">
            <wp:extent cx="7670800" cy="4314825"/>
            <wp:effectExtent l="0" t="0" r="635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685431" cy="4323055"/>
                    </a:xfrm>
                    <a:prstGeom prst="rect">
                      <a:avLst/>
                    </a:prstGeom>
                  </pic:spPr>
                </pic:pic>
              </a:graphicData>
            </a:graphic>
          </wp:inline>
        </w:drawing>
      </w:r>
    </w:p>
    <w:p w14:paraId="270FE78E" w14:textId="77777777" w:rsidR="00D05BBC" w:rsidRDefault="00AB6FB1" w:rsidP="00AA40D8">
      <w:r>
        <w:t>Note down the DNS address which we will use to connect to the DB</w:t>
      </w:r>
    </w:p>
    <w:p w14:paraId="2832FD24" w14:textId="77777777" w:rsidR="00AB6FB1" w:rsidRDefault="00AB6FB1">
      <w:r>
        <w:br w:type="page"/>
      </w:r>
    </w:p>
    <w:p w14:paraId="47261DA7" w14:textId="77777777" w:rsidR="00700AD0" w:rsidRDefault="00AB6FB1" w:rsidP="00AB6FB1">
      <w:pPr>
        <w:pStyle w:val="Heading3"/>
      </w:pPr>
      <w:bookmarkStart w:id="32" w:name="_Toc469308648"/>
      <w:r>
        <w:lastRenderedPageBreak/>
        <w:t>Connecting to the Database</w:t>
      </w:r>
      <w:bookmarkEnd w:id="32"/>
    </w:p>
    <w:p w14:paraId="1C4C65C3" w14:textId="77777777" w:rsidR="00353507" w:rsidRDefault="00AB6FB1" w:rsidP="00AB6FB1">
      <w:r>
        <w:t xml:space="preserve">Login into your instance. We will need </w:t>
      </w:r>
      <w:proofErr w:type="spellStart"/>
      <w:r>
        <w:t>mysql</w:t>
      </w:r>
      <w:proofErr w:type="spellEnd"/>
      <w:r>
        <w:t xml:space="preserve"> in order to access the database. We will install Apache Web Server, MySQL and PHP in our instance. </w:t>
      </w:r>
      <w:r w:rsidR="00353507">
        <w:t>Use this command to install these packages:</w:t>
      </w:r>
    </w:p>
    <w:p w14:paraId="39E8B85E" w14:textId="77777777" w:rsidR="00353507" w:rsidRDefault="00353507" w:rsidP="00353507">
      <w:pPr>
        <w:pStyle w:val="Default"/>
      </w:pPr>
      <w:r>
        <w:t xml:space="preserve">$ </w:t>
      </w:r>
      <w:proofErr w:type="spellStart"/>
      <w:r>
        <w:t>sudo</w:t>
      </w:r>
      <w:proofErr w:type="spellEnd"/>
      <w:r>
        <w:t xml:space="preserve"> yum </w:t>
      </w:r>
      <w:proofErr w:type="spellStart"/>
      <w:r>
        <w:t>groupinstall</w:t>
      </w:r>
      <w:proofErr w:type="spellEnd"/>
      <w:r>
        <w:t xml:space="preserve"> -y "Web Server" "MySQL Database" "PHP Support“ </w:t>
      </w:r>
    </w:p>
    <w:p w14:paraId="2FF5AF6A" w14:textId="77777777" w:rsidR="008F67EE" w:rsidRDefault="008F67EE" w:rsidP="00353507">
      <w:pPr>
        <w:pStyle w:val="Default"/>
      </w:pPr>
    </w:p>
    <w:p w14:paraId="7F5730FF" w14:textId="77777777" w:rsidR="008F67EE" w:rsidRDefault="008F67EE" w:rsidP="00353507">
      <w:pPr>
        <w:pStyle w:val="Default"/>
      </w:pPr>
      <w:r>
        <w:t>Check if all services are running by using $</w:t>
      </w:r>
      <w:proofErr w:type="spellStart"/>
      <w:r>
        <w:t>sudo</w:t>
      </w:r>
      <w:proofErr w:type="spellEnd"/>
      <w:r>
        <w:t xml:space="preserve"> service &lt;</w:t>
      </w:r>
      <w:proofErr w:type="spellStart"/>
      <w:r>
        <w:t>service_name</w:t>
      </w:r>
      <w:proofErr w:type="spellEnd"/>
      <w:r>
        <w:t>&gt; status</w:t>
      </w:r>
    </w:p>
    <w:p w14:paraId="4EFFAF61" w14:textId="77777777" w:rsidR="008F67EE" w:rsidRDefault="008F67EE" w:rsidP="00353507">
      <w:pPr>
        <w:pStyle w:val="Default"/>
      </w:pPr>
    </w:p>
    <w:p w14:paraId="41F8091C" w14:textId="77777777" w:rsidR="008F67EE" w:rsidRDefault="008F67EE" w:rsidP="008F67EE">
      <w:r>
        <w:t xml:space="preserve">Find out the </w:t>
      </w:r>
      <w:proofErr w:type="spellStart"/>
      <w:r>
        <w:t>mysql</w:t>
      </w:r>
      <w:proofErr w:type="spellEnd"/>
      <w:r>
        <w:t xml:space="preserve"> end point from the RDS Instance screen. Note the name of the endpoint. The port number at the end is not required.</w:t>
      </w:r>
    </w:p>
    <w:p w14:paraId="63824E16" w14:textId="77777777" w:rsidR="008F67EE" w:rsidRDefault="008F67EE" w:rsidP="00353507">
      <w:pPr>
        <w:pStyle w:val="Default"/>
      </w:pPr>
    </w:p>
    <w:p w14:paraId="18FA96CF" w14:textId="77777777" w:rsidR="00353507" w:rsidRDefault="008F67EE" w:rsidP="00AB6FB1">
      <w:r>
        <w:rPr>
          <w:noProof/>
          <w:lang w:bidi="ta-IN"/>
        </w:rPr>
        <mc:AlternateContent>
          <mc:Choice Requires="wps">
            <w:drawing>
              <wp:anchor distT="0" distB="0" distL="114300" distR="114300" simplePos="0" relativeHeight="251749376" behindDoc="0" locked="0" layoutInCell="1" allowOverlap="1" wp14:anchorId="4346A588" wp14:editId="0849195E">
                <wp:simplePos x="0" y="0"/>
                <wp:positionH relativeFrom="column">
                  <wp:posOffset>1905000</wp:posOffset>
                </wp:positionH>
                <wp:positionV relativeFrom="paragraph">
                  <wp:posOffset>1481455</wp:posOffset>
                </wp:positionV>
                <wp:extent cx="2159000" cy="190500"/>
                <wp:effectExtent l="0" t="0" r="12700" b="19050"/>
                <wp:wrapNone/>
                <wp:docPr id="161" name="Rectangle 161"/>
                <wp:cNvGraphicFramePr/>
                <a:graphic xmlns:a="http://schemas.openxmlformats.org/drawingml/2006/main">
                  <a:graphicData uri="http://schemas.microsoft.com/office/word/2010/wordprocessingShape">
                    <wps:wsp>
                      <wps:cNvSpPr/>
                      <wps:spPr>
                        <a:xfrm>
                          <a:off x="0" y="0"/>
                          <a:ext cx="215900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FDF1A1" id="Rectangle 161" o:spid="_x0000_s1026" style="position:absolute;margin-left:150pt;margin-top:116.65pt;width:170pt;height:15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" filled="f" strokecolor="red" strokeweight="1.75pt"/>
            </w:pict>
          </mc:Fallback>
        </mc:AlternateContent>
      </w:r>
      <w:r>
        <w:rPr>
          <w:noProof/>
          <w:lang w:bidi="ta-IN"/>
        </w:rPr>
        <w:drawing>
          <wp:inline distT="0" distB="0" distL="0" distR="0" wp14:anchorId="775EDF25" wp14:editId="0DA390E5">
            <wp:extent cx="7861300" cy="4421981"/>
            <wp:effectExtent l="0" t="0" r="635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877412" cy="4431044"/>
                    </a:xfrm>
                    <a:prstGeom prst="rect">
                      <a:avLst/>
                    </a:prstGeom>
                  </pic:spPr>
                </pic:pic>
              </a:graphicData>
            </a:graphic>
          </wp:inline>
        </w:drawing>
      </w:r>
    </w:p>
    <w:p w14:paraId="60783D7E" w14:textId="77777777" w:rsidR="008F67EE" w:rsidRDefault="008F67EE" w:rsidP="00AB6FB1"/>
    <w:p w14:paraId="7FDBF0BF" w14:textId="77777777" w:rsidR="008F67EE" w:rsidRDefault="008F67EE" w:rsidP="00AB6FB1"/>
    <w:p w14:paraId="33AFD7C2" w14:textId="77777777" w:rsidR="008F67EE" w:rsidRDefault="008F67EE" w:rsidP="00AB6FB1"/>
    <w:p w14:paraId="7BF4F76D" w14:textId="77777777" w:rsidR="008F67EE" w:rsidRDefault="008F67EE" w:rsidP="00AB6FB1"/>
    <w:p w14:paraId="7FC51B83" w14:textId="77777777" w:rsidR="008F67EE" w:rsidRDefault="008F67EE" w:rsidP="00AB6FB1"/>
    <w:p w14:paraId="47BD67CD" w14:textId="77777777" w:rsidR="008F67EE" w:rsidRDefault="008F67EE" w:rsidP="00AB6FB1"/>
    <w:p w14:paraId="4843FD03" w14:textId="77777777" w:rsidR="008F67EE" w:rsidRDefault="008F67EE" w:rsidP="00AB6FB1"/>
    <w:p w14:paraId="734E3840" w14:textId="77777777" w:rsidR="008F67EE" w:rsidRDefault="008F67EE" w:rsidP="00AB6FB1">
      <w:r>
        <w:t xml:space="preserve">Next, ensure that your security groups have given permission for the </w:t>
      </w:r>
      <w:proofErr w:type="spellStart"/>
      <w:r>
        <w:t>mysql</w:t>
      </w:r>
      <w:proofErr w:type="spellEnd"/>
      <w:r>
        <w:t xml:space="preserve"> port which is 3306</w:t>
      </w:r>
    </w:p>
    <w:p w14:paraId="1AD0D920" w14:textId="77777777" w:rsidR="008F67EE" w:rsidRDefault="008F67EE" w:rsidP="00AB6FB1">
      <w:r>
        <w:rPr>
          <w:noProof/>
          <w:lang w:bidi="ta-IN"/>
        </w:rPr>
        <mc:AlternateContent>
          <mc:Choice Requires="wps">
            <w:drawing>
              <wp:anchor distT="0" distB="0" distL="114300" distR="114300" simplePos="0" relativeHeight="251750400" behindDoc="0" locked="0" layoutInCell="1" allowOverlap="1" wp14:anchorId="56FA5DCF" wp14:editId="5DEDA604">
                <wp:simplePos x="0" y="0"/>
                <wp:positionH relativeFrom="column">
                  <wp:posOffset>177800</wp:posOffset>
                </wp:positionH>
                <wp:positionV relativeFrom="paragraph">
                  <wp:posOffset>847090</wp:posOffset>
                </wp:positionV>
                <wp:extent cx="6565900" cy="241300"/>
                <wp:effectExtent l="0" t="0" r="25400" b="25400"/>
                <wp:wrapNone/>
                <wp:docPr id="163" name="Rectangle 163"/>
                <wp:cNvGraphicFramePr/>
                <a:graphic xmlns:a="http://schemas.openxmlformats.org/drawingml/2006/main">
                  <a:graphicData uri="http://schemas.microsoft.com/office/word/2010/wordprocessingShape">
                    <wps:wsp>
                      <wps:cNvSpPr/>
                      <wps:spPr>
                        <a:xfrm>
                          <a:off x="0" y="0"/>
                          <a:ext cx="65659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3852DA" id="Rectangle 163" o:spid="_x0000_s1026" style="position:absolute;margin-left:14pt;margin-top:66.7pt;width:517pt;height:19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" filled="f" strokecolor="red" strokeweight="1.75pt"/>
            </w:pict>
          </mc:Fallback>
        </mc:AlternateContent>
      </w:r>
      <w:r>
        <w:rPr>
          <w:noProof/>
          <w:lang w:bidi="ta-IN"/>
        </w:rPr>
        <w:drawing>
          <wp:inline distT="0" distB="0" distL="0" distR="0" wp14:anchorId="0106BCCD" wp14:editId="7A85B3AD">
            <wp:extent cx="6851650" cy="2330294"/>
            <wp:effectExtent l="0" t="0" r="635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877682" cy="2339148"/>
                    </a:xfrm>
                    <a:prstGeom prst="rect">
                      <a:avLst/>
                    </a:prstGeom>
                    <a:noFill/>
                    <a:ln>
                      <a:noFill/>
                    </a:ln>
                  </pic:spPr>
                </pic:pic>
              </a:graphicData>
            </a:graphic>
          </wp:inline>
        </w:drawing>
      </w:r>
    </w:p>
    <w:p w14:paraId="59266D6D" w14:textId="77777777" w:rsidR="008F67EE" w:rsidRDefault="008F67EE" w:rsidP="00AB6FB1">
      <w:r>
        <w:t>From your instance terminal issue the following command in order to connect to the database</w:t>
      </w:r>
    </w:p>
    <w:p w14:paraId="3240CF68" w14:textId="77777777" w:rsidR="008F67EE" w:rsidRDefault="008F67EE" w:rsidP="00AB6FB1">
      <w:r>
        <w:t xml:space="preserve">$ </w:t>
      </w:r>
      <w:proofErr w:type="spellStart"/>
      <w:r>
        <w:t>mysql</w:t>
      </w:r>
      <w:proofErr w:type="spellEnd"/>
      <w:r>
        <w:t xml:space="preserve"> –u&lt;</w:t>
      </w:r>
      <w:proofErr w:type="spellStart"/>
      <w:r>
        <w:t>user_name</w:t>
      </w:r>
      <w:proofErr w:type="spellEnd"/>
      <w:r>
        <w:t>&gt; -p –h&lt;endpoint&gt;</w:t>
      </w:r>
      <w:r w:rsidR="00124BFC">
        <w:t xml:space="preserve"> (example is given below)</w:t>
      </w:r>
    </w:p>
    <w:p w14:paraId="7B619654" w14:textId="77777777" w:rsidR="008F67EE" w:rsidRDefault="008F67EE" w:rsidP="00AB6FB1">
      <w:r>
        <w:t>$</w:t>
      </w:r>
      <w:r w:rsidRPr="008F67EE">
        <w:t xml:space="preserve"> </w:t>
      </w:r>
      <w:proofErr w:type="spellStart"/>
      <w:r w:rsidRPr="008F67EE">
        <w:t>mysql</w:t>
      </w:r>
      <w:proofErr w:type="spellEnd"/>
      <w:r w:rsidRPr="008F67EE">
        <w:t xml:space="preserve"> -</w:t>
      </w:r>
      <w:proofErr w:type="spellStart"/>
      <w:r w:rsidRPr="008F67EE">
        <w:t>ucs_root</w:t>
      </w:r>
      <w:proofErr w:type="spellEnd"/>
      <w:r w:rsidRPr="008F67EE">
        <w:t xml:space="preserve"> -p -hcloudsiksha.cbskigfizwfb.us-east-1.rds.amazonaws.com</w:t>
      </w:r>
    </w:p>
    <w:p w14:paraId="69D114A4" w14:textId="77777777" w:rsidR="008F67EE" w:rsidRDefault="00124BFC" w:rsidP="00AB6FB1">
      <w:r>
        <w:rPr>
          <w:noProof/>
          <w:lang w:bidi="ta-IN"/>
        </w:rPr>
        <w:drawing>
          <wp:inline distT="0" distB="0" distL="0" distR="0" wp14:anchorId="764ADE52" wp14:editId="313FD984">
            <wp:extent cx="5937250" cy="3486150"/>
            <wp:effectExtent l="0" t="0" r="635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7250" cy="3486150"/>
                    </a:xfrm>
                    <a:prstGeom prst="rect">
                      <a:avLst/>
                    </a:prstGeom>
                    <a:noFill/>
                    <a:ln>
                      <a:noFill/>
                    </a:ln>
                  </pic:spPr>
                </pic:pic>
              </a:graphicData>
            </a:graphic>
          </wp:inline>
        </w:drawing>
      </w:r>
    </w:p>
    <w:p w14:paraId="1511C8CC" w14:textId="77777777" w:rsidR="008F67EE" w:rsidRDefault="00124BFC" w:rsidP="00AB6FB1">
      <w:r>
        <w:lastRenderedPageBreak/>
        <w:t>Enter your password, you will be logged into your database.</w:t>
      </w:r>
    </w:p>
    <w:p w14:paraId="6650FF31" w14:textId="77777777" w:rsidR="00124BFC" w:rsidRDefault="00124BFC" w:rsidP="00AB6FB1">
      <w:r>
        <w:rPr>
          <w:noProof/>
          <w:lang w:bidi="ta-IN"/>
        </w:rPr>
        <w:drawing>
          <wp:inline distT="0" distB="0" distL="0" distR="0" wp14:anchorId="79885BD1" wp14:editId="7F3749F9">
            <wp:extent cx="5937250" cy="3460750"/>
            <wp:effectExtent l="0" t="0" r="6350"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7250" cy="3460750"/>
                    </a:xfrm>
                    <a:prstGeom prst="rect">
                      <a:avLst/>
                    </a:prstGeom>
                    <a:noFill/>
                    <a:ln>
                      <a:noFill/>
                    </a:ln>
                  </pic:spPr>
                </pic:pic>
              </a:graphicData>
            </a:graphic>
          </wp:inline>
        </w:drawing>
      </w:r>
    </w:p>
    <w:p w14:paraId="4C5AE6C6" w14:textId="77777777" w:rsidR="00124BFC" w:rsidRDefault="00124BFC" w:rsidP="00AB6FB1">
      <w:r>
        <w:t>Issue ‘show databases’ command and you will see that the database name we had given during RDS instance creation has been created.</w:t>
      </w:r>
      <w:r w:rsidR="006A3A03">
        <w:t xml:space="preserve"> You can now start using the database.</w:t>
      </w:r>
    </w:p>
    <w:p w14:paraId="565409F4" w14:textId="77777777" w:rsidR="00124BFC" w:rsidRDefault="00124BFC" w:rsidP="00AB6FB1">
      <w:r>
        <w:rPr>
          <w:noProof/>
          <w:lang w:bidi="ta-IN"/>
        </w:rPr>
        <mc:AlternateContent>
          <mc:Choice Requires="wps">
            <w:drawing>
              <wp:anchor distT="0" distB="0" distL="114300" distR="114300" simplePos="0" relativeHeight="251751424" behindDoc="0" locked="0" layoutInCell="1" allowOverlap="1" wp14:anchorId="071DC8C7" wp14:editId="1CAC1C63">
                <wp:simplePos x="0" y="0"/>
                <wp:positionH relativeFrom="column">
                  <wp:posOffset>152400</wp:posOffset>
                </wp:positionH>
                <wp:positionV relativeFrom="paragraph">
                  <wp:posOffset>2329180</wp:posOffset>
                </wp:positionV>
                <wp:extent cx="1092200" cy="171450"/>
                <wp:effectExtent l="0" t="0" r="12700" b="19050"/>
                <wp:wrapNone/>
                <wp:docPr id="168" name="Rectangle 168"/>
                <wp:cNvGraphicFramePr/>
                <a:graphic xmlns:a="http://schemas.openxmlformats.org/drawingml/2006/main">
                  <a:graphicData uri="http://schemas.microsoft.com/office/word/2010/wordprocessingShape">
                    <wps:wsp>
                      <wps:cNvSpPr/>
                      <wps:spPr>
                        <a:xfrm>
                          <a:off x="0" y="0"/>
                          <a:ext cx="1092200" cy="171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5ABA53" id="Rectangle 168" o:spid="_x0000_s1026" style="position:absolute;margin-left:12pt;margin-top:183.4pt;width:86pt;height:13.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" filled="f" strokecolor="red" strokeweight="1.75pt"/>
            </w:pict>
          </mc:Fallback>
        </mc:AlternateContent>
      </w:r>
      <w:r>
        <w:rPr>
          <w:noProof/>
          <w:lang w:bidi="ta-IN"/>
        </w:rPr>
        <w:drawing>
          <wp:inline distT="0" distB="0" distL="0" distR="0" wp14:anchorId="11C9CE3F" wp14:editId="05F9F6EB">
            <wp:extent cx="5937250" cy="3448050"/>
            <wp:effectExtent l="0" t="0" r="635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7250" cy="3448050"/>
                    </a:xfrm>
                    <a:prstGeom prst="rect">
                      <a:avLst/>
                    </a:prstGeom>
                    <a:noFill/>
                    <a:ln>
                      <a:noFill/>
                    </a:ln>
                  </pic:spPr>
                </pic:pic>
              </a:graphicData>
            </a:graphic>
          </wp:inline>
        </w:drawing>
      </w:r>
    </w:p>
    <w:p w14:paraId="710EAF2D" w14:textId="77777777" w:rsidR="00124BFC" w:rsidRDefault="00124BFC" w:rsidP="00EC4509">
      <w:pPr>
        <w:pStyle w:val="Heading1"/>
      </w:pPr>
      <w:bookmarkStart w:id="33" w:name="_Toc469308649"/>
      <w:r>
        <w:lastRenderedPageBreak/>
        <w:t>Exercise</w:t>
      </w:r>
      <w:r w:rsidR="007C7FF2">
        <w:t xml:space="preserve"> 1</w:t>
      </w:r>
      <w:r w:rsidR="00D165C6">
        <w:t>0</w:t>
      </w:r>
      <w:bookmarkEnd w:id="33"/>
    </w:p>
    <w:p w14:paraId="5B6353DF" w14:textId="77777777" w:rsidR="00124BFC" w:rsidRDefault="00C65643" w:rsidP="00EC4509">
      <w:pPr>
        <w:pStyle w:val="Heading2"/>
      </w:pPr>
      <w:r>
        <w:t xml:space="preserve"> </w:t>
      </w:r>
      <w:r w:rsidR="007F2FE0">
        <w:t xml:space="preserve"> </w:t>
      </w:r>
      <w:r w:rsidR="00BE0E88">
        <w:t xml:space="preserve"> </w:t>
      </w:r>
      <w:bookmarkStart w:id="34" w:name="_Toc469308650"/>
      <w:r w:rsidR="00EC4509">
        <w:t>Elastic Load Balancers</w:t>
      </w:r>
      <w:bookmarkEnd w:id="34"/>
    </w:p>
    <w:p w14:paraId="0C957C0A" w14:textId="77777777" w:rsidR="006A3A03" w:rsidRPr="006A3A03" w:rsidRDefault="006A3A03" w:rsidP="006A3A03">
      <w:r>
        <w:t>This exercise will detail how Load Balancers are started and used in Amazon AWS. Load Balancers are required for any big Enterprise Application. In this exercise we will setup a Load Balancer, provide it with two instances and then check how it balances the load across the instances.</w:t>
      </w:r>
    </w:p>
    <w:p w14:paraId="5DC43FEE" w14:textId="77777777" w:rsidR="00EC4509" w:rsidRDefault="00EC4509">
      <w:r>
        <w:br w:type="page"/>
      </w:r>
    </w:p>
    <w:p w14:paraId="4CD5856C" w14:textId="77777777" w:rsidR="00EC4509" w:rsidRDefault="00EC4509" w:rsidP="00EC4509">
      <w:pPr>
        <w:pStyle w:val="Heading3"/>
      </w:pPr>
      <w:bookmarkStart w:id="35" w:name="_Toc469308651"/>
      <w:r>
        <w:lastRenderedPageBreak/>
        <w:t>Launching a Load Balancer</w:t>
      </w:r>
      <w:bookmarkEnd w:id="35"/>
    </w:p>
    <w:p w14:paraId="366C52A8" w14:textId="77777777" w:rsidR="00EC4509" w:rsidRDefault="00EC4509" w:rsidP="00EC4509">
      <w:r>
        <w:t>Before you start this exercise ensure you have two instance running in the same region</w:t>
      </w:r>
      <w:r w:rsidR="00B54824">
        <w:t xml:space="preserve"> and same zone</w:t>
      </w:r>
      <w:r>
        <w:t>. This is required to test the Load Balancer.</w:t>
      </w:r>
    </w:p>
    <w:p w14:paraId="74ABC960" w14:textId="77777777" w:rsidR="00EC4509" w:rsidRDefault="00EC4509" w:rsidP="00EC4509">
      <w:r>
        <w:t>On the EC2, scroll down on the left side menu until you locate Load Balancers. Click on it. The Load Balancer screen will come up. Click on ‘Create Load Balancer’</w:t>
      </w:r>
    </w:p>
    <w:p w14:paraId="7D59599D" w14:textId="77777777" w:rsidR="00EC4509" w:rsidRDefault="00EC4509" w:rsidP="00EC4509">
      <w:r>
        <w:rPr>
          <w:noProof/>
          <w:lang w:bidi="ta-IN"/>
        </w:rPr>
        <mc:AlternateContent>
          <mc:Choice Requires="wps">
            <w:drawing>
              <wp:anchor distT="0" distB="0" distL="114300" distR="114300" simplePos="0" relativeHeight="251753472" behindDoc="0" locked="0" layoutInCell="1" allowOverlap="1" wp14:anchorId="61825967" wp14:editId="60ACC1EC">
                <wp:simplePos x="0" y="0"/>
                <wp:positionH relativeFrom="column">
                  <wp:posOffset>3879850</wp:posOffset>
                </wp:positionH>
                <wp:positionV relativeFrom="paragraph">
                  <wp:posOffset>1268730</wp:posOffset>
                </wp:positionV>
                <wp:extent cx="1250950" cy="266700"/>
                <wp:effectExtent l="0" t="0" r="25400" b="19050"/>
                <wp:wrapNone/>
                <wp:docPr id="171" name="Rectangle 171"/>
                <wp:cNvGraphicFramePr/>
                <a:graphic xmlns:a="http://schemas.openxmlformats.org/drawingml/2006/main">
                  <a:graphicData uri="http://schemas.microsoft.com/office/word/2010/wordprocessingShape">
                    <wps:wsp>
                      <wps:cNvSpPr/>
                      <wps:spPr>
                        <a:xfrm>
                          <a:off x="0" y="0"/>
                          <a:ext cx="1250950" cy="266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7E2E" id="Rectangle 171" o:spid="_x0000_s1026" style="position:absolute;margin-left:305.5pt;margin-top:99.9pt;width:98.5pt;height:21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52448" behindDoc="0" locked="0" layoutInCell="1" allowOverlap="1" wp14:anchorId="5E985E16" wp14:editId="165E6CA7">
                <wp:simplePos x="0" y="0"/>
                <wp:positionH relativeFrom="column">
                  <wp:posOffset>69850</wp:posOffset>
                </wp:positionH>
                <wp:positionV relativeFrom="paragraph">
                  <wp:posOffset>2881630</wp:posOffset>
                </wp:positionV>
                <wp:extent cx="806450" cy="203200"/>
                <wp:effectExtent l="0" t="0" r="12700" b="25400"/>
                <wp:wrapNone/>
                <wp:docPr id="170" name="Rectangle 170"/>
                <wp:cNvGraphicFramePr/>
                <a:graphic xmlns:a="http://schemas.openxmlformats.org/drawingml/2006/main">
                  <a:graphicData uri="http://schemas.microsoft.com/office/word/2010/wordprocessingShape">
                    <wps:wsp>
                      <wps:cNvSpPr/>
                      <wps:spPr>
                        <a:xfrm>
                          <a:off x="0" y="0"/>
                          <a:ext cx="8064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2B4B14" id="Rectangle 170" o:spid="_x0000_s1026" style="position:absolute;margin-left:5.5pt;margin-top:226.9pt;width:63.5pt;height:16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" filled="f" strokecolor="red" strokeweight="1.75pt"/>
            </w:pict>
          </mc:Fallback>
        </mc:AlternateContent>
      </w:r>
      <w:r>
        <w:rPr>
          <w:noProof/>
          <w:lang w:bidi="ta-IN"/>
        </w:rPr>
        <w:drawing>
          <wp:inline distT="0" distB="0" distL="0" distR="0" wp14:anchorId="3F7B0368" wp14:editId="6D3E8438">
            <wp:extent cx="7744178" cy="4356100"/>
            <wp:effectExtent l="0" t="0" r="9525" b="635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747699" cy="4358081"/>
                    </a:xfrm>
                    <a:prstGeom prst="rect">
                      <a:avLst/>
                    </a:prstGeom>
                  </pic:spPr>
                </pic:pic>
              </a:graphicData>
            </a:graphic>
          </wp:inline>
        </w:drawing>
      </w:r>
    </w:p>
    <w:p w14:paraId="67CFD20C" w14:textId="77777777" w:rsidR="00EC4509" w:rsidRDefault="00EC4509" w:rsidP="00EC4509"/>
    <w:p w14:paraId="2AB9F37F" w14:textId="77777777" w:rsidR="00EC4509" w:rsidRDefault="00EC4509" w:rsidP="00EC4509"/>
    <w:p w14:paraId="3ABF2082" w14:textId="77777777" w:rsidR="00EC4509" w:rsidRDefault="00EC4509" w:rsidP="00EC4509"/>
    <w:p w14:paraId="514EFF1B" w14:textId="77777777" w:rsidR="00EC4509" w:rsidRDefault="00EC4509" w:rsidP="00EC4509"/>
    <w:p w14:paraId="5E9D8D84" w14:textId="77777777" w:rsidR="00EC4509" w:rsidRDefault="00EC4509" w:rsidP="00EC4509"/>
    <w:p w14:paraId="5D4AF192" w14:textId="77777777" w:rsidR="00EC4509" w:rsidRDefault="00EC4509" w:rsidP="00EC4509"/>
    <w:p w14:paraId="1F22481B" w14:textId="77777777" w:rsidR="00EC4509" w:rsidRDefault="00EC4509" w:rsidP="00EC4509"/>
    <w:p w14:paraId="0134F407" w14:textId="77777777" w:rsidR="00EC4509" w:rsidRDefault="00EC4509" w:rsidP="00EC4509"/>
    <w:p w14:paraId="67825734" w14:textId="77777777" w:rsidR="00D165C6" w:rsidRDefault="00EC4509" w:rsidP="00EC4509">
      <w:r>
        <w:lastRenderedPageBreak/>
        <w:t xml:space="preserve">In the ‘Create Load Balancer’ screen enter a name for the Load Balancer. </w:t>
      </w:r>
    </w:p>
    <w:p w14:paraId="0E585B9C" w14:textId="77777777" w:rsidR="00D165C6" w:rsidRDefault="00D165C6" w:rsidP="00EC4509">
      <w:r>
        <w:rPr>
          <w:noProof/>
          <w:lang w:bidi="ta-IN"/>
        </w:rPr>
        <w:drawing>
          <wp:inline distT="0" distB="0" distL="0" distR="0" wp14:anchorId="12635793" wp14:editId="0823665E">
            <wp:extent cx="6597650" cy="371117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606975" cy="3716423"/>
                    </a:xfrm>
                    <a:prstGeom prst="rect">
                      <a:avLst/>
                    </a:prstGeom>
                  </pic:spPr>
                </pic:pic>
              </a:graphicData>
            </a:graphic>
          </wp:inline>
        </w:drawing>
      </w:r>
    </w:p>
    <w:p w14:paraId="6EBF15F5" w14:textId="77777777" w:rsidR="00D165C6" w:rsidRDefault="00D165C6" w:rsidP="00EC4509">
      <w:r>
        <w:t xml:space="preserve">We will be working on the Classic Load Balancer, so select the classic load balancer </w:t>
      </w:r>
    </w:p>
    <w:p w14:paraId="33BA513D" w14:textId="77777777" w:rsidR="00D165C6" w:rsidRDefault="00D165C6" w:rsidP="00EC4509"/>
    <w:p w14:paraId="0DCB671B" w14:textId="77777777" w:rsidR="00EC4509" w:rsidRDefault="00EC4509" w:rsidP="00EC4509">
      <w:r>
        <w:rPr>
          <w:noProof/>
          <w:lang w:bidi="ta-IN"/>
        </w:rPr>
        <w:lastRenderedPageBreak/>
        <mc:AlternateContent>
          <mc:Choice Requires="wps">
            <w:drawing>
              <wp:anchor distT="0" distB="0" distL="114300" distR="114300" simplePos="0" relativeHeight="251755520" behindDoc="0" locked="0" layoutInCell="1" allowOverlap="1" wp14:anchorId="511ACDF5" wp14:editId="0C5C177C">
                <wp:simplePos x="0" y="0"/>
                <wp:positionH relativeFrom="column">
                  <wp:posOffset>6019800</wp:posOffset>
                </wp:positionH>
                <wp:positionV relativeFrom="paragraph">
                  <wp:posOffset>3161030</wp:posOffset>
                </wp:positionV>
                <wp:extent cx="711200" cy="292100"/>
                <wp:effectExtent l="0" t="0" r="12700" b="12700"/>
                <wp:wrapNone/>
                <wp:docPr id="174" name="Rectangle 174"/>
                <wp:cNvGraphicFramePr/>
                <a:graphic xmlns:a="http://schemas.openxmlformats.org/drawingml/2006/main">
                  <a:graphicData uri="http://schemas.microsoft.com/office/word/2010/wordprocessingShape">
                    <wps:wsp>
                      <wps:cNvSpPr/>
                      <wps:spPr>
                        <a:xfrm>
                          <a:off x="0" y="0"/>
                          <a:ext cx="711200" cy="292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6AC498" id="Rectangle 174" o:spid="_x0000_s1026" style="position:absolute;margin-left:474pt;margin-top:248.9pt;width:56pt;height:23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754496" behindDoc="0" locked="0" layoutInCell="1" allowOverlap="1" wp14:anchorId="43FD9D9A" wp14:editId="73940791">
                <wp:simplePos x="0" y="0"/>
                <wp:positionH relativeFrom="column">
                  <wp:posOffset>901700</wp:posOffset>
                </wp:positionH>
                <wp:positionV relativeFrom="paragraph">
                  <wp:posOffset>1211580</wp:posOffset>
                </wp:positionV>
                <wp:extent cx="3613150" cy="241300"/>
                <wp:effectExtent l="0" t="0" r="25400" b="25400"/>
                <wp:wrapNone/>
                <wp:docPr id="173" name="Rectangle 173"/>
                <wp:cNvGraphicFramePr/>
                <a:graphic xmlns:a="http://schemas.openxmlformats.org/drawingml/2006/main">
                  <a:graphicData uri="http://schemas.microsoft.com/office/word/2010/wordprocessingShape">
                    <wps:wsp>
                      <wps:cNvSpPr/>
                      <wps:spPr>
                        <a:xfrm>
                          <a:off x="0" y="0"/>
                          <a:ext cx="36131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0BC2C" id="Rectangle 173" o:spid="_x0000_s1026" style="position:absolute;margin-left:71pt;margin-top:95.4pt;width:284.5pt;height:19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" filled="f" strokecolor="red" strokeweight="1.75pt"/>
            </w:pict>
          </mc:Fallback>
        </mc:AlternateContent>
      </w:r>
      <w:r>
        <w:rPr>
          <w:noProof/>
          <w:lang w:bidi="ta-IN"/>
        </w:rPr>
        <w:drawing>
          <wp:inline distT="0" distB="0" distL="0" distR="0" wp14:anchorId="10F331BA" wp14:editId="5CC75D59">
            <wp:extent cx="6934200" cy="3485641"/>
            <wp:effectExtent l="0" t="0" r="0" b="63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947659" cy="3492406"/>
                    </a:xfrm>
                    <a:prstGeom prst="rect">
                      <a:avLst/>
                    </a:prstGeom>
                    <a:noFill/>
                    <a:ln>
                      <a:noFill/>
                    </a:ln>
                  </pic:spPr>
                </pic:pic>
              </a:graphicData>
            </a:graphic>
          </wp:inline>
        </w:drawing>
      </w:r>
    </w:p>
    <w:p w14:paraId="4F3F3765" w14:textId="77777777" w:rsidR="00EC4509" w:rsidRDefault="00EC4509" w:rsidP="00EC4509"/>
    <w:p w14:paraId="473D0D8F" w14:textId="77777777" w:rsidR="00EC4509" w:rsidRDefault="007C7FF2" w:rsidP="00EC4509">
      <w:r>
        <w:rPr>
          <w:noProof/>
          <w:lang w:bidi="ta-IN"/>
        </w:rPr>
        <mc:AlternateContent>
          <mc:Choice Requires="wps">
            <w:drawing>
              <wp:anchor distT="0" distB="0" distL="114300" distR="114300" simplePos="0" relativeHeight="251756544" behindDoc="0" locked="0" layoutInCell="1" allowOverlap="1" wp14:anchorId="675502AF" wp14:editId="4354EE3B">
                <wp:simplePos x="0" y="0"/>
                <wp:positionH relativeFrom="column">
                  <wp:posOffset>5822950</wp:posOffset>
                </wp:positionH>
                <wp:positionV relativeFrom="paragraph">
                  <wp:posOffset>3288030</wp:posOffset>
                </wp:positionV>
                <wp:extent cx="704850" cy="304800"/>
                <wp:effectExtent l="0" t="0" r="19050" b="19050"/>
                <wp:wrapNone/>
                <wp:docPr id="176" name="Rectangle 176"/>
                <wp:cNvGraphicFramePr/>
                <a:graphic xmlns:a="http://schemas.openxmlformats.org/drawingml/2006/main">
                  <a:graphicData uri="http://schemas.microsoft.com/office/word/2010/wordprocessingShape">
                    <wps:wsp>
                      <wps:cNvSpPr/>
                      <wps:spPr>
                        <a:xfrm>
                          <a:off x="0" y="0"/>
                          <a:ext cx="704850" cy="304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735368" id="Rectangle 176" o:spid="_x0000_s1026" style="position:absolute;margin-left:458.5pt;margin-top:258.9pt;width:55.5pt;height:24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" filled="f" strokecolor="red" strokeweight="1.75pt"/>
            </w:pict>
          </mc:Fallback>
        </mc:AlternateContent>
      </w:r>
      <w:r w:rsidR="00EC4509">
        <w:t>You can configure the Health check with the values you need. For this exercise we will accept t</w:t>
      </w:r>
      <w:r>
        <w:t>he defaults</w:t>
      </w:r>
      <w:r>
        <w:rPr>
          <w:noProof/>
          <w:lang w:bidi="ta-IN"/>
        </w:rPr>
        <w:drawing>
          <wp:inline distT="0" distB="0" distL="0" distR="0" wp14:anchorId="2C443489" wp14:editId="4FA04336">
            <wp:extent cx="6707135" cy="32639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713868" cy="3267177"/>
                    </a:xfrm>
                    <a:prstGeom prst="rect">
                      <a:avLst/>
                    </a:prstGeom>
                    <a:noFill/>
                    <a:ln>
                      <a:noFill/>
                    </a:ln>
                  </pic:spPr>
                </pic:pic>
              </a:graphicData>
            </a:graphic>
          </wp:inline>
        </w:drawing>
      </w:r>
    </w:p>
    <w:p w14:paraId="0C3E080F" w14:textId="77777777" w:rsidR="00EC4509" w:rsidRDefault="003A2C1A" w:rsidP="00EC4509">
      <w:r>
        <w:t xml:space="preserve">Select a group which has allowed HTTP traffic over port 80. Else the Load Balancer will not be able to contact your instance. </w:t>
      </w:r>
    </w:p>
    <w:p w14:paraId="42C7EA83" w14:textId="77777777" w:rsidR="007C7FF2" w:rsidRDefault="003A2C1A" w:rsidP="00EC4509">
      <w:r>
        <w:rPr>
          <w:noProof/>
          <w:lang w:bidi="ta-IN"/>
        </w:rPr>
        <w:lastRenderedPageBreak/>
        <mc:AlternateContent>
          <mc:Choice Requires="wps">
            <w:drawing>
              <wp:anchor distT="0" distB="0" distL="114300" distR="114300" simplePos="0" relativeHeight="251761664" behindDoc="0" locked="0" layoutInCell="1" allowOverlap="1" wp14:anchorId="523F477B" wp14:editId="60A623DB">
                <wp:simplePos x="0" y="0"/>
                <wp:positionH relativeFrom="column">
                  <wp:posOffset>158750</wp:posOffset>
                </wp:positionH>
                <wp:positionV relativeFrom="paragraph">
                  <wp:posOffset>1700530</wp:posOffset>
                </wp:positionV>
                <wp:extent cx="6604000" cy="222250"/>
                <wp:effectExtent l="0" t="0" r="25400" b="25400"/>
                <wp:wrapNone/>
                <wp:docPr id="185" name="Rectangle 185"/>
                <wp:cNvGraphicFramePr/>
                <a:graphic xmlns:a="http://schemas.openxmlformats.org/drawingml/2006/main">
                  <a:graphicData uri="http://schemas.microsoft.com/office/word/2010/wordprocessingShape">
                    <wps:wsp>
                      <wps:cNvSpPr/>
                      <wps:spPr>
                        <a:xfrm>
                          <a:off x="0" y="0"/>
                          <a:ext cx="66040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17E544" id="Rectangle 185" o:spid="_x0000_s1026" style="position:absolute;margin-left:12.5pt;margin-top:133.9pt;width:520pt;height:17.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" filled="f" strokecolor="red" strokeweight="1.75pt"/>
            </w:pict>
          </mc:Fallback>
        </mc:AlternateContent>
      </w:r>
      <w:r w:rsidR="007C7FF2">
        <w:rPr>
          <w:noProof/>
          <w:lang w:bidi="ta-IN"/>
        </w:rPr>
        <mc:AlternateContent>
          <mc:Choice Requires="wps">
            <w:drawing>
              <wp:anchor distT="0" distB="0" distL="114300" distR="114300" simplePos="0" relativeHeight="251757568" behindDoc="0" locked="0" layoutInCell="1" allowOverlap="1" wp14:anchorId="60BA7128" wp14:editId="6B93FB3F">
                <wp:simplePos x="0" y="0"/>
                <wp:positionH relativeFrom="column">
                  <wp:posOffset>6134100</wp:posOffset>
                </wp:positionH>
                <wp:positionV relativeFrom="paragraph">
                  <wp:posOffset>2656840</wp:posOffset>
                </wp:positionV>
                <wp:extent cx="673100" cy="304800"/>
                <wp:effectExtent l="0" t="0" r="12700" b="19050"/>
                <wp:wrapNone/>
                <wp:docPr id="178" name="Rectangle 178"/>
                <wp:cNvGraphicFramePr/>
                <a:graphic xmlns:a="http://schemas.openxmlformats.org/drawingml/2006/main">
                  <a:graphicData uri="http://schemas.microsoft.com/office/word/2010/wordprocessingShape">
                    <wps:wsp>
                      <wps:cNvSpPr/>
                      <wps:spPr>
                        <a:xfrm>
                          <a:off x="0" y="0"/>
                          <a:ext cx="673100" cy="304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2F304D" id="Rectangle 178" o:spid="_x0000_s1026" style="position:absolute;margin-left:483pt;margin-top:209.2pt;width:53pt;height:24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" filled="f" strokecolor="red" strokeweight="1.75pt"/>
            </w:pict>
          </mc:Fallback>
        </mc:AlternateContent>
      </w:r>
      <w:r w:rsidR="007C7FF2">
        <w:rPr>
          <w:noProof/>
          <w:lang w:bidi="ta-IN"/>
        </w:rPr>
        <w:drawing>
          <wp:inline distT="0" distB="0" distL="0" distR="0" wp14:anchorId="271A996C" wp14:editId="427C8FB0">
            <wp:extent cx="6832600" cy="2966883"/>
            <wp:effectExtent l="0" t="0" r="6350" b="508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844346" cy="2971983"/>
                    </a:xfrm>
                    <a:prstGeom prst="rect">
                      <a:avLst/>
                    </a:prstGeom>
                    <a:noFill/>
                    <a:ln>
                      <a:noFill/>
                    </a:ln>
                  </pic:spPr>
                </pic:pic>
              </a:graphicData>
            </a:graphic>
          </wp:inline>
        </w:drawing>
      </w:r>
    </w:p>
    <w:p w14:paraId="0A7C6CE0" w14:textId="77777777" w:rsidR="007C7FF2" w:rsidRDefault="007C7FF2" w:rsidP="00EC4509">
      <w:r>
        <w:t>In the instance screen your instances would be listed. Select at least two instances and press ‘Continue’</w:t>
      </w:r>
    </w:p>
    <w:p w14:paraId="62697336" w14:textId="77777777" w:rsidR="007C7FF2" w:rsidRDefault="007C7FF2" w:rsidP="00EC4509"/>
    <w:p w14:paraId="0275D469" w14:textId="77777777" w:rsidR="007C7FF2" w:rsidRDefault="007C7FF2" w:rsidP="00EC4509">
      <w:r>
        <w:rPr>
          <w:noProof/>
          <w:lang w:bidi="ta-IN"/>
        </w:rPr>
        <mc:AlternateContent>
          <mc:Choice Requires="wps">
            <w:drawing>
              <wp:anchor distT="0" distB="0" distL="114300" distR="114300" simplePos="0" relativeHeight="251758592" behindDoc="0" locked="0" layoutInCell="1" allowOverlap="1" wp14:anchorId="3FA12968" wp14:editId="24BE45C9">
                <wp:simplePos x="0" y="0"/>
                <wp:positionH relativeFrom="column">
                  <wp:posOffset>5353050</wp:posOffset>
                </wp:positionH>
                <wp:positionV relativeFrom="paragraph">
                  <wp:posOffset>3411220</wp:posOffset>
                </wp:positionV>
                <wp:extent cx="565150" cy="241300"/>
                <wp:effectExtent l="0" t="0" r="25400" b="25400"/>
                <wp:wrapNone/>
                <wp:docPr id="180" name="Rectangle 180"/>
                <wp:cNvGraphicFramePr/>
                <a:graphic xmlns:a="http://schemas.openxmlformats.org/drawingml/2006/main">
                  <a:graphicData uri="http://schemas.microsoft.com/office/word/2010/wordprocessingShape">
                    <wps:wsp>
                      <wps:cNvSpPr/>
                      <wps:spPr>
                        <a:xfrm>
                          <a:off x="0" y="0"/>
                          <a:ext cx="5651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5D4489" id="Rectangle 180" o:spid="_x0000_s1026" style="position:absolute;margin-left:421.5pt;margin-top:268.6pt;width:44.5pt;height:19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" filled="f" strokecolor="red" strokeweight="1.75pt"/>
            </w:pict>
          </mc:Fallback>
        </mc:AlternateContent>
      </w:r>
      <w:r>
        <w:rPr>
          <w:noProof/>
          <w:lang w:bidi="ta-IN"/>
        </w:rPr>
        <w:drawing>
          <wp:inline distT="0" distB="0" distL="0" distR="0" wp14:anchorId="3288030B" wp14:editId="26E97A5D">
            <wp:extent cx="6870700" cy="3864769"/>
            <wp:effectExtent l="0" t="0" r="6350" b="254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879531" cy="3869736"/>
                    </a:xfrm>
                    <a:prstGeom prst="rect">
                      <a:avLst/>
                    </a:prstGeom>
                  </pic:spPr>
                </pic:pic>
              </a:graphicData>
            </a:graphic>
          </wp:inline>
        </w:drawing>
      </w:r>
    </w:p>
    <w:p w14:paraId="7D6261EF" w14:textId="77777777" w:rsidR="007C7FF2" w:rsidRDefault="007C7FF2" w:rsidP="00EC4509">
      <w:r>
        <w:t>In the next screen add any tag you want and click ‘Continue’</w:t>
      </w:r>
    </w:p>
    <w:p w14:paraId="42540AF5" w14:textId="77777777" w:rsidR="007C7FF2" w:rsidRDefault="007C7FF2" w:rsidP="00EC4509">
      <w:r>
        <w:lastRenderedPageBreak/>
        <w:t xml:space="preserve">This will lead to the ‘Review’ screen. Review all parameters, scroll </w:t>
      </w:r>
      <w:r w:rsidR="00B54824">
        <w:t>down and</w:t>
      </w:r>
      <w:r>
        <w:t xml:space="preserve"> then click on ‘Create’</w:t>
      </w:r>
    </w:p>
    <w:p w14:paraId="2D353099" w14:textId="77777777" w:rsidR="007C7FF2" w:rsidRDefault="007C7FF2" w:rsidP="00EC4509">
      <w:r>
        <w:rPr>
          <w:noProof/>
          <w:lang w:bidi="ta-IN"/>
        </w:rPr>
        <mc:AlternateContent>
          <mc:Choice Requires="wps">
            <w:drawing>
              <wp:anchor distT="0" distB="0" distL="114300" distR="114300" simplePos="0" relativeHeight="251759616" behindDoc="0" locked="0" layoutInCell="1" allowOverlap="1" wp14:anchorId="6608128E" wp14:editId="5EBCCA72">
                <wp:simplePos x="0" y="0"/>
                <wp:positionH relativeFrom="column">
                  <wp:posOffset>5753100</wp:posOffset>
                </wp:positionH>
                <wp:positionV relativeFrom="paragraph">
                  <wp:posOffset>3849370</wp:posOffset>
                </wp:positionV>
                <wp:extent cx="431800" cy="247650"/>
                <wp:effectExtent l="0" t="0" r="25400" b="19050"/>
                <wp:wrapNone/>
                <wp:docPr id="182" name="Rectangle 182"/>
                <wp:cNvGraphicFramePr/>
                <a:graphic xmlns:a="http://schemas.openxmlformats.org/drawingml/2006/main">
                  <a:graphicData uri="http://schemas.microsoft.com/office/word/2010/wordprocessingShape">
                    <wps:wsp>
                      <wps:cNvSpPr/>
                      <wps:spPr>
                        <a:xfrm>
                          <a:off x="0" y="0"/>
                          <a:ext cx="43180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F3BAAC" id="Rectangle 182" o:spid="_x0000_s1026" style="position:absolute;margin-left:453pt;margin-top:303.1pt;width:34pt;height:19.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" filled="f" strokecolor="red" strokeweight="1.75pt"/>
            </w:pict>
          </mc:Fallback>
        </mc:AlternateContent>
      </w:r>
      <w:r>
        <w:rPr>
          <w:noProof/>
          <w:lang w:bidi="ta-IN"/>
        </w:rPr>
        <w:drawing>
          <wp:inline distT="0" distB="0" distL="0" distR="0" wp14:anchorId="0BAF50BB" wp14:editId="5FB8DD30">
            <wp:extent cx="7359650" cy="4139803"/>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373030" cy="4147329"/>
                    </a:xfrm>
                    <a:prstGeom prst="rect">
                      <a:avLst/>
                    </a:prstGeom>
                  </pic:spPr>
                </pic:pic>
              </a:graphicData>
            </a:graphic>
          </wp:inline>
        </w:drawing>
      </w:r>
    </w:p>
    <w:p w14:paraId="6C961E05" w14:textId="77777777" w:rsidR="007C7FF2" w:rsidRDefault="007C7FF2" w:rsidP="00EC4509"/>
    <w:p w14:paraId="560A87BF" w14:textId="77777777" w:rsidR="003A2C1A" w:rsidRDefault="003A2C1A" w:rsidP="00EC4509"/>
    <w:p w14:paraId="6D0693CF" w14:textId="77777777" w:rsidR="003A2C1A" w:rsidRDefault="003A2C1A" w:rsidP="00EC4509"/>
    <w:p w14:paraId="30615BD8" w14:textId="77777777" w:rsidR="003A2C1A" w:rsidRDefault="003A2C1A" w:rsidP="00EC4509"/>
    <w:p w14:paraId="220D39D3" w14:textId="77777777" w:rsidR="003A2C1A" w:rsidRDefault="003A2C1A" w:rsidP="00EC4509"/>
    <w:p w14:paraId="70700AA6" w14:textId="77777777" w:rsidR="003A2C1A" w:rsidRDefault="003A2C1A" w:rsidP="00EC4509"/>
    <w:p w14:paraId="15556896" w14:textId="77777777" w:rsidR="003A2C1A" w:rsidRDefault="003A2C1A" w:rsidP="00EC4509"/>
    <w:p w14:paraId="0899F3B9" w14:textId="77777777" w:rsidR="003A2C1A" w:rsidRDefault="003A2C1A" w:rsidP="00EC4509"/>
    <w:p w14:paraId="1527C0A6" w14:textId="77777777" w:rsidR="003A2C1A" w:rsidRDefault="003A2C1A" w:rsidP="00EC4509"/>
    <w:p w14:paraId="31165BE0" w14:textId="77777777" w:rsidR="003A2C1A" w:rsidRDefault="003A2C1A" w:rsidP="00EC4509"/>
    <w:p w14:paraId="41CF635C" w14:textId="77777777" w:rsidR="00B54824" w:rsidRDefault="00B54824" w:rsidP="00EC4509"/>
    <w:p w14:paraId="4C23A919" w14:textId="77777777" w:rsidR="003A2C1A" w:rsidRDefault="003A2C1A" w:rsidP="00EC4509">
      <w:r>
        <w:lastRenderedPageBreak/>
        <w:t>You can now see the Load Balancer in the Load Balancer Dashboard. Note down the DNS name of the load balancer. From now on connection must be made to this DNS server from applications and not to the individual instances.</w:t>
      </w:r>
    </w:p>
    <w:p w14:paraId="0F1AF469" w14:textId="77777777" w:rsidR="003A2C1A" w:rsidRDefault="003A2C1A" w:rsidP="00EC4509">
      <w:r>
        <w:rPr>
          <w:noProof/>
          <w:lang w:bidi="ta-IN"/>
        </w:rPr>
        <mc:AlternateContent>
          <mc:Choice Requires="wps">
            <w:drawing>
              <wp:anchor distT="0" distB="0" distL="114300" distR="114300" simplePos="0" relativeHeight="251760640" behindDoc="0" locked="0" layoutInCell="1" allowOverlap="1" wp14:anchorId="520A70AC" wp14:editId="75916873">
                <wp:simplePos x="0" y="0"/>
                <wp:positionH relativeFrom="column">
                  <wp:posOffset>2120900</wp:posOffset>
                </wp:positionH>
                <wp:positionV relativeFrom="paragraph">
                  <wp:posOffset>2763520</wp:posOffset>
                </wp:positionV>
                <wp:extent cx="3530600" cy="247650"/>
                <wp:effectExtent l="0" t="0" r="12700" b="19050"/>
                <wp:wrapNone/>
                <wp:docPr id="184" name="Rectangle 184"/>
                <wp:cNvGraphicFramePr/>
                <a:graphic xmlns:a="http://schemas.openxmlformats.org/drawingml/2006/main">
                  <a:graphicData uri="http://schemas.microsoft.com/office/word/2010/wordprocessingShape">
                    <wps:wsp>
                      <wps:cNvSpPr/>
                      <wps:spPr>
                        <a:xfrm>
                          <a:off x="0" y="0"/>
                          <a:ext cx="353060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D3A44E" id="Rectangle 184" o:spid="_x0000_s1026" style="position:absolute;margin-left:167pt;margin-top:217.6pt;width:278pt;height:19.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" filled="f" strokecolor="red" strokeweight="1.75pt"/>
            </w:pict>
          </mc:Fallback>
        </mc:AlternateContent>
      </w:r>
      <w:r>
        <w:rPr>
          <w:noProof/>
          <w:lang w:bidi="ta-IN"/>
        </w:rPr>
        <w:drawing>
          <wp:inline distT="0" distB="0" distL="0" distR="0" wp14:anchorId="6660E82E" wp14:editId="2EB815D6">
            <wp:extent cx="7854950" cy="4418409"/>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865553" cy="4424373"/>
                    </a:xfrm>
                    <a:prstGeom prst="rect">
                      <a:avLst/>
                    </a:prstGeom>
                  </pic:spPr>
                </pic:pic>
              </a:graphicData>
            </a:graphic>
          </wp:inline>
        </w:drawing>
      </w:r>
    </w:p>
    <w:p w14:paraId="181F08D5" w14:textId="77777777" w:rsidR="007C7FF2" w:rsidRDefault="003A2C1A" w:rsidP="00EC4509">
      <w:r>
        <w:t>You have successfully launched the Elastic Load Balancer</w:t>
      </w:r>
    </w:p>
    <w:p w14:paraId="79A29F0E" w14:textId="77777777" w:rsidR="003A2C1A" w:rsidRDefault="003A2C1A" w:rsidP="00EC4509"/>
    <w:p w14:paraId="6EBCC775" w14:textId="77777777" w:rsidR="003A2C1A" w:rsidRDefault="003A2C1A" w:rsidP="00EC4509"/>
    <w:p w14:paraId="5B3CB895" w14:textId="77777777" w:rsidR="003A2C1A" w:rsidRDefault="003A2C1A" w:rsidP="00EC4509"/>
    <w:p w14:paraId="43820751" w14:textId="77777777" w:rsidR="003A2C1A" w:rsidRDefault="003A2C1A" w:rsidP="00EC4509"/>
    <w:p w14:paraId="6E5F8A6F" w14:textId="77777777" w:rsidR="003A2C1A" w:rsidRDefault="003A2C1A" w:rsidP="00EC4509"/>
    <w:p w14:paraId="624EC69F" w14:textId="77777777" w:rsidR="003A2C1A" w:rsidRDefault="003A2C1A" w:rsidP="00EC4509"/>
    <w:p w14:paraId="0326BD2C" w14:textId="77777777" w:rsidR="003A2C1A" w:rsidRDefault="003A2C1A" w:rsidP="00EC4509"/>
    <w:p w14:paraId="0033FAAF" w14:textId="77777777" w:rsidR="003A2C1A" w:rsidRDefault="003A2C1A" w:rsidP="00EC4509"/>
    <w:p w14:paraId="6524B9CE" w14:textId="77777777" w:rsidR="003A2C1A" w:rsidRDefault="003A2C1A" w:rsidP="003A2C1A">
      <w:pPr>
        <w:pStyle w:val="Heading3"/>
      </w:pPr>
      <w:bookmarkStart w:id="36" w:name="_Toc469308652"/>
      <w:r>
        <w:lastRenderedPageBreak/>
        <w:t>Testing the Load Balancer</w:t>
      </w:r>
      <w:bookmarkEnd w:id="36"/>
    </w:p>
    <w:p w14:paraId="4CF90772" w14:textId="77777777" w:rsidR="007C7FF2" w:rsidRDefault="003A2C1A" w:rsidP="00EC4509">
      <w:r>
        <w:t>First ensure that both the instance have Apache installed. You can check that by issuing the yum command</w:t>
      </w:r>
      <w:r w:rsidR="00B54824">
        <w:t xml:space="preserve">. </w:t>
      </w:r>
    </w:p>
    <w:p w14:paraId="089F746A" w14:textId="77777777" w:rsidR="003A2C1A" w:rsidRDefault="003A2C1A" w:rsidP="00EC4509">
      <w:r>
        <w:t xml:space="preserve">$ </w:t>
      </w:r>
      <w:proofErr w:type="spellStart"/>
      <w:r>
        <w:t>sudo</w:t>
      </w:r>
      <w:proofErr w:type="spellEnd"/>
      <w:r>
        <w:t xml:space="preserve"> yum list httpd</w:t>
      </w:r>
    </w:p>
    <w:p w14:paraId="6841AB5F" w14:textId="77777777" w:rsidR="003A2C1A" w:rsidRDefault="003A2C1A" w:rsidP="00EC4509">
      <w:r>
        <w:t>If Apache is not installed, install it using the group install command</w:t>
      </w:r>
    </w:p>
    <w:p w14:paraId="3A584370" w14:textId="77777777" w:rsidR="003A2C1A" w:rsidRDefault="003A2C1A" w:rsidP="00EC4509">
      <w:r>
        <w:t xml:space="preserve">$ </w:t>
      </w:r>
      <w:proofErr w:type="spellStart"/>
      <w:r w:rsidRPr="003A2C1A">
        <w:t>sudo</w:t>
      </w:r>
      <w:proofErr w:type="spellEnd"/>
      <w:r w:rsidRPr="003A2C1A">
        <w:t xml:space="preserve"> yum </w:t>
      </w:r>
      <w:proofErr w:type="spellStart"/>
      <w:r w:rsidRPr="003A2C1A">
        <w:t>groupinstall</w:t>
      </w:r>
      <w:proofErr w:type="spellEnd"/>
      <w:r w:rsidRPr="003A2C1A">
        <w:t xml:space="preserve"> -y "Web Server" "MySQL Database" "PHP Support</w:t>
      </w:r>
      <w:r>
        <w:t>”</w:t>
      </w:r>
    </w:p>
    <w:p w14:paraId="671FF70D" w14:textId="77777777" w:rsidR="003A2C1A" w:rsidRDefault="003A2C1A" w:rsidP="00EC4509">
      <w:r>
        <w:t>This will install Apache. Check if Apache is running using the ‘service’ command</w:t>
      </w:r>
    </w:p>
    <w:p w14:paraId="5055A5FB" w14:textId="77777777" w:rsidR="003A2C1A" w:rsidRDefault="003A2C1A" w:rsidP="00EC4509">
      <w:r>
        <w:t>$</w:t>
      </w:r>
      <w:proofErr w:type="spellStart"/>
      <w:r>
        <w:t>sudo</w:t>
      </w:r>
      <w:proofErr w:type="spellEnd"/>
      <w:r>
        <w:t xml:space="preserve"> service httpd status</w:t>
      </w:r>
    </w:p>
    <w:p w14:paraId="00CD7C7B" w14:textId="77777777" w:rsidR="003A2C1A" w:rsidRDefault="003A2C1A" w:rsidP="00EC4509">
      <w:r>
        <w:t>If Apache is not running, start it using the service command</w:t>
      </w:r>
    </w:p>
    <w:p w14:paraId="662D3C8B" w14:textId="77777777" w:rsidR="003A2C1A" w:rsidRDefault="003A2C1A" w:rsidP="00EC4509">
      <w:r>
        <w:t xml:space="preserve">$ </w:t>
      </w:r>
      <w:proofErr w:type="spellStart"/>
      <w:r>
        <w:t>sudo</w:t>
      </w:r>
      <w:proofErr w:type="spellEnd"/>
      <w:r>
        <w:t xml:space="preserve"> service httpd start</w:t>
      </w:r>
    </w:p>
    <w:p w14:paraId="707893BC" w14:textId="77777777" w:rsidR="003A2C1A" w:rsidRDefault="00780846" w:rsidP="00EC4509">
      <w:r>
        <w:t xml:space="preserve">To ensure Apache always starts when the system starts, use </w:t>
      </w:r>
      <w:proofErr w:type="spellStart"/>
      <w:r>
        <w:t>chkconfig</w:t>
      </w:r>
      <w:proofErr w:type="spellEnd"/>
      <w:r>
        <w:t xml:space="preserve"> command</w:t>
      </w:r>
    </w:p>
    <w:p w14:paraId="5CC88689" w14:textId="77777777" w:rsidR="00780846" w:rsidRDefault="00780846" w:rsidP="00EC4509">
      <w:r>
        <w:t xml:space="preserve">$ </w:t>
      </w:r>
      <w:proofErr w:type="spellStart"/>
      <w:r>
        <w:t>sudo</w:t>
      </w:r>
      <w:proofErr w:type="spellEnd"/>
      <w:r>
        <w:t xml:space="preserve"> </w:t>
      </w:r>
      <w:proofErr w:type="spellStart"/>
      <w:r>
        <w:t>chkconfig</w:t>
      </w:r>
      <w:proofErr w:type="spellEnd"/>
      <w:r>
        <w:t xml:space="preserve"> httpd on</w:t>
      </w:r>
    </w:p>
    <w:p w14:paraId="13DE1DB3" w14:textId="77777777" w:rsidR="00780846" w:rsidRDefault="00780846" w:rsidP="00EC4509">
      <w:r>
        <w:t>Once Apache server is running, go to the first instance. Change to /var/www/html directory and create a file called index.html</w:t>
      </w:r>
    </w:p>
    <w:p w14:paraId="4B260D08" w14:textId="77777777" w:rsidR="00780846" w:rsidRDefault="00780846" w:rsidP="00EC4509">
      <w:r>
        <w:t>$ cd /var/www/html</w:t>
      </w:r>
    </w:p>
    <w:p w14:paraId="0DCEBDCE" w14:textId="77777777" w:rsidR="00780846" w:rsidRDefault="00780846" w:rsidP="00EC4509">
      <w:r>
        <w:t xml:space="preserve">$ </w:t>
      </w:r>
      <w:proofErr w:type="spellStart"/>
      <w:r>
        <w:t>sudo</w:t>
      </w:r>
      <w:proofErr w:type="spellEnd"/>
      <w:r>
        <w:t xml:space="preserve"> vim index.html (you can use any editor you are comfortable with)</w:t>
      </w:r>
    </w:p>
    <w:p w14:paraId="4F544FC4" w14:textId="77777777" w:rsidR="00780846" w:rsidRDefault="00780846" w:rsidP="00EC4509">
      <w:r>
        <w:t>The file must contain the following text:</w:t>
      </w:r>
    </w:p>
    <w:p w14:paraId="7084FA6D" w14:textId="77777777" w:rsidR="00780846" w:rsidRPr="00780846" w:rsidRDefault="00780846" w:rsidP="00780846">
      <w:pPr>
        <w:rPr>
          <w:i/>
          <w:iCs/>
        </w:rPr>
      </w:pPr>
      <w:r w:rsidRPr="00780846">
        <w:rPr>
          <w:i/>
          <w:iCs/>
        </w:rPr>
        <w:t>&lt;!DOCTYPE html&gt;</w:t>
      </w:r>
    </w:p>
    <w:p w14:paraId="38881AD7" w14:textId="77777777" w:rsidR="00780846" w:rsidRPr="00780846" w:rsidRDefault="00780846" w:rsidP="00780846">
      <w:pPr>
        <w:rPr>
          <w:i/>
          <w:iCs/>
        </w:rPr>
      </w:pPr>
      <w:r w:rsidRPr="00780846">
        <w:rPr>
          <w:i/>
          <w:iCs/>
        </w:rPr>
        <w:t>&lt;head&gt;</w:t>
      </w:r>
    </w:p>
    <w:p w14:paraId="587A6BAB" w14:textId="77777777" w:rsidR="00780846" w:rsidRPr="00780846" w:rsidRDefault="00780846" w:rsidP="00780846">
      <w:pPr>
        <w:rPr>
          <w:i/>
          <w:iCs/>
        </w:rPr>
      </w:pPr>
      <w:r w:rsidRPr="00780846">
        <w:rPr>
          <w:i/>
          <w:iCs/>
        </w:rPr>
        <w:t>&lt;title&gt;Load Balancer Test&lt;/title&gt;</w:t>
      </w:r>
    </w:p>
    <w:p w14:paraId="6B81567C" w14:textId="77777777" w:rsidR="00780846" w:rsidRPr="00780846" w:rsidRDefault="00780846" w:rsidP="00780846">
      <w:pPr>
        <w:rPr>
          <w:i/>
          <w:iCs/>
        </w:rPr>
      </w:pPr>
      <w:r w:rsidRPr="00780846">
        <w:rPr>
          <w:i/>
          <w:iCs/>
        </w:rPr>
        <w:t>&lt;/head&gt;</w:t>
      </w:r>
    </w:p>
    <w:p w14:paraId="5BDFCB4E" w14:textId="77777777" w:rsidR="00780846" w:rsidRPr="00780846" w:rsidRDefault="00780846" w:rsidP="00780846">
      <w:pPr>
        <w:rPr>
          <w:i/>
          <w:iCs/>
        </w:rPr>
      </w:pPr>
      <w:r w:rsidRPr="00780846">
        <w:rPr>
          <w:i/>
          <w:iCs/>
        </w:rPr>
        <w:t>&lt;body&gt;</w:t>
      </w:r>
    </w:p>
    <w:p w14:paraId="33875DB5" w14:textId="77777777" w:rsidR="00780846" w:rsidRPr="00780846" w:rsidRDefault="00780846" w:rsidP="00780846">
      <w:pPr>
        <w:rPr>
          <w:i/>
          <w:iCs/>
        </w:rPr>
      </w:pPr>
      <w:r w:rsidRPr="00780846">
        <w:rPr>
          <w:i/>
          <w:iCs/>
        </w:rPr>
        <w:t>&lt;h1&gt; Welcome to CloudSiksha &lt;/h1&gt;</w:t>
      </w:r>
    </w:p>
    <w:p w14:paraId="6B22B195" w14:textId="77777777" w:rsidR="00780846" w:rsidRPr="00780846" w:rsidRDefault="00780846" w:rsidP="00780846">
      <w:pPr>
        <w:rPr>
          <w:b/>
          <w:bCs/>
          <w:i/>
          <w:iCs/>
        </w:rPr>
      </w:pPr>
      <w:r w:rsidRPr="00780846">
        <w:rPr>
          <w:b/>
          <w:bCs/>
          <w:i/>
          <w:iCs/>
        </w:rPr>
        <w:t xml:space="preserve">&lt;h2&gt; This message </w:t>
      </w:r>
      <w:r w:rsidR="000A7D7D">
        <w:rPr>
          <w:b/>
          <w:bCs/>
          <w:i/>
          <w:iCs/>
        </w:rPr>
        <w:t>is courtesy</w:t>
      </w:r>
      <w:r w:rsidRPr="00780846">
        <w:rPr>
          <w:b/>
          <w:bCs/>
          <w:i/>
          <w:iCs/>
        </w:rPr>
        <w:t xml:space="preserve"> </w:t>
      </w:r>
      <w:r w:rsidR="000A7D7D">
        <w:rPr>
          <w:b/>
          <w:bCs/>
          <w:i/>
          <w:iCs/>
        </w:rPr>
        <w:t>Machine 3</w:t>
      </w:r>
      <w:r w:rsidRPr="00780846">
        <w:rPr>
          <w:b/>
          <w:bCs/>
          <w:i/>
          <w:iCs/>
        </w:rPr>
        <w:t xml:space="preserve"> &lt;/h2&gt;</w:t>
      </w:r>
    </w:p>
    <w:p w14:paraId="2D039040" w14:textId="77777777" w:rsidR="00780846" w:rsidRPr="00780846" w:rsidRDefault="00780846" w:rsidP="00780846">
      <w:pPr>
        <w:rPr>
          <w:i/>
          <w:iCs/>
        </w:rPr>
      </w:pPr>
      <w:r w:rsidRPr="00780846">
        <w:rPr>
          <w:i/>
          <w:iCs/>
        </w:rPr>
        <w:t>&lt;/body&gt;</w:t>
      </w:r>
    </w:p>
    <w:p w14:paraId="7CC1A91C" w14:textId="77777777" w:rsidR="00780846" w:rsidRPr="00780846" w:rsidRDefault="00780846" w:rsidP="00780846">
      <w:pPr>
        <w:rPr>
          <w:i/>
          <w:iCs/>
        </w:rPr>
      </w:pPr>
      <w:r w:rsidRPr="00780846">
        <w:rPr>
          <w:i/>
          <w:iCs/>
        </w:rPr>
        <w:t>&lt;/html&gt;</w:t>
      </w:r>
    </w:p>
    <w:p w14:paraId="2C818A6A" w14:textId="77777777" w:rsidR="003A2C1A" w:rsidRDefault="00780846" w:rsidP="00EC4509">
      <w:r>
        <w:t>Now create an index.html file in /var/www/html directory in the second server. Here you will make an one line change in the file content. The file will contain:</w:t>
      </w:r>
    </w:p>
    <w:p w14:paraId="00A7C613" w14:textId="77777777" w:rsidR="00780846" w:rsidRPr="00780846" w:rsidRDefault="00780846" w:rsidP="00780846">
      <w:pPr>
        <w:rPr>
          <w:i/>
          <w:iCs/>
        </w:rPr>
      </w:pPr>
      <w:r w:rsidRPr="00780846">
        <w:rPr>
          <w:i/>
          <w:iCs/>
        </w:rPr>
        <w:lastRenderedPageBreak/>
        <w:t>&lt;!DOCTYPE html&gt;</w:t>
      </w:r>
    </w:p>
    <w:p w14:paraId="3F6677E8" w14:textId="77777777" w:rsidR="00780846" w:rsidRPr="00780846" w:rsidRDefault="00780846" w:rsidP="00780846">
      <w:pPr>
        <w:rPr>
          <w:i/>
          <w:iCs/>
        </w:rPr>
      </w:pPr>
      <w:r w:rsidRPr="00780846">
        <w:rPr>
          <w:i/>
          <w:iCs/>
        </w:rPr>
        <w:t>&lt;head&gt;</w:t>
      </w:r>
    </w:p>
    <w:p w14:paraId="5912D12E" w14:textId="77777777" w:rsidR="00780846" w:rsidRPr="00780846" w:rsidRDefault="00780846" w:rsidP="00780846">
      <w:pPr>
        <w:rPr>
          <w:i/>
          <w:iCs/>
        </w:rPr>
      </w:pPr>
      <w:r w:rsidRPr="00780846">
        <w:rPr>
          <w:i/>
          <w:iCs/>
        </w:rPr>
        <w:t>&lt;title&gt;Load Balancer Test&lt;/title&gt;</w:t>
      </w:r>
    </w:p>
    <w:p w14:paraId="41EFA51B" w14:textId="77777777" w:rsidR="00780846" w:rsidRPr="00780846" w:rsidRDefault="00780846" w:rsidP="00780846">
      <w:pPr>
        <w:rPr>
          <w:i/>
          <w:iCs/>
        </w:rPr>
      </w:pPr>
      <w:r w:rsidRPr="00780846">
        <w:rPr>
          <w:i/>
          <w:iCs/>
        </w:rPr>
        <w:t>&lt;/head&gt;</w:t>
      </w:r>
    </w:p>
    <w:p w14:paraId="219DDD05" w14:textId="77777777" w:rsidR="00780846" w:rsidRPr="00780846" w:rsidRDefault="00780846" w:rsidP="00780846">
      <w:pPr>
        <w:rPr>
          <w:i/>
          <w:iCs/>
        </w:rPr>
      </w:pPr>
      <w:r w:rsidRPr="00780846">
        <w:rPr>
          <w:i/>
          <w:iCs/>
        </w:rPr>
        <w:t>&lt;body&gt;</w:t>
      </w:r>
    </w:p>
    <w:p w14:paraId="4034C4FC" w14:textId="77777777" w:rsidR="00780846" w:rsidRPr="00780846" w:rsidRDefault="00780846" w:rsidP="00780846">
      <w:pPr>
        <w:rPr>
          <w:i/>
          <w:iCs/>
        </w:rPr>
      </w:pPr>
      <w:r w:rsidRPr="00780846">
        <w:rPr>
          <w:i/>
          <w:iCs/>
        </w:rPr>
        <w:t>&lt;h1&gt; Welcome to CloudSiksha &lt;/h1&gt;</w:t>
      </w:r>
    </w:p>
    <w:p w14:paraId="4375CBEB" w14:textId="77777777" w:rsidR="00780846" w:rsidRPr="00780846" w:rsidRDefault="00780846" w:rsidP="00780846">
      <w:pPr>
        <w:rPr>
          <w:b/>
          <w:bCs/>
          <w:i/>
          <w:iCs/>
        </w:rPr>
      </w:pPr>
      <w:r w:rsidRPr="00780846">
        <w:rPr>
          <w:b/>
          <w:bCs/>
          <w:i/>
          <w:iCs/>
        </w:rPr>
        <w:t xml:space="preserve">&lt;h2&gt; </w:t>
      </w:r>
      <w:r w:rsidRPr="00780846">
        <w:rPr>
          <w:b/>
          <w:bCs/>
          <w:i/>
          <w:iCs/>
          <w:color w:val="FF0000"/>
        </w:rPr>
        <w:t xml:space="preserve">This message </w:t>
      </w:r>
      <w:r w:rsidR="000A7D7D">
        <w:rPr>
          <w:b/>
          <w:bCs/>
          <w:i/>
          <w:iCs/>
          <w:color w:val="FF0000"/>
        </w:rPr>
        <w:t>is courtesy</w:t>
      </w:r>
      <w:r w:rsidRPr="00780846">
        <w:rPr>
          <w:b/>
          <w:bCs/>
          <w:i/>
          <w:iCs/>
          <w:color w:val="FF0000"/>
        </w:rPr>
        <w:t xml:space="preserve"> </w:t>
      </w:r>
      <w:r w:rsidR="000A7D7D">
        <w:rPr>
          <w:b/>
          <w:bCs/>
          <w:i/>
          <w:iCs/>
          <w:color w:val="FF0000"/>
        </w:rPr>
        <w:t>Machine</w:t>
      </w:r>
      <w:r w:rsidRPr="00780846">
        <w:rPr>
          <w:b/>
          <w:bCs/>
          <w:i/>
          <w:iCs/>
          <w:color w:val="FF0000"/>
        </w:rPr>
        <w:t xml:space="preserve"> 2 </w:t>
      </w:r>
      <w:r w:rsidRPr="00780846">
        <w:rPr>
          <w:b/>
          <w:bCs/>
          <w:i/>
          <w:iCs/>
        </w:rPr>
        <w:t>&lt;/h2&gt;</w:t>
      </w:r>
    </w:p>
    <w:p w14:paraId="191CBE15" w14:textId="77777777" w:rsidR="00780846" w:rsidRPr="00780846" w:rsidRDefault="00780846" w:rsidP="00780846">
      <w:pPr>
        <w:rPr>
          <w:i/>
          <w:iCs/>
        </w:rPr>
      </w:pPr>
      <w:r w:rsidRPr="00780846">
        <w:rPr>
          <w:i/>
          <w:iCs/>
        </w:rPr>
        <w:t>&lt;/body&gt;</w:t>
      </w:r>
    </w:p>
    <w:p w14:paraId="7EB4D895" w14:textId="77777777" w:rsidR="00780846" w:rsidRPr="00780846" w:rsidRDefault="00780846" w:rsidP="00780846">
      <w:pPr>
        <w:rPr>
          <w:i/>
          <w:iCs/>
        </w:rPr>
      </w:pPr>
      <w:r w:rsidRPr="00780846">
        <w:rPr>
          <w:i/>
          <w:iCs/>
        </w:rPr>
        <w:t>&lt;/html&gt;</w:t>
      </w:r>
    </w:p>
    <w:p w14:paraId="7AE5CBBB" w14:textId="77777777" w:rsidR="00780846" w:rsidRDefault="00780846" w:rsidP="00EC4509">
      <w:r>
        <w:t>Now open a browser and paste the Load Balancer DNS Name you had noted down earlier and hit return</w:t>
      </w:r>
    </w:p>
    <w:p w14:paraId="5CC5ABA9" w14:textId="77777777" w:rsidR="00780846" w:rsidRDefault="00B54824" w:rsidP="00EC4509">
      <w:r>
        <w:t xml:space="preserve">The message displayed will be from any one system. </w:t>
      </w:r>
    </w:p>
    <w:p w14:paraId="26574D6F" w14:textId="77777777" w:rsidR="00B54824" w:rsidRDefault="00B54824" w:rsidP="00EC4509">
      <w:r>
        <w:rPr>
          <w:noProof/>
          <w:lang w:bidi="ta-IN"/>
        </w:rPr>
        <mc:AlternateContent>
          <mc:Choice Requires="wps">
            <w:drawing>
              <wp:anchor distT="0" distB="0" distL="114300" distR="114300" simplePos="0" relativeHeight="251762688" behindDoc="0" locked="0" layoutInCell="1" allowOverlap="1" wp14:anchorId="672A8683" wp14:editId="65772C46">
                <wp:simplePos x="0" y="0"/>
                <wp:positionH relativeFrom="column">
                  <wp:posOffset>50800</wp:posOffset>
                </wp:positionH>
                <wp:positionV relativeFrom="paragraph">
                  <wp:posOffset>805180</wp:posOffset>
                </wp:positionV>
                <wp:extent cx="2038350" cy="317500"/>
                <wp:effectExtent l="0" t="0" r="19050" b="25400"/>
                <wp:wrapNone/>
                <wp:docPr id="188" name="Rectangle 188"/>
                <wp:cNvGraphicFramePr/>
                <a:graphic xmlns:a="http://schemas.openxmlformats.org/drawingml/2006/main">
                  <a:graphicData uri="http://schemas.microsoft.com/office/word/2010/wordprocessingShape">
                    <wps:wsp>
                      <wps:cNvSpPr/>
                      <wps:spPr>
                        <a:xfrm>
                          <a:off x="0" y="0"/>
                          <a:ext cx="2038350" cy="317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E6D0ED" id="Rectangle 188" o:spid="_x0000_s1026" style="position:absolute;margin-left:4pt;margin-top:63.4pt;width:160.5pt;height:25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" filled="f" strokecolor="red" strokeweight="1.75pt"/>
            </w:pict>
          </mc:Fallback>
        </mc:AlternateContent>
      </w:r>
      <w:r>
        <w:rPr>
          <w:noProof/>
          <w:lang w:bidi="ta-IN"/>
        </w:rPr>
        <w:drawing>
          <wp:inline distT="0" distB="0" distL="0" distR="0" wp14:anchorId="27EA6DB8" wp14:editId="67800216">
            <wp:extent cx="6769100" cy="3807618"/>
            <wp:effectExtent l="0" t="0" r="0" b="25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775762" cy="3811365"/>
                    </a:xfrm>
                    <a:prstGeom prst="rect">
                      <a:avLst/>
                    </a:prstGeom>
                  </pic:spPr>
                </pic:pic>
              </a:graphicData>
            </a:graphic>
          </wp:inline>
        </w:drawing>
      </w:r>
    </w:p>
    <w:p w14:paraId="7E426965" w14:textId="77777777" w:rsidR="007C7FF2" w:rsidRDefault="00B54824" w:rsidP="00EC4509">
      <w:r>
        <w:t xml:space="preserve">Now hit ‘Refresh’ on the browser. Now you will see that the message displayed is from the other instance. This is because Load Balancer does a round robin and you will keep seeing messages from two instances alternatively. </w:t>
      </w:r>
    </w:p>
    <w:p w14:paraId="54D2523C" w14:textId="77777777" w:rsidR="007C7FF2" w:rsidRDefault="00B54824" w:rsidP="00EC4509">
      <w:r>
        <w:rPr>
          <w:noProof/>
          <w:lang w:bidi="ta-IN"/>
        </w:rPr>
        <w:lastRenderedPageBreak/>
        <mc:AlternateContent>
          <mc:Choice Requires="wps">
            <w:drawing>
              <wp:anchor distT="0" distB="0" distL="114300" distR="114300" simplePos="0" relativeHeight="251763712" behindDoc="0" locked="0" layoutInCell="1" allowOverlap="1" wp14:anchorId="34DCE274" wp14:editId="18E85B87">
                <wp:simplePos x="0" y="0"/>
                <wp:positionH relativeFrom="column">
                  <wp:posOffset>6350</wp:posOffset>
                </wp:positionH>
                <wp:positionV relativeFrom="paragraph">
                  <wp:posOffset>858520</wp:posOffset>
                </wp:positionV>
                <wp:extent cx="2076450" cy="203200"/>
                <wp:effectExtent l="0" t="0" r="19050" b="25400"/>
                <wp:wrapNone/>
                <wp:docPr id="189" name="Rectangle 189"/>
                <wp:cNvGraphicFramePr/>
                <a:graphic xmlns:a="http://schemas.openxmlformats.org/drawingml/2006/main">
                  <a:graphicData uri="http://schemas.microsoft.com/office/word/2010/wordprocessingShape">
                    <wps:wsp>
                      <wps:cNvSpPr/>
                      <wps:spPr>
                        <a:xfrm>
                          <a:off x="0" y="0"/>
                          <a:ext cx="20764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D7A71C" id="Rectangle 189" o:spid="_x0000_s1026" style="position:absolute;margin-left:.5pt;margin-top:67.6pt;width:163.5pt;height:16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" filled="f" strokecolor="red" strokeweight="1.75pt"/>
            </w:pict>
          </mc:Fallback>
        </mc:AlternateContent>
      </w:r>
      <w:r>
        <w:rPr>
          <w:noProof/>
          <w:lang w:bidi="ta-IN"/>
        </w:rPr>
        <w:drawing>
          <wp:inline distT="0" distB="0" distL="0" distR="0" wp14:anchorId="250C064A" wp14:editId="5959F9DB">
            <wp:extent cx="6832600" cy="3843338"/>
            <wp:effectExtent l="0" t="0" r="6350" b="50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842005" cy="3848628"/>
                    </a:xfrm>
                    <a:prstGeom prst="rect">
                      <a:avLst/>
                    </a:prstGeom>
                  </pic:spPr>
                </pic:pic>
              </a:graphicData>
            </a:graphic>
          </wp:inline>
        </w:drawing>
      </w:r>
    </w:p>
    <w:p w14:paraId="23A99C18" w14:textId="77777777" w:rsidR="007C7FF2" w:rsidRDefault="00B54824" w:rsidP="00EC4509">
      <w:r>
        <w:t>You have successfully tested the Elastic Load Balancer</w:t>
      </w:r>
    </w:p>
    <w:p w14:paraId="3CD60575" w14:textId="77777777" w:rsidR="007C7FF2" w:rsidRDefault="007C7FF2" w:rsidP="00EC4509"/>
    <w:p w14:paraId="799C30F1" w14:textId="77777777" w:rsidR="007C7FF2" w:rsidRDefault="007C7FF2" w:rsidP="00EC4509"/>
    <w:p w14:paraId="780E8CC7" w14:textId="77777777" w:rsidR="007C7FF2" w:rsidRDefault="007C7FF2" w:rsidP="00EC4509"/>
    <w:p w14:paraId="613B989D" w14:textId="77777777" w:rsidR="007C7FF2" w:rsidRDefault="007C7FF2" w:rsidP="00EC4509"/>
    <w:p w14:paraId="465AB5A6" w14:textId="77777777" w:rsidR="007C7FF2" w:rsidRDefault="007C7FF2" w:rsidP="00EC4509"/>
    <w:p w14:paraId="20F76963" w14:textId="77777777" w:rsidR="007C7FF2" w:rsidRDefault="007C7FF2" w:rsidP="00EC4509"/>
    <w:p w14:paraId="4E92CAC3" w14:textId="77777777" w:rsidR="007C7FF2" w:rsidRDefault="007C7FF2" w:rsidP="00EC4509"/>
    <w:p w14:paraId="707985D6" w14:textId="77777777" w:rsidR="007C7FF2" w:rsidRDefault="007C7FF2" w:rsidP="00EC4509"/>
    <w:p w14:paraId="01104B45" w14:textId="77777777" w:rsidR="007C7FF2" w:rsidRDefault="007C7FF2" w:rsidP="00EC4509"/>
    <w:p w14:paraId="69245887" w14:textId="77777777" w:rsidR="007C7FF2" w:rsidRDefault="007C7FF2" w:rsidP="00EC4509"/>
    <w:p w14:paraId="3265114E" w14:textId="77777777" w:rsidR="007C7FF2" w:rsidRDefault="007C7FF2" w:rsidP="00EC4509"/>
    <w:p w14:paraId="6A55AF9B" w14:textId="77777777" w:rsidR="00EC4509" w:rsidRDefault="00BB2723" w:rsidP="00BB2723">
      <w:pPr>
        <w:pStyle w:val="Heading1"/>
      </w:pPr>
      <w:bookmarkStart w:id="37" w:name="_Toc469308653"/>
      <w:r>
        <w:lastRenderedPageBreak/>
        <w:t>Exercise 1</w:t>
      </w:r>
      <w:r w:rsidR="00641FBB">
        <w:t>1</w:t>
      </w:r>
      <w:bookmarkEnd w:id="37"/>
    </w:p>
    <w:p w14:paraId="743EB814" w14:textId="77777777" w:rsidR="00BB2723" w:rsidRDefault="00BB2723" w:rsidP="00BB2723">
      <w:pPr>
        <w:pStyle w:val="Heading2"/>
      </w:pPr>
      <w:bookmarkStart w:id="38" w:name="_Toc469308654"/>
      <w:r>
        <w:t>Auto Scaling</w:t>
      </w:r>
      <w:bookmarkEnd w:id="38"/>
    </w:p>
    <w:p w14:paraId="2528D140" w14:textId="77777777" w:rsidR="000A7D7D" w:rsidRPr="000A7D7D" w:rsidRDefault="000A7D7D" w:rsidP="000A7D7D">
      <w:r>
        <w:t>Amazon AWS allows you to automatically scale your compute resources based on certain conditions. In this exercise, we will form an Auto Scaling group and see how Amazon AWS starts instances automatically when needed and terminates them when the instances are no longer needed.</w:t>
      </w:r>
    </w:p>
    <w:p w14:paraId="29F05300" w14:textId="77777777" w:rsidR="00BB2723" w:rsidRDefault="00BB2723">
      <w:r>
        <w:br w:type="page"/>
      </w:r>
    </w:p>
    <w:p w14:paraId="03ACFD2C" w14:textId="77777777" w:rsidR="00EC4509" w:rsidRDefault="00BB2723" w:rsidP="00EC4509">
      <w:r>
        <w:lastRenderedPageBreak/>
        <w:t xml:space="preserve">From one the instances which has the Apache installed, create an AMI (as described in Exercise 8). This AMI will be used for the Launch Configuration. What this means is that we need to tell the </w:t>
      </w:r>
      <w:proofErr w:type="spellStart"/>
      <w:r>
        <w:t>AutoScaling</w:t>
      </w:r>
      <w:proofErr w:type="spellEnd"/>
      <w:r>
        <w:t xml:space="preserve"> group which instance needs to be started when scaling happens. We will first configure an instance and this instance will be started every time by the Auto Scaling group.</w:t>
      </w:r>
    </w:p>
    <w:p w14:paraId="1E79301E" w14:textId="77777777" w:rsidR="00BB2723" w:rsidRDefault="00BB2723" w:rsidP="00EC4509">
      <w:r>
        <w:t>Once the AMI is created, go to the EC2 dashboard and scroll down on the left hand side menu till you see ‘Auto Scaling’ and under it ‘Launch Configurations’. Click on ‘Launch Configuration’. The Auto Scaling screen appears. Click on ‘Create Launch Configuration’</w:t>
      </w:r>
    </w:p>
    <w:p w14:paraId="2A37AC0B" w14:textId="77777777" w:rsidR="00BB2723" w:rsidRDefault="00BB2723" w:rsidP="00EC4509">
      <w:r>
        <w:rPr>
          <w:noProof/>
          <w:lang w:bidi="ta-IN"/>
        </w:rPr>
        <mc:AlternateContent>
          <mc:Choice Requires="wps">
            <w:drawing>
              <wp:anchor distT="0" distB="0" distL="114300" distR="114300" simplePos="0" relativeHeight="251765760" behindDoc="0" locked="0" layoutInCell="1" allowOverlap="1" wp14:anchorId="6BD33081" wp14:editId="1FF8BEEC">
                <wp:simplePos x="0" y="0"/>
                <wp:positionH relativeFrom="column">
                  <wp:posOffset>3479800</wp:posOffset>
                </wp:positionH>
                <wp:positionV relativeFrom="paragraph">
                  <wp:posOffset>1039495</wp:posOffset>
                </wp:positionV>
                <wp:extent cx="1581150" cy="425450"/>
                <wp:effectExtent l="0" t="0" r="19050" b="12700"/>
                <wp:wrapNone/>
                <wp:docPr id="192" name="Rectangle 192"/>
                <wp:cNvGraphicFramePr/>
                <a:graphic xmlns:a="http://schemas.openxmlformats.org/drawingml/2006/main">
                  <a:graphicData uri="http://schemas.microsoft.com/office/word/2010/wordprocessingShape">
                    <wps:wsp>
                      <wps:cNvSpPr/>
                      <wps:spPr>
                        <a:xfrm>
                          <a:off x="0" y="0"/>
                          <a:ext cx="1581150" cy="425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5FEE44" id="Rectangle 192" o:spid="_x0000_s1026" style="position:absolute;margin-left:274pt;margin-top:81.85pt;width:124.5pt;height:33.5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764736" behindDoc="0" locked="0" layoutInCell="1" allowOverlap="1" wp14:anchorId="24C13987" wp14:editId="23C8C90F">
                <wp:simplePos x="0" y="0"/>
                <wp:positionH relativeFrom="column">
                  <wp:posOffset>25400</wp:posOffset>
                </wp:positionH>
                <wp:positionV relativeFrom="paragraph">
                  <wp:posOffset>3503295</wp:posOffset>
                </wp:positionV>
                <wp:extent cx="838200" cy="254000"/>
                <wp:effectExtent l="0" t="0" r="19050" b="12700"/>
                <wp:wrapNone/>
                <wp:docPr id="191" name="Rectangle 191"/>
                <wp:cNvGraphicFramePr/>
                <a:graphic xmlns:a="http://schemas.openxmlformats.org/drawingml/2006/main">
                  <a:graphicData uri="http://schemas.microsoft.com/office/word/2010/wordprocessingShape">
                    <wps:wsp>
                      <wps:cNvSpPr/>
                      <wps:spPr>
                        <a:xfrm>
                          <a:off x="0" y="0"/>
                          <a:ext cx="83820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9FFDFF" id="Rectangle 191" o:spid="_x0000_s1026" style="position:absolute;margin-left:2pt;margin-top:275.85pt;width:66pt;height:20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" filled="f" strokecolor="red" strokeweight="1.75pt"/>
            </w:pict>
          </mc:Fallback>
        </mc:AlternateContent>
      </w:r>
      <w:r>
        <w:rPr>
          <w:noProof/>
          <w:lang w:bidi="ta-IN"/>
        </w:rPr>
        <w:drawing>
          <wp:inline distT="0" distB="0" distL="0" distR="0" wp14:anchorId="68D61632" wp14:editId="781E5C85">
            <wp:extent cx="7569200" cy="4257675"/>
            <wp:effectExtent l="0" t="0" r="0"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581375" cy="4264523"/>
                    </a:xfrm>
                    <a:prstGeom prst="rect">
                      <a:avLst/>
                    </a:prstGeom>
                  </pic:spPr>
                </pic:pic>
              </a:graphicData>
            </a:graphic>
          </wp:inline>
        </w:drawing>
      </w:r>
    </w:p>
    <w:p w14:paraId="34CFDDDD" w14:textId="77777777" w:rsidR="00BB2723" w:rsidRDefault="00BB2723" w:rsidP="00EC4509"/>
    <w:p w14:paraId="257F4625" w14:textId="77777777" w:rsidR="00BB2723" w:rsidRDefault="00BB2723" w:rsidP="00EC4509"/>
    <w:p w14:paraId="1EB2D1A2" w14:textId="77777777" w:rsidR="00BB2723" w:rsidRDefault="00BB2723" w:rsidP="00EC4509"/>
    <w:p w14:paraId="4D2105AC" w14:textId="77777777" w:rsidR="00BB2723" w:rsidRDefault="00BB2723" w:rsidP="00EC4509"/>
    <w:p w14:paraId="06E37ED0" w14:textId="77777777" w:rsidR="00BB2723" w:rsidRDefault="00BB2723" w:rsidP="00EC4509"/>
    <w:p w14:paraId="6084B78B" w14:textId="77777777" w:rsidR="00BB2723" w:rsidRDefault="00BB2723" w:rsidP="00EC4509"/>
    <w:p w14:paraId="5E82425C" w14:textId="77777777" w:rsidR="00BB2723" w:rsidRDefault="00BB2723" w:rsidP="00EC4509"/>
    <w:p w14:paraId="4638AEB8" w14:textId="77777777" w:rsidR="00BB2723" w:rsidRDefault="00BB2723" w:rsidP="00EC4509">
      <w:r>
        <w:lastRenderedPageBreak/>
        <w:t>‘Create Launch Configuration’ will lead you to the AMI screen. Select the AMI that you have created.</w:t>
      </w:r>
    </w:p>
    <w:p w14:paraId="0793A6E2" w14:textId="77777777" w:rsidR="00BB2723" w:rsidRPr="00EC4509" w:rsidRDefault="005878EB" w:rsidP="00EC4509">
      <w:r>
        <w:rPr>
          <w:noProof/>
          <w:lang w:bidi="ta-IN"/>
        </w:rPr>
        <mc:AlternateContent>
          <mc:Choice Requires="wps">
            <w:drawing>
              <wp:anchor distT="0" distB="0" distL="114300" distR="114300" simplePos="0" relativeHeight="251767808" behindDoc="0" locked="0" layoutInCell="1" allowOverlap="1" wp14:anchorId="3FD04AC9" wp14:editId="34D1CD39">
                <wp:simplePos x="0" y="0"/>
                <wp:positionH relativeFrom="column">
                  <wp:posOffset>1854200</wp:posOffset>
                </wp:positionH>
                <wp:positionV relativeFrom="paragraph">
                  <wp:posOffset>1319530</wp:posOffset>
                </wp:positionV>
                <wp:extent cx="1841500" cy="381000"/>
                <wp:effectExtent l="0" t="0" r="25400" b="19050"/>
                <wp:wrapNone/>
                <wp:docPr id="195" name="Rectangle 195"/>
                <wp:cNvGraphicFramePr/>
                <a:graphic xmlns:a="http://schemas.openxmlformats.org/drawingml/2006/main">
                  <a:graphicData uri="http://schemas.microsoft.com/office/word/2010/wordprocessingShape">
                    <wps:wsp>
                      <wps:cNvSpPr/>
                      <wps:spPr>
                        <a:xfrm>
                          <a:off x="0" y="0"/>
                          <a:ext cx="1841500" cy="381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F14D83" id="Rectangle 195" o:spid="_x0000_s1026" style="position:absolute;margin-left:146pt;margin-top:103.9pt;width:145pt;height:30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66784" behindDoc="0" locked="0" layoutInCell="1" allowOverlap="1" wp14:anchorId="6FBAD321" wp14:editId="6D428781">
                <wp:simplePos x="0" y="0"/>
                <wp:positionH relativeFrom="column">
                  <wp:posOffset>158750</wp:posOffset>
                </wp:positionH>
                <wp:positionV relativeFrom="paragraph">
                  <wp:posOffset>1173480</wp:posOffset>
                </wp:positionV>
                <wp:extent cx="844550" cy="228600"/>
                <wp:effectExtent l="0" t="0" r="12700" b="19050"/>
                <wp:wrapNone/>
                <wp:docPr id="194" name="Rectangle 194"/>
                <wp:cNvGraphicFramePr/>
                <a:graphic xmlns:a="http://schemas.openxmlformats.org/drawingml/2006/main">
                  <a:graphicData uri="http://schemas.microsoft.com/office/word/2010/wordprocessingShape">
                    <wps:wsp>
                      <wps:cNvSpPr/>
                      <wps:spPr>
                        <a:xfrm>
                          <a:off x="0" y="0"/>
                          <a:ext cx="8445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F363AC" id="Rectangle 194" o:spid="_x0000_s1026" style="position:absolute;margin-left:12.5pt;margin-top:92.4pt;width:66.5pt;height:18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" filled="f" strokecolor="red" strokeweight="1.75pt"/>
            </w:pict>
          </mc:Fallback>
        </mc:AlternateContent>
      </w:r>
      <w:r w:rsidR="00BB2723">
        <w:rPr>
          <w:noProof/>
          <w:lang w:bidi="ta-IN"/>
        </w:rPr>
        <w:drawing>
          <wp:inline distT="0" distB="0" distL="0" distR="0" wp14:anchorId="2C555D12" wp14:editId="61E04318">
            <wp:extent cx="7270044" cy="4089400"/>
            <wp:effectExtent l="0" t="0" r="7620" b="635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274731" cy="4092037"/>
                    </a:xfrm>
                    <a:prstGeom prst="rect">
                      <a:avLst/>
                    </a:prstGeom>
                  </pic:spPr>
                </pic:pic>
              </a:graphicData>
            </a:graphic>
          </wp:inline>
        </w:drawing>
      </w:r>
    </w:p>
    <w:p w14:paraId="4675DE01" w14:textId="77777777" w:rsidR="00124BFC" w:rsidRDefault="005878EB" w:rsidP="00AB6FB1">
      <w:r>
        <w:t>In next screen choose instance type as t2.micro and press ‘Next’</w:t>
      </w:r>
    </w:p>
    <w:p w14:paraId="32D2A528" w14:textId="77777777" w:rsidR="005878EB" w:rsidRDefault="005878EB" w:rsidP="00AB6FB1">
      <w:r>
        <w:t>In the Configuration Details screen give a name for this configuration</w:t>
      </w:r>
    </w:p>
    <w:p w14:paraId="5616AC5F" w14:textId="77777777" w:rsidR="005878EB" w:rsidRDefault="005878EB" w:rsidP="00AB6FB1">
      <w:r>
        <w:rPr>
          <w:noProof/>
          <w:lang w:bidi="ta-IN"/>
        </w:rPr>
        <mc:AlternateContent>
          <mc:Choice Requires="wps">
            <w:drawing>
              <wp:anchor distT="0" distB="0" distL="114300" distR="114300" simplePos="0" relativeHeight="251768832" behindDoc="0" locked="0" layoutInCell="1" allowOverlap="1" wp14:anchorId="737ADB76" wp14:editId="4B4245B6">
                <wp:simplePos x="0" y="0"/>
                <wp:positionH relativeFrom="column">
                  <wp:posOffset>1676400</wp:posOffset>
                </wp:positionH>
                <wp:positionV relativeFrom="paragraph">
                  <wp:posOffset>331470</wp:posOffset>
                </wp:positionV>
                <wp:extent cx="3067050" cy="254000"/>
                <wp:effectExtent l="0" t="0" r="19050" b="12700"/>
                <wp:wrapNone/>
                <wp:docPr id="197" name="Rectangle 197"/>
                <wp:cNvGraphicFramePr/>
                <a:graphic xmlns:a="http://schemas.openxmlformats.org/drawingml/2006/main">
                  <a:graphicData uri="http://schemas.microsoft.com/office/word/2010/wordprocessingShape">
                    <wps:wsp>
                      <wps:cNvSpPr/>
                      <wps:spPr>
                        <a:xfrm>
                          <a:off x="0" y="0"/>
                          <a:ext cx="30670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9E481B" id="Rectangle 197" o:spid="_x0000_s1026" style="position:absolute;margin-left:132pt;margin-top:26.1pt;width:241.5pt;height:20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" filled="f" strokecolor="red" strokeweight="1.75pt"/>
            </w:pict>
          </mc:Fallback>
        </mc:AlternateContent>
      </w:r>
      <w:r>
        <w:rPr>
          <w:noProof/>
          <w:lang w:bidi="ta-IN"/>
        </w:rPr>
        <w:drawing>
          <wp:inline distT="0" distB="0" distL="0" distR="0" wp14:anchorId="48793D18" wp14:editId="6E29A3B9">
            <wp:extent cx="6553200" cy="182928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575187" cy="1835427"/>
                    </a:xfrm>
                    <a:prstGeom prst="rect">
                      <a:avLst/>
                    </a:prstGeom>
                    <a:noFill/>
                    <a:ln>
                      <a:noFill/>
                    </a:ln>
                  </pic:spPr>
                </pic:pic>
              </a:graphicData>
            </a:graphic>
          </wp:inline>
        </w:drawing>
      </w:r>
    </w:p>
    <w:p w14:paraId="3EDFA53C" w14:textId="77777777" w:rsidR="005878EB" w:rsidRDefault="005878EB" w:rsidP="00AB6FB1"/>
    <w:p w14:paraId="24D2B7C7" w14:textId="77777777" w:rsidR="005878EB" w:rsidRDefault="005878EB" w:rsidP="00AB6FB1">
      <w:r>
        <w:t>Add Storage and Security Groups, Review and create the Launch Instance</w:t>
      </w:r>
    </w:p>
    <w:p w14:paraId="42E123FC" w14:textId="77777777" w:rsidR="005878EB" w:rsidRDefault="005878EB" w:rsidP="00AB6FB1"/>
    <w:p w14:paraId="522E5A74" w14:textId="77777777" w:rsidR="005878EB" w:rsidRDefault="005878EB" w:rsidP="00AB6FB1">
      <w:r>
        <w:lastRenderedPageBreak/>
        <w:t>Once the Launch Instance is created, you get a button asking if you want to create an Auto Scaling group from this Launch Instance. Press that button.</w:t>
      </w:r>
    </w:p>
    <w:p w14:paraId="57510129" w14:textId="77777777" w:rsidR="005878EB" w:rsidRDefault="005878EB" w:rsidP="00AB6FB1">
      <w:r>
        <w:rPr>
          <w:noProof/>
          <w:lang w:bidi="ta-IN"/>
        </w:rPr>
        <mc:AlternateContent>
          <mc:Choice Requires="wps">
            <w:drawing>
              <wp:anchor distT="0" distB="0" distL="114300" distR="114300" simplePos="0" relativeHeight="251769856" behindDoc="0" locked="0" layoutInCell="1" allowOverlap="1" wp14:anchorId="4E7AE086" wp14:editId="5B04594F">
                <wp:simplePos x="0" y="0"/>
                <wp:positionH relativeFrom="column">
                  <wp:posOffset>4114800</wp:posOffset>
                </wp:positionH>
                <wp:positionV relativeFrom="paragraph">
                  <wp:posOffset>1920240</wp:posOffset>
                </wp:positionV>
                <wp:extent cx="2362200" cy="241300"/>
                <wp:effectExtent l="0" t="0" r="19050" b="25400"/>
                <wp:wrapNone/>
                <wp:docPr id="199" name="Rectangle 199"/>
                <wp:cNvGraphicFramePr/>
                <a:graphic xmlns:a="http://schemas.openxmlformats.org/drawingml/2006/main">
                  <a:graphicData uri="http://schemas.microsoft.com/office/word/2010/wordprocessingShape">
                    <wps:wsp>
                      <wps:cNvSpPr/>
                      <wps:spPr>
                        <a:xfrm>
                          <a:off x="0" y="0"/>
                          <a:ext cx="23622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894AA" id="Rectangle 199" o:spid="_x0000_s1026" style="position:absolute;margin-left:324pt;margin-top:151.2pt;width:186pt;height:19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" filled="f" strokecolor="red" strokeweight="1.75pt"/>
            </w:pict>
          </mc:Fallback>
        </mc:AlternateContent>
      </w:r>
      <w:r>
        <w:rPr>
          <w:noProof/>
          <w:lang w:bidi="ta-IN"/>
        </w:rPr>
        <w:drawing>
          <wp:inline distT="0" distB="0" distL="0" distR="0" wp14:anchorId="50E3035D" wp14:editId="3004F48E">
            <wp:extent cx="6902450" cy="3882388"/>
            <wp:effectExtent l="0" t="0" r="0" b="444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910050" cy="3886663"/>
                    </a:xfrm>
                    <a:prstGeom prst="rect">
                      <a:avLst/>
                    </a:prstGeom>
                  </pic:spPr>
                </pic:pic>
              </a:graphicData>
            </a:graphic>
          </wp:inline>
        </w:drawing>
      </w:r>
    </w:p>
    <w:p w14:paraId="59A666BF" w14:textId="77777777" w:rsidR="003A4291" w:rsidRDefault="003A4291">
      <w:r>
        <w:br w:type="page"/>
      </w:r>
    </w:p>
    <w:p w14:paraId="5FC099F5" w14:textId="77777777" w:rsidR="005878EB" w:rsidRDefault="005878EB" w:rsidP="00AB6FB1">
      <w:r>
        <w:lastRenderedPageBreak/>
        <w:t>Enter a name for the group</w:t>
      </w:r>
      <w:r w:rsidR="003A4291">
        <w:t>. Select two subnets to maintain high availability. Start with 2 instances.</w:t>
      </w:r>
    </w:p>
    <w:p w14:paraId="7ADF2D68" w14:textId="77777777" w:rsidR="005878EB" w:rsidRDefault="003A4291" w:rsidP="00AB6FB1">
      <w:r>
        <w:rPr>
          <w:noProof/>
          <w:lang w:bidi="ta-IN"/>
        </w:rPr>
        <mc:AlternateContent>
          <mc:Choice Requires="wps">
            <w:drawing>
              <wp:anchor distT="0" distB="0" distL="114300" distR="114300" simplePos="0" relativeHeight="251772928" behindDoc="0" locked="0" layoutInCell="1" allowOverlap="1" wp14:anchorId="4926C965" wp14:editId="7009116A">
                <wp:simplePos x="0" y="0"/>
                <wp:positionH relativeFrom="column">
                  <wp:posOffset>2159000</wp:posOffset>
                </wp:positionH>
                <wp:positionV relativeFrom="paragraph">
                  <wp:posOffset>474980</wp:posOffset>
                </wp:positionV>
                <wp:extent cx="2089150" cy="234950"/>
                <wp:effectExtent l="0" t="0" r="25400" b="12700"/>
                <wp:wrapNone/>
                <wp:docPr id="207" name="Rectangle 207"/>
                <wp:cNvGraphicFramePr/>
                <a:graphic xmlns:a="http://schemas.openxmlformats.org/drawingml/2006/main">
                  <a:graphicData uri="http://schemas.microsoft.com/office/word/2010/wordprocessingShape">
                    <wps:wsp>
                      <wps:cNvSpPr/>
                      <wps:spPr>
                        <a:xfrm>
                          <a:off x="0" y="0"/>
                          <a:ext cx="2089150" cy="234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312016" id="Rectangle 207" o:spid="_x0000_s1026" style="position:absolute;margin-left:170pt;margin-top:37.4pt;width:164.5pt;height:18.5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71904" behindDoc="0" locked="0" layoutInCell="1" allowOverlap="1" wp14:anchorId="26EDF4AA" wp14:editId="11CFD9A1">
                <wp:simplePos x="0" y="0"/>
                <wp:positionH relativeFrom="column">
                  <wp:posOffset>2178050</wp:posOffset>
                </wp:positionH>
                <wp:positionV relativeFrom="paragraph">
                  <wp:posOffset>843280</wp:posOffset>
                </wp:positionV>
                <wp:extent cx="1352550" cy="209550"/>
                <wp:effectExtent l="0" t="0" r="19050" b="19050"/>
                <wp:wrapNone/>
                <wp:docPr id="206" name="Rectangle 206"/>
                <wp:cNvGraphicFramePr/>
                <a:graphic xmlns:a="http://schemas.openxmlformats.org/drawingml/2006/main">
                  <a:graphicData uri="http://schemas.microsoft.com/office/word/2010/wordprocessingShape">
                    <wps:wsp>
                      <wps:cNvSpPr/>
                      <wps:spPr>
                        <a:xfrm>
                          <a:off x="0" y="0"/>
                          <a:ext cx="13525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47D34" id="Rectangle 206" o:spid="_x0000_s1026" style="position:absolute;margin-left:171.5pt;margin-top:66.4pt;width:106.5pt;height:16.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70880" behindDoc="0" locked="0" layoutInCell="1" allowOverlap="1" wp14:anchorId="6DDCADFB" wp14:editId="460B74BD">
                <wp:simplePos x="0" y="0"/>
                <wp:positionH relativeFrom="column">
                  <wp:posOffset>2139950</wp:posOffset>
                </wp:positionH>
                <wp:positionV relativeFrom="paragraph">
                  <wp:posOffset>1497330</wp:posOffset>
                </wp:positionV>
                <wp:extent cx="3822700" cy="920750"/>
                <wp:effectExtent l="0" t="0" r="25400" b="12700"/>
                <wp:wrapNone/>
                <wp:docPr id="205" name="Rectangle 205"/>
                <wp:cNvGraphicFramePr/>
                <a:graphic xmlns:a="http://schemas.openxmlformats.org/drawingml/2006/main">
                  <a:graphicData uri="http://schemas.microsoft.com/office/word/2010/wordprocessingShape">
                    <wps:wsp>
                      <wps:cNvSpPr/>
                      <wps:spPr>
                        <a:xfrm>
                          <a:off x="0" y="0"/>
                          <a:ext cx="3822700" cy="920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B4A99" id="Rectangle 205" o:spid="_x0000_s1026" style="position:absolute;margin-left:168.5pt;margin-top:117.9pt;width:301pt;height:7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" filled="f" strokecolor="red" strokeweight="1.75pt"/>
            </w:pict>
          </mc:Fallback>
        </mc:AlternateContent>
      </w:r>
      <w:r>
        <w:rPr>
          <w:noProof/>
          <w:lang w:bidi="ta-IN"/>
        </w:rPr>
        <w:drawing>
          <wp:inline distT="0" distB="0" distL="0" distR="0" wp14:anchorId="408A488F" wp14:editId="140E5DE2">
            <wp:extent cx="6692900" cy="2670002"/>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717823" cy="2679945"/>
                    </a:xfrm>
                    <a:prstGeom prst="rect">
                      <a:avLst/>
                    </a:prstGeom>
                    <a:noFill/>
                    <a:ln>
                      <a:noFill/>
                    </a:ln>
                  </pic:spPr>
                </pic:pic>
              </a:graphicData>
            </a:graphic>
          </wp:inline>
        </w:drawing>
      </w:r>
    </w:p>
    <w:p w14:paraId="5EDDF414" w14:textId="77777777" w:rsidR="003A4291" w:rsidRDefault="003A4291" w:rsidP="00AB6FB1">
      <w:pPr>
        <w:rPr>
          <w:rFonts w:ascii="Arial" w:hAnsi="Arial" w:cs="Arial"/>
          <w:color w:val="444444"/>
          <w:sz w:val="21"/>
          <w:szCs w:val="21"/>
        </w:rPr>
      </w:pPr>
      <w:r>
        <w:t>In the next screen, select “</w:t>
      </w:r>
      <w:r>
        <w:rPr>
          <w:rFonts w:ascii="Arial" w:hAnsi="Arial" w:cs="Arial"/>
          <w:b/>
          <w:bCs/>
          <w:color w:val="444444"/>
          <w:sz w:val="21"/>
          <w:szCs w:val="21"/>
        </w:rPr>
        <w:t xml:space="preserve">Use scaling policies to adjust the capacity of this group” </w:t>
      </w:r>
      <w:r>
        <w:rPr>
          <w:rFonts w:ascii="Arial" w:hAnsi="Arial" w:cs="Arial"/>
          <w:color w:val="444444"/>
          <w:sz w:val="21"/>
          <w:szCs w:val="21"/>
        </w:rPr>
        <w:t>and scroll down to ‘Decrease Group Size’ and click on ‘Add New Alarm’</w:t>
      </w:r>
    </w:p>
    <w:p w14:paraId="03E98281" w14:textId="77777777" w:rsidR="003A4291" w:rsidRDefault="009027C4" w:rsidP="00AB6FB1">
      <w:pPr>
        <w:rPr>
          <w:rFonts w:ascii="Arial" w:hAnsi="Arial" w:cs="Arial"/>
          <w:color w:val="444444"/>
          <w:sz w:val="21"/>
          <w:szCs w:val="21"/>
        </w:rPr>
      </w:pPr>
      <w:r>
        <w:rPr>
          <w:rFonts w:ascii="Arial" w:hAnsi="Arial" w:cs="Arial"/>
          <w:noProof/>
          <w:color w:val="444444"/>
          <w:sz w:val="21"/>
          <w:szCs w:val="21"/>
          <w:lang w:bidi="ta-IN"/>
        </w:rPr>
        <mc:AlternateContent>
          <mc:Choice Requires="wps">
            <w:drawing>
              <wp:anchor distT="0" distB="0" distL="114300" distR="114300" simplePos="0" relativeHeight="251773952" behindDoc="0" locked="0" layoutInCell="1" allowOverlap="1" wp14:anchorId="063468F8" wp14:editId="23AB989C">
                <wp:simplePos x="0" y="0"/>
                <wp:positionH relativeFrom="column">
                  <wp:posOffset>5080000</wp:posOffset>
                </wp:positionH>
                <wp:positionV relativeFrom="paragraph">
                  <wp:posOffset>567690</wp:posOffset>
                </wp:positionV>
                <wp:extent cx="781050" cy="177800"/>
                <wp:effectExtent l="0" t="0" r="19050" b="12700"/>
                <wp:wrapNone/>
                <wp:docPr id="209" name="Rectangle 209"/>
                <wp:cNvGraphicFramePr/>
                <a:graphic xmlns:a="http://schemas.openxmlformats.org/drawingml/2006/main">
                  <a:graphicData uri="http://schemas.microsoft.com/office/word/2010/wordprocessingShape">
                    <wps:wsp>
                      <wps:cNvSpPr/>
                      <wps:spPr>
                        <a:xfrm>
                          <a:off x="0" y="0"/>
                          <a:ext cx="78105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1DD089" id="Rectangle 209" o:spid="_x0000_s1026" style="position:absolute;margin-left:400pt;margin-top:44.7pt;width:61.5pt;height:1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" filled="f" strokecolor="red" strokeweight="1.75pt"/>
            </w:pict>
          </mc:Fallback>
        </mc:AlternateContent>
      </w:r>
      <w:r w:rsidR="003A4291">
        <w:rPr>
          <w:rFonts w:ascii="Arial" w:hAnsi="Arial" w:cs="Arial"/>
          <w:noProof/>
          <w:color w:val="444444"/>
          <w:sz w:val="21"/>
          <w:szCs w:val="21"/>
          <w:lang w:bidi="ta-IN"/>
        </w:rPr>
        <w:drawing>
          <wp:inline distT="0" distB="0" distL="0" distR="0" wp14:anchorId="090A5A17" wp14:editId="6D2EC76B">
            <wp:extent cx="5943600" cy="170180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701800"/>
                    </a:xfrm>
                    <a:prstGeom prst="rect">
                      <a:avLst/>
                    </a:prstGeom>
                    <a:noFill/>
                    <a:ln>
                      <a:noFill/>
                    </a:ln>
                  </pic:spPr>
                </pic:pic>
              </a:graphicData>
            </a:graphic>
          </wp:inline>
        </w:drawing>
      </w:r>
    </w:p>
    <w:p w14:paraId="30403D2C" w14:textId="77777777" w:rsidR="003A4291" w:rsidRDefault="003A4291" w:rsidP="00AB6FB1"/>
    <w:p w14:paraId="2B777E34" w14:textId="77777777" w:rsidR="009027C4" w:rsidRDefault="009027C4" w:rsidP="00AB6FB1"/>
    <w:p w14:paraId="223153BB" w14:textId="77777777" w:rsidR="009027C4" w:rsidRDefault="009027C4" w:rsidP="00AB6FB1"/>
    <w:p w14:paraId="5965E14F" w14:textId="77777777" w:rsidR="009027C4" w:rsidRDefault="009027C4" w:rsidP="00AB6FB1"/>
    <w:p w14:paraId="34816C44" w14:textId="77777777" w:rsidR="009027C4" w:rsidRDefault="009027C4" w:rsidP="00AB6FB1"/>
    <w:p w14:paraId="64233B00" w14:textId="77777777" w:rsidR="009027C4" w:rsidRDefault="009027C4" w:rsidP="00AB6FB1"/>
    <w:p w14:paraId="369B6816" w14:textId="77777777" w:rsidR="009027C4" w:rsidRDefault="009027C4" w:rsidP="00AB6FB1"/>
    <w:p w14:paraId="02F4DBDA" w14:textId="77777777" w:rsidR="009027C4" w:rsidRDefault="009027C4" w:rsidP="00AB6FB1"/>
    <w:p w14:paraId="06A2F518" w14:textId="77777777" w:rsidR="009027C4" w:rsidRDefault="009027C4" w:rsidP="00AB6FB1"/>
    <w:p w14:paraId="34A1445B" w14:textId="77777777" w:rsidR="009027C4" w:rsidRDefault="009027C4" w:rsidP="00AB6FB1">
      <w:r>
        <w:lastRenderedPageBreak/>
        <w:t>Generate an alarm when the CPU Utilization is less than 50% for 5 minutes. Give a name for the Alarm. We start with 2 instances in this group and when we get this alarm we will decrease the number of instances to one. In essence we are scaling down the instances. Uncheck ‘Send Notification’ for our exercise.</w:t>
      </w:r>
    </w:p>
    <w:p w14:paraId="29C82F17" w14:textId="77777777" w:rsidR="009027C4" w:rsidRDefault="009027C4" w:rsidP="00AB6FB1">
      <w:r>
        <w:rPr>
          <w:noProof/>
          <w:lang w:bidi="ta-IN"/>
        </w:rPr>
        <mc:AlternateContent>
          <mc:Choice Requires="wps">
            <w:drawing>
              <wp:anchor distT="0" distB="0" distL="114300" distR="114300" simplePos="0" relativeHeight="251776000" behindDoc="0" locked="0" layoutInCell="1" allowOverlap="1" wp14:anchorId="36A55460" wp14:editId="7FA2AE21">
                <wp:simplePos x="0" y="0"/>
                <wp:positionH relativeFrom="column">
                  <wp:posOffset>5810250</wp:posOffset>
                </wp:positionH>
                <wp:positionV relativeFrom="paragraph">
                  <wp:posOffset>2828925</wp:posOffset>
                </wp:positionV>
                <wp:extent cx="984250" cy="368300"/>
                <wp:effectExtent l="0" t="0" r="25400" b="12700"/>
                <wp:wrapNone/>
                <wp:docPr id="212" name="Rectangle 212"/>
                <wp:cNvGraphicFramePr/>
                <a:graphic xmlns:a="http://schemas.openxmlformats.org/drawingml/2006/main">
                  <a:graphicData uri="http://schemas.microsoft.com/office/word/2010/wordprocessingShape">
                    <wps:wsp>
                      <wps:cNvSpPr/>
                      <wps:spPr>
                        <a:xfrm>
                          <a:off x="0" y="0"/>
                          <a:ext cx="984250" cy="368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5754B2" id="Rectangle 212" o:spid="_x0000_s1026" style="position:absolute;margin-left:457.5pt;margin-top:222.75pt;width:77.5pt;height:29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774976" behindDoc="0" locked="0" layoutInCell="1" allowOverlap="1" wp14:anchorId="1EFF1E3A" wp14:editId="3C3762D3">
                <wp:simplePos x="0" y="0"/>
                <wp:positionH relativeFrom="column">
                  <wp:posOffset>857250</wp:posOffset>
                </wp:positionH>
                <wp:positionV relativeFrom="paragraph">
                  <wp:posOffset>1209675</wp:posOffset>
                </wp:positionV>
                <wp:extent cx="3371850" cy="1225550"/>
                <wp:effectExtent l="0" t="0" r="19050" b="12700"/>
                <wp:wrapNone/>
                <wp:docPr id="211" name="Rectangle 211"/>
                <wp:cNvGraphicFramePr/>
                <a:graphic xmlns:a="http://schemas.openxmlformats.org/drawingml/2006/main">
                  <a:graphicData uri="http://schemas.microsoft.com/office/word/2010/wordprocessingShape">
                    <wps:wsp>
                      <wps:cNvSpPr/>
                      <wps:spPr>
                        <a:xfrm>
                          <a:off x="0" y="0"/>
                          <a:ext cx="3371850" cy="1225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B326E" id="Rectangle 211" o:spid="_x0000_s1026" style="position:absolute;margin-left:67.5pt;margin-top:95.25pt;width:265.5pt;height:96.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" filled="f" strokecolor="red" strokeweight="1.75pt"/>
            </w:pict>
          </mc:Fallback>
        </mc:AlternateContent>
      </w:r>
      <w:r>
        <w:rPr>
          <w:noProof/>
          <w:lang w:bidi="ta-IN"/>
        </w:rPr>
        <w:drawing>
          <wp:inline distT="0" distB="0" distL="0" distR="0" wp14:anchorId="33D704A1" wp14:editId="5AD9755F">
            <wp:extent cx="6951587" cy="3263900"/>
            <wp:effectExtent l="0" t="0" r="190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977019" cy="3275841"/>
                    </a:xfrm>
                    <a:prstGeom prst="rect">
                      <a:avLst/>
                    </a:prstGeom>
                    <a:noFill/>
                    <a:ln>
                      <a:noFill/>
                    </a:ln>
                  </pic:spPr>
                </pic:pic>
              </a:graphicData>
            </a:graphic>
          </wp:inline>
        </w:drawing>
      </w:r>
    </w:p>
    <w:p w14:paraId="7FC3605A" w14:textId="77777777" w:rsidR="009027C4" w:rsidRDefault="009027C4" w:rsidP="00AB6FB1"/>
    <w:p w14:paraId="055460D6" w14:textId="77777777" w:rsidR="009027C4" w:rsidRDefault="009027C4" w:rsidP="00AB6FB1">
      <w:r>
        <w:t>Remove 1 instance when the alarm. So initially our group will start with two instances and after 5 minutes we will see that one instance will be terminated. From this exercise do not touch the ‘Increase Group Size’</w:t>
      </w:r>
    </w:p>
    <w:p w14:paraId="11139E7A" w14:textId="77777777" w:rsidR="005878EB" w:rsidRDefault="00471CF3" w:rsidP="00AB6FB1">
      <w:r>
        <w:rPr>
          <w:noProof/>
          <w:lang w:bidi="ta-IN"/>
        </w:rPr>
        <mc:AlternateContent>
          <mc:Choice Requires="wps">
            <w:drawing>
              <wp:anchor distT="0" distB="0" distL="114300" distR="114300" simplePos="0" relativeHeight="251777024" behindDoc="0" locked="0" layoutInCell="1" allowOverlap="1" wp14:anchorId="63789207" wp14:editId="2387128D">
                <wp:simplePos x="0" y="0"/>
                <wp:positionH relativeFrom="column">
                  <wp:posOffset>1485900</wp:posOffset>
                </wp:positionH>
                <wp:positionV relativeFrom="paragraph">
                  <wp:posOffset>1738630</wp:posOffset>
                </wp:positionV>
                <wp:extent cx="3403600" cy="260350"/>
                <wp:effectExtent l="0" t="0" r="25400" b="25400"/>
                <wp:wrapNone/>
                <wp:docPr id="215" name="Rectangle 215"/>
                <wp:cNvGraphicFramePr/>
                <a:graphic xmlns:a="http://schemas.openxmlformats.org/drawingml/2006/main">
                  <a:graphicData uri="http://schemas.microsoft.com/office/word/2010/wordprocessingShape">
                    <wps:wsp>
                      <wps:cNvSpPr/>
                      <wps:spPr>
                        <a:xfrm>
                          <a:off x="0" y="0"/>
                          <a:ext cx="34036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80EEDB" id="Rectangle 215" o:spid="_x0000_s1026" style="position:absolute;margin-left:117pt;margin-top:136.9pt;width:268pt;height:20.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" filled="f" strokecolor="red" strokeweight="1.75pt"/>
            </w:pict>
          </mc:Fallback>
        </mc:AlternateContent>
      </w:r>
      <w:r w:rsidR="009027C4">
        <w:rPr>
          <w:noProof/>
          <w:lang w:bidi="ta-IN"/>
        </w:rPr>
        <w:drawing>
          <wp:inline distT="0" distB="0" distL="0" distR="0" wp14:anchorId="0FDF764E" wp14:editId="0ACA41F7">
            <wp:extent cx="6737350" cy="2778437"/>
            <wp:effectExtent l="0" t="0" r="6350" b="317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755577" cy="2785954"/>
                    </a:xfrm>
                    <a:prstGeom prst="rect">
                      <a:avLst/>
                    </a:prstGeom>
                    <a:noFill/>
                    <a:ln>
                      <a:noFill/>
                    </a:ln>
                  </pic:spPr>
                </pic:pic>
              </a:graphicData>
            </a:graphic>
          </wp:inline>
        </w:drawing>
      </w:r>
    </w:p>
    <w:p w14:paraId="38B372A8" w14:textId="77777777" w:rsidR="009027C4" w:rsidRDefault="00471CF3" w:rsidP="00AB6FB1">
      <w:r>
        <w:lastRenderedPageBreak/>
        <w:t>Press ‘Review’. Review the details and press ‘Create Auto Scaling’</w:t>
      </w:r>
    </w:p>
    <w:p w14:paraId="574263AF" w14:textId="77777777" w:rsidR="00D256F1" w:rsidRDefault="00D256F1" w:rsidP="00AB6FB1">
      <w:r>
        <w:rPr>
          <w:noProof/>
          <w:lang w:bidi="ta-IN"/>
        </w:rPr>
        <mc:AlternateContent>
          <mc:Choice Requires="wps">
            <w:drawing>
              <wp:anchor distT="0" distB="0" distL="114300" distR="114300" simplePos="0" relativeHeight="251779072" behindDoc="0" locked="0" layoutInCell="1" allowOverlap="1" wp14:anchorId="0C5159FB" wp14:editId="27F59CF8">
                <wp:simplePos x="0" y="0"/>
                <wp:positionH relativeFrom="page">
                  <wp:posOffset>6584950</wp:posOffset>
                </wp:positionH>
                <wp:positionV relativeFrom="paragraph">
                  <wp:posOffset>3240405</wp:posOffset>
                </wp:positionV>
                <wp:extent cx="1079500" cy="222250"/>
                <wp:effectExtent l="0" t="0" r="25400" b="25400"/>
                <wp:wrapNone/>
                <wp:docPr id="218" name="Rectangle 218"/>
                <wp:cNvGraphicFramePr/>
                <a:graphic xmlns:a="http://schemas.openxmlformats.org/drawingml/2006/main">
                  <a:graphicData uri="http://schemas.microsoft.com/office/word/2010/wordprocessingShape">
                    <wps:wsp>
                      <wps:cNvSpPr/>
                      <wps:spPr>
                        <a:xfrm flipV="1">
                          <a:off x="0" y="0"/>
                          <a:ext cx="10795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49D8C4" id="Rectangle 218" o:spid="_x0000_s1026" style="position:absolute;margin-left:518.5pt;margin-top:255.15pt;width:85pt;height:17.5pt;flip:y;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" filled="f" strokecolor="red" strokeweight="1.75pt">
                <w10:wrap anchorx="page"/>
              </v:rect>
            </w:pict>
          </mc:Fallback>
        </mc:AlternateContent>
      </w:r>
      <w:r>
        <w:rPr>
          <w:noProof/>
          <w:lang w:bidi="ta-IN"/>
        </w:rPr>
        <mc:AlternateContent>
          <mc:Choice Requires="wps">
            <w:drawing>
              <wp:anchor distT="0" distB="0" distL="114300" distR="114300" simplePos="0" relativeHeight="251778048" behindDoc="0" locked="0" layoutInCell="1" allowOverlap="1" wp14:anchorId="1493A512" wp14:editId="7F30683F">
                <wp:simplePos x="0" y="0"/>
                <wp:positionH relativeFrom="column">
                  <wp:posOffset>838200</wp:posOffset>
                </wp:positionH>
                <wp:positionV relativeFrom="paragraph">
                  <wp:posOffset>2176145</wp:posOffset>
                </wp:positionV>
                <wp:extent cx="4699000" cy="330200"/>
                <wp:effectExtent l="0" t="0" r="25400" b="12700"/>
                <wp:wrapNone/>
                <wp:docPr id="217" name="Rectangle 217"/>
                <wp:cNvGraphicFramePr/>
                <a:graphic xmlns:a="http://schemas.openxmlformats.org/drawingml/2006/main">
                  <a:graphicData uri="http://schemas.microsoft.com/office/word/2010/wordprocessingShape">
                    <wps:wsp>
                      <wps:cNvSpPr/>
                      <wps:spPr>
                        <a:xfrm>
                          <a:off x="0" y="0"/>
                          <a:ext cx="4699000" cy="330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BDC011" id="Rectangle 217" o:spid="_x0000_s1026" style="position:absolute;margin-left:66pt;margin-top:171.35pt;width:370pt;height:26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" filled="f" strokecolor="red" strokeweight="1.75pt"/>
            </w:pict>
          </mc:Fallback>
        </mc:AlternateContent>
      </w:r>
      <w:r>
        <w:rPr>
          <w:noProof/>
          <w:lang w:bidi="ta-IN"/>
        </w:rPr>
        <w:drawing>
          <wp:inline distT="0" distB="0" distL="0" distR="0" wp14:anchorId="7F1C2860" wp14:editId="7645F5DD">
            <wp:extent cx="6807061" cy="38290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809311" cy="3830316"/>
                    </a:xfrm>
                    <a:prstGeom prst="rect">
                      <a:avLst/>
                    </a:prstGeom>
                  </pic:spPr>
                </pic:pic>
              </a:graphicData>
            </a:graphic>
          </wp:inline>
        </w:drawing>
      </w:r>
    </w:p>
    <w:p w14:paraId="28F70372" w14:textId="77777777" w:rsidR="00471CF3" w:rsidRDefault="00D256F1" w:rsidP="00AB6FB1">
      <w:r>
        <w:t xml:space="preserve">The Auto Scaling group will be created successfully. Click ‘Close’ </w:t>
      </w:r>
    </w:p>
    <w:p w14:paraId="274C0235" w14:textId="77777777" w:rsidR="00D256F1" w:rsidRDefault="00D256F1" w:rsidP="00AB6FB1">
      <w:r>
        <w:t xml:space="preserve">This will take you to the Auto Scaling dashboard and you will see your Auto Scaling group listed there. </w:t>
      </w:r>
    </w:p>
    <w:p w14:paraId="29FD8445" w14:textId="77777777" w:rsidR="00D256F1" w:rsidRDefault="00D256F1" w:rsidP="00AB6FB1">
      <w:r>
        <w:t>In the instance screen you can see that two instances have been started by the Auto Scaling group</w:t>
      </w:r>
    </w:p>
    <w:p w14:paraId="7DC81CCF" w14:textId="77777777" w:rsidR="00D256F1" w:rsidRDefault="00D256F1" w:rsidP="00AB6FB1">
      <w:r>
        <w:rPr>
          <w:noProof/>
          <w:lang w:bidi="ta-IN"/>
        </w:rPr>
        <mc:AlternateContent>
          <mc:Choice Requires="wps">
            <w:drawing>
              <wp:anchor distT="0" distB="0" distL="114300" distR="114300" simplePos="0" relativeHeight="251781120" behindDoc="0" locked="0" layoutInCell="1" allowOverlap="1" wp14:anchorId="74F61D63" wp14:editId="20D253C8">
                <wp:simplePos x="0" y="0"/>
                <wp:positionH relativeFrom="column">
                  <wp:posOffset>228600</wp:posOffset>
                </wp:positionH>
                <wp:positionV relativeFrom="paragraph">
                  <wp:posOffset>1414780</wp:posOffset>
                </wp:positionV>
                <wp:extent cx="4806950" cy="228600"/>
                <wp:effectExtent l="0" t="0" r="12700" b="19050"/>
                <wp:wrapNone/>
                <wp:docPr id="221" name="Rectangle 221"/>
                <wp:cNvGraphicFramePr/>
                <a:graphic xmlns:a="http://schemas.openxmlformats.org/drawingml/2006/main">
                  <a:graphicData uri="http://schemas.microsoft.com/office/word/2010/wordprocessingShape">
                    <wps:wsp>
                      <wps:cNvSpPr/>
                      <wps:spPr>
                        <a:xfrm>
                          <a:off x="0" y="0"/>
                          <a:ext cx="48069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84C413" id="Rectangle 221" o:spid="_x0000_s1026" style="position:absolute;margin-left:18pt;margin-top:111.4pt;width:378.5pt;height:18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780096" behindDoc="0" locked="0" layoutInCell="1" allowOverlap="1" wp14:anchorId="3FE4DA07" wp14:editId="498D0520">
                <wp:simplePos x="0" y="0"/>
                <wp:positionH relativeFrom="column">
                  <wp:posOffset>184150</wp:posOffset>
                </wp:positionH>
                <wp:positionV relativeFrom="paragraph">
                  <wp:posOffset>995680</wp:posOffset>
                </wp:positionV>
                <wp:extent cx="4851400" cy="203200"/>
                <wp:effectExtent l="0" t="0" r="25400" b="25400"/>
                <wp:wrapNone/>
                <wp:docPr id="220" name="Rectangle 220"/>
                <wp:cNvGraphicFramePr/>
                <a:graphic xmlns:a="http://schemas.openxmlformats.org/drawingml/2006/main">
                  <a:graphicData uri="http://schemas.microsoft.com/office/word/2010/wordprocessingShape">
                    <wps:wsp>
                      <wps:cNvSpPr/>
                      <wps:spPr>
                        <a:xfrm>
                          <a:off x="0" y="0"/>
                          <a:ext cx="485140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23E196" id="Rectangle 220" o:spid="_x0000_s1026" style="position:absolute;margin-left:14.5pt;margin-top:78.4pt;width:382pt;height:16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" filled="f" strokecolor="red" strokeweight="1.75pt"/>
            </w:pict>
          </mc:Fallback>
        </mc:AlternateContent>
      </w:r>
      <w:r>
        <w:rPr>
          <w:noProof/>
          <w:lang w:bidi="ta-IN"/>
        </w:rPr>
        <w:drawing>
          <wp:inline distT="0" distB="0" distL="0" distR="0" wp14:anchorId="420A7A83" wp14:editId="270ABDEC">
            <wp:extent cx="6879671" cy="18542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888332" cy="1856534"/>
                    </a:xfrm>
                    <a:prstGeom prst="rect">
                      <a:avLst/>
                    </a:prstGeom>
                    <a:noFill/>
                    <a:ln>
                      <a:noFill/>
                    </a:ln>
                  </pic:spPr>
                </pic:pic>
              </a:graphicData>
            </a:graphic>
          </wp:inline>
        </w:drawing>
      </w:r>
    </w:p>
    <w:p w14:paraId="010637ED" w14:textId="77777777" w:rsidR="00D256F1" w:rsidRDefault="00D256F1" w:rsidP="00AB6FB1">
      <w:r>
        <w:t>The Auto Scaling screen will also show that two instances are running</w:t>
      </w:r>
    </w:p>
    <w:p w14:paraId="669C22FC" w14:textId="77777777" w:rsidR="00D256F1" w:rsidRDefault="003B239F" w:rsidP="00AB6FB1">
      <w:r>
        <w:rPr>
          <w:noProof/>
          <w:lang w:bidi="ta-IN"/>
        </w:rPr>
        <w:lastRenderedPageBreak/>
        <mc:AlternateContent>
          <mc:Choice Requires="wps">
            <w:drawing>
              <wp:anchor distT="0" distB="0" distL="114300" distR="114300" simplePos="0" relativeHeight="251782144" behindDoc="0" locked="0" layoutInCell="1" allowOverlap="1" wp14:anchorId="6224C167" wp14:editId="371C6EE0">
                <wp:simplePos x="0" y="0"/>
                <wp:positionH relativeFrom="column">
                  <wp:posOffset>50800</wp:posOffset>
                </wp:positionH>
                <wp:positionV relativeFrom="paragraph">
                  <wp:posOffset>1148080</wp:posOffset>
                </wp:positionV>
                <wp:extent cx="6356350" cy="260350"/>
                <wp:effectExtent l="0" t="0" r="25400" b="25400"/>
                <wp:wrapNone/>
                <wp:docPr id="223" name="Rectangle 223"/>
                <wp:cNvGraphicFramePr/>
                <a:graphic xmlns:a="http://schemas.openxmlformats.org/drawingml/2006/main">
                  <a:graphicData uri="http://schemas.microsoft.com/office/word/2010/wordprocessingShape">
                    <wps:wsp>
                      <wps:cNvSpPr/>
                      <wps:spPr>
                        <a:xfrm>
                          <a:off x="0" y="0"/>
                          <a:ext cx="635635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222FBE" id="Rectangle 223" o:spid="_x0000_s1026" style="position:absolute;margin-left:4pt;margin-top:90.4pt;width:500.5pt;height:20.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" filled="f" strokecolor="red" strokeweight="1.75pt"/>
            </w:pict>
          </mc:Fallback>
        </mc:AlternateContent>
      </w:r>
      <w:r w:rsidR="00D256F1">
        <w:rPr>
          <w:noProof/>
          <w:lang w:bidi="ta-IN"/>
        </w:rPr>
        <w:drawing>
          <wp:inline distT="0" distB="0" distL="0" distR="0" wp14:anchorId="58D654C6" wp14:editId="317F221F">
            <wp:extent cx="8058150" cy="1913272"/>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120501" cy="1928076"/>
                    </a:xfrm>
                    <a:prstGeom prst="rect">
                      <a:avLst/>
                    </a:prstGeom>
                    <a:noFill/>
                    <a:ln>
                      <a:noFill/>
                    </a:ln>
                  </pic:spPr>
                </pic:pic>
              </a:graphicData>
            </a:graphic>
          </wp:inline>
        </w:drawing>
      </w:r>
    </w:p>
    <w:p w14:paraId="0EF71DFA" w14:textId="77777777" w:rsidR="00D256F1" w:rsidRDefault="003B239F" w:rsidP="00AB6FB1">
      <w:r>
        <w:t>Wait for more than 5 mins and then check the Auto Scaling group again. Since we are not doing any activity on our system our CPU utilization will remain less the 50%. This will ensure that the Auto Scaling group automatically terminates one instance.</w:t>
      </w:r>
    </w:p>
    <w:p w14:paraId="3945CB80" w14:textId="77777777" w:rsidR="003B239F" w:rsidRDefault="003B239F" w:rsidP="00AB6FB1">
      <w:r>
        <w:rPr>
          <w:noProof/>
          <w:lang w:bidi="ta-IN"/>
        </w:rPr>
        <mc:AlternateContent>
          <mc:Choice Requires="wps">
            <w:drawing>
              <wp:anchor distT="0" distB="0" distL="114300" distR="114300" simplePos="0" relativeHeight="251783168" behindDoc="0" locked="0" layoutInCell="1" allowOverlap="1" wp14:anchorId="754CD234" wp14:editId="1F291804">
                <wp:simplePos x="0" y="0"/>
                <wp:positionH relativeFrom="column">
                  <wp:posOffset>19050</wp:posOffset>
                </wp:positionH>
                <wp:positionV relativeFrom="paragraph">
                  <wp:posOffset>732790</wp:posOffset>
                </wp:positionV>
                <wp:extent cx="6178550" cy="215900"/>
                <wp:effectExtent l="0" t="0" r="12700" b="12700"/>
                <wp:wrapNone/>
                <wp:docPr id="225" name="Rectangle 225"/>
                <wp:cNvGraphicFramePr/>
                <a:graphic xmlns:a="http://schemas.openxmlformats.org/drawingml/2006/main">
                  <a:graphicData uri="http://schemas.microsoft.com/office/word/2010/wordprocessingShape">
                    <wps:wsp>
                      <wps:cNvSpPr/>
                      <wps:spPr>
                        <a:xfrm>
                          <a:off x="0" y="0"/>
                          <a:ext cx="61785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1FBFA6" id="Rectangle 225" o:spid="_x0000_s1026" style="position:absolute;margin-left:1.5pt;margin-top:57.7pt;width:486.5pt;height:17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" filled="f" strokecolor="red" strokeweight="1.75pt"/>
            </w:pict>
          </mc:Fallback>
        </mc:AlternateContent>
      </w:r>
      <w:r>
        <w:rPr>
          <w:noProof/>
          <w:lang w:bidi="ta-IN"/>
        </w:rPr>
        <w:drawing>
          <wp:inline distT="0" distB="0" distL="0" distR="0" wp14:anchorId="068B2680" wp14:editId="2350B632">
            <wp:extent cx="7463971" cy="1397000"/>
            <wp:effectExtent l="0" t="0" r="381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7477432" cy="1399519"/>
                    </a:xfrm>
                    <a:prstGeom prst="rect">
                      <a:avLst/>
                    </a:prstGeom>
                    <a:noFill/>
                    <a:ln>
                      <a:noFill/>
                    </a:ln>
                  </pic:spPr>
                </pic:pic>
              </a:graphicData>
            </a:graphic>
          </wp:inline>
        </w:drawing>
      </w:r>
    </w:p>
    <w:p w14:paraId="459CB282" w14:textId="77777777" w:rsidR="002B5441" w:rsidRDefault="002B5441" w:rsidP="00AB6FB1"/>
    <w:p w14:paraId="27790A3B" w14:textId="77777777" w:rsidR="002B5441" w:rsidRDefault="002B5441" w:rsidP="00AB6FB1"/>
    <w:p w14:paraId="698A4D93" w14:textId="77777777" w:rsidR="002B5441" w:rsidRDefault="002B5441" w:rsidP="00AB6FB1"/>
    <w:p w14:paraId="79CEFFED" w14:textId="77777777" w:rsidR="002B5441" w:rsidRDefault="002B5441" w:rsidP="00AB6FB1"/>
    <w:p w14:paraId="153D2D26" w14:textId="77777777" w:rsidR="002B5441" w:rsidRDefault="002B5441" w:rsidP="00AB6FB1">
      <w:r>
        <w:t>The instance screen also shows that one instance has been terminated.</w:t>
      </w:r>
    </w:p>
    <w:p w14:paraId="66F9BCA1" w14:textId="77777777" w:rsidR="002B5441" w:rsidRDefault="002B5441" w:rsidP="00AB6FB1">
      <w:r>
        <w:rPr>
          <w:noProof/>
          <w:lang w:bidi="ta-IN"/>
        </w:rPr>
        <mc:AlternateContent>
          <mc:Choice Requires="wps">
            <w:drawing>
              <wp:anchor distT="0" distB="0" distL="114300" distR="114300" simplePos="0" relativeHeight="251784192" behindDoc="0" locked="0" layoutInCell="1" allowOverlap="1" wp14:anchorId="6A6A70C1" wp14:editId="10749F17">
                <wp:simplePos x="0" y="0"/>
                <wp:positionH relativeFrom="column">
                  <wp:posOffset>57150</wp:posOffset>
                </wp:positionH>
                <wp:positionV relativeFrom="paragraph">
                  <wp:posOffset>1463040</wp:posOffset>
                </wp:positionV>
                <wp:extent cx="6756400" cy="241300"/>
                <wp:effectExtent l="0" t="0" r="25400" b="25400"/>
                <wp:wrapNone/>
                <wp:docPr id="227" name="Rectangle 227"/>
                <wp:cNvGraphicFramePr/>
                <a:graphic xmlns:a="http://schemas.openxmlformats.org/drawingml/2006/main">
                  <a:graphicData uri="http://schemas.microsoft.com/office/word/2010/wordprocessingShape">
                    <wps:wsp>
                      <wps:cNvSpPr/>
                      <wps:spPr>
                        <a:xfrm>
                          <a:off x="0" y="0"/>
                          <a:ext cx="67564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1F15F5" id="Rectangle 227" o:spid="_x0000_s1026" style="position:absolute;margin-left:4.5pt;margin-top:115.2pt;width:532pt;height:19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" filled="f" strokecolor="red" strokeweight="1.75pt"/>
            </w:pict>
          </mc:Fallback>
        </mc:AlternateContent>
      </w:r>
      <w:r>
        <w:rPr>
          <w:noProof/>
          <w:lang w:bidi="ta-IN"/>
        </w:rPr>
        <w:drawing>
          <wp:inline distT="0" distB="0" distL="0" distR="0" wp14:anchorId="6507FC50" wp14:editId="7E67636C">
            <wp:extent cx="6835321" cy="1739900"/>
            <wp:effectExtent l="0" t="0" r="381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841183" cy="1741392"/>
                    </a:xfrm>
                    <a:prstGeom prst="rect">
                      <a:avLst/>
                    </a:prstGeom>
                    <a:noFill/>
                    <a:ln>
                      <a:noFill/>
                    </a:ln>
                  </pic:spPr>
                </pic:pic>
              </a:graphicData>
            </a:graphic>
          </wp:inline>
        </w:drawing>
      </w:r>
    </w:p>
    <w:p w14:paraId="15C664AD" w14:textId="77777777" w:rsidR="002B5441" w:rsidRDefault="002B5441" w:rsidP="00AB6FB1">
      <w:r>
        <w:t>In order to demonstrate the Auto Scaling upwards, terminate the running instance. When you terminate the running instance, the number of instances becomes zero but we have set the number of instances to be between 1 and 2. So the Auto scaling group will start a new instance.</w:t>
      </w:r>
    </w:p>
    <w:p w14:paraId="771101CF" w14:textId="77777777" w:rsidR="002B5441" w:rsidRDefault="002B5441" w:rsidP="00AB6FB1">
      <w:r>
        <w:rPr>
          <w:noProof/>
          <w:lang w:bidi="ta-IN"/>
        </w:rPr>
        <w:lastRenderedPageBreak/>
        <mc:AlternateContent>
          <mc:Choice Requires="wps">
            <w:drawing>
              <wp:anchor distT="0" distB="0" distL="114300" distR="114300" simplePos="0" relativeHeight="251785216" behindDoc="0" locked="0" layoutInCell="1" allowOverlap="1" wp14:anchorId="5F5E28AF" wp14:editId="3A4BA48E">
                <wp:simplePos x="0" y="0"/>
                <wp:positionH relativeFrom="column">
                  <wp:posOffset>50800</wp:posOffset>
                </wp:positionH>
                <wp:positionV relativeFrom="paragraph">
                  <wp:posOffset>699770</wp:posOffset>
                </wp:positionV>
                <wp:extent cx="5029200" cy="222250"/>
                <wp:effectExtent l="0" t="0" r="19050" b="25400"/>
                <wp:wrapNone/>
                <wp:docPr id="229" name="Rectangle 229"/>
                <wp:cNvGraphicFramePr/>
                <a:graphic xmlns:a="http://schemas.openxmlformats.org/drawingml/2006/main">
                  <a:graphicData uri="http://schemas.microsoft.com/office/word/2010/wordprocessingShape">
                    <wps:wsp>
                      <wps:cNvSpPr/>
                      <wps:spPr>
                        <a:xfrm>
                          <a:off x="0" y="0"/>
                          <a:ext cx="50292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F552CE" id="Rectangle 229" o:spid="_x0000_s1026" style="position:absolute;margin-left:4pt;margin-top:55.1pt;width:396pt;height:17.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" filled="f" strokecolor="red" strokeweight="1.75pt"/>
            </w:pict>
          </mc:Fallback>
        </mc:AlternateContent>
      </w:r>
      <w:r>
        <w:rPr>
          <w:noProof/>
          <w:lang w:bidi="ta-IN"/>
        </w:rPr>
        <w:drawing>
          <wp:inline distT="0" distB="0" distL="0" distR="0" wp14:anchorId="02F4B368" wp14:editId="00934BC4">
            <wp:extent cx="6981371" cy="14097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986343" cy="1410704"/>
                    </a:xfrm>
                    <a:prstGeom prst="rect">
                      <a:avLst/>
                    </a:prstGeom>
                    <a:noFill/>
                    <a:ln>
                      <a:noFill/>
                    </a:ln>
                  </pic:spPr>
                </pic:pic>
              </a:graphicData>
            </a:graphic>
          </wp:inline>
        </w:drawing>
      </w:r>
    </w:p>
    <w:p w14:paraId="627F4E8B" w14:textId="77777777" w:rsidR="002B5441" w:rsidRDefault="000244B2" w:rsidP="00AB6FB1">
      <w:r>
        <w:t>Wait for 5 minutes or more. Once the health check is done, Auto Scaling realizes that there is no instance running and will start a new instance.</w:t>
      </w:r>
    </w:p>
    <w:p w14:paraId="48F51D83" w14:textId="77777777" w:rsidR="000244B2" w:rsidRDefault="000244B2" w:rsidP="00AB6FB1">
      <w:r>
        <w:rPr>
          <w:noProof/>
          <w:lang w:bidi="ta-IN"/>
        </w:rPr>
        <mc:AlternateContent>
          <mc:Choice Requires="wps">
            <w:drawing>
              <wp:anchor distT="0" distB="0" distL="114300" distR="114300" simplePos="0" relativeHeight="251786240" behindDoc="0" locked="0" layoutInCell="1" allowOverlap="1" wp14:anchorId="2DCE4D69" wp14:editId="5E7C9040">
                <wp:simplePos x="0" y="0"/>
                <wp:positionH relativeFrom="column">
                  <wp:posOffset>-6350</wp:posOffset>
                </wp:positionH>
                <wp:positionV relativeFrom="paragraph">
                  <wp:posOffset>639445</wp:posOffset>
                </wp:positionV>
                <wp:extent cx="6032500" cy="285750"/>
                <wp:effectExtent l="0" t="0" r="25400" b="19050"/>
                <wp:wrapNone/>
                <wp:docPr id="231" name="Rectangle 231"/>
                <wp:cNvGraphicFramePr/>
                <a:graphic xmlns:a="http://schemas.openxmlformats.org/drawingml/2006/main">
                  <a:graphicData uri="http://schemas.microsoft.com/office/word/2010/wordprocessingShape">
                    <wps:wsp>
                      <wps:cNvSpPr/>
                      <wps:spPr>
                        <a:xfrm>
                          <a:off x="0" y="0"/>
                          <a:ext cx="60325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6DEB28" id="Rectangle 231" o:spid="_x0000_s1026" style="position:absolute;margin-left:-.5pt;margin-top:50.35pt;width:475pt;height:22.5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" filled="f" strokecolor="red" strokeweight="1.75pt"/>
            </w:pict>
          </mc:Fallback>
        </mc:AlternateContent>
      </w:r>
      <w:r>
        <w:rPr>
          <w:noProof/>
          <w:lang w:bidi="ta-IN"/>
        </w:rPr>
        <w:drawing>
          <wp:inline distT="0" distB="0" distL="0" distR="0" wp14:anchorId="6BB6CF83" wp14:editId="5F43B818">
            <wp:extent cx="7026916" cy="1524000"/>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7040713" cy="1526992"/>
                    </a:xfrm>
                    <a:prstGeom prst="rect">
                      <a:avLst/>
                    </a:prstGeom>
                    <a:noFill/>
                    <a:ln>
                      <a:noFill/>
                    </a:ln>
                  </pic:spPr>
                </pic:pic>
              </a:graphicData>
            </a:graphic>
          </wp:inline>
        </w:drawing>
      </w:r>
    </w:p>
    <w:p w14:paraId="7E79FD75" w14:textId="77777777" w:rsidR="00161134" w:rsidRDefault="00161134" w:rsidP="00AB6FB1">
      <w:r>
        <w:t>You can Edit or Delete the Auto Scaling Group by going to Auto Scaling Group screen, selecting the desired Auto Scaling group and then selecting ‘Actions’</w:t>
      </w:r>
      <w:r>
        <w:sym w:font="Wingdings" w:char="F0E0"/>
      </w:r>
      <w:r>
        <w:t xml:space="preserve"> ‘Edit’ or ‘Delete’. </w:t>
      </w:r>
    </w:p>
    <w:p w14:paraId="28FD6DA9" w14:textId="77777777" w:rsidR="00161134" w:rsidRDefault="00161134" w:rsidP="00AB6FB1">
      <w:r>
        <w:rPr>
          <w:noProof/>
          <w:lang w:bidi="ta-IN"/>
        </w:rPr>
        <w:drawing>
          <wp:inline distT="0" distB="0" distL="0" distR="0" wp14:anchorId="43FA52F3" wp14:editId="754D1322">
            <wp:extent cx="7151688" cy="1346200"/>
            <wp:effectExtent l="0" t="0" r="0" b="635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7167168" cy="1349114"/>
                    </a:xfrm>
                    <a:prstGeom prst="rect">
                      <a:avLst/>
                    </a:prstGeom>
                    <a:noFill/>
                    <a:ln>
                      <a:noFill/>
                    </a:ln>
                  </pic:spPr>
                </pic:pic>
              </a:graphicData>
            </a:graphic>
          </wp:inline>
        </w:drawing>
      </w:r>
    </w:p>
    <w:p w14:paraId="1D64C57D" w14:textId="77777777" w:rsidR="003B239F" w:rsidRDefault="003B239F" w:rsidP="00AB6FB1">
      <w:r>
        <w:t>You have now completed the Auto Scaling exercise. (As an additional exercise try setting an Alarm to increase the number of instances based on any parameter)</w:t>
      </w:r>
      <w:r w:rsidR="00161134">
        <w:t>. You can now delete the Auto Scaling group</w:t>
      </w:r>
    </w:p>
    <w:p w14:paraId="3DF8FEC3" w14:textId="77777777" w:rsidR="00CA4929" w:rsidRDefault="00CA4929">
      <w:r>
        <w:br w:type="page"/>
      </w:r>
    </w:p>
    <w:p w14:paraId="14525B14" w14:textId="77777777" w:rsidR="00641FBB" w:rsidRDefault="00CA4929" w:rsidP="00641FBB">
      <w:pPr>
        <w:pStyle w:val="Heading1"/>
      </w:pPr>
      <w:bookmarkStart w:id="39" w:name="_Toc469308655"/>
      <w:r>
        <w:lastRenderedPageBreak/>
        <w:t>Exercise 1</w:t>
      </w:r>
      <w:r w:rsidR="00641FBB">
        <w:t>2</w:t>
      </w:r>
      <w:bookmarkEnd w:id="39"/>
    </w:p>
    <w:p w14:paraId="367CD8BF" w14:textId="77777777" w:rsidR="00CA4929" w:rsidRDefault="00CA4929" w:rsidP="00641FBB">
      <w:pPr>
        <w:pStyle w:val="Heading2"/>
      </w:pPr>
      <w:bookmarkStart w:id="40" w:name="_Toc469308656"/>
      <w:r>
        <w:t>Using S3</w:t>
      </w:r>
      <w:bookmarkEnd w:id="40"/>
    </w:p>
    <w:p w14:paraId="6E93DFFD" w14:textId="77777777" w:rsidR="00CA4929" w:rsidRPr="00CA4929" w:rsidRDefault="00CA4929" w:rsidP="00CA4929">
      <w:r>
        <w:t>This exercise teaches you how to access the Simple Storage Service (S3) of Amazon. We will upload a few objects, understand how to access them and later we will delete these objects. For free tier, Amazon provides 5GB of space free of cost. Hence ensure that the size of all objects put together that you store in S3 is less than this limit in order to not incur any cost. Amazon also has a cost associated with the number of GETS and PUTS as well as cost associated with download. In our exercises we should not exceed these limits.</w:t>
      </w:r>
    </w:p>
    <w:p w14:paraId="3A04ED7D" w14:textId="77777777" w:rsidR="00CA4929" w:rsidRDefault="00CA4929">
      <w:r>
        <w:br w:type="page"/>
      </w:r>
    </w:p>
    <w:p w14:paraId="6A17A28F" w14:textId="77777777" w:rsidR="00CA4929" w:rsidRDefault="00CA4929" w:rsidP="00CA4929">
      <w:pPr>
        <w:pStyle w:val="Heading3"/>
      </w:pPr>
      <w:bookmarkStart w:id="41" w:name="_Toc469308657"/>
      <w:r>
        <w:lastRenderedPageBreak/>
        <w:t>Uploading file</w:t>
      </w:r>
      <w:r w:rsidR="00BC7A03">
        <w:t>s</w:t>
      </w:r>
      <w:r>
        <w:t xml:space="preserve"> to S3</w:t>
      </w:r>
      <w:bookmarkEnd w:id="41"/>
    </w:p>
    <w:p w14:paraId="27C43319" w14:textId="77777777" w:rsidR="00CA4929" w:rsidRDefault="00CA4929" w:rsidP="00CA4929">
      <w:r>
        <w:t>From the AWS Console (</w:t>
      </w:r>
      <w:hyperlink r:id="rId91" w:history="1">
        <w:r w:rsidRPr="00B54B48">
          <w:rPr>
            <w:rStyle w:val="Hyperlink"/>
          </w:rPr>
          <w:t>http://console.aws.amazon.com</w:t>
        </w:r>
      </w:hyperlink>
      <w:r>
        <w:t>) choose S3</w:t>
      </w:r>
    </w:p>
    <w:p w14:paraId="2CE9162F" w14:textId="77777777" w:rsidR="00EC2ACF" w:rsidRDefault="00EC2ACF"/>
    <w:p w14:paraId="0504C339" w14:textId="77777777" w:rsidR="00CA4929" w:rsidRDefault="00EC2ACF" w:rsidP="00CA4929">
      <w:r>
        <w:t>In the Welcome screen click on ‘Create Bucket’</w:t>
      </w:r>
    </w:p>
    <w:p w14:paraId="22C21363" w14:textId="77777777" w:rsidR="00EC2ACF" w:rsidRDefault="00EC2ACF" w:rsidP="00CA4929">
      <w:r>
        <w:rPr>
          <w:noProof/>
          <w:lang w:bidi="ta-IN"/>
        </w:rPr>
        <mc:AlternateContent>
          <mc:Choice Requires="wps">
            <w:drawing>
              <wp:anchor distT="0" distB="0" distL="114300" distR="114300" simplePos="0" relativeHeight="251788288" behindDoc="0" locked="0" layoutInCell="1" allowOverlap="1" wp14:anchorId="28E3FDE8" wp14:editId="4D907F2D">
                <wp:simplePos x="0" y="0"/>
                <wp:positionH relativeFrom="column">
                  <wp:posOffset>127000</wp:posOffset>
                </wp:positionH>
                <wp:positionV relativeFrom="paragraph">
                  <wp:posOffset>1993265</wp:posOffset>
                </wp:positionV>
                <wp:extent cx="869950" cy="266700"/>
                <wp:effectExtent l="0" t="0" r="25400" b="19050"/>
                <wp:wrapNone/>
                <wp:docPr id="235" name="Rectangle 235"/>
                <wp:cNvGraphicFramePr/>
                <a:graphic xmlns:a="http://schemas.openxmlformats.org/drawingml/2006/main">
                  <a:graphicData uri="http://schemas.microsoft.com/office/word/2010/wordprocessingShape">
                    <wps:wsp>
                      <wps:cNvSpPr/>
                      <wps:spPr>
                        <a:xfrm>
                          <a:off x="0" y="0"/>
                          <a:ext cx="869950" cy="266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CAAD82" id="Rectangle 235" o:spid="_x0000_s1026" style="position:absolute;margin-left:10pt;margin-top:156.95pt;width:68.5pt;height:21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" filled="f" strokecolor="red" strokeweight="1.75pt"/>
            </w:pict>
          </mc:Fallback>
        </mc:AlternateContent>
      </w:r>
      <w:r>
        <w:rPr>
          <w:noProof/>
          <w:lang w:bidi="ta-IN"/>
        </w:rPr>
        <w:drawing>
          <wp:inline distT="0" distB="0" distL="0" distR="0" wp14:anchorId="3B6BCFA5" wp14:editId="3209AECE">
            <wp:extent cx="7569200" cy="425767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584448" cy="4266252"/>
                    </a:xfrm>
                    <a:prstGeom prst="rect">
                      <a:avLst/>
                    </a:prstGeom>
                  </pic:spPr>
                </pic:pic>
              </a:graphicData>
            </a:graphic>
          </wp:inline>
        </w:drawing>
      </w:r>
    </w:p>
    <w:p w14:paraId="0A6E80DA" w14:textId="77777777" w:rsidR="00EC2ACF" w:rsidRDefault="00EC2ACF">
      <w:r>
        <w:br w:type="page"/>
      </w:r>
    </w:p>
    <w:p w14:paraId="4C51F466" w14:textId="77777777" w:rsidR="00EC2ACF" w:rsidRDefault="00EC2ACF" w:rsidP="00CA4929"/>
    <w:p w14:paraId="7F19D8A6" w14:textId="77777777" w:rsidR="00EC2ACF" w:rsidRDefault="00EC2ACF" w:rsidP="00CA4929">
      <w:r>
        <w:t>A ‘Create Bucket’ screen will pop up. In this enter the name of the bucket. The name should be unique across all regions of AWS. (It means your name will be rejected if bucket with same name already exists within S3 infrastructure). You name must not be capital letters. Choose the US Standard region for this exercise. (You can choose any region you want. Pricing will depend on the region chosen). Then click ‘Create’</w:t>
      </w:r>
    </w:p>
    <w:p w14:paraId="1D995237" w14:textId="77777777" w:rsidR="00EC2ACF" w:rsidRDefault="00EC2ACF" w:rsidP="00CA4929">
      <w:r>
        <w:rPr>
          <w:noProof/>
          <w:lang w:bidi="ta-IN"/>
        </w:rPr>
        <mc:AlternateContent>
          <mc:Choice Requires="wps">
            <w:drawing>
              <wp:anchor distT="0" distB="0" distL="114300" distR="114300" simplePos="0" relativeHeight="251791360" behindDoc="0" locked="0" layoutInCell="1" allowOverlap="1" wp14:anchorId="3883E1B7" wp14:editId="3676EAE5">
                <wp:simplePos x="0" y="0"/>
                <wp:positionH relativeFrom="column">
                  <wp:posOffset>4533900</wp:posOffset>
                </wp:positionH>
                <wp:positionV relativeFrom="paragraph">
                  <wp:posOffset>2329180</wp:posOffset>
                </wp:positionV>
                <wp:extent cx="622300" cy="336550"/>
                <wp:effectExtent l="0" t="0" r="25400" b="25400"/>
                <wp:wrapNone/>
                <wp:docPr id="239" name="Rectangle 239"/>
                <wp:cNvGraphicFramePr/>
                <a:graphic xmlns:a="http://schemas.openxmlformats.org/drawingml/2006/main">
                  <a:graphicData uri="http://schemas.microsoft.com/office/word/2010/wordprocessingShape">
                    <wps:wsp>
                      <wps:cNvSpPr/>
                      <wps:spPr>
                        <a:xfrm>
                          <a:off x="0" y="0"/>
                          <a:ext cx="622300" cy="336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9E5B60" id="Rectangle 239" o:spid="_x0000_s1026" style="position:absolute;margin-left:357pt;margin-top:183.4pt;width:49pt;height:26.5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790336" behindDoc="0" locked="0" layoutInCell="1" allowOverlap="1" wp14:anchorId="0B1E1CA0" wp14:editId="1D3CD9E7">
                <wp:simplePos x="0" y="0"/>
                <wp:positionH relativeFrom="column">
                  <wp:posOffset>603250</wp:posOffset>
                </wp:positionH>
                <wp:positionV relativeFrom="paragraph">
                  <wp:posOffset>1624330</wp:posOffset>
                </wp:positionV>
                <wp:extent cx="2336800" cy="349250"/>
                <wp:effectExtent l="0" t="0" r="25400" b="12700"/>
                <wp:wrapNone/>
                <wp:docPr id="238" name="Rectangle 238"/>
                <wp:cNvGraphicFramePr/>
                <a:graphic xmlns:a="http://schemas.openxmlformats.org/drawingml/2006/main">
                  <a:graphicData uri="http://schemas.microsoft.com/office/word/2010/wordprocessingShape">
                    <wps:wsp>
                      <wps:cNvSpPr/>
                      <wps:spPr>
                        <a:xfrm>
                          <a:off x="0" y="0"/>
                          <a:ext cx="2336800" cy="349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499CBC" id="Rectangle 238" o:spid="_x0000_s1026" style="position:absolute;margin-left:47.5pt;margin-top:127.9pt;width:184pt;height:27.5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89312" behindDoc="0" locked="0" layoutInCell="1" allowOverlap="1" wp14:anchorId="42803A1A" wp14:editId="4C41C05A">
                <wp:simplePos x="0" y="0"/>
                <wp:positionH relativeFrom="column">
                  <wp:posOffset>330200</wp:posOffset>
                </wp:positionH>
                <wp:positionV relativeFrom="paragraph">
                  <wp:posOffset>1344930</wp:posOffset>
                </wp:positionV>
                <wp:extent cx="3683000" cy="222250"/>
                <wp:effectExtent l="0" t="0" r="12700" b="25400"/>
                <wp:wrapNone/>
                <wp:docPr id="237" name="Rectangle 237"/>
                <wp:cNvGraphicFramePr/>
                <a:graphic xmlns:a="http://schemas.openxmlformats.org/drawingml/2006/main">
                  <a:graphicData uri="http://schemas.microsoft.com/office/word/2010/wordprocessingShape">
                    <wps:wsp>
                      <wps:cNvSpPr/>
                      <wps:spPr>
                        <a:xfrm>
                          <a:off x="0" y="0"/>
                          <a:ext cx="36830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1465A1" id="Rectangle 237" o:spid="_x0000_s1026" style="position:absolute;margin-left:26pt;margin-top:105.9pt;width:290pt;height:17.5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" filled="f" strokecolor="red" strokeweight="1.75pt"/>
            </w:pict>
          </mc:Fallback>
        </mc:AlternateContent>
      </w:r>
      <w:r>
        <w:rPr>
          <w:noProof/>
          <w:lang w:bidi="ta-IN"/>
        </w:rPr>
        <w:drawing>
          <wp:inline distT="0" distB="0" distL="0" distR="0" wp14:anchorId="117D0C6C" wp14:editId="055248E7">
            <wp:extent cx="5943600" cy="28829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p>
    <w:p w14:paraId="1DF3CFD7" w14:textId="77777777" w:rsidR="00EC2ACF" w:rsidRDefault="00EC2ACF">
      <w:r>
        <w:br w:type="page"/>
      </w:r>
    </w:p>
    <w:p w14:paraId="2D792600" w14:textId="77777777" w:rsidR="00EC2ACF" w:rsidRDefault="00EC2ACF" w:rsidP="00CA4929">
      <w:r>
        <w:lastRenderedPageBreak/>
        <w:t>This will lead us to the S3 Management Screen</w:t>
      </w:r>
    </w:p>
    <w:p w14:paraId="1BB39F00" w14:textId="77777777" w:rsidR="00EC2ACF" w:rsidRDefault="00EC2ACF" w:rsidP="00CA4929">
      <w:r>
        <w:rPr>
          <w:noProof/>
          <w:lang w:bidi="ta-IN"/>
        </w:rPr>
        <w:drawing>
          <wp:inline distT="0" distB="0" distL="0" distR="0" wp14:anchorId="40C38C33" wp14:editId="28E668E7">
            <wp:extent cx="7861300" cy="4421981"/>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875814" cy="4430145"/>
                    </a:xfrm>
                    <a:prstGeom prst="rect">
                      <a:avLst/>
                    </a:prstGeom>
                  </pic:spPr>
                </pic:pic>
              </a:graphicData>
            </a:graphic>
          </wp:inline>
        </w:drawing>
      </w:r>
    </w:p>
    <w:p w14:paraId="54E78409" w14:textId="77777777" w:rsidR="001A5250" w:rsidRDefault="001A5250">
      <w:r>
        <w:br w:type="page"/>
      </w:r>
    </w:p>
    <w:p w14:paraId="50C14095" w14:textId="77777777" w:rsidR="00EC2ACF" w:rsidRDefault="001A5250" w:rsidP="00CA4929">
      <w:r>
        <w:lastRenderedPageBreak/>
        <w:t>Let us create one more bucket by clicking on ‘Create Bucket’</w:t>
      </w:r>
    </w:p>
    <w:p w14:paraId="20D782E0" w14:textId="77777777" w:rsidR="001A5250" w:rsidRDefault="001A5250" w:rsidP="00CA4929">
      <w:r>
        <w:rPr>
          <w:noProof/>
          <w:lang w:bidi="ta-IN"/>
        </w:rPr>
        <mc:AlternateContent>
          <mc:Choice Requires="wps">
            <w:drawing>
              <wp:anchor distT="0" distB="0" distL="114300" distR="114300" simplePos="0" relativeHeight="251792384" behindDoc="0" locked="0" layoutInCell="1" allowOverlap="1" wp14:anchorId="2A5340BC" wp14:editId="56E72577">
                <wp:simplePos x="0" y="0"/>
                <wp:positionH relativeFrom="column">
                  <wp:posOffset>50800</wp:posOffset>
                </wp:positionH>
                <wp:positionV relativeFrom="paragraph">
                  <wp:posOffset>297815</wp:posOffset>
                </wp:positionV>
                <wp:extent cx="692150" cy="234950"/>
                <wp:effectExtent l="0" t="0" r="12700" b="12700"/>
                <wp:wrapNone/>
                <wp:docPr id="245" name="Rectangle 245"/>
                <wp:cNvGraphicFramePr/>
                <a:graphic xmlns:a="http://schemas.openxmlformats.org/drawingml/2006/main">
                  <a:graphicData uri="http://schemas.microsoft.com/office/word/2010/wordprocessingShape">
                    <wps:wsp>
                      <wps:cNvSpPr/>
                      <wps:spPr>
                        <a:xfrm>
                          <a:off x="0" y="0"/>
                          <a:ext cx="692150" cy="234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0E23F5" id="Rectangle 245" o:spid="_x0000_s1026" style="position:absolute;margin-left:4pt;margin-top:23.45pt;width:54.5pt;height:18.5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" filled="f" strokecolor="red" strokeweight="1.75pt"/>
            </w:pict>
          </mc:Fallback>
        </mc:AlternateContent>
      </w:r>
      <w:r>
        <w:rPr>
          <w:noProof/>
          <w:lang w:bidi="ta-IN"/>
        </w:rPr>
        <w:drawing>
          <wp:inline distT="0" distB="0" distL="0" distR="0" wp14:anchorId="7C9536C5" wp14:editId="03631D07">
            <wp:extent cx="7540978" cy="4241800"/>
            <wp:effectExtent l="0" t="0" r="3175" b="635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554400" cy="4249350"/>
                    </a:xfrm>
                    <a:prstGeom prst="rect">
                      <a:avLst/>
                    </a:prstGeom>
                  </pic:spPr>
                </pic:pic>
              </a:graphicData>
            </a:graphic>
          </wp:inline>
        </w:drawing>
      </w:r>
    </w:p>
    <w:p w14:paraId="06C490B0" w14:textId="77777777" w:rsidR="001A5250" w:rsidRDefault="001A5250" w:rsidP="00CA4929"/>
    <w:p w14:paraId="3DEF6417" w14:textId="77777777" w:rsidR="001A5250" w:rsidRDefault="001A5250" w:rsidP="00CA4929">
      <w:r>
        <w:t>Choose a different name for this bucket. Choose the US Standard region and create the bucket</w:t>
      </w:r>
    </w:p>
    <w:p w14:paraId="23DF8A05" w14:textId="77777777" w:rsidR="001A5250" w:rsidRDefault="001A5250">
      <w:r>
        <w:br w:type="page"/>
      </w:r>
    </w:p>
    <w:p w14:paraId="51BE961E" w14:textId="77777777" w:rsidR="001A5250" w:rsidRDefault="001A5250" w:rsidP="00CA4929">
      <w:r>
        <w:lastRenderedPageBreak/>
        <w:t>Now you have two buckets at your disposal. Click on the first bucket name. It will lead us into the bucket. Once you are inside a bucket you can upload an object into the bucket. In this bucket let us upload an object directly. Click on ‘Actions’</w:t>
      </w:r>
      <w:r>
        <w:sym w:font="Wingdings" w:char="F0E0"/>
      </w:r>
      <w:r>
        <w:t>’Upload’</w:t>
      </w:r>
    </w:p>
    <w:p w14:paraId="1791CE80" w14:textId="77777777" w:rsidR="001A5250" w:rsidRDefault="001A5250" w:rsidP="00CA4929">
      <w:r>
        <w:rPr>
          <w:noProof/>
          <w:lang w:bidi="ta-IN"/>
        </w:rPr>
        <w:drawing>
          <wp:inline distT="0" distB="0" distL="0" distR="0" wp14:anchorId="0C5D59F5" wp14:editId="7450B942">
            <wp:extent cx="8808721" cy="495490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8837326" cy="4970995"/>
                    </a:xfrm>
                    <a:prstGeom prst="rect">
                      <a:avLst/>
                    </a:prstGeom>
                  </pic:spPr>
                </pic:pic>
              </a:graphicData>
            </a:graphic>
          </wp:inline>
        </w:drawing>
      </w:r>
    </w:p>
    <w:p w14:paraId="4FABB08F" w14:textId="77777777" w:rsidR="001A5250" w:rsidRDefault="001A5250">
      <w:r>
        <w:br w:type="page"/>
      </w:r>
    </w:p>
    <w:p w14:paraId="08A1304D" w14:textId="77777777" w:rsidR="001A5250" w:rsidRDefault="001A5250" w:rsidP="00CA4929">
      <w:r>
        <w:lastRenderedPageBreak/>
        <w:t>In the Upload files popup you can either use ‘Add Files’ to select a file from your computer or you can directly drag and drop any file into this popup. For this exercise choose a picture file which is present in your computer. Once you have selected / dropped the file, click on ‘</w:t>
      </w:r>
      <w:r w:rsidR="0086337C">
        <w:t xml:space="preserve">Start </w:t>
      </w:r>
      <w:r>
        <w:t>Upload</w:t>
      </w:r>
      <w:r w:rsidR="0086337C">
        <w:t>’</w:t>
      </w:r>
    </w:p>
    <w:p w14:paraId="2AC69EFD" w14:textId="77777777" w:rsidR="0086337C" w:rsidRDefault="0086337C" w:rsidP="00CA4929">
      <w:r>
        <w:rPr>
          <w:noProof/>
          <w:lang w:bidi="ta-IN"/>
        </w:rPr>
        <mc:AlternateContent>
          <mc:Choice Requires="wps">
            <w:drawing>
              <wp:anchor distT="0" distB="0" distL="114300" distR="114300" simplePos="0" relativeHeight="251794432" behindDoc="0" locked="0" layoutInCell="1" allowOverlap="1" wp14:anchorId="57E00E17" wp14:editId="49895E99">
                <wp:simplePos x="0" y="0"/>
                <wp:positionH relativeFrom="column">
                  <wp:posOffset>5753100</wp:posOffset>
                </wp:positionH>
                <wp:positionV relativeFrom="paragraph">
                  <wp:posOffset>3550285</wp:posOffset>
                </wp:positionV>
                <wp:extent cx="520700" cy="241300"/>
                <wp:effectExtent l="0" t="0" r="12700" b="25400"/>
                <wp:wrapNone/>
                <wp:docPr id="249" name="Rectangle 249"/>
                <wp:cNvGraphicFramePr/>
                <a:graphic xmlns:a="http://schemas.openxmlformats.org/drawingml/2006/main">
                  <a:graphicData uri="http://schemas.microsoft.com/office/word/2010/wordprocessingShape">
                    <wps:wsp>
                      <wps:cNvSpPr/>
                      <wps:spPr>
                        <a:xfrm>
                          <a:off x="0" y="0"/>
                          <a:ext cx="5207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C14CE6" id="Rectangle 249" o:spid="_x0000_s1026" style="position:absolute;margin-left:453pt;margin-top:279.55pt;width:41pt;height:19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93408" behindDoc="0" locked="0" layoutInCell="1" allowOverlap="1" wp14:anchorId="35FEF00B" wp14:editId="104BB562">
                <wp:simplePos x="0" y="0"/>
                <wp:positionH relativeFrom="column">
                  <wp:posOffset>1244600</wp:posOffset>
                </wp:positionH>
                <wp:positionV relativeFrom="paragraph">
                  <wp:posOffset>2127885</wp:posOffset>
                </wp:positionV>
                <wp:extent cx="590550" cy="228600"/>
                <wp:effectExtent l="0" t="0" r="19050" b="19050"/>
                <wp:wrapNone/>
                <wp:docPr id="248" name="Rectangle 248"/>
                <wp:cNvGraphicFramePr/>
                <a:graphic xmlns:a="http://schemas.openxmlformats.org/drawingml/2006/main">
                  <a:graphicData uri="http://schemas.microsoft.com/office/word/2010/wordprocessingShape">
                    <wps:wsp>
                      <wps:cNvSpPr/>
                      <wps:spPr>
                        <a:xfrm>
                          <a:off x="0" y="0"/>
                          <a:ext cx="5905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2C9C5" id="Rectangle 248" o:spid="_x0000_s1026" style="position:absolute;margin-left:98pt;margin-top:167.55pt;width:46.5pt;height:18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" filled="f" strokecolor="red" strokeweight="1.75pt"/>
            </w:pict>
          </mc:Fallback>
        </mc:AlternateContent>
      </w:r>
      <w:r>
        <w:rPr>
          <w:noProof/>
          <w:lang w:bidi="ta-IN"/>
        </w:rPr>
        <w:drawing>
          <wp:inline distT="0" distB="0" distL="0" distR="0" wp14:anchorId="437A2CD8" wp14:editId="411735CE">
            <wp:extent cx="7861300" cy="4421981"/>
            <wp:effectExtent l="0" t="0" r="635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876624" cy="4430601"/>
                    </a:xfrm>
                    <a:prstGeom prst="rect">
                      <a:avLst/>
                    </a:prstGeom>
                  </pic:spPr>
                </pic:pic>
              </a:graphicData>
            </a:graphic>
          </wp:inline>
        </w:drawing>
      </w:r>
    </w:p>
    <w:p w14:paraId="20CE1F69" w14:textId="77777777" w:rsidR="0086337C" w:rsidRDefault="0086337C" w:rsidP="00CA4929"/>
    <w:p w14:paraId="1E97CE45" w14:textId="77777777" w:rsidR="0086337C" w:rsidRDefault="0086337C">
      <w:r>
        <w:br w:type="page"/>
      </w:r>
    </w:p>
    <w:p w14:paraId="40D0FFB6" w14:textId="77777777" w:rsidR="001A5250" w:rsidRDefault="0086337C" w:rsidP="00CA4929">
      <w:r>
        <w:lastRenderedPageBreak/>
        <w:t>The file name will appear once the upload is completed</w:t>
      </w:r>
    </w:p>
    <w:p w14:paraId="2CEED05F" w14:textId="77777777" w:rsidR="0086337C" w:rsidRDefault="0086337C" w:rsidP="00CA4929">
      <w:r>
        <w:rPr>
          <w:noProof/>
          <w:lang w:bidi="ta-IN"/>
        </w:rPr>
        <mc:AlternateContent>
          <mc:Choice Requires="wps">
            <w:drawing>
              <wp:anchor distT="0" distB="0" distL="114300" distR="114300" simplePos="0" relativeHeight="251796480" behindDoc="0" locked="0" layoutInCell="1" allowOverlap="1" wp14:anchorId="327809C9" wp14:editId="421C37B7">
                <wp:simplePos x="0" y="0"/>
                <wp:positionH relativeFrom="column">
                  <wp:posOffset>4191000</wp:posOffset>
                </wp:positionH>
                <wp:positionV relativeFrom="paragraph">
                  <wp:posOffset>1332865</wp:posOffset>
                </wp:positionV>
                <wp:extent cx="2533650" cy="400050"/>
                <wp:effectExtent l="0" t="0" r="19050" b="19050"/>
                <wp:wrapNone/>
                <wp:docPr id="252" name="Rectangle 252"/>
                <wp:cNvGraphicFramePr/>
                <a:graphic xmlns:a="http://schemas.openxmlformats.org/drawingml/2006/main">
                  <a:graphicData uri="http://schemas.microsoft.com/office/word/2010/wordprocessingShape">
                    <wps:wsp>
                      <wps:cNvSpPr/>
                      <wps:spPr>
                        <a:xfrm>
                          <a:off x="0" y="0"/>
                          <a:ext cx="2533650" cy="400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9C853" id="Rectangle 252" o:spid="_x0000_s1026" style="position:absolute;margin-left:330pt;margin-top:104.95pt;width:199.5pt;height:31.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795456" behindDoc="0" locked="0" layoutInCell="1" allowOverlap="1" wp14:anchorId="4F923D33" wp14:editId="38429F93">
                <wp:simplePos x="0" y="0"/>
                <wp:positionH relativeFrom="column">
                  <wp:posOffset>38100</wp:posOffset>
                </wp:positionH>
                <wp:positionV relativeFrom="paragraph">
                  <wp:posOffset>882015</wp:posOffset>
                </wp:positionV>
                <wp:extent cx="3968750" cy="247650"/>
                <wp:effectExtent l="0" t="0" r="12700" b="19050"/>
                <wp:wrapNone/>
                <wp:docPr id="251" name="Rectangle 251"/>
                <wp:cNvGraphicFramePr/>
                <a:graphic xmlns:a="http://schemas.openxmlformats.org/drawingml/2006/main">
                  <a:graphicData uri="http://schemas.microsoft.com/office/word/2010/wordprocessingShape">
                    <wps:wsp>
                      <wps:cNvSpPr/>
                      <wps:spPr>
                        <a:xfrm>
                          <a:off x="0" y="0"/>
                          <a:ext cx="396875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C5A878" id="Rectangle 251" o:spid="_x0000_s1026" style="position:absolute;margin-left:3pt;margin-top:69.45pt;width:312.5pt;height:19.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" filled="f" strokecolor="red" strokeweight="1.75pt"/>
            </w:pict>
          </mc:Fallback>
        </mc:AlternateContent>
      </w:r>
      <w:r>
        <w:rPr>
          <w:noProof/>
          <w:lang w:bidi="ta-IN"/>
        </w:rPr>
        <w:drawing>
          <wp:inline distT="0" distB="0" distL="0" distR="0" wp14:anchorId="6EF0A045" wp14:editId="2041570D">
            <wp:extent cx="8376356" cy="4711700"/>
            <wp:effectExtent l="0" t="0" r="571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8380318" cy="4713929"/>
                    </a:xfrm>
                    <a:prstGeom prst="rect">
                      <a:avLst/>
                    </a:prstGeom>
                  </pic:spPr>
                </pic:pic>
              </a:graphicData>
            </a:graphic>
          </wp:inline>
        </w:drawing>
      </w:r>
    </w:p>
    <w:p w14:paraId="60BC8B86" w14:textId="77777777" w:rsidR="0086337C" w:rsidRDefault="0086337C" w:rsidP="00CA4929">
      <w:r>
        <w:t>You have now successfully uploaded an object into S3</w:t>
      </w:r>
    </w:p>
    <w:p w14:paraId="3C418AAB" w14:textId="77777777" w:rsidR="0086337C" w:rsidRDefault="0086337C">
      <w:r>
        <w:br w:type="page"/>
      </w:r>
    </w:p>
    <w:p w14:paraId="397186AE" w14:textId="77777777" w:rsidR="0086337C" w:rsidRDefault="00BD7835" w:rsidP="00CA4929">
      <w:r>
        <w:lastRenderedPageBreak/>
        <w:t>Let us now create a folder and upload an object in the second bucket we have created.</w:t>
      </w:r>
    </w:p>
    <w:p w14:paraId="5348A2C4" w14:textId="77777777" w:rsidR="00BD7835" w:rsidRDefault="00BD7835" w:rsidP="00CA4929">
      <w:r>
        <w:t>Click on the ‘All Buckets’ link to go back to the main bucket screen.</w:t>
      </w:r>
    </w:p>
    <w:p w14:paraId="24992613" w14:textId="77777777" w:rsidR="00BD7835" w:rsidRDefault="00BD7835" w:rsidP="00CA4929">
      <w:r>
        <w:rPr>
          <w:noProof/>
          <w:lang w:bidi="ta-IN"/>
        </w:rPr>
        <mc:AlternateContent>
          <mc:Choice Requires="wps">
            <w:drawing>
              <wp:anchor distT="0" distB="0" distL="114300" distR="114300" simplePos="0" relativeHeight="251797504" behindDoc="0" locked="0" layoutInCell="1" allowOverlap="1" wp14:anchorId="05B55B6D" wp14:editId="198125F0">
                <wp:simplePos x="0" y="0"/>
                <wp:positionH relativeFrom="column">
                  <wp:posOffset>12700</wp:posOffset>
                </wp:positionH>
                <wp:positionV relativeFrom="paragraph">
                  <wp:posOffset>528955</wp:posOffset>
                </wp:positionV>
                <wp:extent cx="533400" cy="184150"/>
                <wp:effectExtent l="0" t="0" r="19050" b="25400"/>
                <wp:wrapNone/>
                <wp:docPr id="254" name="Rectangle 254"/>
                <wp:cNvGraphicFramePr/>
                <a:graphic xmlns:a="http://schemas.openxmlformats.org/drawingml/2006/main">
                  <a:graphicData uri="http://schemas.microsoft.com/office/word/2010/wordprocessingShape">
                    <wps:wsp>
                      <wps:cNvSpPr/>
                      <wps:spPr>
                        <a:xfrm>
                          <a:off x="0" y="0"/>
                          <a:ext cx="5334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FCF470" id="Rectangle 254" o:spid="_x0000_s1026" style="position:absolute;margin-left:1pt;margin-top:41.65pt;width:42pt;height:14.5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" filled="f" strokecolor="red" strokeweight="1.75pt"/>
            </w:pict>
          </mc:Fallback>
        </mc:AlternateContent>
      </w:r>
      <w:r>
        <w:rPr>
          <w:noProof/>
          <w:lang w:bidi="ta-IN"/>
        </w:rPr>
        <w:drawing>
          <wp:inline distT="0" distB="0" distL="0" distR="0" wp14:anchorId="0A992AA7" wp14:editId="31060091">
            <wp:extent cx="7804150" cy="4389834"/>
            <wp:effectExtent l="0" t="0" r="635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818550" cy="4397934"/>
                    </a:xfrm>
                    <a:prstGeom prst="rect">
                      <a:avLst/>
                    </a:prstGeom>
                  </pic:spPr>
                </pic:pic>
              </a:graphicData>
            </a:graphic>
          </wp:inline>
        </w:drawing>
      </w:r>
    </w:p>
    <w:p w14:paraId="22567DD2" w14:textId="77777777" w:rsidR="00BD7835" w:rsidRDefault="00BD7835">
      <w:r>
        <w:br w:type="page"/>
      </w:r>
    </w:p>
    <w:p w14:paraId="6B25AFBD" w14:textId="77777777" w:rsidR="00BD7835" w:rsidRDefault="00BC7A03" w:rsidP="00CA4929">
      <w:r>
        <w:lastRenderedPageBreak/>
        <w:t>Now choose the second bucket you have created. After you are in the second bucket, choose ‘Actions’</w:t>
      </w:r>
      <w:r>
        <w:sym w:font="Wingdings" w:char="F0E0"/>
      </w:r>
      <w:r>
        <w:t>’Create Folder’</w:t>
      </w:r>
    </w:p>
    <w:p w14:paraId="1FD3C652" w14:textId="77777777" w:rsidR="00BC7A03" w:rsidRDefault="00BC7A03" w:rsidP="00CA4929">
      <w:r>
        <w:rPr>
          <w:noProof/>
          <w:lang w:bidi="ta-IN"/>
        </w:rPr>
        <w:drawing>
          <wp:inline distT="0" distB="0" distL="0" distR="0" wp14:anchorId="4E50817C" wp14:editId="01843E7A">
            <wp:extent cx="7936089" cy="4464050"/>
            <wp:effectExtent l="0" t="0" r="825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948889" cy="4471250"/>
                    </a:xfrm>
                    <a:prstGeom prst="rect">
                      <a:avLst/>
                    </a:prstGeom>
                  </pic:spPr>
                </pic:pic>
              </a:graphicData>
            </a:graphic>
          </wp:inline>
        </w:drawing>
      </w:r>
    </w:p>
    <w:p w14:paraId="1A6BF78E" w14:textId="77777777" w:rsidR="00BC7A03" w:rsidRDefault="00BC7A03" w:rsidP="00CA4929">
      <w:r>
        <w:t xml:space="preserve">This will create a folder in this bucket. </w:t>
      </w:r>
    </w:p>
    <w:p w14:paraId="3B04CC2B" w14:textId="77777777" w:rsidR="00BC7A03" w:rsidRDefault="00BC7A03">
      <w:r>
        <w:br w:type="page"/>
      </w:r>
    </w:p>
    <w:p w14:paraId="42194F55" w14:textId="77777777" w:rsidR="00BC7A03" w:rsidRDefault="00BC7A03" w:rsidP="00CA4929">
      <w:r>
        <w:rPr>
          <w:noProof/>
          <w:lang w:bidi="ta-IN"/>
        </w:rPr>
        <w:lastRenderedPageBreak/>
        <mc:AlternateContent>
          <mc:Choice Requires="wps">
            <w:drawing>
              <wp:anchor distT="0" distB="0" distL="114300" distR="114300" simplePos="0" relativeHeight="251798528" behindDoc="0" locked="0" layoutInCell="1" allowOverlap="1" wp14:anchorId="495D8C49" wp14:editId="24DBAEAE">
                <wp:simplePos x="0" y="0"/>
                <wp:positionH relativeFrom="column">
                  <wp:posOffset>6350</wp:posOffset>
                </wp:positionH>
                <wp:positionV relativeFrom="paragraph">
                  <wp:posOffset>841375</wp:posOffset>
                </wp:positionV>
                <wp:extent cx="876300" cy="254000"/>
                <wp:effectExtent l="0" t="0" r="19050" b="12700"/>
                <wp:wrapNone/>
                <wp:docPr id="146" name="Rectangle 146"/>
                <wp:cNvGraphicFramePr/>
                <a:graphic xmlns:a="http://schemas.openxmlformats.org/drawingml/2006/main">
                  <a:graphicData uri="http://schemas.microsoft.com/office/word/2010/wordprocessingShape">
                    <wps:wsp>
                      <wps:cNvSpPr/>
                      <wps:spPr>
                        <a:xfrm>
                          <a:off x="0" y="0"/>
                          <a:ext cx="87630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1FE355" id="Rectangle 146" o:spid="_x0000_s1026" style="position:absolute;margin-left:.5pt;margin-top:66.25pt;width:69pt;height:20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" filled="f" strokecolor="red" strokeweight="1.75pt"/>
            </w:pict>
          </mc:Fallback>
        </mc:AlternateContent>
      </w:r>
      <w:r>
        <w:rPr>
          <w:noProof/>
          <w:lang w:bidi="ta-IN"/>
        </w:rPr>
        <w:drawing>
          <wp:inline distT="0" distB="0" distL="0" distR="0" wp14:anchorId="1AC90635" wp14:editId="2CFFCD30">
            <wp:extent cx="7861300" cy="4421981"/>
            <wp:effectExtent l="0" t="0" r="635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870396" cy="4427098"/>
                    </a:xfrm>
                    <a:prstGeom prst="rect">
                      <a:avLst/>
                    </a:prstGeom>
                  </pic:spPr>
                </pic:pic>
              </a:graphicData>
            </a:graphic>
          </wp:inline>
        </w:drawing>
      </w:r>
    </w:p>
    <w:p w14:paraId="6005552E" w14:textId="77777777" w:rsidR="00BC7A03" w:rsidRDefault="00BC7A03" w:rsidP="00CA4929">
      <w:r>
        <w:t>Click on the folder to open it and then upload a file of your choice into the folder. Upload should be done as we did earlier. Now you will have a file inside a folder. You can create multiple folders for your use</w:t>
      </w:r>
    </w:p>
    <w:p w14:paraId="47A1B5BB" w14:textId="77777777" w:rsidR="00BC7A03" w:rsidRDefault="00BC7A03">
      <w:r>
        <w:br w:type="page"/>
      </w:r>
    </w:p>
    <w:p w14:paraId="21C58F9E" w14:textId="77777777" w:rsidR="00BC7A03" w:rsidRDefault="001D3DB1" w:rsidP="00BC7A03">
      <w:pPr>
        <w:pStyle w:val="Heading3"/>
      </w:pPr>
      <w:bookmarkStart w:id="42" w:name="_Toc469308658"/>
      <w:r>
        <w:lastRenderedPageBreak/>
        <w:t>Downloading objects from</w:t>
      </w:r>
      <w:r w:rsidR="00BC7A03">
        <w:t xml:space="preserve"> S3</w:t>
      </w:r>
      <w:bookmarkEnd w:id="42"/>
    </w:p>
    <w:p w14:paraId="33235B38" w14:textId="77777777" w:rsidR="00BC7A03" w:rsidRDefault="00BC7A03" w:rsidP="00CA4929">
      <w:r>
        <w:t>You can download the objects you have stored in S3.</w:t>
      </w:r>
    </w:p>
    <w:p w14:paraId="6E6F3D5F" w14:textId="77777777" w:rsidR="00BC7A03" w:rsidRDefault="00BC7A03" w:rsidP="00CA4929">
      <w:r>
        <w:t>Click on the first bucket which will take us to the object listing. Choose the object you want to download. Then press ‘Actions’</w:t>
      </w:r>
      <w:r>
        <w:sym w:font="Wingdings" w:char="F0E0"/>
      </w:r>
      <w:r>
        <w:t>’Download’</w:t>
      </w:r>
    </w:p>
    <w:p w14:paraId="3C925109" w14:textId="77777777" w:rsidR="00BC7A03" w:rsidRDefault="00BC7A03" w:rsidP="00CA4929">
      <w:r>
        <w:rPr>
          <w:noProof/>
          <w:lang w:bidi="ta-IN"/>
        </w:rPr>
        <w:drawing>
          <wp:inline distT="0" distB="0" distL="0" distR="0" wp14:anchorId="6C6F6B2C" wp14:editId="096F74CB">
            <wp:extent cx="9121422" cy="5130800"/>
            <wp:effectExtent l="0" t="0" r="381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126375" cy="5133586"/>
                    </a:xfrm>
                    <a:prstGeom prst="rect">
                      <a:avLst/>
                    </a:prstGeom>
                  </pic:spPr>
                </pic:pic>
              </a:graphicData>
            </a:graphic>
          </wp:inline>
        </w:drawing>
      </w:r>
    </w:p>
    <w:p w14:paraId="543B92EC" w14:textId="77777777" w:rsidR="001D3DB1" w:rsidRDefault="001D3DB1">
      <w:r>
        <w:br w:type="page"/>
      </w:r>
    </w:p>
    <w:p w14:paraId="0C803A9C" w14:textId="77777777" w:rsidR="00BC7A03" w:rsidRDefault="001D3DB1" w:rsidP="00CA4929">
      <w:r>
        <w:lastRenderedPageBreak/>
        <w:t>A popup with Download ink will appear. Right click on the link and choose ‘Save Link As..’ to save the file on your computer</w:t>
      </w:r>
    </w:p>
    <w:p w14:paraId="2E55221A" w14:textId="77777777" w:rsidR="001D3DB1" w:rsidRDefault="001D3DB1" w:rsidP="00CA4929">
      <w:r>
        <w:rPr>
          <w:noProof/>
          <w:lang w:bidi="ta-IN"/>
        </w:rPr>
        <w:drawing>
          <wp:inline distT="0" distB="0" distL="0" distR="0" wp14:anchorId="13E04253" wp14:editId="1D5D34EF">
            <wp:extent cx="5943600" cy="33432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343275"/>
                    </a:xfrm>
                    <a:prstGeom prst="rect">
                      <a:avLst/>
                    </a:prstGeom>
                  </pic:spPr>
                </pic:pic>
              </a:graphicData>
            </a:graphic>
          </wp:inline>
        </w:drawing>
      </w:r>
    </w:p>
    <w:p w14:paraId="130A1877" w14:textId="77777777" w:rsidR="001D3DB1" w:rsidRDefault="001D3DB1">
      <w:r>
        <w:br w:type="page"/>
      </w:r>
    </w:p>
    <w:p w14:paraId="0559389E" w14:textId="77777777" w:rsidR="00BC7A03" w:rsidRDefault="001D3DB1" w:rsidP="001D3DB1">
      <w:pPr>
        <w:pStyle w:val="Heading3"/>
      </w:pPr>
      <w:bookmarkStart w:id="43" w:name="_Toc469308659"/>
      <w:r>
        <w:lastRenderedPageBreak/>
        <w:t>Setting permissions and viewing objects stored in S3</w:t>
      </w:r>
      <w:bookmarkEnd w:id="43"/>
    </w:p>
    <w:p w14:paraId="4ADDBF65" w14:textId="77777777" w:rsidR="00BD7835" w:rsidRDefault="001D3DB1" w:rsidP="00CA4929">
      <w:r>
        <w:t>In case you have uploaded a picture file you can view the file using a browser.  For this you need to set the permissions to allow everyone to view the object.</w:t>
      </w:r>
    </w:p>
    <w:p w14:paraId="38044FCC" w14:textId="77777777" w:rsidR="001D3DB1" w:rsidRDefault="001D3DB1" w:rsidP="00CA4929">
      <w:r>
        <w:t>Select the image file you want everyone to view. Then select ‘Actions’</w:t>
      </w:r>
      <w:r>
        <w:sym w:font="Wingdings" w:char="F0E0"/>
      </w:r>
      <w:r>
        <w:t>’Make Public’</w:t>
      </w:r>
      <w:r w:rsidR="00A84C24">
        <w:t>. Say ‘Yes’ to the popup message. You will see a message saying ‘Making Public’ Once it is Done the picture can be viewed on a browser.</w:t>
      </w:r>
    </w:p>
    <w:p w14:paraId="1876113D" w14:textId="77777777" w:rsidR="001D3DB1" w:rsidRDefault="001D3DB1" w:rsidP="00CA4929">
      <w:r>
        <w:rPr>
          <w:noProof/>
          <w:lang w:bidi="ta-IN"/>
        </w:rPr>
        <w:drawing>
          <wp:inline distT="0" distB="0" distL="0" distR="0" wp14:anchorId="1BC472F1" wp14:editId="5A7A5147">
            <wp:extent cx="7861300" cy="4421981"/>
            <wp:effectExtent l="0" t="0" r="635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70830" cy="4427342"/>
                    </a:xfrm>
                    <a:prstGeom prst="rect">
                      <a:avLst/>
                    </a:prstGeom>
                  </pic:spPr>
                </pic:pic>
              </a:graphicData>
            </a:graphic>
          </wp:inline>
        </w:drawing>
      </w:r>
    </w:p>
    <w:p w14:paraId="0480199F" w14:textId="77777777" w:rsidR="001A5250" w:rsidRDefault="001D3DB1" w:rsidP="00CA4929">
      <w:r>
        <w:t>This will ensure that everyone can view this image using a browser and a link that you provide.</w:t>
      </w:r>
    </w:p>
    <w:p w14:paraId="41638EAD" w14:textId="77777777" w:rsidR="001D3DB1" w:rsidRDefault="001D3DB1">
      <w:r>
        <w:br w:type="page"/>
      </w:r>
    </w:p>
    <w:p w14:paraId="2365593E" w14:textId="77777777" w:rsidR="001D3DB1" w:rsidRDefault="001D3DB1" w:rsidP="00CA4929">
      <w:r>
        <w:lastRenderedPageBreak/>
        <w:t xml:space="preserve">On the same screen, </w:t>
      </w:r>
      <w:r w:rsidR="00A84C24">
        <w:t xml:space="preserve">keeping the object selected, click on ‘Properties’. You will get a web link for your object. </w:t>
      </w:r>
    </w:p>
    <w:p w14:paraId="021D6390" w14:textId="77777777" w:rsidR="00A84C24" w:rsidRDefault="00A84C24" w:rsidP="00CA4929">
      <w:r>
        <w:rPr>
          <w:noProof/>
          <w:lang w:bidi="ta-IN"/>
        </w:rPr>
        <mc:AlternateContent>
          <mc:Choice Requires="wps">
            <w:drawing>
              <wp:anchor distT="0" distB="0" distL="114300" distR="114300" simplePos="0" relativeHeight="251800576" behindDoc="0" locked="0" layoutInCell="1" allowOverlap="1" wp14:anchorId="218D06CF" wp14:editId="3A4AE9E6">
                <wp:simplePos x="0" y="0"/>
                <wp:positionH relativeFrom="column">
                  <wp:posOffset>4324350</wp:posOffset>
                </wp:positionH>
                <wp:positionV relativeFrom="paragraph">
                  <wp:posOffset>1240155</wp:posOffset>
                </wp:positionV>
                <wp:extent cx="2184400" cy="165100"/>
                <wp:effectExtent l="0" t="0" r="25400" b="25400"/>
                <wp:wrapNone/>
                <wp:docPr id="153" name="Rectangle 153"/>
                <wp:cNvGraphicFramePr/>
                <a:graphic xmlns:a="http://schemas.openxmlformats.org/drawingml/2006/main">
                  <a:graphicData uri="http://schemas.microsoft.com/office/word/2010/wordprocessingShape">
                    <wps:wsp>
                      <wps:cNvSpPr/>
                      <wps:spPr>
                        <a:xfrm>
                          <a:off x="0" y="0"/>
                          <a:ext cx="218440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AEE9C1" id="Rectangle 153" o:spid="_x0000_s1026" style="position:absolute;margin-left:340.5pt;margin-top:97.65pt;width:172pt;height:13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99552" behindDoc="0" locked="0" layoutInCell="1" allowOverlap="1" wp14:anchorId="66FBE6F5" wp14:editId="68D82D01">
                <wp:simplePos x="0" y="0"/>
                <wp:positionH relativeFrom="column">
                  <wp:posOffset>6096000</wp:posOffset>
                </wp:positionH>
                <wp:positionV relativeFrom="paragraph">
                  <wp:posOffset>300355</wp:posOffset>
                </wp:positionV>
                <wp:extent cx="571500" cy="260350"/>
                <wp:effectExtent l="0" t="0" r="19050" b="25400"/>
                <wp:wrapNone/>
                <wp:docPr id="152" name="Rectangle 152"/>
                <wp:cNvGraphicFramePr/>
                <a:graphic xmlns:a="http://schemas.openxmlformats.org/drawingml/2006/main">
                  <a:graphicData uri="http://schemas.microsoft.com/office/word/2010/wordprocessingShape">
                    <wps:wsp>
                      <wps:cNvSpPr/>
                      <wps:spPr>
                        <a:xfrm>
                          <a:off x="0" y="0"/>
                          <a:ext cx="5715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BC5782" id="Rectangle 152" o:spid="_x0000_s1026" style="position:absolute;margin-left:480pt;margin-top:23.65pt;width:45pt;height:20.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" filled="f" strokecolor="red" strokeweight="1.75pt"/>
            </w:pict>
          </mc:Fallback>
        </mc:AlternateContent>
      </w:r>
      <w:r>
        <w:rPr>
          <w:noProof/>
          <w:lang w:bidi="ta-IN"/>
        </w:rPr>
        <w:drawing>
          <wp:inline distT="0" distB="0" distL="0" distR="0" wp14:anchorId="48435DB3" wp14:editId="5B6E69CD">
            <wp:extent cx="7842250" cy="4411266"/>
            <wp:effectExtent l="0" t="0" r="635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859742" cy="4421105"/>
                    </a:xfrm>
                    <a:prstGeom prst="rect">
                      <a:avLst/>
                    </a:prstGeom>
                  </pic:spPr>
                </pic:pic>
              </a:graphicData>
            </a:graphic>
          </wp:inline>
        </w:drawing>
      </w:r>
    </w:p>
    <w:p w14:paraId="3C813C17" w14:textId="77777777" w:rsidR="00A84C24" w:rsidRDefault="00A84C24">
      <w:r>
        <w:br w:type="page"/>
      </w:r>
    </w:p>
    <w:p w14:paraId="44EB21B6" w14:textId="77777777" w:rsidR="00A84C24" w:rsidRDefault="00A84C24" w:rsidP="00CA4929">
      <w:r>
        <w:lastRenderedPageBreak/>
        <w:t>Cut and paste this link in the browser of your choice or just on that link. You will be able to view the picture you had uploaded.</w:t>
      </w:r>
    </w:p>
    <w:p w14:paraId="0B792E6B" w14:textId="77777777" w:rsidR="00A84C24" w:rsidRDefault="00A84C24" w:rsidP="00CA4929">
      <w:r>
        <w:rPr>
          <w:noProof/>
          <w:lang w:bidi="ta-IN"/>
        </w:rPr>
        <w:drawing>
          <wp:inline distT="0" distB="0" distL="0" distR="0" wp14:anchorId="35DDCC25" wp14:editId="18ED65C9">
            <wp:extent cx="6807200" cy="38290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812986" cy="3832305"/>
                    </a:xfrm>
                    <a:prstGeom prst="rect">
                      <a:avLst/>
                    </a:prstGeom>
                  </pic:spPr>
                </pic:pic>
              </a:graphicData>
            </a:graphic>
          </wp:inline>
        </w:drawing>
      </w:r>
    </w:p>
    <w:p w14:paraId="42F6768B" w14:textId="77777777" w:rsidR="00C216C6" w:rsidRDefault="00A84C24">
      <w:r>
        <w:t>You can do a similar thing with pdf file. If you upload a pdf file, you can make it public and the pdf file will open in a browser.</w:t>
      </w:r>
    </w:p>
    <w:p w14:paraId="042E8AC4" w14:textId="77777777" w:rsidR="00C216C6" w:rsidRDefault="00C216C6">
      <w:r>
        <w:br w:type="page"/>
      </w:r>
    </w:p>
    <w:p w14:paraId="088E33A2" w14:textId="77777777" w:rsidR="00C216C6" w:rsidRDefault="00C216C6" w:rsidP="00C216C6">
      <w:pPr>
        <w:pStyle w:val="Heading3"/>
      </w:pPr>
      <w:bookmarkStart w:id="44" w:name="_Toc469308660"/>
      <w:r>
        <w:lastRenderedPageBreak/>
        <w:t>Removing permissions</w:t>
      </w:r>
      <w:bookmarkEnd w:id="44"/>
      <w:r>
        <w:t xml:space="preserve"> </w:t>
      </w:r>
    </w:p>
    <w:p w14:paraId="525F8AB1" w14:textId="77777777" w:rsidR="00F562DB" w:rsidRDefault="00C216C6" w:rsidP="00C216C6">
      <w:r>
        <w:t xml:space="preserve">You can remove the permissions that you had granted earlier (making the object public) by </w:t>
      </w:r>
      <w:r w:rsidR="00F562DB">
        <w:t xml:space="preserve">selecting the object, select Properties, select Permissions and uncheck </w:t>
      </w:r>
      <w:proofErr w:type="spellStart"/>
      <w:r w:rsidR="00F562DB">
        <w:t>Opern</w:t>
      </w:r>
      <w:proofErr w:type="spellEnd"/>
      <w:r w:rsidR="00F562DB">
        <w:t xml:space="preserve"> / Download permissions against Everyone. Click ‘Save’. You will no longer be able to view the file using the browser.</w:t>
      </w:r>
    </w:p>
    <w:p w14:paraId="36589506" w14:textId="77777777" w:rsidR="00F562DB" w:rsidRDefault="00F562DB" w:rsidP="00C216C6">
      <w:r>
        <w:rPr>
          <w:noProof/>
          <w:lang w:bidi="ta-IN"/>
        </w:rPr>
        <mc:AlternateContent>
          <mc:Choice Requires="wps">
            <w:drawing>
              <wp:anchor distT="0" distB="0" distL="114300" distR="114300" simplePos="0" relativeHeight="251807744" behindDoc="0" locked="0" layoutInCell="1" allowOverlap="1" wp14:anchorId="6666884A" wp14:editId="06876889">
                <wp:simplePos x="0" y="0"/>
                <wp:positionH relativeFrom="column">
                  <wp:posOffset>3695700</wp:posOffset>
                </wp:positionH>
                <wp:positionV relativeFrom="paragraph">
                  <wp:posOffset>1570990</wp:posOffset>
                </wp:positionV>
                <wp:extent cx="736600" cy="177800"/>
                <wp:effectExtent l="0" t="0" r="25400" b="12700"/>
                <wp:wrapNone/>
                <wp:docPr id="262" name="Rectangle 262"/>
                <wp:cNvGraphicFramePr/>
                <a:graphic xmlns:a="http://schemas.openxmlformats.org/drawingml/2006/main">
                  <a:graphicData uri="http://schemas.microsoft.com/office/word/2010/wordprocessingShape">
                    <wps:wsp>
                      <wps:cNvSpPr/>
                      <wps:spPr>
                        <a:xfrm>
                          <a:off x="0" y="0"/>
                          <a:ext cx="73660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063E9" id="Rectangle 262" o:spid="_x0000_s1026" style="position:absolute;margin-left:291pt;margin-top:123.7pt;width:58pt;height:14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06720" behindDoc="0" locked="0" layoutInCell="1" allowOverlap="1" wp14:anchorId="13C20798" wp14:editId="15AA1210">
                <wp:simplePos x="0" y="0"/>
                <wp:positionH relativeFrom="column">
                  <wp:posOffset>3752850</wp:posOffset>
                </wp:positionH>
                <wp:positionV relativeFrom="paragraph">
                  <wp:posOffset>2538095</wp:posOffset>
                </wp:positionV>
                <wp:extent cx="2724150" cy="184150"/>
                <wp:effectExtent l="0" t="0" r="19050" b="25400"/>
                <wp:wrapNone/>
                <wp:docPr id="261" name="Rectangle 261"/>
                <wp:cNvGraphicFramePr/>
                <a:graphic xmlns:a="http://schemas.openxmlformats.org/drawingml/2006/main">
                  <a:graphicData uri="http://schemas.microsoft.com/office/word/2010/wordprocessingShape">
                    <wps:wsp>
                      <wps:cNvSpPr/>
                      <wps:spPr>
                        <a:xfrm>
                          <a:off x="0" y="0"/>
                          <a:ext cx="272415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EE40EA" id="Rectangle 261" o:spid="_x0000_s1026" style="position:absolute;margin-left:295.5pt;margin-top:199.85pt;width:214.5pt;height:14.5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05696" behindDoc="0" locked="0" layoutInCell="1" allowOverlap="1" wp14:anchorId="388399FF" wp14:editId="2BB7AF98">
                <wp:simplePos x="0" y="0"/>
                <wp:positionH relativeFrom="rightMargin">
                  <wp:posOffset>323850</wp:posOffset>
                </wp:positionH>
                <wp:positionV relativeFrom="paragraph">
                  <wp:posOffset>3298190</wp:posOffset>
                </wp:positionV>
                <wp:extent cx="412750" cy="177800"/>
                <wp:effectExtent l="0" t="0" r="25400" b="12700"/>
                <wp:wrapNone/>
                <wp:docPr id="260" name="Rectangle 260"/>
                <wp:cNvGraphicFramePr/>
                <a:graphic xmlns:a="http://schemas.openxmlformats.org/drawingml/2006/main">
                  <a:graphicData uri="http://schemas.microsoft.com/office/word/2010/wordprocessingShape">
                    <wps:wsp>
                      <wps:cNvSpPr/>
                      <wps:spPr>
                        <a:xfrm>
                          <a:off x="0" y="0"/>
                          <a:ext cx="41275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FA75B" id="Rectangle 260" o:spid="_x0000_s1026" style="position:absolute;margin-left:25.5pt;margin-top:259.7pt;width:32.5pt;height:14pt;z-index:25180569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" filled="f" strokecolor="red" strokeweight="1.75pt">
                <w10:wrap anchorx="margin"/>
              </v:rect>
            </w:pict>
          </mc:Fallback>
        </mc:AlternateContent>
      </w:r>
      <w:r>
        <w:rPr>
          <w:noProof/>
          <w:lang w:bidi="ta-IN"/>
        </w:rPr>
        <mc:AlternateContent>
          <mc:Choice Requires="wps">
            <w:drawing>
              <wp:anchor distT="0" distB="0" distL="114300" distR="114300" simplePos="0" relativeHeight="251804672" behindDoc="0" locked="0" layoutInCell="1" allowOverlap="1" wp14:anchorId="40D81989" wp14:editId="3D5862E7">
                <wp:simplePos x="0" y="0"/>
                <wp:positionH relativeFrom="column">
                  <wp:posOffset>5600700</wp:posOffset>
                </wp:positionH>
                <wp:positionV relativeFrom="paragraph">
                  <wp:posOffset>307340</wp:posOffset>
                </wp:positionV>
                <wp:extent cx="584200" cy="196850"/>
                <wp:effectExtent l="0" t="0" r="25400" b="12700"/>
                <wp:wrapNone/>
                <wp:docPr id="259" name="Rectangle 259"/>
                <wp:cNvGraphicFramePr/>
                <a:graphic xmlns:a="http://schemas.openxmlformats.org/drawingml/2006/main">
                  <a:graphicData uri="http://schemas.microsoft.com/office/word/2010/wordprocessingShape">
                    <wps:wsp>
                      <wps:cNvSpPr/>
                      <wps:spPr>
                        <a:xfrm>
                          <a:off x="0" y="0"/>
                          <a:ext cx="58420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B5BF9" id="Rectangle 259" o:spid="_x0000_s1026" style="position:absolute;margin-left:441pt;margin-top:24.2pt;width:46pt;height:1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" filled="f" strokecolor="red" strokeweight="1.75pt"/>
            </w:pict>
          </mc:Fallback>
        </mc:AlternateContent>
      </w:r>
      <w:r>
        <w:rPr>
          <w:noProof/>
          <w:lang w:bidi="ta-IN"/>
        </w:rPr>
        <w:drawing>
          <wp:inline distT="0" distB="0" distL="0" distR="0" wp14:anchorId="02D7125C" wp14:editId="0FE8101E">
            <wp:extent cx="7259755" cy="40830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278240" cy="4093446"/>
                    </a:xfrm>
                    <a:prstGeom prst="rect">
                      <a:avLst/>
                    </a:prstGeom>
                  </pic:spPr>
                </pic:pic>
              </a:graphicData>
            </a:graphic>
          </wp:inline>
        </w:drawing>
      </w:r>
    </w:p>
    <w:p w14:paraId="7F59D028" w14:textId="77777777" w:rsidR="00F562DB" w:rsidRDefault="00F562DB">
      <w:r>
        <w:br w:type="page"/>
      </w:r>
    </w:p>
    <w:p w14:paraId="33938B96" w14:textId="77777777" w:rsidR="00B91DC9" w:rsidRDefault="00B91DC9" w:rsidP="00B91DC9">
      <w:pPr>
        <w:pStyle w:val="Heading3"/>
      </w:pPr>
      <w:bookmarkStart w:id="45" w:name="_Toc469308661"/>
      <w:r>
        <w:lastRenderedPageBreak/>
        <w:t>Hosting a Static Website</w:t>
      </w:r>
      <w:bookmarkEnd w:id="45"/>
    </w:p>
    <w:p w14:paraId="3E5ED97A" w14:textId="77777777" w:rsidR="00B91DC9" w:rsidRDefault="00B91DC9" w:rsidP="00B91DC9">
      <w:r>
        <w:t>S3 buckets can be used to host static websites. Go to the ‘All Buckets’ screen. Select the bucket you want to host the static website and click on ‘Properties’. In the right side of the screen you will see ‘Static Website Hosting’. Expand it and click “Enable Website Hosting’ and in Index Document type ‘index.html’. Scroll down and press ‘Save’</w:t>
      </w:r>
    </w:p>
    <w:p w14:paraId="57C9EAF2" w14:textId="77777777" w:rsidR="00B91DC9" w:rsidRDefault="00B91DC9" w:rsidP="00B91DC9">
      <w:r>
        <w:rPr>
          <w:noProof/>
          <w:lang w:bidi="ta-IN"/>
        </w:rPr>
        <mc:AlternateContent>
          <mc:Choice Requires="wps">
            <w:drawing>
              <wp:anchor distT="0" distB="0" distL="114300" distR="114300" simplePos="0" relativeHeight="251809792" behindDoc="0" locked="0" layoutInCell="1" allowOverlap="1" wp14:anchorId="54BF0752" wp14:editId="3F88BD04">
                <wp:simplePos x="0" y="0"/>
                <wp:positionH relativeFrom="column">
                  <wp:posOffset>3943350</wp:posOffset>
                </wp:positionH>
                <wp:positionV relativeFrom="paragraph">
                  <wp:posOffset>1793240</wp:posOffset>
                </wp:positionV>
                <wp:extent cx="1295400" cy="222250"/>
                <wp:effectExtent l="0" t="0" r="19050" b="25400"/>
                <wp:wrapNone/>
                <wp:docPr id="265" name="Rectangle 265"/>
                <wp:cNvGraphicFramePr/>
                <a:graphic xmlns:a="http://schemas.openxmlformats.org/drawingml/2006/main">
                  <a:graphicData uri="http://schemas.microsoft.com/office/word/2010/wordprocessingShape">
                    <wps:wsp>
                      <wps:cNvSpPr/>
                      <wps:spPr>
                        <a:xfrm>
                          <a:off x="0" y="0"/>
                          <a:ext cx="12954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A8BCEE" id="Rectangle 265" o:spid="_x0000_s1026" style="position:absolute;margin-left:310.5pt;margin-top:141.2pt;width:102pt;height:17.5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08768" behindDoc="0" locked="0" layoutInCell="1" allowOverlap="1" wp14:anchorId="7BC80F54" wp14:editId="4500F14B">
                <wp:simplePos x="0" y="0"/>
                <wp:positionH relativeFrom="column">
                  <wp:posOffset>6045200</wp:posOffset>
                </wp:positionH>
                <wp:positionV relativeFrom="paragraph">
                  <wp:posOffset>326390</wp:posOffset>
                </wp:positionV>
                <wp:extent cx="603250" cy="215900"/>
                <wp:effectExtent l="0" t="0" r="25400" b="12700"/>
                <wp:wrapNone/>
                <wp:docPr id="264" name="Rectangle 264"/>
                <wp:cNvGraphicFramePr/>
                <a:graphic xmlns:a="http://schemas.openxmlformats.org/drawingml/2006/main">
                  <a:graphicData uri="http://schemas.microsoft.com/office/word/2010/wordprocessingShape">
                    <wps:wsp>
                      <wps:cNvSpPr/>
                      <wps:spPr>
                        <a:xfrm>
                          <a:off x="0" y="0"/>
                          <a:ext cx="6032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9735F5" id="Rectangle 264" o:spid="_x0000_s1026" style="position:absolute;margin-left:476pt;margin-top:25.7pt;width:47.5pt;height:17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" filled="f" strokecolor="red" strokeweight="1.75pt"/>
            </w:pict>
          </mc:Fallback>
        </mc:AlternateContent>
      </w:r>
      <w:r>
        <w:rPr>
          <w:noProof/>
          <w:lang w:bidi="ta-IN"/>
        </w:rPr>
        <w:drawing>
          <wp:inline distT="0" distB="0" distL="0" distR="0" wp14:anchorId="503593C0" wp14:editId="32720DDC">
            <wp:extent cx="7800622" cy="438785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820096" cy="4398804"/>
                    </a:xfrm>
                    <a:prstGeom prst="rect">
                      <a:avLst/>
                    </a:prstGeom>
                  </pic:spPr>
                </pic:pic>
              </a:graphicData>
            </a:graphic>
          </wp:inline>
        </w:drawing>
      </w:r>
    </w:p>
    <w:p w14:paraId="784726A5" w14:textId="77777777" w:rsidR="00B91DC9" w:rsidRDefault="00B91DC9">
      <w:r>
        <w:br w:type="page"/>
      </w:r>
    </w:p>
    <w:p w14:paraId="5CA274E3" w14:textId="77777777" w:rsidR="00B91DC9" w:rsidRDefault="00B91DC9" w:rsidP="00B91DC9">
      <w:r>
        <w:rPr>
          <w:noProof/>
          <w:lang w:bidi="ta-IN"/>
        </w:rPr>
        <w:lastRenderedPageBreak/>
        <mc:AlternateContent>
          <mc:Choice Requires="wps">
            <w:drawing>
              <wp:anchor distT="0" distB="0" distL="114300" distR="114300" simplePos="0" relativeHeight="251811840" behindDoc="0" locked="0" layoutInCell="1" allowOverlap="1" wp14:anchorId="5C8A73FB" wp14:editId="469053D4">
                <wp:simplePos x="0" y="0"/>
                <wp:positionH relativeFrom="column">
                  <wp:posOffset>6286500</wp:posOffset>
                </wp:positionH>
                <wp:positionV relativeFrom="paragraph">
                  <wp:posOffset>2473325</wp:posOffset>
                </wp:positionV>
                <wp:extent cx="444500" cy="247650"/>
                <wp:effectExtent l="0" t="0" r="12700" b="19050"/>
                <wp:wrapNone/>
                <wp:docPr id="268" name="Rectangle 268"/>
                <wp:cNvGraphicFramePr/>
                <a:graphic xmlns:a="http://schemas.openxmlformats.org/drawingml/2006/main">
                  <a:graphicData uri="http://schemas.microsoft.com/office/word/2010/wordprocessingShape">
                    <wps:wsp>
                      <wps:cNvSpPr/>
                      <wps:spPr>
                        <a:xfrm>
                          <a:off x="0" y="0"/>
                          <a:ext cx="44450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63E28C" id="Rectangle 268" o:spid="_x0000_s1026" style="position:absolute;margin-left:495pt;margin-top:194.75pt;width:35pt;height:19.5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10816" behindDoc="0" locked="0" layoutInCell="1" allowOverlap="1" wp14:anchorId="29ECB838" wp14:editId="79640BC4">
                <wp:simplePos x="0" y="0"/>
                <wp:positionH relativeFrom="column">
                  <wp:posOffset>3676650</wp:posOffset>
                </wp:positionH>
                <wp:positionV relativeFrom="paragraph">
                  <wp:posOffset>1216025</wp:posOffset>
                </wp:positionV>
                <wp:extent cx="3155950" cy="349250"/>
                <wp:effectExtent l="0" t="0" r="25400" b="12700"/>
                <wp:wrapNone/>
                <wp:docPr id="267" name="Rectangle 267"/>
                <wp:cNvGraphicFramePr/>
                <a:graphic xmlns:a="http://schemas.openxmlformats.org/drawingml/2006/main">
                  <a:graphicData uri="http://schemas.microsoft.com/office/word/2010/wordprocessingShape">
                    <wps:wsp>
                      <wps:cNvSpPr/>
                      <wps:spPr>
                        <a:xfrm>
                          <a:off x="0" y="0"/>
                          <a:ext cx="3155950" cy="349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46C0F4" id="Rectangle 267" o:spid="_x0000_s1026" style="position:absolute;margin-left:289.5pt;margin-top:95.75pt;width:248.5pt;height:27.5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" filled="f" strokecolor="red" strokeweight="1.75pt"/>
            </w:pict>
          </mc:Fallback>
        </mc:AlternateContent>
      </w:r>
      <w:r>
        <w:rPr>
          <w:noProof/>
          <w:lang w:bidi="ta-IN"/>
        </w:rPr>
        <w:drawing>
          <wp:inline distT="0" distB="0" distL="0" distR="0" wp14:anchorId="0E244CBA" wp14:editId="21A02C0D">
            <wp:extent cx="7281333" cy="409575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295922" cy="4103956"/>
                    </a:xfrm>
                    <a:prstGeom prst="rect">
                      <a:avLst/>
                    </a:prstGeom>
                  </pic:spPr>
                </pic:pic>
              </a:graphicData>
            </a:graphic>
          </wp:inline>
        </w:drawing>
      </w:r>
    </w:p>
    <w:p w14:paraId="5F6B0680" w14:textId="77777777" w:rsidR="00B91DC9" w:rsidRDefault="00B91DC9" w:rsidP="00B91DC9">
      <w:r>
        <w:t>Prepare an index.html which has a minimum of the text given below and upload it into the bucked which will the static website.</w:t>
      </w:r>
    </w:p>
    <w:p w14:paraId="27E534C4" w14:textId="77777777" w:rsidR="00B91DC9" w:rsidRPr="00B91DC9" w:rsidRDefault="00B91DC9" w:rsidP="00B91DC9">
      <w:pPr>
        <w:rPr>
          <w:sz w:val="20"/>
          <w:szCs w:val="18"/>
        </w:rPr>
      </w:pPr>
      <w:r w:rsidRPr="00B91DC9">
        <w:rPr>
          <w:sz w:val="20"/>
          <w:szCs w:val="18"/>
        </w:rPr>
        <w:t>&lt;!DOCTYPE html&gt;</w:t>
      </w:r>
      <w:r w:rsidR="00773563">
        <w:rPr>
          <w:sz w:val="20"/>
          <w:szCs w:val="18"/>
        </w:rPr>
        <w:t xml:space="preserve"> </w:t>
      </w:r>
    </w:p>
    <w:p w14:paraId="1F261BFF" w14:textId="77777777" w:rsidR="00B91DC9" w:rsidRPr="00B91DC9" w:rsidRDefault="00B91DC9" w:rsidP="00B91DC9">
      <w:pPr>
        <w:rPr>
          <w:sz w:val="20"/>
          <w:szCs w:val="18"/>
        </w:rPr>
      </w:pPr>
      <w:r w:rsidRPr="00B91DC9">
        <w:rPr>
          <w:sz w:val="20"/>
          <w:szCs w:val="18"/>
        </w:rPr>
        <w:t>&lt;html&gt;</w:t>
      </w:r>
    </w:p>
    <w:p w14:paraId="140CC27B" w14:textId="77777777" w:rsidR="00B91DC9" w:rsidRPr="00B91DC9" w:rsidRDefault="00B91DC9" w:rsidP="00B91DC9">
      <w:pPr>
        <w:rPr>
          <w:sz w:val="20"/>
          <w:szCs w:val="18"/>
        </w:rPr>
      </w:pPr>
      <w:r w:rsidRPr="00B91DC9">
        <w:rPr>
          <w:sz w:val="20"/>
          <w:szCs w:val="18"/>
        </w:rPr>
        <w:t>&lt;head&gt;</w:t>
      </w:r>
    </w:p>
    <w:p w14:paraId="488DAF0B" w14:textId="77777777" w:rsidR="00B91DC9" w:rsidRPr="00B91DC9" w:rsidRDefault="00B91DC9" w:rsidP="00B91DC9">
      <w:pPr>
        <w:rPr>
          <w:sz w:val="20"/>
          <w:szCs w:val="18"/>
        </w:rPr>
      </w:pPr>
      <w:r w:rsidRPr="00B91DC9">
        <w:rPr>
          <w:sz w:val="20"/>
          <w:szCs w:val="18"/>
        </w:rPr>
        <w:t>&lt;title&gt;</w:t>
      </w:r>
      <w:r w:rsidRPr="00B91DC9">
        <w:rPr>
          <w:i/>
          <w:iCs/>
          <w:color w:val="FF0000"/>
          <w:sz w:val="20"/>
          <w:szCs w:val="18"/>
        </w:rPr>
        <w:t>Any Text You want</w:t>
      </w:r>
      <w:r w:rsidRPr="00B91DC9">
        <w:rPr>
          <w:color w:val="FF0000"/>
          <w:sz w:val="20"/>
          <w:szCs w:val="18"/>
        </w:rPr>
        <w:t xml:space="preserve"> </w:t>
      </w:r>
      <w:r w:rsidRPr="00B91DC9">
        <w:rPr>
          <w:sz w:val="20"/>
          <w:szCs w:val="18"/>
        </w:rPr>
        <w:t>&lt;/title&gt;</w:t>
      </w:r>
    </w:p>
    <w:p w14:paraId="7E8101F9" w14:textId="77777777" w:rsidR="00B91DC9" w:rsidRPr="00B91DC9" w:rsidRDefault="00B91DC9" w:rsidP="00B91DC9">
      <w:pPr>
        <w:rPr>
          <w:sz w:val="20"/>
          <w:szCs w:val="18"/>
        </w:rPr>
      </w:pPr>
      <w:r w:rsidRPr="00B91DC9">
        <w:rPr>
          <w:sz w:val="20"/>
          <w:szCs w:val="18"/>
        </w:rPr>
        <w:t>&lt;/head&gt;</w:t>
      </w:r>
    </w:p>
    <w:p w14:paraId="3635AA83" w14:textId="77777777" w:rsidR="00B91DC9" w:rsidRPr="00B91DC9" w:rsidRDefault="00B91DC9" w:rsidP="00B91DC9">
      <w:pPr>
        <w:rPr>
          <w:sz w:val="20"/>
          <w:szCs w:val="18"/>
        </w:rPr>
      </w:pPr>
      <w:r w:rsidRPr="00B91DC9">
        <w:rPr>
          <w:sz w:val="20"/>
          <w:szCs w:val="18"/>
        </w:rPr>
        <w:t>&lt;body&gt;</w:t>
      </w:r>
    </w:p>
    <w:p w14:paraId="43DB4393" w14:textId="77777777" w:rsidR="00B91DC9" w:rsidRPr="00B91DC9" w:rsidRDefault="00B91DC9" w:rsidP="00B91DC9">
      <w:pPr>
        <w:rPr>
          <w:sz w:val="20"/>
          <w:szCs w:val="18"/>
        </w:rPr>
      </w:pPr>
      <w:r w:rsidRPr="00B91DC9">
        <w:rPr>
          <w:sz w:val="20"/>
          <w:szCs w:val="18"/>
        </w:rPr>
        <w:t xml:space="preserve">&lt;h1&gt; </w:t>
      </w:r>
      <w:r w:rsidRPr="00B91DC9">
        <w:rPr>
          <w:i/>
          <w:iCs/>
          <w:color w:val="FF0000"/>
          <w:sz w:val="20"/>
          <w:szCs w:val="18"/>
        </w:rPr>
        <w:t>Any Text you want</w:t>
      </w:r>
      <w:r w:rsidRPr="00B91DC9">
        <w:rPr>
          <w:color w:val="FF0000"/>
          <w:sz w:val="20"/>
          <w:szCs w:val="18"/>
        </w:rPr>
        <w:t xml:space="preserve"> </w:t>
      </w:r>
      <w:r w:rsidRPr="00B91DC9">
        <w:rPr>
          <w:sz w:val="20"/>
          <w:szCs w:val="18"/>
        </w:rPr>
        <w:t>&lt;/h1&gt;</w:t>
      </w:r>
    </w:p>
    <w:p w14:paraId="4DBC2C07" w14:textId="77777777" w:rsidR="00B91DC9" w:rsidRPr="00B91DC9" w:rsidRDefault="00B91DC9" w:rsidP="00B91DC9">
      <w:pPr>
        <w:rPr>
          <w:sz w:val="20"/>
          <w:szCs w:val="18"/>
        </w:rPr>
      </w:pPr>
      <w:r w:rsidRPr="00B91DC9">
        <w:rPr>
          <w:sz w:val="20"/>
          <w:szCs w:val="18"/>
        </w:rPr>
        <w:t>&lt;</w:t>
      </w:r>
      <w:proofErr w:type="spellStart"/>
      <w:r w:rsidRPr="00B91DC9">
        <w:rPr>
          <w:sz w:val="20"/>
          <w:szCs w:val="18"/>
        </w:rPr>
        <w:t>img</w:t>
      </w:r>
      <w:proofErr w:type="spellEnd"/>
      <w:r w:rsidRPr="00B91DC9">
        <w:rPr>
          <w:sz w:val="20"/>
          <w:szCs w:val="18"/>
        </w:rPr>
        <w:t xml:space="preserve"> </w:t>
      </w:r>
      <w:proofErr w:type="spellStart"/>
      <w:r w:rsidRPr="00B91DC9">
        <w:rPr>
          <w:sz w:val="20"/>
          <w:szCs w:val="18"/>
        </w:rPr>
        <w:t>src</w:t>
      </w:r>
      <w:proofErr w:type="spellEnd"/>
      <w:r>
        <w:rPr>
          <w:sz w:val="20"/>
          <w:szCs w:val="18"/>
        </w:rPr>
        <w:t>=”</w:t>
      </w:r>
      <w:r w:rsidRPr="00B91DC9">
        <w:rPr>
          <w:i/>
          <w:iCs/>
          <w:color w:val="FF0000"/>
          <w:sz w:val="20"/>
          <w:szCs w:val="18"/>
        </w:rPr>
        <w:t>Link to image stored in S3</w:t>
      </w:r>
      <w:r>
        <w:rPr>
          <w:sz w:val="20"/>
          <w:szCs w:val="18"/>
        </w:rPr>
        <w:t>”</w:t>
      </w:r>
      <w:r w:rsidRPr="00B91DC9">
        <w:rPr>
          <w:sz w:val="20"/>
          <w:szCs w:val="18"/>
        </w:rPr>
        <w:t xml:space="preserve"> alt="</w:t>
      </w:r>
      <w:r w:rsidRPr="00B91DC9">
        <w:rPr>
          <w:i/>
          <w:iCs/>
          <w:color w:val="FF0000"/>
          <w:sz w:val="20"/>
          <w:szCs w:val="18"/>
        </w:rPr>
        <w:t>Text about the image</w:t>
      </w:r>
      <w:r>
        <w:rPr>
          <w:sz w:val="20"/>
          <w:szCs w:val="18"/>
        </w:rPr>
        <w:t>”</w:t>
      </w:r>
      <w:r w:rsidRPr="00B91DC9">
        <w:rPr>
          <w:sz w:val="20"/>
          <w:szCs w:val="18"/>
        </w:rPr>
        <w:t>&gt;</w:t>
      </w:r>
    </w:p>
    <w:p w14:paraId="46F1E946" w14:textId="77777777" w:rsidR="00B91DC9" w:rsidRPr="00B91DC9" w:rsidRDefault="00B91DC9" w:rsidP="00B91DC9">
      <w:pPr>
        <w:rPr>
          <w:sz w:val="20"/>
          <w:szCs w:val="18"/>
        </w:rPr>
      </w:pPr>
      <w:r w:rsidRPr="00B91DC9">
        <w:rPr>
          <w:sz w:val="20"/>
          <w:szCs w:val="18"/>
        </w:rPr>
        <w:t>&lt;/body&gt;</w:t>
      </w:r>
    </w:p>
    <w:p w14:paraId="498F0F60" w14:textId="77777777" w:rsidR="00B91DC9" w:rsidRPr="00B91DC9" w:rsidRDefault="00B91DC9" w:rsidP="00B91DC9">
      <w:pPr>
        <w:rPr>
          <w:sz w:val="20"/>
          <w:szCs w:val="18"/>
        </w:rPr>
      </w:pPr>
      <w:r w:rsidRPr="00B91DC9">
        <w:rPr>
          <w:sz w:val="20"/>
          <w:szCs w:val="18"/>
        </w:rPr>
        <w:t>&lt;/html&gt;</w:t>
      </w:r>
    </w:p>
    <w:p w14:paraId="104DB3C3" w14:textId="77777777" w:rsidR="00B91DC9" w:rsidRPr="00B91DC9" w:rsidRDefault="00B91DC9" w:rsidP="00B91DC9">
      <w:pPr>
        <w:rPr>
          <w:sz w:val="20"/>
          <w:szCs w:val="18"/>
        </w:rPr>
      </w:pPr>
      <w:r w:rsidRPr="00B91DC9">
        <w:rPr>
          <w:sz w:val="20"/>
          <w:szCs w:val="18"/>
        </w:rPr>
        <w:t>&lt;/html&gt;</w:t>
      </w:r>
    </w:p>
    <w:p w14:paraId="0FF60A2C" w14:textId="77777777" w:rsidR="00CE5B84" w:rsidRDefault="00CE5B84">
      <w:r>
        <w:br w:type="page"/>
      </w:r>
    </w:p>
    <w:p w14:paraId="6CF0F4A7" w14:textId="77777777" w:rsidR="00B91DC9" w:rsidRDefault="00CE5B84" w:rsidP="00B91DC9">
      <w:r>
        <w:lastRenderedPageBreak/>
        <w:t>Once you have uploaded the index file, ensure you make it public. (Else you will get an error). After making index.html public, come back to the ‘All Buckets’ scree and select the bucket which hosts the static website. Click on Properties. Under ‘Static Website Hosting’ you will see an Endpoint. This is the URL for your website. Click on it to view your website.</w:t>
      </w:r>
    </w:p>
    <w:p w14:paraId="72E68D1F" w14:textId="77777777" w:rsidR="00CE5B84" w:rsidRDefault="00CE5B84" w:rsidP="00B91DC9">
      <w:r>
        <w:rPr>
          <w:noProof/>
          <w:lang w:bidi="ta-IN"/>
        </w:rPr>
        <mc:AlternateContent>
          <mc:Choice Requires="wps">
            <w:drawing>
              <wp:anchor distT="0" distB="0" distL="114300" distR="114300" simplePos="0" relativeHeight="251812864" behindDoc="0" locked="0" layoutInCell="1" allowOverlap="1" wp14:anchorId="18C6B635" wp14:editId="1A48CDAC">
                <wp:simplePos x="0" y="0"/>
                <wp:positionH relativeFrom="column">
                  <wp:posOffset>3721100</wp:posOffset>
                </wp:positionH>
                <wp:positionV relativeFrom="paragraph">
                  <wp:posOffset>1962785</wp:posOffset>
                </wp:positionV>
                <wp:extent cx="2914650" cy="260350"/>
                <wp:effectExtent l="0" t="0" r="19050" b="25400"/>
                <wp:wrapNone/>
                <wp:docPr id="270" name="Rectangle 270"/>
                <wp:cNvGraphicFramePr/>
                <a:graphic xmlns:a="http://schemas.openxmlformats.org/drawingml/2006/main">
                  <a:graphicData uri="http://schemas.microsoft.com/office/word/2010/wordprocessingShape">
                    <wps:wsp>
                      <wps:cNvSpPr/>
                      <wps:spPr>
                        <a:xfrm>
                          <a:off x="0" y="0"/>
                          <a:ext cx="291465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B10E90" id="Rectangle 270" o:spid="_x0000_s1026" style="position:absolute;margin-left:293pt;margin-top:154.55pt;width:229.5pt;height:20.5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" filled="f" strokecolor="red" strokeweight="1.75pt"/>
            </w:pict>
          </mc:Fallback>
        </mc:AlternateContent>
      </w:r>
      <w:r>
        <w:rPr>
          <w:noProof/>
          <w:lang w:bidi="ta-IN"/>
        </w:rPr>
        <w:drawing>
          <wp:inline distT="0" distB="0" distL="0" distR="0" wp14:anchorId="7606FEB9" wp14:editId="0566E4BD">
            <wp:extent cx="7499350" cy="4218384"/>
            <wp:effectExtent l="0" t="0" r="635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509711" cy="4224212"/>
                    </a:xfrm>
                    <a:prstGeom prst="rect">
                      <a:avLst/>
                    </a:prstGeom>
                  </pic:spPr>
                </pic:pic>
              </a:graphicData>
            </a:graphic>
          </wp:inline>
        </w:drawing>
      </w:r>
    </w:p>
    <w:p w14:paraId="11C0D22E" w14:textId="77777777" w:rsidR="00CE5B84" w:rsidRDefault="00CE5B84" w:rsidP="00B91DC9">
      <w:r>
        <w:rPr>
          <w:noProof/>
          <w:lang w:bidi="ta-IN"/>
        </w:rPr>
        <w:lastRenderedPageBreak/>
        <w:drawing>
          <wp:inline distT="0" distB="0" distL="0" distR="0" wp14:anchorId="5761DEEE" wp14:editId="60B23A1C">
            <wp:extent cx="6927850" cy="3896916"/>
            <wp:effectExtent l="0" t="0" r="6350" b="889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936678" cy="3901882"/>
                    </a:xfrm>
                    <a:prstGeom prst="rect">
                      <a:avLst/>
                    </a:prstGeom>
                  </pic:spPr>
                </pic:pic>
              </a:graphicData>
            </a:graphic>
          </wp:inline>
        </w:drawing>
      </w:r>
    </w:p>
    <w:p w14:paraId="2D4BE230" w14:textId="77777777" w:rsidR="00CE5B84" w:rsidRDefault="00CE5B84" w:rsidP="00B91DC9"/>
    <w:p w14:paraId="53311D1C" w14:textId="77777777" w:rsidR="00CE5B84" w:rsidRDefault="00CE5B84" w:rsidP="00B91DC9"/>
    <w:p w14:paraId="1E369490" w14:textId="77777777" w:rsidR="00A84C24" w:rsidRDefault="00A84C24" w:rsidP="00B91DC9">
      <w:r>
        <w:br w:type="page"/>
      </w:r>
    </w:p>
    <w:p w14:paraId="2EEE268A" w14:textId="77777777" w:rsidR="00A84C24" w:rsidRDefault="00A84C24" w:rsidP="00A84C24">
      <w:pPr>
        <w:pStyle w:val="Heading3"/>
      </w:pPr>
      <w:bookmarkStart w:id="46" w:name="_Toc469308662"/>
      <w:r>
        <w:lastRenderedPageBreak/>
        <w:t>Storing with Reduced Redundancy</w:t>
      </w:r>
      <w:r w:rsidR="00AB0AFA">
        <w:t xml:space="preserve"> or Infrequent Access</w:t>
      </w:r>
      <w:bookmarkEnd w:id="46"/>
      <w:r w:rsidR="00AB0AFA">
        <w:t xml:space="preserve"> </w:t>
      </w:r>
    </w:p>
    <w:p w14:paraId="014947E4" w14:textId="77777777" w:rsidR="00A84C24" w:rsidRDefault="00A84C24" w:rsidP="00CA4929">
      <w:r>
        <w:t xml:space="preserve">If you want your object to </w:t>
      </w:r>
      <w:r w:rsidR="00AB0AFA">
        <w:t xml:space="preserve">be stored with Reduced </w:t>
      </w:r>
      <w:proofErr w:type="spellStart"/>
      <w:r w:rsidR="00AB0AFA">
        <w:t>Redundan</w:t>
      </w:r>
      <w:r>
        <w:t>y</w:t>
      </w:r>
      <w:proofErr w:type="spellEnd"/>
      <w:r w:rsidR="00AB0AFA">
        <w:t xml:space="preserve"> or Standard Infrequent Access</w:t>
      </w:r>
      <w:r>
        <w:t>, select the object and click on ‘Properties’. Under ‘Properties’ click on ‘Details’ Select Reduced Redundancy</w:t>
      </w:r>
      <w:r w:rsidR="00AB0AFA">
        <w:t xml:space="preserve"> or Standard Infrequent Access</w:t>
      </w:r>
      <w:r>
        <w:t xml:space="preserve">. </w:t>
      </w:r>
      <w:r w:rsidR="00C216C6">
        <w:t xml:space="preserve">Click on ‘Save’ after you have </w:t>
      </w:r>
      <w:r w:rsidR="00AB0AFA">
        <w:t>done selecting</w:t>
      </w:r>
      <w:r w:rsidR="00C216C6">
        <w:t xml:space="preserve">. </w:t>
      </w:r>
      <w:r>
        <w:t>Your object will now be stored with reduced redundancy and you will be billed accordingly.</w:t>
      </w:r>
    </w:p>
    <w:p w14:paraId="73579B70" w14:textId="77777777" w:rsidR="00A84C24" w:rsidRDefault="00AB0AFA" w:rsidP="00CA4929">
      <w:r>
        <w:rPr>
          <w:noProof/>
          <w:lang w:bidi="ta-IN"/>
        </w:rPr>
        <mc:AlternateContent>
          <mc:Choice Requires="wps">
            <w:drawing>
              <wp:anchor distT="0" distB="0" distL="114300" distR="114300" simplePos="0" relativeHeight="251803648" behindDoc="0" locked="0" layoutInCell="1" allowOverlap="1" wp14:anchorId="306C225C" wp14:editId="3F6EE343">
                <wp:simplePos x="0" y="0"/>
                <wp:positionH relativeFrom="column">
                  <wp:posOffset>6000750</wp:posOffset>
                </wp:positionH>
                <wp:positionV relativeFrom="paragraph">
                  <wp:posOffset>2612390</wp:posOffset>
                </wp:positionV>
                <wp:extent cx="419100" cy="184150"/>
                <wp:effectExtent l="0" t="0" r="19050" b="25400"/>
                <wp:wrapNone/>
                <wp:docPr id="257" name="Rectangle 257"/>
                <wp:cNvGraphicFramePr/>
                <a:graphic xmlns:a="http://schemas.openxmlformats.org/drawingml/2006/main">
                  <a:graphicData uri="http://schemas.microsoft.com/office/word/2010/wordprocessingShape">
                    <wps:wsp>
                      <wps:cNvSpPr/>
                      <wps:spPr>
                        <a:xfrm>
                          <a:off x="0" y="0"/>
                          <a:ext cx="4191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C0A410" id="Rectangle 257" o:spid="_x0000_s1026" style="position:absolute;margin-left:472.5pt;margin-top:205.7pt;width:33pt;height:14.5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01600" behindDoc="0" locked="0" layoutInCell="1" allowOverlap="1" wp14:anchorId="1C1151E4" wp14:editId="5F7F556B">
                <wp:simplePos x="0" y="0"/>
                <wp:positionH relativeFrom="column">
                  <wp:posOffset>5359400</wp:posOffset>
                </wp:positionH>
                <wp:positionV relativeFrom="paragraph">
                  <wp:posOffset>267335</wp:posOffset>
                </wp:positionV>
                <wp:extent cx="584200" cy="241300"/>
                <wp:effectExtent l="0" t="0" r="25400" b="25400"/>
                <wp:wrapNone/>
                <wp:docPr id="213" name="Rectangle 213"/>
                <wp:cNvGraphicFramePr/>
                <a:graphic xmlns:a="http://schemas.openxmlformats.org/drawingml/2006/main">
                  <a:graphicData uri="http://schemas.microsoft.com/office/word/2010/wordprocessingShape">
                    <wps:wsp>
                      <wps:cNvSpPr/>
                      <wps:spPr>
                        <a:xfrm>
                          <a:off x="0" y="0"/>
                          <a:ext cx="5842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9F4A61" id="Rectangle 213" o:spid="_x0000_s1026" style="position:absolute;margin-left:422pt;margin-top:21.05pt;width:46pt;height:19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02624" behindDoc="0" locked="0" layoutInCell="1" allowOverlap="1" wp14:anchorId="32FCCF8D" wp14:editId="27B31A5B">
                <wp:simplePos x="0" y="0"/>
                <wp:positionH relativeFrom="column">
                  <wp:posOffset>4349750</wp:posOffset>
                </wp:positionH>
                <wp:positionV relativeFrom="paragraph">
                  <wp:posOffset>2032635</wp:posOffset>
                </wp:positionV>
                <wp:extent cx="2019300" cy="196850"/>
                <wp:effectExtent l="0" t="0" r="19050" b="12700"/>
                <wp:wrapNone/>
                <wp:docPr id="256" name="Rectangle 256"/>
                <wp:cNvGraphicFramePr/>
                <a:graphic xmlns:a="http://schemas.openxmlformats.org/drawingml/2006/main">
                  <a:graphicData uri="http://schemas.microsoft.com/office/word/2010/wordprocessingShape">
                    <wps:wsp>
                      <wps:cNvSpPr/>
                      <wps:spPr>
                        <a:xfrm>
                          <a:off x="0" y="0"/>
                          <a:ext cx="201930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CBA3F0" id="Rectangle 256" o:spid="_x0000_s1026" style="position:absolute;margin-left:342.5pt;margin-top:160.05pt;width:159pt;height:15.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" filled="f" strokecolor="red" strokeweight="1.75pt"/>
            </w:pict>
          </mc:Fallback>
        </mc:AlternateContent>
      </w:r>
      <w:r>
        <w:rPr>
          <w:noProof/>
          <w:lang w:bidi="ta-IN"/>
        </w:rPr>
        <w:drawing>
          <wp:inline distT="0" distB="0" distL="0" distR="0" wp14:anchorId="1D06EF80" wp14:editId="2E1EBE31">
            <wp:extent cx="6807200" cy="382905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821164" cy="3836905"/>
                    </a:xfrm>
                    <a:prstGeom prst="rect">
                      <a:avLst/>
                    </a:prstGeom>
                  </pic:spPr>
                </pic:pic>
              </a:graphicData>
            </a:graphic>
          </wp:inline>
        </w:drawing>
      </w:r>
    </w:p>
    <w:p w14:paraId="02F31EF0" w14:textId="77777777" w:rsidR="00A84C24" w:rsidRDefault="00C216C6" w:rsidP="00CA4929">
      <w:r>
        <w:t>Using the same Details screen you can set the Encryption for the object.</w:t>
      </w:r>
    </w:p>
    <w:p w14:paraId="43F696F5" w14:textId="77777777" w:rsidR="00C216C6" w:rsidRDefault="00C216C6">
      <w:r>
        <w:br w:type="page"/>
      </w:r>
    </w:p>
    <w:p w14:paraId="660A1091" w14:textId="77777777" w:rsidR="00C216C6" w:rsidRDefault="00CE5B84" w:rsidP="00CE5B84">
      <w:pPr>
        <w:pStyle w:val="Heading3"/>
      </w:pPr>
      <w:bookmarkStart w:id="47" w:name="_Toc469308663"/>
      <w:r>
        <w:lastRenderedPageBreak/>
        <w:t>Deleting Objects</w:t>
      </w:r>
      <w:bookmarkEnd w:id="47"/>
    </w:p>
    <w:p w14:paraId="2B2A7A2C" w14:textId="77777777" w:rsidR="00A84C24" w:rsidRDefault="00CE5B84" w:rsidP="00CA4929">
      <w:r>
        <w:t>To delete an object, select the object you want to delete. Then select ‘Actions’</w:t>
      </w:r>
      <w:r>
        <w:sym w:font="Wingdings" w:char="F0E0"/>
      </w:r>
      <w:r>
        <w:t>’Delete’ This will delete the object.</w:t>
      </w:r>
    </w:p>
    <w:p w14:paraId="179DA841" w14:textId="77777777" w:rsidR="00CE5B84" w:rsidRDefault="00CE5B84" w:rsidP="00CA4929">
      <w:r>
        <w:rPr>
          <w:noProof/>
          <w:lang w:bidi="ta-IN"/>
        </w:rPr>
        <w:drawing>
          <wp:inline distT="0" distB="0" distL="0" distR="0" wp14:anchorId="6C733C95" wp14:editId="1BE817B8">
            <wp:extent cx="7486650" cy="4211241"/>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497990" cy="4217620"/>
                    </a:xfrm>
                    <a:prstGeom prst="rect">
                      <a:avLst/>
                    </a:prstGeom>
                  </pic:spPr>
                </pic:pic>
              </a:graphicData>
            </a:graphic>
          </wp:inline>
        </w:drawing>
      </w:r>
    </w:p>
    <w:p w14:paraId="164C76EB" w14:textId="77777777" w:rsidR="00A84C24" w:rsidRDefault="004A7525" w:rsidP="00CA4929">
      <w:r>
        <w:t>You can also copy objects from one bucket to another. Remember that if your buckets are in different regions and your object size is large, you may incur a significant network cost</w:t>
      </w:r>
    </w:p>
    <w:p w14:paraId="0E7ADCC8" w14:textId="77777777" w:rsidR="00AC55E2" w:rsidRDefault="00AC55E2">
      <w:r>
        <w:br w:type="page"/>
      </w:r>
    </w:p>
    <w:p w14:paraId="1A749C1B" w14:textId="77777777" w:rsidR="001D3DB1" w:rsidRDefault="00AC55E2" w:rsidP="00AC55E2">
      <w:pPr>
        <w:pStyle w:val="Heading1"/>
      </w:pPr>
      <w:bookmarkStart w:id="48" w:name="_Toc469308664"/>
      <w:r>
        <w:lastRenderedPageBreak/>
        <w:t>Exercise 1</w:t>
      </w:r>
      <w:r w:rsidR="00AB0AFA">
        <w:t>3</w:t>
      </w:r>
      <w:bookmarkEnd w:id="48"/>
    </w:p>
    <w:p w14:paraId="06957B2C" w14:textId="77777777" w:rsidR="00AC55E2" w:rsidRDefault="00113A16" w:rsidP="00AC55E2">
      <w:pPr>
        <w:pStyle w:val="Heading2"/>
      </w:pPr>
      <w:r>
        <w:t xml:space="preserve"> </w:t>
      </w:r>
      <w:bookmarkStart w:id="49" w:name="_Toc469308665"/>
      <w:r w:rsidR="00AC55E2">
        <w:t>Building a VPC</w:t>
      </w:r>
      <w:bookmarkEnd w:id="49"/>
    </w:p>
    <w:p w14:paraId="2FA305C7" w14:textId="77777777" w:rsidR="00AC55E2" w:rsidRDefault="00AC55E2" w:rsidP="00AC55E2">
      <w:r>
        <w:t xml:space="preserve">This exercise will enable you to build your own private Virtual Public Cloud. From 2013 onwards, all EC2 instances are launched in one VPC. Amazon provides a default VPC for your account. For security purposes we must build our own VPCs. This exercise will take you through VPC creation, Internet Gateway Creation, Assigning IP Address, Changing Routing Tables and creating a NAT. </w:t>
      </w:r>
    </w:p>
    <w:p w14:paraId="1C215F03" w14:textId="77777777" w:rsidR="00AC55E2" w:rsidRDefault="00AC55E2">
      <w:r>
        <w:br w:type="page"/>
      </w:r>
    </w:p>
    <w:p w14:paraId="4746C703" w14:textId="77777777" w:rsidR="00D620F2" w:rsidRDefault="00403D7A" w:rsidP="00D620F2">
      <w:pPr>
        <w:pStyle w:val="Heading3"/>
      </w:pPr>
      <w:r>
        <w:lastRenderedPageBreak/>
        <w:t xml:space="preserve"> </w:t>
      </w:r>
      <w:bookmarkStart w:id="50" w:name="_Toc469308666"/>
      <w:r w:rsidR="00D620F2">
        <w:t>Creating a VPC</w:t>
      </w:r>
      <w:bookmarkEnd w:id="50"/>
    </w:p>
    <w:p w14:paraId="014D9E87" w14:textId="77777777" w:rsidR="00AC55E2" w:rsidRDefault="00AC55E2" w:rsidP="00AC55E2">
      <w:r>
        <w:t>Note: Before starting this exercise, delete all instance for those instances would have been launched in default VPC. We will not launch instances in our own non-default VPC</w:t>
      </w:r>
    </w:p>
    <w:p w14:paraId="19C74BC1" w14:textId="77777777" w:rsidR="00AC55E2" w:rsidRDefault="00AC55E2" w:rsidP="00AC55E2">
      <w:r>
        <w:t>From AWS Console, select ‘VPC’</w:t>
      </w:r>
      <w:r w:rsidR="00AB0AFA">
        <w:t xml:space="preserve"> under Networking</w:t>
      </w:r>
    </w:p>
    <w:p w14:paraId="0DB1F320" w14:textId="77777777" w:rsidR="001A5250" w:rsidRDefault="00D620F2" w:rsidP="00CA4929">
      <w:r>
        <w:t>Choose ‘Your VPCs’ from the left side menu</w:t>
      </w:r>
    </w:p>
    <w:p w14:paraId="7EC8C097" w14:textId="77777777" w:rsidR="00D620F2" w:rsidRDefault="00D620F2" w:rsidP="00CA4929">
      <w:r>
        <w:rPr>
          <w:noProof/>
          <w:lang w:bidi="ta-IN"/>
        </w:rPr>
        <mc:AlternateContent>
          <mc:Choice Requires="wps">
            <w:drawing>
              <wp:anchor distT="0" distB="0" distL="114300" distR="114300" simplePos="0" relativeHeight="251814912" behindDoc="0" locked="0" layoutInCell="1" allowOverlap="1" wp14:anchorId="31E29D6D" wp14:editId="5DBE1F2F">
                <wp:simplePos x="0" y="0"/>
                <wp:positionH relativeFrom="column">
                  <wp:posOffset>127000</wp:posOffset>
                </wp:positionH>
                <wp:positionV relativeFrom="paragraph">
                  <wp:posOffset>1307465</wp:posOffset>
                </wp:positionV>
                <wp:extent cx="539750" cy="196850"/>
                <wp:effectExtent l="0" t="0" r="12700" b="12700"/>
                <wp:wrapNone/>
                <wp:docPr id="276" name="Rectangle 276"/>
                <wp:cNvGraphicFramePr/>
                <a:graphic xmlns:a="http://schemas.openxmlformats.org/drawingml/2006/main">
                  <a:graphicData uri="http://schemas.microsoft.com/office/word/2010/wordprocessingShape">
                    <wps:wsp>
                      <wps:cNvSpPr/>
                      <wps:spPr>
                        <a:xfrm>
                          <a:off x="0" y="0"/>
                          <a:ext cx="53975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F98602" id="Rectangle 276" o:spid="_x0000_s1026" style="position:absolute;margin-left:10pt;margin-top:102.95pt;width:42.5pt;height:15.5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" filled="f" strokecolor="red" strokeweight="1.75pt"/>
            </w:pict>
          </mc:Fallback>
        </mc:AlternateContent>
      </w:r>
      <w:r>
        <w:rPr>
          <w:noProof/>
          <w:lang w:bidi="ta-IN"/>
        </w:rPr>
        <w:drawing>
          <wp:inline distT="0" distB="0" distL="0" distR="0" wp14:anchorId="61BF3DF1" wp14:editId="00B827A9">
            <wp:extent cx="7861300" cy="4421981"/>
            <wp:effectExtent l="0" t="0" r="635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870574" cy="4427198"/>
                    </a:xfrm>
                    <a:prstGeom prst="rect">
                      <a:avLst/>
                    </a:prstGeom>
                  </pic:spPr>
                </pic:pic>
              </a:graphicData>
            </a:graphic>
          </wp:inline>
        </w:drawing>
      </w:r>
    </w:p>
    <w:p w14:paraId="76915E9F" w14:textId="77777777" w:rsidR="00D620F2" w:rsidRDefault="00D620F2" w:rsidP="00CA4929"/>
    <w:p w14:paraId="41E7E270" w14:textId="77777777" w:rsidR="00D620F2" w:rsidRDefault="00D620F2">
      <w:r>
        <w:br w:type="page"/>
      </w:r>
    </w:p>
    <w:p w14:paraId="77E6B315" w14:textId="77777777" w:rsidR="001A5250" w:rsidRDefault="00D620F2" w:rsidP="00CA4929">
      <w:r>
        <w:lastRenderedPageBreak/>
        <w:t>You will see the VPC screen with a default VPC. (NEVER delete the default VPC.) Click on ‘Create VPC’</w:t>
      </w:r>
    </w:p>
    <w:p w14:paraId="68712902" w14:textId="77777777" w:rsidR="00D620F2" w:rsidRDefault="00D620F2" w:rsidP="00CA4929">
      <w:r>
        <w:rPr>
          <w:noProof/>
          <w:lang w:bidi="ta-IN"/>
        </w:rPr>
        <mc:AlternateContent>
          <mc:Choice Requires="wps">
            <w:drawing>
              <wp:anchor distT="0" distB="0" distL="114300" distR="114300" simplePos="0" relativeHeight="251815936" behindDoc="0" locked="0" layoutInCell="1" allowOverlap="1" wp14:anchorId="33D64175" wp14:editId="3D99EEC9">
                <wp:simplePos x="0" y="0"/>
                <wp:positionH relativeFrom="column">
                  <wp:posOffset>1162050</wp:posOffset>
                </wp:positionH>
                <wp:positionV relativeFrom="paragraph">
                  <wp:posOffset>287655</wp:posOffset>
                </wp:positionV>
                <wp:extent cx="571500" cy="222250"/>
                <wp:effectExtent l="0" t="0" r="19050" b="25400"/>
                <wp:wrapNone/>
                <wp:docPr id="278" name="Rectangle 278"/>
                <wp:cNvGraphicFramePr/>
                <a:graphic xmlns:a="http://schemas.openxmlformats.org/drawingml/2006/main">
                  <a:graphicData uri="http://schemas.microsoft.com/office/word/2010/wordprocessingShape">
                    <wps:wsp>
                      <wps:cNvSpPr/>
                      <wps:spPr>
                        <a:xfrm>
                          <a:off x="0" y="0"/>
                          <a:ext cx="5715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76E5BA" id="Rectangle 278" o:spid="_x0000_s1026" style="position:absolute;margin-left:91.5pt;margin-top:22.65pt;width:45pt;height:17.5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" filled="f" strokecolor="red" strokeweight="1.75pt"/>
            </w:pict>
          </mc:Fallback>
        </mc:AlternateContent>
      </w:r>
      <w:r>
        <w:rPr>
          <w:noProof/>
          <w:lang w:bidi="ta-IN"/>
        </w:rPr>
        <w:drawing>
          <wp:inline distT="0" distB="0" distL="0" distR="0" wp14:anchorId="556A6CB9" wp14:editId="6ED9D350">
            <wp:extent cx="6959600" cy="39147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969541" cy="3920367"/>
                    </a:xfrm>
                    <a:prstGeom prst="rect">
                      <a:avLst/>
                    </a:prstGeom>
                  </pic:spPr>
                </pic:pic>
              </a:graphicData>
            </a:graphic>
          </wp:inline>
        </w:drawing>
      </w:r>
    </w:p>
    <w:p w14:paraId="583F1FA5" w14:textId="77777777" w:rsidR="00D620F2" w:rsidRDefault="00D620F2" w:rsidP="00CA4929">
      <w:r>
        <w:t>Enter a name for your VPC, Input 10.0.0.0/16 as the CIDR and leave Tenancy as Default and click Create</w:t>
      </w:r>
    </w:p>
    <w:p w14:paraId="08ADE8B1" w14:textId="77777777" w:rsidR="00D620F2" w:rsidRDefault="00D620F2" w:rsidP="00CA4929">
      <w:r>
        <w:rPr>
          <w:noProof/>
          <w:lang w:bidi="ta-IN"/>
        </w:rPr>
        <mc:AlternateContent>
          <mc:Choice Requires="wps">
            <w:drawing>
              <wp:anchor distT="0" distB="0" distL="114300" distR="114300" simplePos="0" relativeHeight="251816960" behindDoc="0" locked="0" layoutInCell="1" allowOverlap="1" wp14:anchorId="358CA9A9" wp14:editId="70558D23">
                <wp:simplePos x="0" y="0"/>
                <wp:positionH relativeFrom="column">
                  <wp:posOffset>927100</wp:posOffset>
                </wp:positionH>
                <wp:positionV relativeFrom="paragraph">
                  <wp:posOffset>1242695</wp:posOffset>
                </wp:positionV>
                <wp:extent cx="3841750" cy="558800"/>
                <wp:effectExtent l="0" t="0" r="25400" b="12700"/>
                <wp:wrapNone/>
                <wp:docPr id="281" name="Rectangle 281"/>
                <wp:cNvGraphicFramePr/>
                <a:graphic xmlns:a="http://schemas.openxmlformats.org/drawingml/2006/main">
                  <a:graphicData uri="http://schemas.microsoft.com/office/word/2010/wordprocessingShape">
                    <wps:wsp>
                      <wps:cNvSpPr/>
                      <wps:spPr>
                        <a:xfrm>
                          <a:off x="0" y="0"/>
                          <a:ext cx="3841750" cy="558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D9445A" id="Rectangle 281" o:spid="_x0000_s1026" style="position:absolute;margin-left:73pt;margin-top:97.85pt;width:302.5pt;height:44pt;z-index:251816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" filled="f" strokecolor="red" strokeweight="1.75pt"/>
            </w:pict>
          </mc:Fallback>
        </mc:AlternateContent>
      </w:r>
      <w:r>
        <w:rPr>
          <w:noProof/>
          <w:lang w:bidi="ta-IN"/>
        </w:rPr>
        <w:drawing>
          <wp:inline distT="0" distB="0" distL="0" distR="0" wp14:anchorId="1D146244" wp14:editId="320A8992">
            <wp:extent cx="5937250" cy="2641600"/>
            <wp:effectExtent l="0" t="0" r="6350" b="635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37250" cy="2641600"/>
                    </a:xfrm>
                    <a:prstGeom prst="rect">
                      <a:avLst/>
                    </a:prstGeom>
                    <a:noFill/>
                    <a:ln>
                      <a:noFill/>
                    </a:ln>
                  </pic:spPr>
                </pic:pic>
              </a:graphicData>
            </a:graphic>
          </wp:inline>
        </w:drawing>
      </w:r>
    </w:p>
    <w:p w14:paraId="12C4896C" w14:textId="77777777" w:rsidR="00D620F2" w:rsidRDefault="00D620F2">
      <w:r>
        <w:br w:type="page"/>
      </w:r>
    </w:p>
    <w:p w14:paraId="18D8B3C7" w14:textId="77777777" w:rsidR="00D620F2" w:rsidRDefault="00D620F2" w:rsidP="00CA4929">
      <w:r>
        <w:lastRenderedPageBreak/>
        <w:t>You have no</w:t>
      </w:r>
      <w:r w:rsidR="00084AB3">
        <w:t>w</w:t>
      </w:r>
      <w:r>
        <w:t xml:space="preserve"> created a VPC and it is available for your use</w:t>
      </w:r>
    </w:p>
    <w:p w14:paraId="4C758DF8" w14:textId="77777777" w:rsidR="00D620F2" w:rsidRDefault="00D620F2" w:rsidP="00CA4929">
      <w:r>
        <w:rPr>
          <w:noProof/>
          <w:lang w:bidi="ta-IN"/>
        </w:rPr>
        <mc:AlternateContent>
          <mc:Choice Requires="wps">
            <w:drawing>
              <wp:anchor distT="0" distB="0" distL="114300" distR="114300" simplePos="0" relativeHeight="251817984" behindDoc="0" locked="0" layoutInCell="1" allowOverlap="1" wp14:anchorId="594C68B9" wp14:editId="635A745F">
                <wp:simplePos x="0" y="0"/>
                <wp:positionH relativeFrom="column">
                  <wp:posOffset>1320800</wp:posOffset>
                </wp:positionH>
                <wp:positionV relativeFrom="paragraph">
                  <wp:posOffset>1174115</wp:posOffset>
                </wp:positionV>
                <wp:extent cx="2501900" cy="177800"/>
                <wp:effectExtent l="0" t="0" r="12700" b="12700"/>
                <wp:wrapNone/>
                <wp:docPr id="283" name="Rectangle 283"/>
                <wp:cNvGraphicFramePr/>
                <a:graphic xmlns:a="http://schemas.openxmlformats.org/drawingml/2006/main">
                  <a:graphicData uri="http://schemas.microsoft.com/office/word/2010/wordprocessingShape">
                    <wps:wsp>
                      <wps:cNvSpPr/>
                      <wps:spPr>
                        <a:xfrm>
                          <a:off x="0" y="0"/>
                          <a:ext cx="250190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49F58" id="Rectangle 283" o:spid="_x0000_s1026" style="position:absolute;margin-left:104pt;margin-top:92.45pt;width:197pt;height:14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" filled="f" strokecolor="red" strokeweight="1.75pt"/>
            </w:pict>
          </mc:Fallback>
        </mc:AlternateContent>
      </w:r>
      <w:r>
        <w:rPr>
          <w:noProof/>
          <w:lang w:bidi="ta-IN"/>
        </w:rPr>
        <w:drawing>
          <wp:inline distT="0" distB="0" distL="0" distR="0" wp14:anchorId="202F4152" wp14:editId="4FE9B457">
            <wp:extent cx="8071556" cy="4540250"/>
            <wp:effectExtent l="0" t="0" r="5715"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8082026" cy="4546139"/>
                    </a:xfrm>
                    <a:prstGeom prst="rect">
                      <a:avLst/>
                    </a:prstGeom>
                  </pic:spPr>
                </pic:pic>
              </a:graphicData>
            </a:graphic>
          </wp:inline>
        </w:drawing>
      </w:r>
    </w:p>
    <w:p w14:paraId="54D4312B" w14:textId="77777777" w:rsidR="00D620F2" w:rsidRDefault="00D620F2">
      <w:r>
        <w:br w:type="page"/>
      </w:r>
    </w:p>
    <w:p w14:paraId="6B6F22CC" w14:textId="77777777" w:rsidR="00D620F2" w:rsidRDefault="00D620F2" w:rsidP="00D620F2">
      <w:pPr>
        <w:pStyle w:val="Heading3"/>
      </w:pPr>
      <w:bookmarkStart w:id="51" w:name="_Toc469308667"/>
      <w:r>
        <w:lastRenderedPageBreak/>
        <w:t>Creating subnets</w:t>
      </w:r>
      <w:bookmarkEnd w:id="51"/>
    </w:p>
    <w:p w14:paraId="2196E6B2" w14:textId="77777777" w:rsidR="00D620F2" w:rsidRDefault="00D620F2" w:rsidP="00D620F2">
      <w:r>
        <w:t>We will now create two subnets. We will keep one subnet private and make another subnet public. We will launch one instance in each subnet in order to explain various VPC concepts</w:t>
      </w:r>
    </w:p>
    <w:p w14:paraId="351CF46F" w14:textId="77777777" w:rsidR="00D620F2" w:rsidRDefault="00D620F2" w:rsidP="00D620F2">
      <w:r>
        <w:t>In the VPC Dashboard, select ‘Subnets’ from the left side menu</w:t>
      </w:r>
      <w:r w:rsidR="00751129">
        <w:t>. You will be taken to the Subnets Dashboard. Observe that there are default subnets existing. DO NOT DELETE THE DEFAULT SUBNETS. Click on ‘Create Subnet’</w:t>
      </w:r>
    </w:p>
    <w:p w14:paraId="32DA21E3" w14:textId="77777777" w:rsidR="00751129" w:rsidRDefault="00751129" w:rsidP="00D620F2">
      <w:r>
        <w:rPr>
          <w:noProof/>
          <w:lang w:bidi="ta-IN"/>
        </w:rPr>
        <mc:AlternateContent>
          <mc:Choice Requires="wps">
            <w:drawing>
              <wp:anchor distT="0" distB="0" distL="114300" distR="114300" simplePos="0" relativeHeight="251820032" behindDoc="0" locked="0" layoutInCell="1" allowOverlap="1" wp14:anchorId="53B8475E" wp14:editId="5F96D237">
                <wp:simplePos x="0" y="0"/>
                <wp:positionH relativeFrom="column">
                  <wp:posOffset>1333500</wp:posOffset>
                </wp:positionH>
                <wp:positionV relativeFrom="paragraph">
                  <wp:posOffset>322580</wp:posOffset>
                </wp:positionV>
                <wp:extent cx="723900" cy="222250"/>
                <wp:effectExtent l="0" t="0" r="19050" b="25400"/>
                <wp:wrapNone/>
                <wp:docPr id="286" name="Rectangle 286"/>
                <wp:cNvGraphicFramePr/>
                <a:graphic xmlns:a="http://schemas.openxmlformats.org/drawingml/2006/main">
                  <a:graphicData uri="http://schemas.microsoft.com/office/word/2010/wordprocessingShape">
                    <wps:wsp>
                      <wps:cNvSpPr/>
                      <wps:spPr>
                        <a:xfrm>
                          <a:off x="0" y="0"/>
                          <a:ext cx="7239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7BDEBC" id="Rectangle 286" o:spid="_x0000_s1026" style="position:absolute;margin-left:105pt;margin-top:25.4pt;width:57pt;height:17.5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" filled="f" strokecolor="red" strokeweight="1.75pt"/>
            </w:pict>
          </mc:Fallback>
        </mc:AlternateContent>
      </w:r>
      <w:r>
        <w:rPr>
          <w:noProof/>
          <w:lang w:bidi="ta-IN"/>
        </w:rPr>
        <mc:AlternateContent>
          <mc:Choice Requires="wps">
            <w:drawing>
              <wp:anchor distT="0" distB="0" distL="114300" distR="114300" simplePos="0" relativeHeight="251819008" behindDoc="0" locked="0" layoutInCell="1" allowOverlap="1" wp14:anchorId="380B657E" wp14:editId="284160A0">
                <wp:simplePos x="0" y="0"/>
                <wp:positionH relativeFrom="column">
                  <wp:posOffset>82550</wp:posOffset>
                </wp:positionH>
                <wp:positionV relativeFrom="paragraph">
                  <wp:posOffset>1497330</wp:posOffset>
                </wp:positionV>
                <wp:extent cx="577850" cy="184150"/>
                <wp:effectExtent l="0" t="0" r="12700" b="25400"/>
                <wp:wrapNone/>
                <wp:docPr id="285" name="Rectangle 285"/>
                <wp:cNvGraphicFramePr/>
                <a:graphic xmlns:a="http://schemas.openxmlformats.org/drawingml/2006/main">
                  <a:graphicData uri="http://schemas.microsoft.com/office/word/2010/wordprocessingShape">
                    <wps:wsp>
                      <wps:cNvSpPr/>
                      <wps:spPr>
                        <a:xfrm>
                          <a:off x="0" y="0"/>
                          <a:ext cx="57785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855C5" id="Rectangle 285" o:spid="_x0000_s1026" style="position:absolute;margin-left:6.5pt;margin-top:117.9pt;width:45.5pt;height:14.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" filled="f" strokecolor="red" strokeweight="1.75pt"/>
            </w:pict>
          </mc:Fallback>
        </mc:AlternateContent>
      </w:r>
      <w:r>
        <w:rPr>
          <w:noProof/>
          <w:lang w:bidi="ta-IN"/>
        </w:rPr>
        <w:drawing>
          <wp:inline distT="0" distB="0" distL="0" distR="0" wp14:anchorId="6F24A966" wp14:editId="6C838EA3">
            <wp:extent cx="7854950" cy="4418409"/>
            <wp:effectExtent l="0" t="0" r="0" b="127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870132" cy="4426949"/>
                    </a:xfrm>
                    <a:prstGeom prst="rect">
                      <a:avLst/>
                    </a:prstGeom>
                  </pic:spPr>
                </pic:pic>
              </a:graphicData>
            </a:graphic>
          </wp:inline>
        </w:drawing>
      </w:r>
    </w:p>
    <w:p w14:paraId="7552D9F4" w14:textId="77777777" w:rsidR="00D620F2" w:rsidRDefault="00D620F2" w:rsidP="00D620F2"/>
    <w:p w14:paraId="06805357" w14:textId="77777777" w:rsidR="00751129" w:rsidRDefault="00751129">
      <w:r>
        <w:br w:type="page"/>
      </w:r>
    </w:p>
    <w:p w14:paraId="0409E117" w14:textId="77777777" w:rsidR="00751129" w:rsidRDefault="00751129" w:rsidP="00D620F2">
      <w:r>
        <w:lastRenderedPageBreak/>
        <w:t>Provide a name for you</w:t>
      </w:r>
      <w:r w:rsidR="00AB0AFA">
        <w:t>r</w:t>
      </w:r>
      <w:r>
        <w:t xml:space="preserve"> subnet</w:t>
      </w:r>
    </w:p>
    <w:p w14:paraId="0A0CD07A" w14:textId="77777777" w:rsidR="00751129" w:rsidRDefault="00751129" w:rsidP="00D620F2">
      <w:r>
        <w:t>Choose the VPC we just created from the drop down.</w:t>
      </w:r>
    </w:p>
    <w:p w14:paraId="28A696BD" w14:textId="77777777" w:rsidR="00751129" w:rsidRDefault="00751129" w:rsidP="00D620F2">
      <w:r>
        <w:t xml:space="preserve">We will give a name for the subnet which we can remember easily. You can give any name you want but it is a good practice to give a name that lets us identify the subnet easily. You can probably name it with the IP address range of the subnet itself. </w:t>
      </w:r>
    </w:p>
    <w:p w14:paraId="19F18FE7" w14:textId="77777777" w:rsidR="00751129" w:rsidRDefault="00751129" w:rsidP="00D620F2">
      <w:r>
        <w:t>The CIDR range must be a subset of the 10.0.0.0/16. We will use 10.0.1.0/24 for one subnet and 10.0.2.0/24 for the other subnet. We will make the first subnet public. We will keep the second subnet private.</w:t>
      </w:r>
    </w:p>
    <w:p w14:paraId="632A5015" w14:textId="77777777" w:rsidR="00751129" w:rsidRDefault="00751129" w:rsidP="00D620F2">
      <w:r>
        <w:t>We can have each subnet in a different zone. So choose one zone for first subnet and a different zone for the second subnet.</w:t>
      </w:r>
    </w:p>
    <w:p w14:paraId="694F1430" w14:textId="77777777" w:rsidR="00751129" w:rsidRDefault="00751129" w:rsidP="00D620F2">
      <w:r>
        <w:t>After inputting / choosing values, click ‘Yes, Create’</w:t>
      </w:r>
    </w:p>
    <w:p w14:paraId="19C6581F" w14:textId="77777777" w:rsidR="00751129" w:rsidRDefault="00755063" w:rsidP="00D620F2">
      <w:r>
        <w:rPr>
          <w:noProof/>
          <w:lang w:bidi="ta-IN"/>
        </w:rPr>
        <mc:AlternateContent>
          <mc:Choice Requires="wps">
            <w:drawing>
              <wp:anchor distT="0" distB="0" distL="114300" distR="114300" simplePos="0" relativeHeight="251822080" behindDoc="0" locked="0" layoutInCell="1" allowOverlap="1" wp14:anchorId="0E03E24D" wp14:editId="460D6AC8">
                <wp:simplePos x="0" y="0"/>
                <wp:positionH relativeFrom="column">
                  <wp:posOffset>5715000</wp:posOffset>
                </wp:positionH>
                <wp:positionV relativeFrom="paragraph">
                  <wp:posOffset>2906395</wp:posOffset>
                </wp:positionV>
                <wp:extent cx="1130300" cy="431800"/>
                <wp:effectExtent l="0" t="0" r="12700" b="25400"/>
                <wp:wrapNone/>
                <wp:docPr id="290" name="Rectangle 290"/>
                <wp:cNvGraphicFramePr/>
                <a:graphic xmlns:a="http://schemas.openxmlformats.org/drawingml/2006/main">
                  <a:graphicData uri="http://schemas.microsoft.com/office/word/2010/wordprocessingShape">
                    <wps:wsp>
                      <wps:cNvSpPr/>
                      <wps:spPr>
                        <a:xfrm>
                          <a:off x="0" y="0"/>
                          <a:ext cx="1130300" cy="431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A794E5" id="Rectangle 290" o:spid="_x0000_s1026" style="position:absolute;margin-left:450pt;margin-top:228.85pt;width:89pt;height:34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" filled="f" strokecolor="red" strokeweight="1.75pt"/>
            </w:pict>
          </mc:Fallback>
        </mc:AlternateContent>
      </w:r>
      <w:r w:rsidR="00751129">
        <w:rPr>
          <w:noProof/>
          <w:lang w:bidi="ta-IN"/>
        </w:rPr>
        <w:drawing>
          <wp:inline distT="0" distB="0" distL="0" distR="0" wp14:anchorId="0BC64716" wp14:editId="50A1D4F5">
            <wp:extent cx="7106511" cy="347345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7119089" cy="3479598"/>
                    </a:xfrm>
                    <a:prstGeom prst="rect">
                      <a:avLst/>
                    </a:prstGeom>
                    <a:noFill/>
                    <a:ln>
                      <a:noFill/>
                    </a:ln>
                  </pic:spPr>
                </pic:pic>
              </a:graphicData>
            </a:graphic>
          </wp:inline>
        </w:drawing>
      </w:r>
      <w:r w:rsidR="00751129">
        <w:rPr>
          <w:noProof/>
          <w:lang w:bidi="ta-IN"/>
        </w:rPr>
        <mc:AlternateContent>
          <mc:Choice Requires="wps">
            <w:drawing>
              <wp:anchor distT="0" distB="0" distL="114300" distR="114300" simplePos="0" relativeHeight="251821056" behindDoc="0" locked="0" layoutInCell="1" allowOverlap="1" wp14:anchorId="6B739D28" wp14:editId="4D6105C9">
                <wp:simplePos x="0" y="0"/>
                <wp:positionH relativeFrom="column">
                  <wp:posOffset>330200</wp:posOffset>
                </wp:positionH>
                <wp:positionV relativeFrom="paragraph">
                  <wp:posOffset>1464945</wp:posOffset>
                </wp:positionV>
                <wp:extent cx="5740400" cy="1358900"/>
                <wp:effectExtent l="0" t="0" r="12700" b="12700"/>
                <wp:wrapNone/>
                <wp:docPr id="288" name="Rectangle 288"/>
                <wp:cNvGraphicFramePr/>
                <a:graphic xmlns:a="http://schemas.openxmlformats.org/drawingml/2006/main">
                  <a:graphicData uri="http://schemas.microsoft.com/office/word/2010/wordprocessingShape">
                    <wps:wsp>
                      <wps:cNvSpPr/>
                      <wps:spPr>
                        <a:xfrm>
                          <a:off x="0" y="0"/>
                          <a:ext cx="5740400" cy="1358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C01842" id="Rectangle 288" o:spid="_x0000_s1026" style="position:absolute;margin-left:26pt;margin-top:115.35pt;width:452pt;height:107pt;z-index:251821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" filled="f" strokecolor="red" strokeweight="1.75pt"/>
            </w:pict>
          </mc:Fallback>
        </mc:AlternateContent>
      </w:r>
    </w:p>
    <w:p w14:paraId="692F5934" w14:textId="77777777" w:rsidR="00751129" w:rsidRDefault="00751129" w:rsidP="00D620F2"/>
    <w:p w14:paraId="587E05B8" w14:textId="77777777" w:rsidR="00755063" w:rsidRDefault="00755063">
      <w:r>
        <w:br w:type="page"/>
      </w:r>
    </w:p>
    <w:p w14:paraId="75AE37E9" w14:textId="77777777" w:rsidR="00751129" w:rsidRDefault="00755063" w:rsidP="00D620F2">
      <w:r>
        <w:lastRenderedPageBreak/>
        <w:t>We will now create a second subnet in the same VPC. Here the CIDR range will be 10.0.2.0/24 and we choose a different region for this subnet. Press ‘</w:t>
      </w:r>
      <w:proofErr w:type="spellStart"/>
      <w:r>
        <w:t>Yes,Create</w:t>
      </w:r>
      <w:proofErr w:type="spellEnd"/>
      <w:r>
        <w:t>’</w:t>
      </w:r>
    </w:p>
    <w:p w14:paraId="37A3DE34" w14:textId="77777777" w:rsidR="00755063" w:rsidRDefault="00755063" w:rsidP="00D620F2">
      <w:r>
        <w:rPr>
          <w:noProof/>
          <w:lang w:bidi="ta-IN"/>
        </w:rPr>
        <mc:AlternateContent>
          <mc:Choice Requires="wps">
            <w:drawing>
              <wp:anchor distT="0" distB="0" distL="114300" distR="114300" simplePos="0" relativeHeight="251823104" behindDoc="0" locked="0" layoutInCell="1" allowOverlap="1" wp14:anchorId="1E27CC69" wp14:editId="77D98A32">
                <wp:simplePos x="0" y="0"/>
                <wp:positionH relativeFrom="column">
                  <wp:posOffset>381000</wp:posOffset>
                </wp:positionH>
                <wp:positionV relativeFrom="paragraph">
                  <wp:posOffset>1348105</wp:posOffset>
                </wp:positionV>
                <wp:extent cx="5257800" cy="1250950"/>
                <wp:effectExtent l="0" t="0" r="19050" b="25400"/>
                <wp:wrapNone/>
                <wp:docPr id="292" name="Rectangle 292"/>
                <wp:cNvGraphicFramePr/>
                <a:graphic xmlns:a="http://schemas.openxmlformats.org/drawingml/2006/main">
                  <a:graphicData uri="http://schemas.microsoft.com/office/word/2010/wordprocessingShape">
                    <wps:wsp>
                      <wps:cNvSpPr/>
                      <wps:spPr>
                        <a:xfrm>
                          <a:off x="0" y="0"/>
                          <a:ext cx="5257800" cy="1250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BD55EE" id="Rectangle 292" o:spid="_x0000_s1026" style="position:absolute;margin-left:30pt;margin-top:106.15pt;width:414pt;height:98.5pt;z-index:251823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" filled="f" strokecolor="red" strokeweight="1.75pt"/>
            </w:pict>
          </mc:Fallback>
        </mc:AlternateContent>
      </w:r>
      <w:r>
        <w:rPr>
          <w:noProof/>
          <w:lang w:bidi="ta-IN"/>
        </w:rPr>
        <w:drawing>
          <wp:inline distT="0" distB="0" distL="0" distR="0" wp14:anchorId="6F9786E3" wp14:editId="231EB3DE">
            <wp:extent cx="6553200" cy="3213588"/>
            <wp:effectExtent l="0" t="0" r="0" b="635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561266" cy="3217544"/>
                    </a:xfrm>
                    <a:prstGeom prst="rect">
                      <a:avLst/>
                    </a:prstGeom>
                    <a:noFill/>
                    <a:ln>
                      <a:noFill/>
                    </a:ln>
                  </pic:spPr>
                </pic:pic>
              </a:graphicData>
            </a:graphic>
          </wp:inline>
        </w:drawing>
      </w:r>
    </w:p>
    <w:p w14:paraId="249054C6" w14:textId="77777777" w:rsidR="00755063" w:rsidRDefault="00755063" w:rsidP="00D620F2">
      <w:r>
        <w:t>We have now created two subnets</w:t>
      </w:r>
    </w:p>
    <w:p w14:paraId="5010E846" w14:textId="77777777" w:rsidR="00755063" w:rsidRDefault="00755063" w:rsidP="00D620F2">
      <w:r>
        <w:rPr>
          <w:noProof/>
          <w:lang w:bidi="ta-IN"/>
        </w:rPr>
        <mc:AlternateContent>
          <mc:Choice Requires="wps">
            <w:drawing>
              <wp:anchor distT="0" distB="0" distL="114300" distR="114300" simplePos="0" relativeHeight="251825152" behindDoc="0" locked="0" layoutInCell="1" allowOverlap="1" wp14:anchorId="6BE719CC" wp14:editId="1BD59242">
                <wp:simplePos x="0" y="0"/>
                <wp:positionH relativeFrom="column">
                  <wp:posOffset>-12700</wp:posOffset>
                </wp:positionH>
                <wp:positionV relativeFrom="paragraph">
                  <wp:posOffset>1177290</wp:posOffset>
                </wp:positionV>
                <wp:extent cx="2489200" cy="228600"/>
                <wp:effectExtent l="0" t="0" r="25400" b="19050"/>
                <wp:wrapNone/>
                <wp:docPr id="295" name="Rectangle 295"/>
                <wp:cNvGraphicFramePr/>
                <a:graphic xmlns:a="http://schemas.openxmlformats.org/drawingml/2006/main">
                  <a:graphicData uri="http://schemas.microsoft.com/office/word/2010/wordprocessingShape">
                    <wps:wsp>
                      <wps:cNvSpPr/>
                      <wps:spPr>
                        <a:xfrm>
                          <a:off x="0" y="0"/>
                          <a:ext cx="248920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91A0D6" id="Rectangle 295" o:spid="_x0000_s1026" style="position:absolute;margin-left:-1pt;margin-top:92.7pt;width:196pt;height:18pt;z-index:251825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24128" behindDoc="0" locked="0" layoutInCell="1" allowOverlap="1" wp14:anchorId="6B58BE39" wp14:editId="46867F27">
                <wp:simplePos x="0" y="0"/>
                <wp:positionH relativeFrom="column">
                  <wp:posOffset>88900</wp:posOffset>
                </wp:positionH>
                <wp:positionV relativeFrom="paragraph">
                  <wp:posOffset>339090</wp:posOffset>
                </wp:positionV>
                <wp:extent cx="2381250" cy="241300"/>
                <wp:effectExtent l="0" t="0" r="19050" b="25400"/>
                <wp:wrapNone/>
                <wp:docPr id="294" name="Rectangle 294"/>
                <wp:cNvGraphicFramePr/>
                <a:graphic xmlns:a="http://schemas.openxmlformats.org/drawingml/2006/main">
                  <a:graphicData uri="http://schemas.microsoft.com/office/word/2010/wordprocessingShape">
                    <wps:wsp>
                      <wps:cNvSpPr/>
                      <wps:spPr>
                        <a:xfrm>
                          <a:off x="0" y="0"/>
                          <a:ext cx="23812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6F5FBD" id="Rectangle 294" o:spid="_x0000_s1026" style="position:absolute;margin-left:7pt;margin-top:26.7pt;width:187.5pt;height:19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" filled="f" strokecolor="red" strokeweight="1.75pt"/>
            </w:pict>
          </mc:Fallback>
        </mc:AlternateContent>
      </w:r>
      <w:r>
        <w:rPr>
          <w:noProof/>
          <w:lang w:bidi="ta-IN"/>
        </w:rPr>
        <w:drawing>
          <wp:inline distT="0" distB="0" distL="0" distR="0" wp14:anchorId="30C8CB1E" wp14:editId="22251079">
            <wp:extent cx="7854487" cy="1612900"/>
            <wp:effectExtent l="0" t="0" r="0" b="635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7866374" cy="1615341"/>
                    </a:xfrm>
                    <a:prstGeom prst="rect">
                      <a:avLst/>
                    </a:prstGeom>
                    <a:noFill/>
                    <a:ln>
                      <a:noFill/>
                    </a:ln>
                  </pic:spPr>
                </pic:pic>
              </a:graphicData>
            </a:graphic>
          </wp:inline>
        </w:drawing>
      </w:r>
    </w:p>
    <w:p w14:paraId="33ABB60C" w14:textId="77777777" w:rsidR="00755063" w:rsidRDefault="00755063" w:rsidP="00D620F2"/>
    <w:p w14:paraId="5D73C46C" w14:textId="77777777" w:rsidR="00755063" w:rsidRDefault="00755063">
      <w:r>
        <w:br w:type="page"/>
      </w:r>
    </w:p>
    <w:p w14:paraId="3D4349D0" w14:textId="77777777" w:rsidR="00D620F2" w:rsidRPr="00D620F2" w:rsidRDefault="00755063" w:rsidP="00755063">
      <w:pPr>
        <w:pStyle w:val="Heading3"/>
      </w:pPr>
      <w:bookmarkStart w:id="52" w:name="_Toc469308668"/>
      <w:r>
        <w:lastRenderedPageBreak/>
        <w:t>Creating Internet Gateway</w:t>
      </w:r>
      <w:bookmarkEnd w:id="52"/>
    </w:p>
    <w:p w14:paraId="59737D96" w14:textId="77777777" w:rsidR="00755063" w:rsidRDefault="00755063" w:rsidP="00CA4929">
      <w:r>
        <w:t xml:space="preserve">In order </w:t>
      </w:r>
      <w:r w:rsidR="00AB0AFA">
        <w:t xml:space="preserve">to access an </w:t>
      </w:r>
      <w:r>
        <w:t xml:space="preserve">instance </w:t>
      </w:r>
      <w:r w:rsidR="00AB0AFA">
        <w:t xml:space="preserve">from  internet </w:t>
      </w:r>
      <w:r>
        <w:t>need to create an Internet Gateway. An instance in a subnet must be connected to this Internet Gateway via an Elastic IP address for the external world to reach the instance.</w:t>
      </w:r>
    </w:p>
    <w:p w14:paraId="3EA5D934" w14:textId="77777777" w:rsidR="00755063" w:rsidRDefault="00755063" w:rsidP="00CA4929">
      <w:r>
        <w:t>On the left side menu of the VPC Dashboard, click on Internet Gateways. You will be taken to the Internet Gateways screen. You will see a default gateway. NEVER DELETE THE DEFAULT GATEWAY</w:t>
      </w:r>
    </w:p>
    <w:p w14:paraId="7B8A8770" w14:textId="77777777" w:rsidR="00755063" w:rsidRDefault="00755063" w:rsidP="00CA4929">
      <w:r>
        <w:t>Press on ‘Create Internet Gateway’</w:t>
      </w:r>
    </w:p>
    <w:p w14:paraId="0C7AD4F1" w14:textId="77777777" w:rsidR="00755063" w:rsidRDefault="0078101C" w:rsidP="00CA4929">
      <w:r>
        <w:rPr>
          <w:noProof/>
          <w:lang w:bidi="ta-IN"/>
        </w:rPr>
        <mc:AlternateContent>
          <mc:Choice Requires="wps">
            <w:drawing>
              <wp:anchor distT="0" distB="0" distL="114300" distR="114300" simplePos="0" relativeHeight="251827200" behindDoc="0" locked="0" layoutInCell="1" allowOverlap="1" wp14:anchorId="02F5ABE1" wp14:editId="25CF99E0">
                <wp:simplePos x="0" y="0"/>
                <wp:positionH relativeFrom="column">
                  <wp:posOffset>1295400</wp:posOffset>
                </wp:positionH>
                <wp:positionV relativeFrom="paragraph">
                  <wp:posOffset>317500</wp:posOffset>
                </wp:positionV>
                <wp:extent cx="1104900" cy="228600"/>
                <wp:effectExtent l="0" t="0" r="19050" b="19050"/>
                <wp:wrapNone/>
                <wp:docPr id="298" name="Rectangle 298"/>
                <wp:cNvGraphicFramePr/>
                <a:graphic xmlns:a="http://schemas.openxmlformats.org/drawingml/2006/main">
                  <a:graphicData uri="http://schemas.microsoft.com/office/word/2010/wordprocessingShape">
                    <wps:wsp>
                      <wps:cNvSpPr/>
                      <wps:spPr>
                        <a:xfrm>
                          <a:off x="0" y="0"/>
                          <a:ext cx="110490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96BCCD" id="Rectangle 298" o:spid="_x0000_s1026" style="position:absolute;margin-left:102pt;margin-top:25pt;width:87pt;height:18pt;z-index:25182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26176" behindDoc="0" locked="0" layoutInCell="1" allowOverlap="1" wp14:anchorId="284EF6A1" wp14:editId="78583735">
                <wp:simplePos x="0" y="0"/>
                <wp:positionH relativeFrom="column">
                  <wp:posOffset>12700</wp:posOffset>
                </wp:positionH>
                <wp:positionV relativeFrom="paragraph">
                  <wp:posOffset>1790700</wp:posOffset>
                </wp:positionV>
                <wp:extent cx="920750" cy="215900"/>
                <wp:effectExtent l="0" t="0" r="12700" b="12700"/>
                <wp:wrapNone/>
                <wp:docPr id="297" name="Rectangle 297"/>
                <wp:cNvGraphicFramePr/>
                <a:graphic xmlns:a="http://schemas.openxmlformats.org/drawingml/2006/main">
                  <a:graphicData uri="http://schemas.microsoft.com/office/word/2010/wordprocessingShape">
                    <wps:wsp>
                      <wps:cNvSpPr/>
                      <wps:spPr>
                        <a:xfrm>
                          <a:off x="0" y="0"/>
                          <a:ext cx="9207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5245F5" id="Rectangle 297" o:spid="_x0000_s1026" style="position:absolute;margin-left:1pt;margin-top:141pt;width:72.5pt;height:17pt;z-index:251826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" filled="f" strokecolor="red" strokeweight="1.75pt"/>
            </w:pict>
          </mc:Fallback>
        </mc:AlternateContent>
      </w:r>
      <w:r>
        <w:rPr>
          <w:noProof/>
          <w:lang w:bidi="ta-IN"/>
        </w:rPr>
        <w:drawing>
          <wp:inline distT="0" distB="0" distL="0" distR="0" wp14:anchorId="6B4AD959" wp14:editId="31811728">
            <wp:extent cx="7689850" cy="4325541"/>
            <wp:effectExtent l="0" t="0" r="635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703635" cy="4333295"/>
                    </a:xfrm>
                    <a:prstGeom prst="rect">
                      <a:avLst/>
                    </a:prstGeom>
                  </pic:spPr>
                </pic:pic>
              </a:graphicData>
            </a:graphic>
          </wp:inline>
        </w:drawing>
      </w:r>
    </w:p>
    <w:p w14:paraId="5F47E1C3" w14:textId="77777777" w:rsidR="0078101C" w:rsidRDefault="0078101C">
      <w:r>
        <w:br w:type="page"/>
      </w:r>
    </w:p>
    <w:p w14:paraId="63ACE93A" w14:textId="77777777" w:rsidR="00755063" w:rsidRDefault="0078101C" w:rsidP="00CA4929">
      <w:r>
        <w:lastRenderedPageBreak/>
        <w:t>The Internet Gateway only needs a name as input. Input a name of your choice and press ‘Create’</w:t>
      </w:r>
    </w:p>
    <w:p w14:paraId="7B7C4BC8" w14:textId="77777777" w:rsidR="0078101C" w:rsidRDefault="0078101C" w:rsidP="00CA4929">
      <w:r>
        <w:rPr>
          <w:noProof/>
          <w:lang w:bidi="ta-IN"/>
        </w:rPr>
        <w:drawing>
          <wp:inline distT="0" distB="0" distL="0" distR="0" wp14:anchorId="40621BB1" wp14:editId="0ECD3E0E">
            <wp:extent cx="5937250" cy="1873250"/>
            <wp:effectExtent l="0" t="0" r="635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37250" cy="1873250"/>
                    </a:xfrm>
                    <a:prstGeom prst="rect">
                      <a:avLst/>
                    </a:prstGeom>
                    <a:noFill/>
                    <a:ln>
                      <a:noFill/>
                    </a:ln>
                  </pic:spPr>
                </pic:pic>
              </a:graphicData>
            </a:graphic>
          </wp:inline>
        </w:drawing>
      </w:r>
    </w:p>
    <w:p w14:paraId="6A741F34" w14:textId="77777777" w:rsidR="0078101C" w:rsidRDefault="0078101C" w:rsidP="00CA4929">
      <w:r>
        <w:t>Your Internet Gateway is ready but is not attached to any VPC (The state is ‘detached’) Select your Internet Gateway and press on ‘Attach to VPC’</w:t>
      </w:r>
    </w:p>
    <w:p w14:paraId="03DE0F4C" w14:textId="77777777" w:rsidR="0078101C" w:rsidRDefault="0078101C" w:rsidP="00CA4929">
      <w:r>
        <w:rPr>
          <w:noProof/>
          <w:lang w:bidi="ta-IN"/>
        </w:rPr>
        <mc:AlternateContent>
          <mc:Choice Requires="wps">
            <w:drawing>
              <wp:anchor distT="0" distB="0" distL="114300" distR="114300" simplePos="0" relativeHeight="251829248" behindDoc="0" locked="0" layoutInCell="1" allowOverlap="1" wp14:anchorId="72D25003" wp14:editId="09547463">
                <wp:simplePos x="0" y="0"/>
                <wp:positionH relativeFrom="column">
                  <wp:posOffset>2914650</wp:posOffset>
                </wp:positionH>
                <wp:positionV relativeFrom="paragraph">
                  <wp:posOffset>315595</wp:posOffset>
                </wp:positionV>
                <wp:extent cx="704850" cy="241300"/>
                <wp:effectExtent l="0" t="0" r="19050" b="25400"/>
                <wp:wrapNone/>
                <wp:docPr id="302" name="Rectangle 302"/>
                <wp:cNvGraphicFramePr/>
                <a:graphic xmlns:a="http://schemas.openxmlformats.org/drawingml/2006/main">
                  <a:graphicData uri="http://schemas.microsoft.com/office/word/2010/wordprocessingShape">
                    <wps:wsp>
                      <wps:cNvSpPr/>
                      <wps:spPr>
                        <a:xfrm>
                          <a:off x="0" y="0"/>
                          <a:ext cx="7048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13F0A" id="Rectangle 302" o:spid="_x0000_s1026" style="position:absolute;margin-left:229.5pt;margin-top:24.85pt;width:55.5pt;height:19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28224" behindDoc="0" locked="0" layoutInCell="1" allowOverlap="1" wp14:anchorId="08019FA8" wp14:editId="4156B185">
                <wp:simplePos x="0" y="0"/>
                <wp:positionH relativeFrom="column">
                  <wp:posOffset>1289050</wp:posOffset>
                </wp:positionH>
                <wp:positionV relativeFrom="paragraph">
                  <wp:posOffset>1306195</wp:posOffset>
                </wp:positionV>
                <wp:extent cx="2368550" cy="222250"/>
                <wp:effectExtent l="0" t="0" r="12700" b="25400"/>
                <wp:wrapNone/>
                <wp:docPr id="301" name="Rectangle 301"/>
                <wp:cNvGraphicFramePr/>
                <a:graphic xmlns:a="http://schemas.openxmlformats.org/drawingml/2006/main">
                  <a:graphicData uri="http://schemas.microsoft.com/office/word/2010/wordprocessingShape">
                    <wps:wsp>
                      <wps:cNvSpPr/>
                      <wps:spPr>
                        <a:xfrm>
                          <a:off x="0" y="0"/>
                          <a:ext cx="236855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267133" id="Rectangle 301" o:spid="_x0000_s1026" style="position:absolute;margin-left:101.5pt;margin-top:102.85pt;width:186.5pt;height:17.5pt;z-index:251828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" filled="f" strokecolor="red" strokeweight="1.75pt"/>
            </w:pict>
          </mc:Fallback>
        </mc:AlternateContent>
      </w:r>
      <w:r>
        <w:rPr>
          <w:noProof/>
          <w:lang w:bidi="ta-IN"/>
        </w:rPr>
        <w:drawing>
          <wp:inline distT="0" distB="0" distL="0" distR="0" wp14:anchorId="35E50BB7" wp14:editId="2EFF4180">
            <wp:extent cx="7822777" cy="4400312"/>
            <wp:effectExtent l="0" t="0" r="6985" b="63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837669" cy="4408689"/>
                    </a:xfrm>
                    <a:prstGeom prst="rect">
                      <a:avLst/>
                    </a:prstGeom>
                  </pic:spPr>
                </pic:pic>
              </a:graphicData>
            </a:graphic>
          </wp:inline>
        </w:drawing>
      </w:r>
    </w:p>
    <w:p w14:paraId="78FD7E51" w14:textId="77777777" w:rsidR="0078101C" w:rsidRDefault="0078101C">
      <w:r>
        <w:br w:type="page"/>
      </w:r>
    </w:p>
    <w:p w14:paraId="2FE3F3F8" w14:textId="77777777" w:rsidR="00D620F2" w:rsidRDefault="0078101C" w:rsidP="00CA4929">
      <w:r>
        <w:lastRenderedPageBreak/>
        <w:t>Select the VPC that you have created and press ‘Yes, Attach’</w:t>
      </w:r>
    </w:p>
    <w:p w14:paraId="57134563" w14:textId="77777777" w:rsidR="0078101C" w:rsidRDefault="0078101C" w:rsidP="00CA4929">
      <w:r>
        <w:rPr>
          <w:noProof/>
          <w:lang w:bidi="ta-IN"/>
        </w:rPr>
        <mc:AlternateContent>
          <mc:Choice Requires="wps">
            <w:drawing>
              <wp:anchor distT="0" distB="0" distL="114300" distR="114300" simplePos="0" relativeHeight="251831296" behindDoc="0" locked="0" layoutInCell="1" allowOverlap="1" wp14:anchorId="1180930F" wp14:editId="0C966BD6">
                <wp:simplePos x="0" y="0"/>
                <wp:positionH relativeFrom="column">
                  <wp:posOffset>4724400</wp:posOffset>
                </wp:positionH>
                <wp:positionV relativeFrom="paragraph">
                  <wp:posOffset>1555115</wp:posOffset>
                </wp:positionV>
                <wp:extent cx="1079500" cy="368300"/>
                <wp:effectExtent l="0" t="0" r="25400" b="12700"/>
                <wp:wrapNone/>
                <wp:docPr id="305" name="Rectangle 305"/>
                <wp:cNvGraphicFramePr/>
                <a:graphic xmlns:a="http://schemas.openxmlformats.org/drawingml/2006/main">
                  <a:graphicData uri="http://schemas.microsoft.com/office/word/2010/wordprocessingShape">
                    <wps:wsp>
                      <wps:cNvSpPr/>
                      <wps:spPr>
                        <a:xfrm>
                          <a:off x="0" y="0"/>
                          <a:ext cx="1079500" cy="368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F7B10A" id="Rectangle 305" o:spid="_x0000_s1026" style="position:absolute;margin-left:372pt;margin-top:122.45pt;width:85pt;height:29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830272" behindDoc="0" locked="0" layoutInCell="1" allowOverlap="1" wp14:anchorId="01B3ABDD" wp14:editId="64D4FCD3">
                <wp:simplePos x="0" y="0"/>
                <wp:positionH relativeFrom="column">
                  <wp:posOffset>1308100</wp:posOffset>
                </wp:positionH>
                <wp:positionV relativeFrom="paragraph">
                  <wp:posOffset>1110615</wp:posOffset>
                </wp:positionV>
                <wp:extent cx="3600450" cy="330200"/>
                <wp:effectExtent l="0" t="0" r="19050" b="12700"/>
                <wp:wrapNone/>
                <wp:docPr id="304" name="Rectangle 304"/>
                <wp:cNvGraphicFramePr/>
                <a:graphic xmlns:a="http://schemas.openxmlformats.org/drawingml/2006/main">
                  <a:graphicData uri="http://schemas.microsoft.com/office/word/2010/wordprocessingShape">
                    <wps:wsp>
                      <wps:cNvSpPr/>
                      <wps:spPr>
                        <a:xfrm>
                          <a:off x="0" y="0"/>
                          <a:ext cx="3600450" cy="330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306CE4" id="Rectangle 304" o:spid="_x0000_s1026" style="position:absolute;margin-left:103pt;margin-top:87.45pt;width:283.5pt;height:26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" filled="f" strokecolor="red" strokeweight="1.75pt"/>
            </w:pict>
          </mc:Fallback>
        </mc:AlternateContent>
      </w:r>
      <w:r>
        <w:rPr>
          <w:noProof/>
          <w:lang w:bidi="ta-IN"/>
        </w:rPr>
        <w:drawing>
          <wp:inline distT="0" distB="0" distL="0" distR="0" wp14:anchorId="59F405B1" wp14:editId="018B3C62">
            <wp:extent cx="5937250" cy="2012950"/>
            <wp:effectExtent l="0" t="0" r="6350" b="635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37250" cy="2012950"/>
                    </a:xfrm>
                    <a:prstGeom prst="rect">
                      <a:avLst/>
                    </a:prstGeom>
                    <a:noFill/>
                    <a:ln>
                      <a:noFill/>
                    </a:ln>
                  </pic:spPr>
                </pic:pic>
              </a:graphicData>
            </a:graphic>
          </wp:inline>
        </w:drawing>
      </w:r>
    </w:p>
    <w:p w14:paraId="1959CE12" w14:textId="77777777" w:rsidR="0078101C" w:rsidRDefault="0078101C" w:rsidP="00CA4929">
      <w:r>
        <w:t>Now the Internet Gateway is attached to the VPC you have created</w:t>
      </w:r>
    </w:p>
    <w:p w14:paraId="2543399E" w14:textId="77777777" w:rsidR="0078101C" w:rsidRDefault="0078101C" w:rsidP="00CA4929">
      <w:r>
        <w:rPr>
          <w:noProof/>
          <w:lang w:bidi="ta-IN"/>
        </w:rPr>
        <mc:AlternateContent>
          <mc:Choice Requires="wps">
            <w:drawing>
              <wp:anchor distT="0" distB="0" distL="114300" distR="114300" simplePos="0" relativeHeight="251832320" behindDoc="0" locked="0" layoutInCell="1" allowOverlap="1" wp14:anchorId="5598305A" wp14:editId="4A83C1BD">
                <wp:simplePos x="0" y="0"/>
                <wp:positionH relativeFrom="column">
                  <wp:posOffset>44450</wp:posOffset>
                </wp:positionH>
                <wp:positionV relativeFrom="paragraph">
                  <wp:posOffset>660400</wp:posOffset>
                </wp:positionV>
                <wp:extent cx="5842000" cy="298450"/>
                <wp:effectExtent l="0" t="0" r="25400" b="25400"/>
                <wp:wrapNone/>
                <wp:docPr id="307" name="Rectangle 307"/>
                <wp:cNvGraphicFramePr/>
                <a:graphic xmlns:a="http://schemas.openxmlformats.org/drawingml/2006/main">
                  <a:graphicData uri="http://schemas.microsoft.com/office/word/2010/wordprocessingShape">
                    <wps:wsp>
                      <wps:cNvSpPr/>
                      <wps:spPr>
                        <a:xfrm>
                          <a:off x="0" y="0"/>
                          <a:ext cx="5842000" cy="298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1565BB" id="Rectangle 307" o:spid="_x0000_s1026" style="position:absolute;margin-left:3.5pt;margin-top:52pt;width:460pt;height:23.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" filled="f" strokecolor="red" strokeweight="1.75pt"/>
            </w:pict>
          </mc:Fallback>
        </mc:AlternateContent>
      </w:r>
      <w:r>
        <w:rPr>
          <w:noProof/>
          <w:lang w:bidi="ta-IN"/>
        </w:rPr>
        <w:drawing>
          <wp:inline distT="0" distB="0" distL="0" distR="0" wp14:anchorId="3BAC5B2F" wp14:editId="5E32E6A6">
            <wp:extent cx="5816600" cy="97155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816600" cy="971550"/>
                    </a:xfrm>
                    <a:prstGeom prst="rect">
                      <a:avLst/>
                    </a:prstGeom>
                    <a:noFill/>
                    <a:ln>
                      <a:noFill/>
                    </a:ln>
                  </pic:spPr>
                </pic:pic>
              </a:graphicData>
            </a:graphic>
          </wp:inline>
        </w:drawing>
      </w:r>
    </w:p>
    <w:p w14:paraId="1F063B44" w14:textId="77777777" w:rsidR="0078101C" w:rsidRDefault="0078101C" w:rsidP="00CA4929"/>
    <w:p w14:paraId="4D1C6383" w14:textId="77777777" w:rsidR="0078101C" w:rsidRDefault="0078101C">
      <w:r>
        <w:br w:type="page"/>
      </w:r>
    </w:p>
    <w:p w14:paraId="55228130" w14:textId="77777777" w:rsidR="00D620F2" w:rsidRDefault="004646A3" w:rsidP="0078101C">
      <w:pPr>
        <w:pStyle w:val="Heading3"/>
      </w:pPr>
      <w:bookmarkStart w:id="53" w:name="_Toc469308669"/>
      <w:r>
        <w:lastRenderedPageBreak/>
        <w:t>Creating Routing Table</w:t>
      </w:r>
      <w:bookmarkEnd w:id="53"/>
    </w:p>
    <w:p w14:paraId="27C2FE28" w14:textId="77777777" w:rsidR="004646A3" w:rsidRDefault="004646A3" w:rsidP="004646A3">
      <w:r>
        <w:t>We will now create a routing table and use it to attach our public instance to the Internet Gateway. Routing table is what provides the connection between the subnet and the internet gateway. Without a routing table an instance cannot become a public instance.</w:t>
      </w:r>
    </w:p>
    <w:p w14:paraId="7E9D17B3" w14:textId="77777777" w:rsidR="004646A3" w:rsidRDefault="004646A3" w:rsidP="004646A3">
      <w:r>
        <w:t>On the VPC Dashboard, click on Route Table. You will see some default routes. One of them will be the default table for the VPC you created. The rule in the table allows for communication between private subnets within the same VPC. DO NOT DELETE THE DEFAULT ROUTING TABLES.</w:t>
      </w:r>
    </w:p>
    <w:p w14:paraId="6BA31FB1" w14:textId="77777777" w:rsidR="004646A3" w:rsidRDefault="004646A3" w:rsidP="004646A3">
      <w:r>
        <w:t>Click on ‘Create Route Table’</w:t>
      </w:r>
    </w:p>
    <w:p w14:paraId="6C03B844" w14:textId="77777777" w:rsidR="004646A3" w:rsidRDefault="004646A3" w:rsidP="004646A3">
      <w:r>
        <w:rPr>
          <w:noProof/>
          <w:lang w:bidi="ta-IN"/>
        </w:rPr>
        <mc:AlternateContent>
          <mc:Choice Requires="wps">
            <w:drawing>
              <wp:anchor distT="0" distB="0" distL="114300" distR="114300" simplePos="0" relativeHeight="251834368" behindDoc="0" locked="0" layoutInCell="1" allowOverlap="1" wp14:anchorId="61C76092" wp14:editId="38D09AF4">
                <wp:simplePos x="0" y="0"/>
                <wp:positionH relativeFrom="column">
                  <wp:posOffset>1403350</wp:posOffset>
                </wp:positionH>
                <wp:positionV relativeFrom="paragraph">
                  <wp:posOffset>1159510</wp:posOffset>
                </wp:positionV>
                <wp:extent cx="4775200" cy="184150"/>
                <wp:effectExtent l="0" t="0" r="25400" b="25400"/>
                <wp:wrapNone/>
                <wp:docPr id="310" name="Rectangle 310"/>
                <wp:cNvGraphicFramePr/>
                <a:graphic xmlns:a="http://schemas.openxmlformats.org/drawingml/2006/main">
                  <a:graphicData uri="http://schemas.microsoft.com/office/word/2010/wordprocessingShape">
                    <wps:wsp>
                      <wps:cNvSpPr/>
                      <wps:spPr>
                        <a:xfrm>
                          <a:off x="0" y="0"/>
                          <a:ext cx="47752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5B214C" id="Rectangle 310" o:spid="_x0000_s1026" style="position:absolute;margin-left:110.5pt;margin-top:91.3pt;width:376pt;height:14.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33344" behindDoc="0" locked="0" layoutInCell="1" allowOverlap="1" wp14:anchorId="35D55B48" wp14:editId="551BAE6C">
                <wp:simplePos x="0" y="0"/>
                <wp:positionH relativeFrom="column">
                  <wp:posOffset>1403350</wp:posOffset>
                </wp:positionH>
                <wp:positionV relativeFrom="paragraph">
                  <wp:posOffset>314960</wp:posOffset>
                </wp:positionV>
                <wp:extent cx="971550" cy="260350"/>
                <wp:effectExtent l="0" t="0" r="19050" b="25400"/>
                <wp:wrapNone/>
                <wp:docPr id="309" name="Rectangle 309"/>
                <wp:cNvGraphicFramePr/>
                <a:graphic xmlns:a="http://schemas.openxmlformats.org/drawingml/2006/main">
                  <a:graphicData uri="http://schemas.microsoft.com/office/word/2010/wordprocessingShape">
                    <wps:wsp>
                      <wps:cNvSpPr/>
                      <wps:spPr>
                        <a:xfrm>
                          <a:off x="0" y="0"/>
                          <a:ext cx="97155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3D777B" id="Rectangle 309" o:spid="_x0000_s1026" style="position:absolute;margin-left:110.5pt;margin-top:24.8pt;width:76.5pt;height:20.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" filled="f" strokecolor="red" strokeweight="1.75pt"/>
            </w:pict>
          </mc:Fallback>
        </mc:AlternateContent>
      </w:r>
      <w:r>
        <w:rPr>
          <w:noProof/>
          <w:lang w:bidi="ta-IN"/>
        </w:rPr>
        <w:drawing>
          <wp:inline distT="0" distB="0" distL="0" distR="0" wp14:anchorId="21FF5A33" wp14:editId="5C341EC2">
            <wp:extent cx="8139289" cy="457835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8142460" cy="4580134"/>
                    </a:xfrm>
                    <a:prstGeom prst="rect">
                      <a:avLst/>
                    </a:prstGeom>
                  </pic:spPr>
                </pic:pic>
              </a:graphicData>
            </a:graphic>
          </wp:inline>
        </w:drawing>
      </w:r>
    </w:p>
    <w:p w14:paraId="65C1095A" w14:textId="77777777" w:rsidR="004646A3" w:rsidRPr="004646A3" w:rsidRDefault="004646A3" w:rsidP="004646A3"/>
    <w:p w14:paraId="3990BD41" w14:textId="77777777" w:rsidR="004646A3" w:rsidRDefault="004646A3" w:rsidP="0078101C">
      <w:r>
        <w:t xml:space="preserve"> </w:t>
      </w:r>
    </w:p>
    <w:p w14:paraId="00B92E40" w14:textId="77777777" w:rsidR="004646A3" w:rsidRDefault="004646A3">
      <w:r>
        <w:br w:type="page"/>
      </w:r>
    </w:p>
    <w:p w14:paraId="5B2FF33D" w14:textId="77777777" w:rsidR="0078101C" w:rsidRDefault="004646A3" w:rsidP="0078101C">
      <w:r>
        <w:lastRenderedPageBreak/>
        <w:t>Provide a name for the route table and select the VPC you have created. Press ‘Create’</w:t>
      </w:r>
    </w:p>
    <w:p w14:paraId="59934885" w14:textId="77777777" w:rsidR="004646A3" w:rsidRDefault="004646A3" w:rsidP="0078101C">
      <w:r>
        <w:rPr>
          <w:noProof/>
          <w:lang w:bidi="ta-IN"/>
        </w:rPr>
        <mc:AlternateContent>
          <mc:Choice Requires="wps">
            <w:drawing>
              <wp:anchor distT="0" distB="0" distL="114300" distR="114300" simplePos="0" relativeHeight="251836416" behindDoc="0" locked="0" layoutInCell="1" allowOverlap="1" wp14:anchorId="568CD636" wp14:editId="7402B85F">
                <wp:simplePos x="0" y="0"/>
                <wp:positionH relativeFrom="column">
                  <wp:posOffset>4813300</wp:posOffset>
                </wp:positionH>
                <wp:positionV relativeFrom="paragraph">
                  <wp:posOffset>1821815</wp:posOffset>
                </wp:positionV>
                <wp:extent cx="971550" cy="323850"/>
                <wp:effectExtent l="0" t="0" r="19050" b="19050"/>
                <wp:wrapNone/>
                <wp:docPr id="313" name="Rectangle 313"/>
                <wp:cNvGraphicFramePr/>
                <a:graphic xmlns:a="http://schemas.openxmlformats.org/drawingml/2006/main">
                  <a:graphicData uri="http://schemas.microsoft.com/office/word/2010/wordprocessingShape">
                    <wps:wsp>
                      <wps:cNvSpPr/>
                      <wps:spPr>
                        <a:xfrm>
                          <a:off x="0" y="0"/>
                          <a:ext cx="971550" cy="323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CF0BE1" id="Rectangle 313" o:spid="_x0000_s1026" style="position:absolute;margin-left:379pt;margin-top:143.45pt;width:76.5pt;height:25.5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35392" behindDoc="0" locked="0" layoutInCell="1" allowOverlap="1" wp14:anchorId="2767FDCA" wp14:editId="5B7FE9CD">
                <wp:simplePos x="0" y="0"/>
                <wp:positionH relativeFrom="column">
                  <wp:posOffset>958850</wp:posOffset>
                </wp:positionH>
                <wp:positionV relativeFrom="paragraph">
                  <wp:posOffset>1034415</wp:posOffset>
                </wp:positionV>
                <wp:extent cx="3835400" cy="654050"/>
                <wp:effectExtent l="0" t="0" r="12700" b="12700"/>
                <wp:wrapNone/>
                <wp:docPr id="312" name="Rectangle 312"/>
                <wp:cNvGraphicFramePr/>
                <a:graphic xmlns:a="http://schemas.openxmlformats.org/drawingml/2006/main">
                  <a:graphicData uri="http://schemas.microsoft.com/office/word/2010/wordprocessingShape">
                    <wps:wsp>
                      <wps:cNvSpPr/>
                      <wps:spPr>
                        <a:xfrm>
                          <a:off x="0" y="0"/>
                          <a:ext cx="3835400" cy="654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50CF9B" id="Rectangle 312" o:spid="_x0000_s1026" style="position:absolute;margin-left:75.5pt;margin-top:81.45pt;width:302pt;height:51.5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" filled="f" strokecolor="red" strokeweight="1.75pt"/>
            </w:pict>
          </mc:Fallback>
        </mc:AlternateContent>
      </w:r>
      <w:r>
        <w:rPr>
          <w:noProof/>
          <w:lang w:bidi="ta-IN"/>
        </w:rPr>
        <w:drawing>
          <wp:inline distT="0" distB="0" distL="0" distR="0" wp14:anchorId="553938E2" wp14:editId="0F482706">
            <wp:extent cx="5943600" cy="2228850"/>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02520810" w14:textId="77777777" w:rsidR="004646A3" w:rsidRDefault="004646A3" w:rsidP="0078101C">
      <w:r>
        <w:t>Select your Route Table and in the bottom menu go to the ‘Route</w:t>
      </w:r>
      <w:r w:rsidR="00EF0438">
        <w:t>s</w:t>
      </w:r>
      <w:r>
        <w:t>’ tab and click ‘Edit’</w:t>
      </w:r>
    </w:p>
    <w:p w14:paraId="200BF6F3" w14:textId="77777777" w:rsidR="004646A3" w:rsidRDefault="004646A3" w:rsidP="0078101C">
      <w:r>
        <w:rPr>
          <w:noProof/>
          <w:lang w:bidi="ta-IN"/>
        </w:rPr>
        <mc:AlternateContent>
          <mc:Choice Requires="wps">
            <w:drawing>
              <wp:anchor distT="0" distB="0" distL="114300" distR="114300" simplePos="0" relativeHeight="251839488" behindDoc="0" locked="0" layoutInCell="1" allowOverlap="1" wp14:anchorId="5E0DBA64" wp14:editId="4FB4646C">
                <wp:simplePos x="0" y="0"/>
                <wp:positionH relativeFrom="column">
                  <wp:posOffset>1308100</wp:posOffset>
                </wp:positionH>
                <wp:positionV relativeFrom="paragraph">
                  <wp:posOffset>3162300</wp:posOffset>
                </wp:positionV>
                <wp:extent cx="412750" cy="254000"/>
                <wp:effectExtent l="0" t="0" r="25400" b="12700"/>
                <wp:wrapNone/>
                <wp:docPr id="317" name="Rectangle 317"/>
                <wp:cNvGraphicFramePr/>
                <a:graphic xmlns:a="http://schemas.openxmlformats.org/drawingml/2006/main">
                  <a:graphicData uri="http://schemas.microsoft.com/office/word/2010/wordprocessingShape">
                    <wps:wsp>
                      <wps:cNvSpPr/>
                      <wps:spPr>
                        <a:xfrm>
                          <a:off x="0" y="0"/>
                          <a:ext cx="4127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F9C1E0" id="Rectangle 317" o:spid="_x0000_s1026" style="position:absolute;margin-left:103pt;margin-top:249pt;width:32.5pt;height:20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38464" behindDoc="0" locked="0" layoutInCell="1" allowOverlap="1" wp14:anchorId="567D51C2" wp14:editId="20B6671B">
                <wp:simplePos x="0" y="0"/>
                <wp:positionH relativeFrom="column">
                  <wp:posOffset>2133600</wp:posOffset>
                </wp:positionH>
                <wp:positionV relativeFrom="paragraph">
                  <wp:posOffset>2927350</wp:posOffset>
                </wp:positionV>
                <wp:extent cx="679450" cy="311150"/>
                <wp:effectExtent l="0" t="0" r="25400" b="12700"/>
                <wp:wrapNone/>
                <wp:docPr id="316" name="Rectangle 316"/>
                <wp:cNvGraphicFramePr/>
                <a:graphic xmlns:a="http://schemas.openxmlformats.org/drawingml/2006/main">
                  <a:graphicData uri="http://schemas.microsoft.com/office/word/2010/wordprocessingShape">
                    <wps:wsp>
                      <wps:cNvSpPr/>
                      <wps:spPr>
                        <a:xfrm>
                          <a:off x="0" y="0"/>
                          <a:ext cx="679450" cy="311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B2A246" id="Rectangle 316" o:spid="_x0000_s1026" style="position:absolute;margin-left:168pt;margin-top:230.5pt;width:53.5pt;height:24.5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37440" behindDoc="0" locked="0" layoutInCell="1" allowOverlap="1" wp14:anchorId="109E324E" wp14:editId="1FFC965B">
                <wp:simplePos x="0" y="0"/>
                <wp:positionH relativeFrom="column">
                  <wp:posOffset>1282700</wp:posOffset>
                </wp:positionH>
                <wp:positionV relativeFrom="paragraph">
                  <wp:posOffset>1428750</wp:posOffset>
                </wp:positionV>
                <wp:extent cx="4552950" cy="215900"/>
                <wp:effectExtent l="0" t="0" r="19050" b="12700"/>
                <wp:wrapNone/>
                <wp:docPr id="315" name="Rectangle 315"/>
                <wp:cNvGraphicFramePr/>
                <a:graphic xmlns:a="http://schemas.openxmlformats.org/drawingml/2006/main">
                  <a:graphicData uri="http://schemas.microsoft.com/office/word/2010/wordprocessingShape">
                    <wps:wsp>
                      <wps:cNvSpPr/>
                      <wps:spPr>
                        <a:xfrm>
                          <a:off x="0" y="0"/>
                          <a:ext cx="45529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9F2C66" id="Rectangle 315" o:spid="_x0000_s1026" style="position:absolute;margin-left:101pt;margin-top:112.5pt;width:358.5pt;height:17pt;z-index:251837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" filled="f" strokecolor="red" strokeweight="1.75pt"/>
            </w:pict>
          </mc:Fallback>
        </mc:AlternateContent>
      </w:r>
      <w:r>
        <w:rPr>
          <w:noProof/>
          <w:lang w:bidi="ta-IN"/>
        </w:rPr>
        <w:drawing>
          <wp:inline distT="0" distB="0" distL="0" distR="0" wp14:anchorId="3820E77E" wp14:editId="615D9CB8">
            <wp:extent cx="7613650" cy="4282678"/>
            <wp:effectExtent l="0" t="0" r="6350" b="381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630305" cy="4292047"/>
                    </a:xfrm>
                    <a:prstGeom prst="rect">
                      <a:avLst/>
                    </a:prstGeom>
                  </pic:spPr>
                </pic:pic>
              </a:graphicData>
            </a:graphic>
          </wp:inline>
        </w:drawing>
      </w:r>
    </w:p>
    <w:p w14:paraId="060D9768" w14:textId="77777777" w:rsidR="00EF0438" w:rsidRDefault="00EF0438">
      <w:r>
        <w:br w:type="page"/>
      </w:r>
    </w:p>
    <w:p w14:paraId="52763411" w14:textId="77777777" w:rsidR="004646A3" w:rsidRDefault="00EF0438" w:rsidP="0078101C">
      <w:r>
        <w:lastRenderedPageBreak/>
        <w:t>Click on “Add Route’</w:t>
      </w:r>
      <w:r w:rsidR="005C349D">
        <w:t xml:space="preserve"> and Enter 0.0.0.0/0</w:t>
      </w:r>
      <w:r>
        <w:t xml:space="preserve"> in Destination. Click on the target area and you will see a list of gateways created, in our case there will be only one. Select this gateway. Then press Save. Now you have a new route which goes through the Internet Gateway.</w:t>
      </w:r>
    </w:p>
    <w:p w14:paraId="1BB84E5D" w14:textId="77777777" w:rsidR="00EF0438" w:rsidRDefault="005C349D" w:rsidP="0078101C">
      <w:r>
        <w:rPr>
          <w:noProof/>
          <w:lang w:bidi="ta-IN"/>
        </w:rPr>
        <mc:AlternateContent>
          <mc:Choice Requires="wps">
            <w:drawing>
              <wp:anchor distT="0" distB="0" distL="114300" distR="114300" simplePos="0" relativeHeight="251853824" behindDoc="0" locked="0" layoutInCell="1" allowOverlap="1" wp14:anchorId="5F5237C7" wp14:editId="7032AD93">
                <wp:simplePos x="0" y="0"/>
                <wp:positionH relativeFrom="column">
                  <wp:posOffset>-95250</wp:posOffset>
                </wp:positionH>
                <wp:positionV relativeFrom="paragraph">
                  <wp:posOffset>702945</wp:posOffset>
                </wp:positionV>
                <wp:extent cx="4946650" cy="603250"/>
                <wp:effectExtent l="0" t="0" r="25400" b="25400"/>
                <wp:wrapNone/>
                <wp:docPr id="344" name="Rectangle 344"/>
                <wp:cNvGraphicFramePr/>
                <a:graphic xmlns:a="http://schemas.openxmlformats.org/drawingml/2006/main">
                  <a:graphicData uri="http://schemas.microsoft.com/office/word/2010/wordprocessingShape">
                    <wps:wsp>
                      <wps:cNvSpPr/>
                      <wps:spPr>
                        <a:xfrm>
                          <a:off x="0" y="0"/>
                          <a:ext cx="4946650" cy="603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8F525D" id="Rectangle 344" o:spid="_x0000_s1026" style="position:absolute;margin-left:-7.5pt;margin-top:55.35pt;width:389.5pt;height:47.5pt;z-index:251853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" filled="f" strokecolor="red" strokeweight="1.75pt"/>
            </w:pict>
          </mc:Fallback>
        </mc:AlternateContent>
      </w:r>
      <w:r>
        <w:rPr>
          <w:noProof/>
          <w:lang w:bidi="ta-IN"/>
        </w:rPr>
        <w:drawing>
          <wp:inline distT="0" distB="0" distL="0" distR="0" wp14:anchorId="6339C9E6" wp14:editId="3B03732B">
            <wp:extent cx="5651500" cy="1765300"/>
            <wp:effectExtent l="0" t="0" r="6350" b="635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651500" cy="1765300"/>
                    </a:xfrm>
                    <a:prstGeom prst="rect">
                      <a:avLst/>
                    </a:prstGeom>
                    <a:noFill/>
                    <a:ln>
                      <a:noFill/>
                    </a:ln>
                  </pic:spPr>
                </pic:pic>
              </a:graphicData>
            </a:graphic>
          </wp:inline>
        </w:drawing>
      </w:r>
    </w:p>
    <w:p w14:paraId="08A305A1" w14:textId="77777777" w:rsidR="00EF0438" w:rsidRDefault="00EF0438" w:rsidP="0078101C">
      <w:r>
        <w:t>Now the Route Table is ready</w:t>
      </w:r>
    </w:p>
    <w:p w14:paraId="711B9BAC" w14:textId="77777777" w:rsidR="00EF0438" w:rsidRDefault="005C349D" w:rsidP="0078101C">
      <w:r>
        <w:rPr>
          <w:noProof/>
          <w:lang w:bidi="ta-IN"/>
        </w:rPr>
        <w:drawing>
          <wp:inline distT="0" distB="0" distL="0" distR="0" wp14:anchorId="0E6600B5" wp14:editId="7A35C930">
            <wp:extent cx="3854450" cy="1498600"/>
            <wp:effectExtent l="0" t="0" r="0" b="635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854450" cy="1498600"/>
                    </a:xfrm>
                    <a:prstGeom prst="rect">
                      <a:avLst/>
                    </a:prstGeom>
                    <a:noFill/>
                    <a:ln>
                      <a:noFill/>
                    </a:ln>
                  </pic:spPr>
                </pic:pic>
              </a:graphicData>
            </a:graphic>
          </wp:inline>
        </w:drawing>
      </w:r>
    </w:p>
    <w:p w14:paraId="4B2FF970" w14:textId="77777777" w:rsidR="00EF0438" w:rsidRDefault="00EF0438">
      <w:r>
        <w:br w:type="page"/>
      </w:r>
    </w:p>
    <w:p w14:paraId="0A812385" w14:textId="77777777" w:rsidR="004646A3" w:rsidRDefault="00EF0438" w:rsidP="00EF0438">
      <w:pPr>
        <w:pStyle w:val="Heading3"/>
      </w:pPr>
      <w:bookmarkStart w:id="54" w:name="_Toc469308670"/>
      <w:r>
        <w:lastRenderedPageBreak/>
        <w:t>Launching instances into subnets</w:t>
      </w:r>
      <w:bookmarkEnd w:id="54"/>
    </w:p>
    <w:p w14:paraId="173C5307" w14:textId="77777777" w:rsidR="00EF0438" w:rsidRDefault="00EF0438" w:rsidP="0078101C">
      <w:r>
        <w:t xml:space="preserve">We will now launch one instance each into each of the subnets. Launching instance goes through the same process which you learnt in Exercise 1. The only difference is that we will launch it into our VPC and into the subnet of our choice. This is done in the ‘Configure Instance Details’ screen. </w:t>
      </w:r>
    </w:p>
    <w:p w14:paraId="0049DF61" w14:textId="77777777" w:rsidR="00EF0438" w:rsidRDefault="00A3640D" w:rsidP="0078101C">
      <w:r>
        <w:rPr>
          <w:noProof/>
          <w:lang w:bidi="ta-IN"/>
        </w:rPr>
        <mc:AlternateContent>
          <mc:Choice Requires="wps">
            <w:drawing>
              <wp:anchor distT="0" distB="0" distL="114300" distR="114300" simplePos="0" relativeHeight="251843584" behindDoc="0" locked="0" layoutInCell="1" allowOverlap="1" wp14:anchorId="7C74216F" wp14:editId="0E3387DA">
                <wp:simplePos x="0" y="0"/>
                <wp:positionH relativeFrom="column">
                  <wp:posOffset>1250950</wp:posOffset>
                </wp:positionH>
                <wp:positionV relativeFrom="paragraph">
                  <wp:posOffset>993140</wp:posOffset>
                </wp:positionV>
                <wp:extent cx="4368800" cy="584200"/>
                <wp:effectExtent l="0" t="0" r="12700" b="25400"/>
                <wp:wrapNone/>
                <wp:docPr id="325" name="Rectangle 325"/>
                <wp:cNvGraphicFramePr/>
                <a:graphic xmlns:a="http://schemas.openxmlformats.org/drawingml/2006/main">
                  <a:graphicData uri="http://schemas.microsoft.com/office/word/2010/wordprocessingShape">
                    <wps:wsp>
                      <wps:cNvSpPr/>
                      <wps:spPr>
                        <a:xfrm>
                          <a:off x="0" y="0"/>
                          <a:ext cx="4368800" cy="584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A739A7" id="Rectangle 325" o:spid="_x0000_s1026" style="position:absolute;margin-left:98.5pt;margin-top:78.2pt;width:344pt;height:46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" filled="f" strokecolor="red" strokeweight="1.75pt"/>
            </w:pict>
          </mc:Fallback>
        </mc:AlternateContent>
      </w:r>
      <w:r w:rsidR="00EF0438">
        <w:rPr>
          <w:noProof/>
          <w:lang w:bidi="ta-IN"/>
        </w:rPr>
        <w:drawing>
          <wp:inline distT="0" distB="0" distL="0" distR="0" wp14:anchorId="69EF78A8" wp14:editId="22F4A34B">
            <wp:extent cx="7958667" cy="4476750"/>
            <wp:effectExtent l="0" t="0" r="4445"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963031" cy="4479205"/>
                    </a:xfrm>
                    <a:prstGeom prst="rect">
                      <a:avLst/>
                    </a:prstGeom>
                  </pic:spPr>
                </pic:pic>
              </a:graphicData>
            </a:graphic>
          </wp:inline>
        </w:drawing>
      </w:r>
    </w:p>
    <w:p w14:paraId="2D0B49AE" w14:textId="77777777" w:rsidR="00EF0438" w:rsidRDefault="00A3640D" w:rsidP="0078101C">
      <w:r>
        <w:t>You need to launch both instances in the same VPC. Launch one instance into subnet 1 and another in subnet 2</w:t>
      </w:r>
    </w:p>
    <w:p w14:paraId="25166FF5" w14:textId="77777777" w:rsidR="00A3640D" w:rsidRDefault="00A3640D">
      <w:r>
        <w:br w:type="page"/>
      </w:r>
    </w:p>
    <w:p w14:paraId="68D1C066" w14:textId="77777777" w:rsidR="00A3640D" w:rsidRDefault="00A3640D" w:rsidP="0078101C">
      <w:r>
        <w:lastRenderedPageBreak/>
        <w:t>You will notice that both the instances do not have a Public IP or Public DNS by default. You will also notice that it has a Private IP address which is from the subnet range that we had allocated.</w:t>
      </w:r>
    </w:p>
    <w:p w14:paraId="51CF0450" w14:textId="77777777" w:rsidR="00A3640D" w:rsidRDefault="00847466" w:rsidP="0078101C">
      <w:r>
        <w:rPr>
          <w:noProof/>
          <w:lang w:bidi="ta-IN"/>
        </w:rPr>
        <mc:AlternateContent>
          <mc:Choice Requires="wps">
            <w:drawing>
              <wp:anchor distT="0" distB="0" distL="114300" distR="114300" simplePos="0" relativeHeight="251845632" behindDoc="0" locked="0" layoutInCell="1" allowOverlap="1" wp14:anchorId="1E293B0E" wp14:editId="2ECB5484">
                <wp:simplePos x="0" y="0"/>
                <wp:positionH relativeFrom="column">
                  <wp:posOffset>2927350</wp:posOffset>
                </wp:positionH>
                <wp:positionV relativeFrom="paragraph">
                  <wp:posOffset>1680845</wp:posOffset>
                </wp:positionV>
                <wp:extent cx="1047750" cy="209550"/>
                <wp:effectExtent l="0" t="0" r="19050" b="19050"/>
                <wp:wrapNone/>
                <wp:docPr id="331" name="Rectangle 331"/>
                <wp:cNvGraphicFramePr/>
                <a:graphic xmlns:a="http://schemas.openxmlformats.org/drawingml/2006/main">
                  <a:graphicData uri="http://schemas.microsoft.com/office/word/2010/wordprocessingShape">
                    <wps:wsp>
                      <wps:cNvSpPr/>
                      <wps:spPr>
                        <a:xfrm>
                          <a:off x="0" y="0"/>
                          <a:ext cx="10477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A33A3C" id="Rectangle 331" o:spid="_x0000_s1026" style="position:absolute;margin-left:230.5pt;margin-top:132.35pt;width:82.5pt;height:16.5pt;z-index:251845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44608" behindDoc="0" locked="0" layoutInCell="1" allowOverlap="1" wp14:anchorId="497609EB" wp14:editId="50675E87">
                <wp:simplePos x="0" y="0"/>
                <wp:positionH relativeFrom="column">
                  <wp:posOffset>4870450</wp:posOffset>
                </wp:positionH>
                <wp:positionV relativeFrom="paragraph">
                  <wp:posOffset>2112645</wp:posOffset>
                </wp:positionV>
                <wp:extent cx="1962150" cy="438150"/>
                <wp:effectExtent l="0" t="0" r="19050" b="19050"/>
                <wp:wrapNone/>
                <wp:docPr id="330" name="Rectangle 330"/>
                <wp:cNvGraphicFramePr/>
                <a:graphic xmlns:a="http://schemas.openxmlformats.org/drawingml/2006/main">
                  <a:graphicData uri="http://schemas.microsoft.com/office/word/2010/wordprocessingShape">
                    <wps:wsp>
                      <wps:cNvSpPr/>
                      <wps:spPr>
                        <a:xfrm>
                          <a:off x="0" y="0"/>
                          <a:ext cx="1962150" cy="438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A7C762" id="Rectangle 330" o:spid="_x0000_s1026" style="position:absolute;margin-left:383.5pt;margin-top:166.35pt;width:154.5pt;height:34.5pt;z-index:251844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" filled="f" strokecolor="red" strokeweight="1.75pt"/>
            </w:pict>
          </mc:Fallback>
        </mc:AlternateContent>
      </w:r>
      <w:r w:rsidR="00A3640D">
        <w:rPr>
          <w:noProof/>
          <w:lang w:bidi="ta-IN"/>
        </w:rPr>
        <w:drawing>
          <wp:inline distT="0" distB="0" distL="0" distR="0" wp14:anchorId="28A238F0" wp14:editId="726F0522">
            <wp:extent cx="7346950" cy="4132659"/>
            <wp:effectExtent l="0" t="0" r="6350" b="127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354979" cy="4137175"/>
                    </a:xfrm>
                    <a:prstGeom prst="rect">
                      <a:avLst/>
                    </a:prstGeom>
                  </pic:spPr>
                </pic:pic>
              </a:graphicData>
            </a:graphic>
          </wp:inline>
        </w:drawing>
      </w:r>
    </w:p>
    <w:p w14:paraId="0DE54330" w14:textId="77777777" w:rsidR="00A3640D" w:rsidRDefault="00847466" w:rsidP="0078101C">
      <w:r>
        <w:t xml:space="preserve">We cannot connect to either of the instances since both are private and have no public IP available for connection. </w:t>
      </w:r>
    </w:p>
    <w:p w14:paraId="2F4F3EE9" w14:textId="77777777" w:rsidR="00847466" w:rsidRDefault="00847466" w:rsidP="0078101C">
      <w:r>
        <w:t xml:space="preserve">In order to connect </w:t>
      </w:r>
      <w:r w:rsidR="00AB0AFA">
        <w:t xml:space="preserve">to an instance, </w:t>
      </w:r>
      <w:r>
        <w:t>we must attach an Elastic IP and then connect the instance to the Internet Gateway</w:t>
      </w:r>
    </w:p>
    <w:p w14:paraId="0E2D4C83" w14:textId="77777777" w:rsidR="00847466" w:rsidRDefault="00847466">
      <w:r>
        <w:br w:type="page"/>
      </w:r>
    </w:p>
    <w:p w14:paraId="7ADCE539" w14:textId="77777777" w:rsidR="00847466" w:rsidRDefault="00847466" w:rsidP="00847466">
      <w:pPr>
        <w:pStyle w:val="Heading3"/>
      </w:pPr>
      <w:bookmarkStart w:id="55" w:name="_Toc469308671"/>
      <w:r>
        <w:lastRenderedPageBreak/>
        <w:t>Attaching Elastic IP and connecting to Internet Gateway</w:t>
      </w:r>
      <w:bookmarkEnd w:id="55"/>
    </w:p>
    <w:p w14:paraId="0752BF49" w14:textId="77777777" w:rsidR="00847466" w:rsidRDefault="00847466" w:rsidP="0078101C">
      <w:r>
        <w:t>Attach an Elastic IP to any one of the instances. (Refer Exercise 9 on how to attach an Elastic IP to an instance). Once you attach an Elastic IP to an instance you will see the public IP being displayed.</w:t>
      </w:r>
    </w:p>
    <w:p w14:paraId="0C810580" w14:textId="77777777" w:rsidR="00847466" w:rsidRDefault="00847466" w:rsidP="0078101C">
      <w:r>
        <w:rPr>
          <w:noProof/>
          <w:lang w:bidi="ta-IN"/>
        </w:rPr>
        <mc:AlternateContent>
          <mc:Choice Requires="wps">
            <w:drawing>
              <wp:anchor distT="0" distB="0" distL="114300" distR="114300" simplePos="0" relativeHeight="251846656" behindDoc="0" locked="0" layoutInCell="1" allowOverlap="1" wp14:anchorId="2824E12A" wp14:editId="29DECCD2">
                <wp:simplePos x="0" y="0"/>
                <wp:positionH relativeFrom="column">
                  <wp:posOffset>5003800</wp:posOffset>
                </wp:positionH>
                <wp:positionV relativeFrom="paragraph">
                  <wp:posOffset>2273935</wp:posOffset>
                </wp:positionV>
                <wp:extent cx="1219200" cy="330200"/>
                <wp:effectExtent l="0" t="0" r="19050" b="12700"/>
                <wp:wrapNone/>
                <wp:docPr id="333" name="Rectangle 333"/>
                <wp:cNvGraphicFramePr/>
                <a:graphic xmlns:a="http://schemas.openxmlformats.org/drawingml/2006/main">
                  <a:graphicData uri="http://schemas.microsoft.com/office/word/2010/wordprocessingShape">
                    <wps:wsp>
                      <wps:cNvSpPr/>
                      <wps:spPr>
                        <a:xfrm>
                          <a:off x="0" y="0"/>
                          <a:ext cx="1219200" cy="330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D0EBB0" id="Rectangle 333" o:spid="_x0000_s1026" style="position:absolute;margin-left:394pt;margin-top:179.05pt;width:96pt;height:26pt;z-index:251846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" filled="f" strokecolor="red" strokeweight="1.75pt"/>
            </w:pict>
          </mc:Fallback>
        </mc:AlternateContent>
      </w:r>
      <w:r>
        <w:rPr>
          <w:noProof/>
          <w:lang w:bidi="ta-IN"/>
        </w:rPr>
        <w:drawing>
          <wp:inline distT="0" distB="0" distL="0" distR="0" wp14:anchorId="63644F7B" wp14:editId="1A4A0E8F">
            <wp:extent cx="7429500" cy="4179094"/>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440229" cy="4185129"/>
                    </a:xfrm>
                    <a:prstGeom prst="rect">
                      <a:avLst/>
                    </a:prstGeom>
                  </pic:spPr>
                </pic:pic>
              </a:graphicData>
            </a:graphic>
          </wp:inline>
        </w:drawing>
      </w:r>
    </w:p>
    <w:p w14:paraId="4CBCB8E5" w14:textId="77777777" w:rsidR="00EF0438" w:rsidRDefault="00847466" w:rsidP="0078101C">
      <w:r>
        <w:t>Attaching an Elastic IP is not sufficient to connect to the instance which is in a non-default VPC. You must also connect the subnet to the Internet Gateway.</w:t>
      </w:r>
    </w:p>
    <w:p w14:paraId="7F0E0846" w14:textId="77777777" w:rsidR="00847466" w:rsidRDefault="00847466" w:rsidP="0078101C">
      <w:r>
        <w:br w:type="page"/>
      </w:r>
    </w:p>
    <w:p w14:paraId="58605286" w14:textId="77777777" w:rsidR="004646A3" w:rsidRDefault="00847466" w:rsidP="0078101C">
      <w:r>
        <w:lastRenderedPageBreak/>
        <w:t xml:space="preserve">You must now connect your subnet to the Internet Gateway. This is done through the routing table. Go to the VPC Dashboard. Click on ‘Subnets’ and select the subnet in which the instance with Elastic IP resides. Select the ‘Route Table’ tab and click </w:t>
      </w:r>
      <w:r w:rsidR="0075695B">
        <w:t>‘</w:t>
      </w:r>
      <w:r>
        <w:t>Edit’</w:t>
      </w:r>
    </w:p>
    <w:p w14:paraId="024ACA81" w14:textId="77777777" w:rsidR="0075695B" w:rsidRDefault="0075695B" w:rsidP="0078101C">
      <w:r>
        <w:rPr>
          <w:noProof/>
          <w:lang w:bidi="ta-IN"/>
        </w:rPr>
        <mc:AlternateContent>
          <mc:Choice Requires="wps">
            <w:drawing>
              <wp:anchor distT="0" distB="0" distL="114300" distR="114300" simplePos="0" relativeHeight="251847680" behindDoc="0" locked="0" layoutInCell="1" allowOverlap="1" wp14:anchorId="261D3481" wp14:editId="49740750">
                <wp:simplePos x="0" y="0"/>
                <wp:positionH relativeFrom="column">
                  <wp:posOffset>1212850</wp:posOffset>
                </wp:positionH>
                <wp:positionV relativeFrom="paragraph">
                  <wp:posOffset>1649095</wp:posOffset>
                </wp:positionV>
                <wp:extent cx="2508250" cy="165100"/>
                <wp:effectExtent l="0" t="0" r="25400" b="25400"/>
                <wp:wrapNone/>
                <wp:docPr id="335" name="Rectangle 335"/>
                <wp:cNvGraphicFramePr/>
                <a:graphic xmlns:a="http://schemas.openxmlformats.org/drawingml/2006/main">
                  <a:graphicData uri="http://schemas.microsoft.com/office/word/2010/wordprocessingShape">
                    <wps:wsp>
                      <wps:cNvSpPr/>
                      <wps:spPr>
                        <a:xfrm>
                          <a:off x="0" y="0"/>
                          <a:ext cx="250825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D55D91" id="Rectangle 335" o:spid="_x0000_s1026" style="position:absolute;margin-left:95.5pt;margin-top:129.85pt;width:197.5pt;height:13pt;z-index:251847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48704" behindDoc="0" locked="0" layoutInCell="1" allowOverlap="1" wp14:anchorId="034968B9" wp14:editId="324340D3">
                <wp:simplePos x="0" y="0"/>
                <wp:positionH relativeFrom="column">
                  <wp:posOffset>1968500</wp:posOffset>
                </wp:positionH>
                <wp:positionV relativeFrom="paragraph">
                  <wp:posOffset>2703195</wp:posOffset>
                </wp:positionV>
                <wp:extent cx="647700" cy="215900"/>
                <wp:effectExtent l="0" t="0" r="19050" b="12700"/>
                <wp:wrapNone/>
                <wp:docPr id="336" name="Rectangle 336"/>
                <wp:cNvGraphicFramePr/>
                <a:graphic xmlns:a="http://schemas.openxmlformats.org/drawingml/2006/main">
                  <a:graphicData uri="http://schemas.microsoft.com/office/word/2010/wordprocessingShape">
                    <wps:wsp>
                      <wps:cNvSpPr/>
                      <wps:spPr>
                        <a:xfrm>
                          <a:off x="0" y="0"/>
                          <a:ext cx="64770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DC4A6D" id="Rectangle 336" o:spid="_x0000_s1026" style="position:absolute;margin-left:155pt;margin-top:212.85pt;width:51pt;height:17pt;z-index:251848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49728" behindDoc="0" locked="0" layoutInCell="1" allowOverlap="1" wp14:anchorId="591A9A4C" wp14:editId="6C9E3690">
                <wp:simplePos x="0" y="0"/>
                <wp:positionH relativeFrom="column">
                  <wp:posOffset>1219200</wp:posOffset>
                </wp:positionH>
                <wp:positionV relativeFrom="paragraph">
                  <wp:posOffset>2919095</wp:posOffset>
                </wp:positionV>
                <wp:extent cx="387350" cy="203200"/>
                <wp:effectExtent l="0" t="0" r="12700" b="25400"/>
                <wp:wrapNone/>
                <wp:docPr id="337" name="Rectangle 337"/>
                <wp:cNvGraphicFramePr/>
                <a:graphic xmlns:a="http://schemas.openxmlformats.org/drawingml/2006/main">
                  <a:graphicData uri="http://schemas.microsoft.com/office/word/2010/wordprocessingShape">
                    <wps:wsp>
                      <wps:cNvSpPr/>
                      <wps:spPr>
                        <a:xfrm>
                          <a:off x="0" y="0"/>
                          <a:ext cx="3873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09846" id="Rectangle 337" o:spid="_x0000_s1026" style="position:absolute;margin-left:96pt;margin-top:229.85pt;width:30.5pt;height:16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" filled="f" strokecolor="red" strokeweight="1.75pt"/>
            </w:pict>
          </mc:Fallback>
        </mc:AlternateContent>
      </w:r>
      <w:r>
        <w:rPr>
          <w:noProof/>
          <w:lang w:bidi="ta-IN"/>
        </w:rPr>
        <w:drawing>
          <wp:inline distT="0" distB="0" distL="0" distR="0" wp14:anchorId="0CA0342B" wp14:editId="78FE00DA">
            <wp:extent cx="7131050" cy="4011140"/>
            <wp:effectExtent l="0" t="0" r="0" b="889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144371" cy="4018633"/>
                    </a:xfrm>
                    <a:prstGeom prst="rect">
                      <a:avLst/>
                    </a:prstGeom>
                  </pic:spPr>
                </pic:pic>
              </a:graphicData>
            </a:graphic>
          </wp:inline>
        </w:drawing>
      </w:r>
    </w:p>
    <w:p w14:paraId="0A4778F4" w14:textId="77777777" w:rsidR="0075695B" w:rsidRDefault="0075695B" w:rsidP="0078101C"/>
    <w:p w14:paraId="72F7E40F" w14:textId="77777777" w:rsidR="0075695B" w:rsidRDefault="0075695B">
      <w:r>
        <w:br w:type="page"/>
      </w:r>
    </w:p>
    <w:p w14:paraId="2AF505DB" w14:textId="77777777" w:rsidR="0075695B" w:rsidRDefault="0075695B" w:rsidP="0078101C">
      <w:r>
        <w:lastRenderedPageBreak/>
        <w:t>From the Change to: dropdown, select the route you had created earlier and press Save.</w:t>
      </w:r>
    </w:p>
    <w:p w14:paraId="14EE7B34" w14:textId="77777777" w:rsidR="0075695B" w:rsidRDefault="0075695B" w:rsidP="0078101C"/>
    <w:p w14:paraId="1BF928CC" w14:textId="77777777" w:rsidR="0075695B" w:rsidRDefault="0075695B" w:rsidP="0078101C">
      <w:r>
        <w:rPr>
          <w:noProof/>
          <w:lang w:bidi="ta-IN"/>
        </w:rPr>
        <mc:AlternateContent>
          <mc:Choice Requires="wps">
            <w:drawing>
              <wp:anchor distT="0" distB="0" distL="114300" distR="114300" simplePos="0" relativeHeight="251852800" behindDoc="0" locked="0" layoutInCell="1" allowOverlap="1" wp14:anchorId="4373A3FB" wp14:editId="4666A688">
                <wp:simplePos x="0" y="0"/>
                <wp:positionH relativeFrom="column">
                  <wp:posOffset>831850</wp:posOffset>
                </wp:positionH>
                <wp:positionV relativeFrom="paragraph">
                  <wp:posOffset>8255</wp:posOffset>
                </wp:positionV>
                <wp:extent cx="723900" cy="355600"/>
                <wp:effectExtent l="0" t="0" r="19050" b="25400"/>
                <wp:wrapNone/>
                <wp:docPr id="341" name="Rectangle 341"/>
                <wp:cNvGraphicFramePr/>
                <a:graphic xmlns:a="http://schemas.openxmlformats.org/drawingml/2006/main">
                  <a:graphicData uri="http://schemas.microsoft.com/office/word/2010/wordprocessingShape">
                    <wps:wsp>
                      <wps:cNvSpPr/>
                      <wps:spPr>
                        <a:xfrm>
                          <a:off x="0" y="0"/>
                          <a:ext cx="7239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DC5B1E" id="Rectangle 341" o:spid="_x0000_s1026" style="position:absolute;margin-left:65.5pt;margin-top:.65pt;width:57pt;height:28pt;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51776" behindDoc="0" locked="0" layoutInCell="1" allowOverlap="1" wp14:anchorId="6B0F7AC8" wp14:editId="4BE64085">
                <wp:simplePos x="0" y="0"/>
                <wp:positionH relativeFrom="column">
                  <wp:posOffset>1638300</wp:posOffset>
                </wp:positionH>
                <wp:positionV relativeFrom="paragraph">
                  <wp:posOffset>573405</wp:posOffset>
                </wp:positionV>
                <wp:extent cx="692150" cy="209550"/>
                <wp:effectExtent l="0" t="0" r="12700" b="19050"/>
                <wp:wrapNone/>
                <wp:docPr id="340" name="Rectangle 340"/>
                <wp:cNvGraphicFramePr/>
                <a:graphic xmlns:a="http://schemas.openxmlformats.org/drawingml/2006/main">
                  <a:graphicData uri="http://schemas.microsoft.com/office/word/2010/wordprocessingShape">
                    <wps:wsp>
                      <wps:cNvSpPr/>
                      <wps:spPr>
                        <a:xfrm>
                          <a:off x="0" y="0"/>
                          <a:ext cx="6921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2A1D6A" id="Rectangle 340" o:spid="_x0000_s1026" style="position:absolute;margin-left:129pt;margin-top:45.15pt;width:54.5pt;height:16.5pt;z-index:251851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850752" behindDoc="0" locked="0" layoutInCell="1" allowOverlap="1" wp14:anchorId="5B45FD84" wp14:editId="271B8A92">
                <wp:simplePos x="0" y="0"/>
                <wp:positionH relativeFrom="column">
                  <wp:posOffset>2355850</wp:posOffset>
                </wp:positionH>
                <wp:positionV relativeFrom="paragraph">
                  <wp:posOffset>929005</wp:posOffset>
                </wp:positionV>
                <wp:extent cx="2514600" cy="184150"/>
                <wp:effectExtent l="0" t="0" r="19050" b="25400"/>
                <wp:wrapNone/>
                <wp:docPr id="339" name="Rectangle 339"/>
                <wp:cNvGraphicFramePr/>
                <a:graphic xmlns:a="http://schemas.openxmlformats.org/drawingml/2006/main">
                  <a:graphicData uri="http://schemas.microsoft.com/office/word/2010/wordprocessingShape">
                    <wps:wsp>
                      <wps:cNvSpPr/>
                      <wps:spPr>
                        <a:xfrm>
                          <a:off x="0" y="0"/>
                          <a:ext cx="25146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7DCE47" id="Rectangle 339" o:spid="_x0000_s1026" style="position:absolute;margin-left:185.5pt;margin-top:73.15pt;width:198pt;height:14.5pt;z-index:25185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" filled="f" strokecolor="red" strokeweight="1.75pt"/>
            </w:pict>
          </mc:Fallback>
        </mc:AlternateContent>
      </w:r>
      <w:r>
        <w:rPr>
          <w:noProof/>
          <w:lang w:bidi="ta-IN"/>
        </w:rPr>
        <w:drawing>
          <wp:inline distT="0" distB="0" distL="0" distR="0" wp14:anchorId="669FBFCE" wp14:editId="198E2797">
            <wp:extent cx="5162550" cy="1612900"/>
            <wp:effectExtent l="0" t="0" r="0" b="635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162550" cy="1612900"/>
                    </a:xfrm>
                    <a:prstGeom prst="rect">
                      <a:avLst/>
                    </a:prstGeom>
                    <a:noFill/>
                    <a:ln>
                      <a:noFill/>
                    </a:ln>
                  </pic:spPr>
                </pic:pic>
              </a:graphicData>
            </a:graphic>
          </wp:inline>
        </w:drawing>
      </w:r>
    </w:p>
    <w:p w14:paraId="409EE8B6" w14:textId="77777777" w:rsidR="0075695B" w:rsidRDefault="0075695B" w:rsidP="0078101C">
      <w:r>
        <w:t>Now our subnet is associated with this route table. In other words, it is now connected to the Internet Gateway.</w:t>
      </w:r>
    </w:p>
    <w:p w14:paraId="2B52565A" w14:textId="77777777" w:rsidR="0075695B" w:rsidRDefault="0075695B" w:rsidP="0078101C">
      <w:r>
        <w:t>Now login into this instance using the Elastic IP Address (use PuTTY or SSH to login)</w:t>
      </w:r>
    </w:p>
    <w:p w14:paraId="10C77212" w14:textId="77777777" w:rsidR="0075695B" w:rsidRDefault="005C349D" w:rsidP="0078101C">
      <w:r>
        <w:rPr>
          <w:noProof/>
          <w:lang w:bidi="ta-IN"/>
        </w:rPr>
        <w:drawing>
          <wp:inline distT="0" distB="0" distL="0" distR="0" wp14:anchorId="7D9198F4" wp14:editId="55A5C552">
            <wp:extent cx="5943600" cy="344805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3448050"/>
                    </a:xfrm>
                    <a:prstGeom prst="rect">
                      <a:avLst/>
                    </a:prstGeom>
                    <a:noFill/>
                    <a:ln>
                      <a:noFill/>
                    </a:ln>
                  </pic:spPr>
                </pic:pic>
              </a:graphicData>
            </a:graphic>
          </wp:inline>
        </w:drawing>
      </w:r>
    </w:p>
    <w:p w14:paraId="4E6FD8EE" w14:textId="77777777" w:rsidR="005C349D" w:rsidRDefault="005C349D">
      <w:r>
        <w:br w:type="page"/>
      </w:r>
    </w:p>
    <w:p w14:paraId="33E20BBC" w14:textId="77777777" w:rsidR="0075695B" w:rsidRDefault="005C349D" w:rsidP="005C349D">
      <w:pPr>
        <w:pStyle w:val="Heading3"/>
      </w:pPr>
      <w:bookmarkStart w:id="56" w:name="_Toc469308672"/>
      <w:r>
        <w:lastRenderedPageBreak/>
        <w:t>Logging into the Private Instance</w:t>
      </w:r>
      <w:bookmarkEnd w:id="56"/>
    </w:p>
    <w:p w14:paraId="01E90D02" w14:textId="77777777" w:rsidR="0075695B" w:rsidRDefault="005C349D" w:rsidP="0078101C">
      <w:r>
        <w:t>You can log into the private instance from the public instance, though the other private instance is on a different subnet and is a different region. This is because the route table allows for communication between subnets of the same VPC.</w:t>
      </w:r>
    </w:p>
    <w:p w14:paraId="64A4B3CE" w14:textId="77777777" w:rsidR="005C349D" w:rsidRDefault="005C349D" w:rsidP="0078101C">
      <w:r>
        <w:t>In order to login into the private instance from the public instance, do the following:</w:t>
      </w:r>
    </w:p>
    <w:p w14:paraId="1D92DAE1" w14:textId="77777777" w:rsidR="005C349D" w:rsidRDefault="005C349D" w:rsidP="005C349D">
      <w:pPr>
        <w:pStyle w:val="ListParagraph"/>
        <w:numPr>
          <w:ilvl w:val="0"/>
          <w:numId w:val="24"/>
        </w:numPr>
      </w:pPr>
      <w:r>
        <w:t>Note down the private IP of the private instance</w:t>
      </w:r>
    </w:p>
    <w:p w14:paraId="25E3A994" w14:textId="77777777" w:rsidR="005C349D" w:rsidRDefault="005C349D" w:rsidP="005C349D">
      <w:pPr>
        <w:pStyle w:val="ListParagraph"/>
        <w:numPr>
          <w:ilvl w:val="0"/>
          <w:numId w:val="24"/>
        </w:numPr>
      </w:pPr>
      <w:r>
        <w:t>Transfer the Key file (*.</w:t>
      </w:r>
      <w:proofErr w:type="spellStart"/>
      <w:r>
        <w:t>pem</w:t>
      </w:r>
      <w:proofErr w:type="spellEnd"/>
      <w:r>
        <w:t xml:space="preserve">) to the public instance using WinSCP or FileZilla </w:t>
      </w:r>
    </w:p>
    <w:p w14:paraId="29ED6351" w14:textId="77777777" w:rsidR="005C349D" w:rsidRDefault="005C349D" w:rsidP="005C349D">
      <w:pPr>
        <w:pStyle w:val="ListParagraph"/>
        <w:numPr>
          <w:ilvl w:val="0"/>
          <w:numId w:val="24"/>
        </w:numPr>
      </w:pPr>
      <w:r>
        <w:t>Issue the SSH command to connect to the instance</w:t>
      </w:r>
    </w:p>
    <w:p w14:paraId="1307D805" w14:textId="77777777" w:rsidR="005C349D" w:rsidRDefault="005C349D" w:rsidP="005C349D">
      <w:pPr>
        <w:pStyle w:val="ListParagraph"/>
        <w:numPr>
          <w:ilvl w:val="1"/>
          <w:numId w:val="24"/>
        </w:numPr>
      </w:pPr>
      <w:r>
        <w:t xml:space="preserve">$ </w:t>
      </w:r>
      <w:proofErr w:type="spellStart"/>
      <w:r w:rsidR="00B71AD1">
        <w:t>sudo</w:t>
      </w:r>
      <w:proofErr w:type="spellEnd"/>
      <w:r w:rsidR="00B71AD1">
        <w:t xml:space="preserve"> </w:t>
      </w:r>
      <w:proofErr w:type="spellStart"/>
      <w:r>
        <w:t>ssh</w:t>
      </w:r>
      <w:proofErr w:type="spellEnd"/>
      <w:r>
        <w:t xml:space="preserve"> –</w:t>
      </w:r>
      <w:proofErr w:type="spellStart"/>
      <w:r>
        <w:t>i</w:t>
      </w:r>
      <w:proofErr w:type="spellEnd"/>
      <w:r>
        <w:t xml:space="preserve"> &lt;</w:t>
      </w:r>
      <w:proofErr w:type="spellStart"/>
      <w:r>
        <w:t>file.pem</w:t>
      </w:r>
      <w:proofErr w:type="spellEnd"/>
      <w:r>
        <w:t>&gt; ec2-user@&lt;</w:t>
      </w:r>
      <w:proofErr w:type="spellStart"/>
      <w:r>
        <w:t>PrivateIP</w:t>
      </w:r>
      <w:proofErr w:type="spellEnd"/>
      <w:r>
        <w:t>&gt;</w:t>
      </w:r>
    </w:p>
    <w:p w14:paraId="2EF6F722" w14:textId="77777777" w:rsidR="005C349D" w:rsidRDefault="005C349D" w:rsidP="005C349D">
      <w:pPr>
        <w:pStyle w:val="ListParagraph"/>
        <w:numPr>
          <w:ilvl w:val="0"/>
          <w:numId w:val="24"/>
        </w:numPr>
      </w:pPr>
      <w:r>
        <w:t>You will now be connected to the private instance</w:t>
      </w:r>
    </w:p>
    <w:p w14:paraId="5373997C" w14:textId="77777777" w:rsidR="005C349D" w:rsidRDefault="00B71AD1" w:rsidP="005C349D">
      <w:pPr>
        <w:rPr>
          <w:noProof/>
          <w:lang w:bidi="ta-IN"/>
        </w:rPr>
      </w:pPr>
      <w:r>
        <w:rPr>
          <w:noProof/>
          <w:lang w:bidi="ta-IN"/>
        </w:rPr>
        <mc:AlternateContent>
          <mc:Choice Requires="wps">
            <w:drawing>
              <wp:anchor distT="0" distB="0" distL="114300" distR="114300" simplePos="0" relativeHeight="251854848" behindDoc="0" locked="0" layoutInCell="1" allowOverlap="1" wp14:anchorId="538FBE38" wp14:editId="4C81459B">
                <wp:simplePos x="0" y="0"/>
                <wp:positionH relativeFrom="column">
                  <wp:posOffset>88900</wp:posOffset>
                </wp:positionH>
                <wp:positionV relativeFrom="paragraph">
                  <wp:posOffset>225425</wp:posOffset>
                </wp:positionV>
                <wp:extent cx="5429250" cy="222250"/>
                <wp:effectExtent l="0" t="0" r="19050" b="25400"/>
                <wp:wrapNone/>
                <wp:docPr id="349" name="Rectangle 349"/>
                <wp:cNvGraphicFramePr/>
                <a:graphic xmlns:a="http://schemas.openxmlformats.org/drawingml/2006/main">
                  <a:graphicData uri="http://schemas.microsoft.com/office/word/2010/wordprocessingShape">
                    <wps:wsp>
                      <wps:cNvSpPr/>
                      <wps:spPr>
                        <a:xfrm>
                          <a:off x="0" y="0"/>
                          <a:ext cx="542925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F1F348" id="Rectangle 349" o:spid="_x0000_s1026" style="position:absolute;margin-left:7pt;margin-top:17.75pt;width:427.5pt;height:17.5pt;z-index:251854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" filled="f" strokecolor="red" strokeweight="1.75pt"/>
            </w:pict>
          </mc:Fallback>
        </mc:AlternateContent>
      </w:r>
      <w:r>
        <w:rPr>
          <w:noProof/>
          <w:lang w:bidi="ta-IN"/>
        </w:rPr>
        <w:drawing>
          <wp:inline distT="0" distB="0" distL="0" distR="0" wp14:anchorId="16582E4B" wp14:editId="4FF4A4B3">
            <wp:extent cx="5943600" cy="345440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3454400"/>
                    </a:xfrm>
                    <a:prstGeom prst="rect">
                      <a:avLst/>
                    </a:prstGeom>
                    <a:noFill/>
                    <a:ln>
                      <a:noFill/>
                    </a:ln>
                  </pic:spPr>
                </pic:pic>
              </a:graphicData>
            </a:graphic>
          </wp:inline>
        </w:drawing>
      </w:r>
    </w:p>
    <w:p w14:paraId="14D4047D" w14:textId="77777777" w:rsidR="00B71AD1" w:rsidRDefault="00B71AD1" w:rsidP="005C349D">
      <w:r>
        <w:t>You have no successfully created a VPC, created subnets, launched instances into those subnets and connected to the public instance and through that to the private instance.</w:t>
      </w:r>
    </w:p>
    <w:p w14:paraId="24BCEC1B" w14:textId="77777777" w:rsidR="00B71AD1" w:rsidRDefault="00B71AD1">
      <w:r>
        <w:br w:type="page"/>
      </w:r>
    </w:p>
    <w:p w14:paraId="7EBA803A" w14:textId="77777777" w:rsidR="00B71AD1" w:rsidRDefault="00B71AD1" w:rsidP="00355B87">
      <w:pPr>
        <w:pStyle w:val="Heading1"/>
      </w:pPr>
      <w:bookmarkStart w:id="57" w:name="_Toc469308673"/>
      <w:r>
        <w:lastRenderedPageBreak/>
        <w:t>Exercise 1</w:t>
      </w:r>
      <w:r w:rsidR="00AB0AFA">
        <w:t>4</w:t>
      </w:r>
      <w:bookmarkEnd w:id="57"/>
    </w:p>
    <w:p w14:paraId="53D628A8" w14:textId="77777777" w:rsidR="00B71AD1" w:rsidRDefault="000940D1" w:rsidP="00355B87">
      <w:pPr>
        <w:pStyle w:val="Heading2"/>
      </w:pPr>
      <w:r>
        <w:t xml:space="preserve"> </w:t>
      </w:r>
      <w:bookmarkStart w:id="58" w:name="_Toc469308674"/>
      <w:r w:rsidR="00AB0AFA">
        <w:t>Creating a NAT Gateway</w:t>
      </w:r>
      <w:bookmarkEnd w:id="58"/>
    </w:p>
    <w:p w14:paraId="59E28AF9" w14:textId="77777777" w:rsidR="00355B87" w:rsidRDefault="00355B87" w:rsidP="00355B87">
      <w:r>
        <w:t xml:space="preserve">As we saw earlier, private instances cannot communicate with the external world. This provides for a secure setup. At the same time, there will be occasions when the private instance need to be able to connect to the external world. </w:t>
      </w:r>
    </w:p>
    <w:p w14:paraId="62FA5968" w14:textId="77777777" w:rsidR="00355B87" w:rsidRDefault="00355B87" w:rsidP="00355B87">
      <w:r>
        <w:t xml:space="preserve">Minor or Major updates to software, installing security patches, raising a problem report in a vendor’s web site </w:t>
      </w:r>
      <w:proofErr w:type="spellStart"/>
      <w:r>
        <w:t>etc</w:t>
      </w:r>
      <w:proofErr w:type="spellEnd"/>
      <w:r>
        <w:t xml:space="preserve"> could be some of the reasons why private instances may need external world communication. This achieved using Network Address Translation or NAT</w:t>
      </w:r>
    </w:p>
    <w:p w14:paraId="3944DAA6" w14:textId="77777777" w:rsidR="00355B87" w:rsidRDefault="00355B87" w:rsidP="00355B87">
      <w:r>
        <w:t xml:space="preserve">In this exercise you will learn how to launch a NAT </w:t>
      </w:r>
      <w:r w:rsidR="00AB0AFA">
        <w:t>Gateway</w:t>
      </w:r>
      <w:r>
        <w:t xml:space="preserve"> and c</w:t>
      </w:r>
      <w:r w:rsidR="00AB0AFA">
        <w:t>onfigure it.</w:t>
      </w:r>
    </w:p>
    <w:p w14:paraId="2184F36A" w14:textId="77777777" w:rsidR="00355B87" w:rsidRDefault="00355B87">
      <w:r>
        <w:br w:type="page"/>
      </w:r>
    </w:p>
    <w:p w14:paraId="047AEC93" w14:textId="77777777" w:rsidR="00AB0AFA" w:rsidRDefault="00AB0AFA" w:rsidP="00355B87">
      <w:r>
        <w:lastRenderedPageBreak/>
        <w:t>On the VPC screen, click on NAT Gateways on the left side menu. Then click on ‘Create a NAT Gateway’ button</w:t>
      </w:r>
    </w:p>
    <w:p w14:paraId="7AD26651" w14:textId="77777777" w:rsidR="00AB0AFA" w:rsidRDefault="0092150F" w:rsidP="00355B87">
      <w:r>
        <w:rPr>
          <w:noProof/>
          <w:lang w:bidi="ta-IN"/>
        </w:rPr>
        <mc:AlternateContent>
          <mc:Choice Requires="wps">
            <w:drawing>
              <wp:anchor distT="0" distB="0" distL="114300" distR="114300" simplePos="0" relativeHeight="251914240" behindDoc="0" locked="0" layoutInCell="1" allowOverlap="1" wp14:anchorId="775F3C5E" wp14:editId="1B9BDE15">
                <wp:simplePos x="0" y="0"/>
                <wp:positionH relativeFrom="column">
                  <wp:posOffset>3479800</wp:posOffset>
                </wp:positionH>
                <wp:positionV relativeFrom="paragraph">
                  <wp:posOffset>1132205</wp:posOffset>
                </wp:positionV>
                <wp:extent cx="1149350" cy="311150"/>
                <wp:effectExtent l="0" t="0" r="12700" b="12700"/>
                <wp:wrapNone/>
                <wp:docPr id="202" name="Rectangle 202"/>
                <wp:cNvGraphicFramePr/>
                <a:graphic xmlns:a="http://schemas.openxmlformats.org/drawingml/2006/main">
                  <a:graphicData uri="http://schemas.microsoft.com/office/word/2010/wordprocessingShape">
                    <wps:wsp>
                      <wps:cNvSpPr/>
                      <wps:spPr>
                        <a:xfrm>
                          <a:off x="0" y="0"/>
                          <a:ext cx="1149350" cy="311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450783" id="Rectangle 202" o:spid="_x0000_s1026" style="position:absolute;margin-left:274pt;margin-top:89.15pt;width:90.5pt;height:24.5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913216" behindDoc="0" locked="0" layoutInCell="1" allowOverlap="1" wp14:anchorId="45A38FE3" wp14:editId="2ED3E383">
                <wp:simplePos x="0" y="0"/>
                <wp:positionH relativeFrom="column">
                  <wp:posOffset>44450</wp:posOffset>
                </wp:positionH>
                <wp:positionV relativeFrom="paragraph">
                  <wp:posOffset>1881505</wp:posOffset>
                </wp:positionV>
                <wp:extent cx="698500" cy="184150"/>
                <wp:effectExtent l="0" t="0" r="25400" b="25400"/>
                <wp:wrapNone/>
                <wp:docPr id="201" name="Rectangle 201"/>
                <wp:cNvGraphicFramePr/>
                <a:graphic xmlns:a="http://schemas.openxmlformats.org/drawingml/2006/main">
                  <a:graphicData uri="http://schemas.microsoft.com/office/word/2010/wordprocessingShape">
                    <wps:wsp>
                      <wps:cNvSpPr/>
                      <wps:spPr>
                        <a:xfrm>
                          <a:off x="0" y="0"/>
                          <a:ext cx="6985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2B485" id="Rectangle 201" o:spid="_x0000_s1026" style="position:absolute;margin-left:3.5pt;margin-top:148.15pt;width:55pt;height:14.5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" filled="f" strokecolor="red" strokeweight="1.75pt"/>
            </w:pict>
          </mc:Fallback>
        </mc:AlternateContent>
      </w:r>
      <w:r w:rsidR="00AB0AFA">
        <w:rPr>
          <w:noProof/>
          <w:lang w:bidi="ta-IN"/>
        </w:rPr>
        <w:drawing>
          <wp:inline distT="0" distB="0" distL="0" distR="0" wp14:anchorId="11CBEF96" wp14:editId="57B2FC8C">
            <wp:extent cx="7054850" cy="39683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7067427" cy="3975427"/>
                    </a:xfrm>
                    <a:prstGeom prst="rect">
                      <a:avLst/>
                    </a:prstGeom>
                  </pic:spPr>
                </pic:pic>
              </a:graphicData>
            </a:graphic>
          </wp:inline>
        </w:drawing>
      </w:r>
    </w:p>
    <w:p w14:paraId="74AC23FD" w14:textId="77777777" w:rsidR="0092150F" w:rsidRDefault="0092150F" w:rsidP="00355B87"/>
    <w:p w14:paraId="0AED96C7" w14:textId="77777777" w:rsidR="0092150F" w:rsidRDefault="0092150F" w:rsidP="00355B87"/>
    <w:p w14:paraId="57BDF921" w14:textId="77777777" w:rsidR="0092150F" w:rsidRDefault="0092150F" w:rsidP="00355B87"/>
    <w:p w14:paraId="2E0B409B" w14:textId="77777777" w:rsidR="0092150F" w:rsidRDefault="0092150F" w:rsidP="00355B87"/>
    <w:p w14:paraId="00BA3714" w14:textId="77777777" w:rsidR="0092150F" w:rsidRDefault="0092150F" w:rsidP="00355B87"/>
    <w:p w14:paraId="02DFB9A9" w14:textId="77777777" w:rsidR="0092150F" w:rsidRDefault="0092150F" w:rsidP="00355B87"/>
    <w:p w14:paraId="5BE22F22" w14:textId="77777777" w:rsidR="0092150F" w:rsidRDefault="0092150F" w:rsidP="00355B87"/>
    <w:p w14:paraId="0F370D2C" w14:textId="77777777" w:rsidR="0092150F" w:rsidRDefault="0092150F" w:rsidP="00355B87"/>
    <w:p w14:paraId="4E0105BC" w14:textId="77777777" w:rsidR="0092150F" w:rsidRDefault="0092150F" w:rsidP="00355B87"/>
    <w:p w14:paraId="1845D258" w14:textId="77777777" w:rsidR="0092150F" w:rsidRDefault="0092150F" w:rsidP="00355B87"/>
    <w:p w14:paraId="49A333AA" w14:textId="77777777" w:rsidR="0092150F" w:rsidRDefault="0092150F" w:rsidP="00355B87"/>
    <w:p w14:paraId="1501D55B" w14:textId="77777777" w:rsidR="0092150F" w:rsidRDefault="0092150F" w:rsidP="00355B87">
      <w:r>
        <w:lastRenderedPageBreak/>
        <w:t>Select your Public Subnet in the Subnet field. (NAT Gateway must always be present in the public subnet since it has to access internet). Click on ‘Create New EIP’</w:t>
      </w:r>
    </w:p>
    <w:p w14:paraId="0262BA50" w14:textId="77777777" w:rsidR="0092150F" w:rsidRDefault="0092150F" w:rsidP="00355B87">
      <w:r>
        <w:rPr>
          <w:noProof/>
          <w:lang w:bidi="ta-IN"/>
        </w:rPr>
        <mc:AlternateContent>
          <mc:Choice Requires="wps">
            <w:drawing>
              <wp:anchor distT="0" distB="0" distL="114300" distR="114300" simplePos="0" relativeHeight="251915264" behindDoc="0" locked="0" layoutInCell="1" allowOverlap="1" wp14:anchorId="088F6366" wp14:editId="7FE5000A">
                <wp:simplePos x="0" y="0"/>
                <wp:positionH relativeFrom="column">
                  <wp:posOffset>4629150</wp:posOffset>
                </wp:positionH>
                <wp:positionV relativeFrom="paragraph">
                  <wp:posOffset>2306955</wp:posOffset>
                </wp:positionV>
                <wp:extent cx="939800" cy="273050"/>
                <wp:effectExtent l="0" t="0" r="12700" b="12700"/>
                <wp:wrapNone/>
                <wp:docPr id="287" name="Rectangle 287"/>
                <wp:cNvGraphicFramePr/>
                <a:graphic xmlns:a="http://schemas.openxmlformats.org/drawingml/2006/main">
                  <a:graphicData uri="http://schemas.microsoft.com/office/word/2010/wordprocessingShape">
                    <wps:wsp>
                      <wps:cNvSpPr/>
                      <wps:spPr>
                        <a:xfrm>
                          <a:off x="0" y="0"/>
                          <a:ext cx="93980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A35526" id="Rectangle 287" o:spid="_x0000_s1026" style="position:absolute;margin-left:364.5pt;margin-top:181.65pt;width:74pt;height:21.5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" filled="f" strokecolor="red" strokeweight="1.75pt"/>
            </w:pict>
          </mc:Fallback>
        </mc:AlternateContent>
      </w:r>
      <w:r>
        <w:rPr>
          <w:noProof/>
          <w:lang w:bidi="ta-IN"/>
        </w:rPr>
        <w:drawing>
          <wp:inline distT="0" distB="0" distL="0" distR="0" wp14:anchorId="0F3F847C" wp14:editId="12CA3E79">
            <wp:extent cx="6762044" cy="3803650"/>
            <wp:effectExtent l="0" t="0" r="1270" b="635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769524" cy="3807857"/>
                    </a:xfrm>
                    <a:prstGeom prst="rect">
                      <a:avLst/>
                    </a:prstGeom>
                  </pic:spPr>
                </pic:pic>
              </a:graphicData>
            </a:graphic>
          </wp:inline>
        </w:drawing>
      </w:r>
    </w:p>
    <w:p w14:paraId="20922FA9" w14:textId="77777777" w:rsidR="0092150F" w:rsidRDefault="0092150F" w:rsidP="00355B87">
      <w:r>
        <w:t>Your NAT Gateway will be created. (Be patient. It takes some time before NAT Gateway is active)</w:t>
      </w:r>
    </w:p>
    <w:p w14:paraId="233B1A66" w14:textId="77777777" w:rsidR="0092150F" w:rsidRDefault="0092150F" w:rsidP="00355B87">
      <w:r>
        <w:rPr>
          <w:noProof/>
          <w:lang w:bidi="ta-IN"/>
        </w:rPr>
        <w:drawing>
          <wp:inline distT="0" distB="0" distL="0" distR="0" wp14:anchorId="73CB6EFC" wp14:editId="5E6DC13E">
            <wp:extent cx="5645150" cy="3175396"/>
            <wp:effectExtent l="0" t="0" r="0" b="635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659781" cy="3183626"/>
                    </a:xfrm>
                    <a:prstGeom prst="rect">
                      <a:avLst/>
                    </a:prstGeom>
                  </pic:spPr>
                </pic:pic>
              </a:graphicData>
            </a:graphic>
          </wp:inline>
        </w:drawing>
      </w:r>
    </w:p>
    <w:p w14:paraId="2D7087C8" w14:textId="77777777" w:rsidR="0092150F" w:rsidRDefault="0092150F" w:rsidP="00355B87">
      <w:r>
        <w:lastRenderedPageBreak/>
        <w:t>Now we need to route our private subnet to point to this NAT Gateway. We can do this is in two ways: a) Create a new routing table and attach it to the private subnet b) Change the master route table. (Changing master route table will affect all the subnets to which it is connected.)</w:t>
      </w:r>
    </w:p>
    <w:p w14:paraId="5115DD7F" w14:textId="77777777" w:rsidR="0092150F" w:rsidRDefault="0092150F" w:rsidP="00355B87">
      <w:r>
        <w:t>We will change the master route table.</w:t>
      </w:r>
    </w:p>
    <w:p w14:paraId="4EDF22CF" w14:textId="77777777" w:rsidR="0092150F" w:rsidRDefault="0046747D" w:rsidP="00355B87">
      <w:r>
        <w:t>From the VPC menu, select Route Tables from the left side menu, select the master route table and click on the Routes tab below</w:t>
      </w:r>
    </w:p>
    <w:p w14:paraId="61473896" w14:textId="77777777" w:rsidR="0046747D" w:rsidRDefault="0046747D" w:rsidP="00355B87">
      <w:r>
        <w:rPr>
          <w:noProof/>
          <w:lang w:bidi="ta-IN"/>
        </w:rPr>
        <mc:AlternateContent>
          <mc:Choice Requires="wps">
            <w:drawing>
              <wp:anchor distT="0" distB="0" distL="114300" distR="114300" simplePos="0" relativeHeight="251917312" behindDoc="0" locked="0" layoutInCell="1" allowOverlap="1" wp14:anchorId="339B3F91" wp14:editId="65E2618F">
                <wp:simplePos x="0" y="0"/>
                <wp:positionH relativeFrom="column">
                  <wp:posOffset>1771650</wp:posOffset>
                </wp:positionH>
                <wp:positionV relativeFrom="paragraph">
                  <wp:posOffset>2922270</wp:posOffset>
                </wp:positionV>
                <wp:extent cx="622300" cy="285750"/>
                <wp:effectExtent l="0" t="0" r="25400" b="19050"/>
                <wp:wrapNone/>
                <wp:docPr id="322" name="Rectangle 322"/>
                <wp:cNvGraphicFramePr/>
                <a:graphic xmlns:a="http://schemas.openxmlformats.org/drawingml/2006/main">
                  <a:graphicData uri="http://schemas.microsoft.com/office/word/2010/wordprocessingShape">
                    <wps:wsp>
                      <wps:cNvSpPr/>
                      <wps:spPr>
                        <a:xfrm>
                          <a:off x="0" y="0"/>
                          <a:ext cx="6223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A6A45D" id="Rectangle 322" o:spid="_x0000_s1026" style="position:absolute;margin-left:139.5pt;margin-top:230.1pt;width:49pt;height:22.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916288" behindDoc="0" locked="0" layoutInCell="1" allowOverlap="1" wp14:anchorId="38C59A85" wp14:editId="0FC5A58E">
                <wp:simplePos x="0" y="0"/>
                <wp:positionH relativeFrom="column">
                  <wp:posOffset>50800</wp:posOffset>
                </wp:positionH>
                <wp:positionV relativeFrom="paragraph">
                  <wp:posOffset>953770</wp:posOffset>
                </wp:positionV>
                <wp:extent cx="533400" cy="190500"/>
                <wp:effectExtent l="0" t="0" r="19050" b="19050"/>
                <wp:wrapNone/>
                <wp:docPr id="321" name="Rectangle 321"/>
                <wp:cNvGraphicFramePr/>
                <a:graphic xmlns:a="http://schemas.openxmlformats.org/drawingml/2006/main">
                  <a:graphicData uri="http://schemas.microsoft.com/office/word/2010/wordprocessingShape">
                    <wps:wsp>
                      <wps:cNvSpPr/>
                      <wps:spPr>
                        <a:xfrm>
                          <a:off x="0" y="0"/>
                          <a:ext cx="53340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E01BDC" id="Rectangle 321" o:spid="_x0000_s1026" style="position:absolute;margin-left:4pt;margin-top:75.1pt;width:42pt;height:15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" filled="f" strokecolor="red" strokeweight="1.75pt"/>
            </w:pict>
          </mc:Fallback>
        </mc:AlternateContent>
      </w:r>
      <w:r>
        <w:rPr>
          <w:noProof/>
          <w:lang w:bidi="ta-IN"/>
        </w:rPr>
        <w:drawing>
          <wp:inline distT="0" distB="0" distL="0" distR="0" wp14:anchorId="2C6CE5C5" wp14:editId="68B77E58">
            <wp:extent cx="6578600" cy="4001982"/>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VPC NAT.jp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6584528" cy="4005588"/>
                    </a:xfrm>
                    <a:prstGeom prst="rect">
                      <a:avLst/>
                    </a:prstGeom>
                  </pic:spPr>
                </pic:pic>
              </a:graphicData>
            </a:graphic>
          </wp:inline>
        </w:drawing>
      </w:r>
    </w:p>
    <w:p w14:paraId="0452C716" w14:textId="77777777" w:rsidR="0092150F" w:rsidRDefault="0046747D" w:rsidP="00355B87">
      <w:r>
        <w:t>Select ‘Edit’ and then click on ‘Add another route’. In the destination field enter ‘0.0.0.0/0’ and click on the target field. You will see the Internet Gateway and the NAT Gateway popup in the target field. Select the NAT gateway</w:t>
      </w:r>
      <w:r w:rsidR="006A4BE2">
        <w:t>. Then click ‘Save’</w:t>
      </w:r>
    </w:p>
    <w:p w14:paraId="76AC3C61" w14:textId="77777777" w:rsidR="0046747D" w:rsidRDefault="0046747D" w:rsidP="00355B87"/>
    <w:p w14:paraId="48954794" w14:textId="77777777" w:rsidR="0046747D" w:rsidRDefault="006A4BE2" w:rsidP="00355B87">
      <w:r>
        <w:rPr>
          <w:noProof/>
          <w:lang w:bidi="ta-IN"/>
        </w:rPr>
        <w:lastRenderedPageBreak/>
        <mc:AlternateContent>
          <mc:Choice Requires="wps">
            <w:drawing>
              <wp:anchor distT="0" distB="0" distL="114300" distR="114300" simplePos="0" relativeHeight="251920384" behindDoc="0" locked="0" layoutInCell="1" allowOverlap="1" wp14:anchorId="6276F69E" wp14:editId="08E006E2">
                <wp:simplePos x="0" y="0"/>
                <wp:positionH relativeFrom="column">
                  <wp:posOffset>1555750</wp:posOffset>
                </wp:positionH>
                <wp:positionV relativeFrom="paragraph">
                  <wp:posOffset>2670175</wp:posOffset>
                </wp:positionV>
                <wp:extent cx="412750" cy="222250"/>
                <wp:effectExtent l="0" t="0" r="25400" b="25400"/>
                <wp:wrapNone/>
                <wp:docPr id="328" name="Rectangle 328"/>
                <wp:cNvGraphicFramePr/>
                <a:graphic xmlns:a="http://schemas.openxmlformats.org/drawingml/2006/main">
                  <a:graphicData uri="http://schemas.microsoft.com/office/word/2010/wordprocessingShape">
                    <wps:wsp>
                      <wps:cNvSpPr/>
                      <wps:spPr>
                        <a:xfrm>
                          <a:off x="0" y="0"/>
                          <a:ext cx="41275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624D9D" id="Rectangle 328" o:spid="_x0000_s1026" style="position:absolute;margin-left:122.5pt;margin-top:210.25pt;width:32.5pt;height:17.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" filled="f" strokecolor="red" strokeweight="1.75pt"/>
            </w:pict>
          </mc:Fallback>
        </mc:AlternateContent>
      </w:r>
      <w:r>
        <w:rPr>
          <w:noProof/>
          <w:lang w:bidi="ta-IN"/>
        </w:rPr>
        <mc:AlternateContent>
          <mc:Choice Requires="wps">
            <w:drawing>
              <wp:anchor distT="0" distB="0" distL="114300" distR="114300" simplePos="0" relativeHeight="251919360" behindDoc="0" locked="0" layoutInCell="1" allowOverlap="1" wp14:anchorId="1574CCC5" wp14:editId="3CE04BAD">
                <wp:simplePos x="0" y="0"/>
                <wp:positionH relativeFrom="column">
                  <wp:posOffset>2159000</wp:posOffset>
                </wp:positionH>
                <wp:positionV relativeFrom="paragraph">
                  <wp:posOffset>3540125</wp:posOffset>
                </wp:positionV>
                <wp:extent cx="1130300" cy="215900"/>
                <wp:effectExtent l="0" t="0" r="12700" b="12700"/>
                <wp:wrapNone/>
                <wp:docPr id="327" name="Rectangle 327"/>
                <wp:cNvGraphicFramePr/>
                <a:graphic xmlns:a="http://schemas.openxmlformats.org/drawingml/2006/main">
                  <a:graphicData uri="http://schemas.microsoft.com/office/word/2010/wordprocessingShape">
                    <wps:wsp>
                      <wps:cNvSpPr/>
                      <wps:spPr>
                        <a:xfrm>
                          <a:off x="0" y="0"/>
                          <a:ext cx="113030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A93A18" id="Rectangle 327" o:spid="_x0000_s1026" style="position:absolute;margin-left:170pt;margin-top:278.75pt;width:89pt;height:17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918336" behindDoc="0" locked="0" layoutInCell="1" allowOverlap="1" wp14:anchorId="03C408D6" wp14:editId="1293BD2E">
                <wp:simplePos x="0" y="0"/>
                <wp:positionH relativeFrom="column">
                  <wp:posOffset>1174750</wp:posOffset>
                </wp:positionH>
                <wp:positionV relativeFrom="paragraph">
                  <wp:posOffset>3203575</wp:posOffset>
                </wp:positionV>
                <wp:extent cx="857250" cy="190500"/>
                <wp:effectExtent l="0" t="0" r="19050" b="19050"/>
                <wp:wrapNone/>
                <wp:docPr id="326" name="Rectangle 326"/>
                <wp:cNvGraphicFramePr/>
                <a:graphic xmlns:a="http://schemas.openxmlformats.org/drawingml/2006/main">
                  <a:graphicData uri="http://schemas.microsoft.com/office/word/2010/wordprocessingShape">
                    <wps:wsp>
                      <wps:cNvSpPr/>
                      <wps:spPr>
                        <a:xfrm>
                          <a:off x="0" y="0"/>
                          <a:ext cx="85725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F29B26" id="Rectangle 326" o:spid="_x0000_s1026" style="position:absolute;margin-left:92.5pt;margin-top:252.25pt;width:67.5pt;height:15pt;z-index:25191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" filled="f" strokecolor="red" strokeweight="1.75pt"/>
            </w:pict>
          </mc:Fallback>
        </mc:AlternateContent>
      </w:r>
      <w:r w:rsidR="0046747D">
        <w:rPr>
          <w:noProof/>
          <w:lang w:bidi="ta-IN"/>
        </w:rPr>
        <w:drawing>
          <wp:inline distT="0" distB="0" distL="0" distR="0" wp14:anchorId="48CD5378" wp14:editId="0808008F">
            <wp:extent cx="6756400" cy="4110143"/>
            <wp:effectExtent l="0" t="0" r="6350" b="508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NAT Routing.jp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6763122" cy="4114232"/>
                    </a:xfrm>
                    <a:prstGeom prst="rect">
                      <a:avLst/>
                    </a:prstGeom>
                  </pic:spPr>
                </pic:pic>
              </a:graphicData>
            </a:graphic>
          </wp:inline>
        </w:drawing>
      </w:r>
    </w:p>
    <w:p w14:paraId="21E7D9CD" w14:textId="77777777" w:rsidR="004F0F68" w:rsidRDefault="004F0F68">
      <w:r>
        <w:t>Now the NAT Gateway will help the private instance to connect to the internet.</w:t>
      </w:r>
    </w:p>
    <w:p w14:paraId="569B4990" w14:textId="77777777" w:rsidR="004F0F68" w:rsidRDefault="004F0F68">
      <w:r>
        <w:t>From an instance in the private network, perform the following actions to check for internet connectivity</w:t>
      </w:r>
    </w:p>
    <w:p w14:paraId="1E620D14" w14:textId="77777777" w:rsidR="004F0F68" w:rsidRDefault="004F0F68" w:rsidP="004F0F68">
      <w:pPr>
        <w:pStyle w:val="ListParagraph"/>
        <w:numPr>
          <w:ilvl w:val="0"/>
          <w:numId w:val="26"/>
        </w:numPr>
      </w:pPr>
      <w:r>
        <w:t>If you are using Windows instance, open Internet Explorer and try contacting ‘google.com’. Check is this is successful</w:t>
      </w:r>
    </w:p>
    <w:p w14:paraId="329C8418" w14:textId="77777777" w:rsidR="004F0F68" w:rsidRDefault="004F0F68" w:rsidP="004F0F68">
      <w:pPr>
        <w:pStyle w:val="ListParagraph"/>
        <w:numPr>
          <w:ilvl w:val="0"/>
          <w:numId w:val="26"/>
        </w:numPr>
      </w:pPr>
      <w:r>
        <w:t xml:space="preserve"> If you are using Linux instance, issue the command, ‘</w:t>
      </w:r>
      <w:proofErr w:type="spellStart"/>
      <w:r>
        <w:t>wget</w:t>
      </w:r>
      <w:proofErr w:type="spellEnd"/>
      <w:r>
        <w:t xml:space="preserve"> </w:t>
      </w:r>
      <w:hyperlink r:id="rId142" w:history="1">
        <w:r w:rsidRPr="00463D3E">
          <w:rPr>
            <w:rStyle w:val="Hyperlink"/>
          </w:rPr>
          <w:t>www.google.com</w:t>
        </w:r>
      </w:hyperlink>
      <w:r>
        <w:t>’. If you get a successful reply, then the NAT gateway is working fine</w:t>
      </w:r>
    </w:p>
    <w:p w14:paraId="39845FAA" w14:textId="77777777" w:rsidR="004F0F68" w:rsidRDefault="004F0F68" w:rsidP="004F0F68"/>
    <w:p w14:paraId="2656D985" w14:textId="77777777" w:rsidR="00947A54" w:rsidRDefault="004F0F68" w:rsidP="004F0F68">
      <w:r w:rsidRPr="004F0F68">
        <w:rPr>
          <w:b/>
          <w:bCs/>
        </w:rPr>
        <w:t>Important Note:</w:t>
      </w:r>
      <w:r>
        <w:t xml:space="preserve"> NAT Gateway is not part of free tier. So delete it as soon as finish this exercise. You will incur an hourly cost of around Rs.7/-. If you do not terminate it, you will be charged on hourly basis till the time of termination. </w:t>
      </w:r>
      <w:r w:rsidR="00947A54">
        <w:br w:type="page"/>
      </w:r>
    </w:p>
    <w:p w14:paraId="6CE39835" w14:textId="77777777" w:rsidR="006242D5" w:rsidRDefault="00CD757B" w:rsidP="00CD757B">
      <w:pPr>
        <w:pStyle w:val="Heading1"/>
      </w:pPr>
      <w:bookmarkStart w:id="59" w:name="_Toc469308675"/>
      <w:r>
        <w:lastRenderedPageBreak/>
        <w:t>Exercise 1</w:t>
      </w:r>
      <w:r w:rsidR="004F0F68">
        <w:t>5</w:t>
      </w:r>
      <w:bookmarkEnd w:id="59"/>
      <w:r>
        <w:t xml:space="preserve"> </w:t>
      </w:r>
    </w:p>
    <w:p w14:paraId="725321BC" w14:textId="77777777" w:rsidR="00CD757B" w:rsidRDefault="00CD757B" w:rsidP="00CD757B">
      <w:pPr>
        <w:pStyle w:val="Heading2"/>
      </w:pPr>
      <w:bookmarkStart w:id="60" w:name="_Toc469308676"/>
      <w:r>
        <w:t>Identity and Access Management (IAM)</w:t>
      </w:r>
      <w:bookmarkEnd w:id="60"/>
    </w:p>
    <w:p w14:paraId="7A422C7E" w14:textId="77777777" w:rsidR="00CD757B" w:rsidRDefault="00CD757B" w:rsidP="00D82FED">
      <w:r>
        <w:t xml:space="preserve">In this </w:t>
      </w:r>
      <w:r w:rsidR="004F0F68">
        <w:t>exercise,</w:t>
      </w:r>
      <w:r>
        <w:t xml:space="preserve"> we will learn how to create users, how to create groups, how to provide permissions for users and group, how to create a role and assign it to an EC2 instance</w:t>
      </w:r>
    </w:p>
    <w:p w14:paraId="57B1E013" w14:textId="77777777" w:rsidR="00CD757B" w:rsidRDefault="00CD757B">
      <w:r>
        <w:br w:type="page"/>
      </w:r>
    </w:p>
    <w:p w14:paraId="5DEE0DF2" w14:textId="77777777" w:rsidR="00CD757B" w:rsidRDefault="00CD757B" w:rsidP="00CD757B">
      <w:pPr>
        <w:pStyle w:val="Heading3"/>
      </w:pPr>
      <w:bookmarkStart w:id="61" w:name="_Toc469308677"/>
      <w:r>
        <w:lastRenderedPageBreak/>
        <w:t>Creating an administrative user</w:t>
      </w:r>
      <w:bookmarkEnd w:id="61"/>
    </w:p>
    <w:p w14:paraId="1099DCFA" w14:textId="77777777" w:rsidR="006242D5" w:rsidRDefault="00CD757B" w:rsidP="00D82FED">
      <w:r>
        <w:t>Let us first create an administrative user. This user will have all the permissions of the root user (You are the root user when you login using your mail id and password. It is a suggested best practice by Amazon that we create an administrative user and login as administrative user instead of a root user)</w:t>
      </w:r>
    </w:p>
    <w:p w14:paraId="79BF110C" w14:textId="77777777" w:rsidR="006242D5" w:rsidRDefault="00CD757B" w:rsidP="00D82FED">
      <w:r>
        <w:t>From the AWS Console select ‘IAM’</w:t>
      </w:r>
    </w:p>
    <w:p w14:paraId="31FDFC56" w14:textId="77777777" w:rsidR="00847466" w:rsidRDefault="00CD757B" w:rsidP="0078101C">
      <w:r>
        <w:t>Click on ‘Users’ to create the administrative user</w:t>
      </w:r>
    </w:p>
    <w:p w14:paraId="77C63632" w14:textId="77777777" w:rsidR="00CD757B" w:rsidRDefault="00CD757B" w:rsidP="0078101C">
      <w:r>
        <w:rPr>
          <w:noProof/>
          <w:lang w:bidi="ta-IN"/>
        </w:rPr>
        <mc:AlternateContent>
          <mc:Choice Requires="wps">
            <w:drawing>
              <wp:anchor distT="0" distB="0" distL="114300" distR="114300" simplePos="0" relativeHeight="251870208" behindDoc="0" locked="0" layoutInCell="1" allowOverlap="1" wp14:anchorId="360A18E2" wp14:editId="3C697303">
                <wp:simplePos x="0" y="0"/>
                <wp:positionH relativeFrom="column">
                  <wp:posOffset>266700</wp:posOffset>
                </wp:positionH>
                <wp:positionV relativeFrom="paragraph">
                  <wp:posOffset>1066165</wp:posOffset>
                </wp:positionV>
                <wp:extent cx="387350" cy="190500"/>
                <wp:effectExtent l="0" t="0" r="12700" b="19050"/>
                <wp:wrapNone/>
                <wp:docPr id="382" name="Rectangle 382"/>
                <wp:cNvGraphicFramePr/>
                <a:graphic xmlns:a="http://schemas.openxmlformats.org/drawingml/2006/main">
                  <a:graphicData uri="http://schemas.microsoft.com/office/word/2010/wordprocessingShape">
                    <wps:wsp>
                      <wps:cNvSpPr/>
                      <wps:spPr>
                        <a:xfrm>
                          <a:off x="0" y="0"/>
                          <a:ext cx="38735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443712" id="Rectangle 382" o:spid="_x0000_s1026" style="position:absolute;margin-left:21pt;margin-top:83.95pt;width:30.5pt;height:1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69184" behindDoc="0" locked="0" layoutInCell="1" allowOverlap="1" wp14:anchorId="346E1CEC" wp14:editId="7F58539C">
                <wp:simplePos x="0" y="0"/>
                <wp:positionH relativeFrom="column">
                  <wp:posOffset>1479550</wp:posOffset>
                </wp:positionH>
                <wp:positionV relativeFrom="paragraph">
                  <wp:posOffset>1980565</wp:posOffset>
                </wp:positionV>
                <wp:extent cx="508000" cy="184150"/>
                <wp:effectExtent l="0" t="0" r="25400" b="25400"/>
                <wp:wrapNone/>
                <wp:docPr id="381" name="Rectangle 381"/>
                <wp:cNvGraphicFramePr/>
                <a:graphic xmlns:a="http://schemas.openxmlformats.org/drawingml/2006/main">
                  <a:graphicData uri="http://schemas.microsoft.com/office/word/2010/wordprocessingShape">
                    <wps:wsp>
                      <wps:cNvSpPr/>
                      <wps:spPr>
                        <a:xfrm>
                          <a:off x="0" y="0"/>
                          <a:ext cx="5080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42A614" id="Rectangle 381" o:spid="_x0000_s1026" style="position:absolute;margin-left:116.5pt;margin-top:155.95pt;width:40pt;height:14.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" filled="f" strokecolor="red" strokeweight="1.75pt"/>
            </w:pict>
          </mc:Fallback>
        </mc:AlternateContent>
      </w:r>
      <w:r>
        <w:rPr>
          <w:noProof/>
          <w:lang w:bidi="ta-IN"/>
        </w:rPr>
        <w:drawing>
          <wp:inline distT="0" distB="0" distL="0" distR="0" wp14:anchorId="7A8C8B9E" wp14:editId="7CD527A7">
            <wp:extent cx="8037689" cy="4521200"/>
            <wp:effectExtent l="0" t="0" r="1905"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8041144" cy="4523144"/>
                    </a:xfrm>
                    <a:prstGeom prst="rect">
                      <a:avLst/>
                    </a:prstGeom>
                  </pic:spPr>
                </pic:pic>
              </a:graphicData>
            </a:graphic>
          </wp:inline>
        </w:drawing>
      </w:r>
    </w:p>
    <w:p w14:paraId="0A1A1CE5" w14:textId="77777777" w:rsidR="00CD757B" w:rsidRDefault="00CD757B">
      <w:r>
        <w:br w:type="page"/>
      </w:r>
    </w:p>
    <w:p w14:paraId="26D33311" w14:textId="77777777" w:rsidR="00CD757B" w:rsidRDefault="00CD757B" w:rsidP="0078101C">
      <w:r>
        <w:lastRenderedPageBreak/>
        <w:t xml:space="preserve">Click ‘Create </w:t>
      </w:r>
      <w:r w:rsidR="00483377">
        <w:t>Add</w:t>
      </w:r>
      <w:r>
        <w:t xml:space="preserve"> Users’</w:t>
      </w:r>
    </w:p>
    <w:p w14:paraId="0F5ADDA8" w14:textId="77777777" w:rsidR="00332D96" w:rsidRDefault="00CD757B" w:rsidP="0078101C">
      <w:r>
        <w:rPr>
          <w:noProof/>
          <w:lang w:bidi="ta-IN"/>
        </w:rPr>
        <mc:AlternateContent>
          <mc:Choice Requires="wps">
            <w:drawing>
              <wp:anchor distT="0" distB="0" distL="114300" distR="114300" simplePos="0" relativeHeight="251871232" behindDoc="0" locked="0" layoutInCell="1" allowOverlap="1" wp14:anchorId="185F2A3B" wp14:editId="15E3D6F4">
                <wp:simplePos x="0" y="0"/>
                <wp:positionH relativeFrom="column">
                  <wp:posOffset>1028700</wp:posOffset>
                </wp:positionH>
                <wp:positionV relativeFrom="paragraph">
                  <wp:posOffset>259715</wp:posOffset>
                </wp:positionV>
                <wp:extent cx="520700" cy="260350"/>
                <wp:effectExtent l="0" t="0" r="12700" b="25400"/>
                <wp:wrapNone/>
                <wp:docPr id="384" name="Rectangle 384"/>
                <wp:cNvGraphicFramePr/>
                <a:graphic xmlns:a="http://schemas.openxmlformats.org/drawingml/2006/main">
                  <a:graphicData uri="http://schemas.microsoft.com/office/word/2010/wordprocessingShape">
                    <wps:wsp>
                      <wps:cNvSpPr/>
                      <wps:spPr>
                        <a:xfrm>
                          <a:off x="0" y="0"/>
                          <a:ext cx="5207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634CBF" id="Rectangle 384" o:spid="_x0000_s1026" style="position:absolute;margin-left:81pt;margin-top:20.45pt;width:41pt;height:20.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" filled="f" strokecolor="red" strokeweight="1.75pt"/>
            </w:pict>
          </mc:Fallback>
        </mc:AlternateContent>
      </w:r>
      <w:r w:rsidR="00483377">
        <w:rPr>
          <w:noProof/>
          <w:lang w:bidi="ta-IN"/>
        </w:rPr>
        <w:drawing>
          <wp:inline distT="0" distB="0" distL="0" distR="0" wp14:anchorId="60BA06FC" wp14:editId="5BAAE22A">
            <wp:extent cx="6731000" cy="3786188"/>
            <wp:effectExtent l="0" t="0" r="0" b="508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739746" cy="3791107"/>
                    </a:xfrm>
                    <a:prstGeom prst="rect">
                      <a:avLst/>
                    </a:prstGeom>
                  </pic:spPr>
                </pic:pic>
              </a:graphicData>
            </a:graphic>
          </wp:inline>
        </w:drawing>
      </w:r>
    </w:p>
    <w:p w14:paraId="2BF63EA3" w14:textId="77777777" w:rsidR="00332D96" w:rsidRDefault="00332D96" w:rsidP="0078101C"/>
    <w:p w14:paraId="20CDCD6E" w14:textId="77777777" w:rsidR="00483377" w:rsidRDefault="00483377" w:rsidP="0078101C"/>
    <w:p w14:paraId="124EC31D" w14:textId="77777777" w:rsidR="00483377" w:rsidRDefault="00483377" w:rsidP="0078101C"/>
    <w:p w14:paraId="729FF451" w14:textId="77777777" w:rsidR="00483377" w:rsidRDefault="00483377" w:rsidP="0078101C"/>
    <w:p w14:paraId="7D6CBDE2" w14:textId="77777777" w:rsidR="00483377" w:rsidRDefault="00483377" w:rsidP="0078101C"/>
    <w:p w14:paraId="4FBD8E0C" w14:textId="77777777" w:rsidR="00483377" w:rsidRDefault="00483377" w:rsidP="0078101C"/>
    <w:p w14:paraId="35FF4172" w14:textId="77777777" w:rsidR="00483377" w:rsidRDefault="00483377" w:rsidP="0078101C"/>
    <w:p w14:paraId="1C7E7926" w14:textId="77777777" w:rsidR="00483377" w:rsidRDefault="00483377" w:rsidP="0078101C"/>
    <w:p w14:paraId="3AFA6C44" w14:textId="77777777" w:rsidR="00483377" w:rsidRDefault="00483377" w:rsidP="0078101C"/>
    <w:p w14:paraId="34182ECA" w14:textId="77777777" w:rsidR="00483377" w:rsidRDefault="00483377" w:rsidP="0078101C"/>
    <w:p w14:paraId="1EC7DD2B" w14:textId="77777777" w:rsidR="00483377" w:rsidRDefault="00483377" w:rsidP="0078101C"/>
    <w:p w14:paraId="747C6FAB" w14:textId="77777777" w:rsidR="00483377" w:rsidRDefault="00483377" w:rsidP="0078101C"/>
    <w:p w14:paraId="64D4E409" w14:textId="77777777" w:rsidR="00CD757B" w:rsidRDefault="00CD757B" w:rsidP="0078101C">
      <w:r>
        <w:lastRenderedPageBreak/>
        <w:t xml:space="preserve">Enter ‘admin’ as the name of the user. </w:t>
      </w:r>
      <w:r w:rsidR="00483377">
        <w:t>Select ‘AWS Management Console Access’ and ‘Custom Password. Provide a Password in the custom password field</w:t>
      </w:r>
    </w:p>
    <w:p w14:paraId="563D2348" w14:textId="77777777" w:rsidR="00483377" w:rsidRDefault="00483377" w:rsidP="0078101C">
      <w:r>
        <w:rPr>
          <w:noProof/>
          <w:lang w:bidi="ta-IN"/>
        </w:rPr>
        <mc:AlternateContent>
          <mc:Choice Requires="wps">
            <w:drawing>
              <wp:anchor distT="0" distB="0" distL="114300" distR="114300" simplePos="0" relativeHeight="251923456" behindDoc="0" locked="0" layoutInCell="1" allowOverlap="1" wp14:anchorId="45B33F52" wp14:editId="0891135F">
                <wp:simplePos x="0" y="0"/>
                <wp:positionH relativeFrom="column">
                  <wp:posOffset>1593850</wp:posOffset>
                </wp:positionH>
                <wp:positionV relativeFrom="paragraph">
                  <wp:posOffset>3114675</wp:posOffset>
                </wp:positionV>
                <wp:extent cx="946150" cy="190500"/>
                <wp:effectExtent l="0" t="0" r="25400" b="19050"/>
                <wp:wrapNone/>
                <wp:docPr id="354" name="Rectangle 354"/>
                <wp:cNvGraphicFramePr/>
                <a:graphic xmlns:a="http://schemas.openxmlformats.org/drawingml/2006/main">
                  <a:graphicData uri="http://schemas.microsoft.com/office/word/2010/wordprocessingShape">
                    <wps:wsp>
                      <wps:cNvSpPr/>
                      <wps:spPr>
                        <a:xfrm>
                          <a:off x="0" y="0"/>
                          <a:ext cx="94615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7F579" id="Rectangle 354" o:spid="_x0000_s1026" style="position:absolute;margin-left:125.5pt;margin-top:245.25pt;width:74.5pt;height:1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922432" behindDoc="0" locked="0" layoutInCell="1" allowOverlap="1" wp14:anchorId="40A0CA2D" wp14:editId="7378EFB2">
                <wp:simplePos x="0" y="0"/>
                <wp:positionH relativeFrom="column">
                  <wp:posOffset>1562100</wp:posOffset>
                </wp:positionH>
                <wp:positionV relativeFrom="paragraph">
                  <wp:posOffset>2581275</wp:posOffset>
                </wp:positionV>
                <wp:extent cx="3098800" cy="355600"/>
                <wp:effectExtent l="0" t="0" r="25400" b="25400"/>
                <wp:wrapNone/>
                <wp:docPr id="353" name="Rectangle 353"/>
                <wp:cNvGraphicFramePr/>
                <a:graphic xmlns:a="http://schemas.openxmlformats.org/drawingml/2006/main">
                  <a:graphicData uri="http://schemas.microsoft.com/office/word/2010/wordprocessingShape">
                    <wps:wsp>
                      <wps:cNvSpPr/>
                      <wps:spPr>
                        <a:xfrm>
                          <a:off x="0" y="0"/>
                          <a:ext cx="30988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F766F5" id="Rectangle 353" o:spid="_x0000_s1026" style="position:absolute;margin-left:123pt;margin-top:203.25pt;width:244pt;height:28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921408" behindDoc="0" locked="0" layoutInCell="1" allowOverlap="1" wp14:anchorId="01906738" wp14:editId="1BD48405">
                <wp:simplePos x="0" y="0"/>
                <wp:positionH relativeFrom="column">
                  <wp:posOffset>1676400</wp:posOffset>
                </wp:positionH>
                <wp:positionV relativeFrom="paragraph">
                  <wp:posOffset>1279525</wp:posOffset>
                </wp:positionV>
                <wp:extent cx="419100" cy="190500"/>
                <wp:effectExtent l="0" t="0" r="19050" b="19050"/>
                <wp:wrapNone/>
                <wp:docPr id="352" name="Rectangle 352"/>
                <wp:cNvGraphicFramePr/>
                <a:graphic xmlns:a="http://schemas.openxmlformats.org/drawingml/2006/main">
                  <a:graphicData uri="http://schemas.microsoft.com/office/word/2010/wordprocessingShape">
                    <wps:wsp>
                      <wps:cNvSpPr/>
                      <wps:spPr>
                        <a:xfrm>
                          <a:off x="0" y="0"/>
                          <a:ext cx="41910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F8AB91" id="Rectangle 352" o:spid="_x0000_s1026" style="position:absolute;margin-left:132pt;margin-top:100.75pt;width:33pt;height:1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" filled="f" strokecolor="red" strokeweight="1.75pt"/>
            </w:pict>
          </mc:Fallback>
        </mc:AlternateContent>
      </w:r>
      <w:r>
        <w:rPr>
          <w:noProof/>
          <w:lang w:bidi="ta-IN"/>
        </w:rPr>
        <w:drawing>
          <wp:inline distT="0" distB="0" distL="0" distR="0" wp14:anchorId="42D981E5" wp14:editId="2D58F783">
            <wp:extent cx="6683022" cy="3759200"/>
            <wp:effectExtent l="0" t="0" r="381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692819" cy="3764711"/>
                    </a:xfrm>
                    <a:prstGeom prst="rect">
                      <a:avLst/>
                    </a:prstGeom>
                  </pic:spPr>
                </pic:pic>
              </a:graphicData>
            </a:graphic>
          </wp:inline>
        </w:drawing>
      </w:r>
    </w:p>
    <w:p w14:paraId="027F5E39" w14:textId="77777777" w:rsidR="00483377" w:rsidRDefault="00483377" w:rsidP="0078101C">
      <w:r>
        <w:t>After entering a password, untick the ‘Require Password Reset’ and press ‘Next: Permissions’</w:t>
      </w:r>
    </w:p>
    <w:p w14:paraId="6B4E54BF" w14:textId="77777777" w:rsidR="00483377" w:rsidRDefault="00483377" w:rsidP="0078101C">
      <w:r>
        <w:rPr>
          <w:noProof/>
          <w:lang w:bidi="ta-IN"/>
        </w:rPr>
        <mc:AlternateContent>
          <mc:Choice Requires="wps">
            <w:drawing>
              <wp:anchor distT="0" distB="0" distL="114300" distR="114300" simplePos="0" relativeHeight="251925504" behindDoc="0" locked="0" layoutInCell="1" allowOverlap="1" wp14:anchorId="491C1922" wp14:editId="55FCFE33">
                <wp:simplePos x="0" y="0"/>
                <wp:positionH relativeFrom="column">
                  <wp:posOffset>4794250</wp:posOffset>
                </wp:positionH>
                <wp:positionV relativeFrom="paragraph">
                  <wp:posOffset>2847340</wp:posOffset>
                </wp:positionV>
                <wp:extent cx="889000" cy="311150"/>
                <wp:effectExtent l="0" t="0" r="25400" b="12700"/>
                <wp:wrapNone/>
                <wp:docPr id="375" name="Rectangle 375"/>
                <wp:cNvGraphicFramePr/>
                <a:graphic xmlns:a="http://schemas.openxmlformats.org/drawingml/2006/main">
                  <a:graphicData uri="http://schemas.microsoft.com/office/word/2010/wordprocessingShape">
                    <wps:wsp>
                      <wps:cNvSpPr/>
                      <wps:spPr>
                        <a:xfrm>
                          <a:off x="0" y="0"/>
                          <a:ext cx="889000" cy="311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50C29F" id="Rectangle 375" o:spid="_x0000_s1026" style="position:absolute;margin-left:377.5pt;margin-top:224.2pt;width:70pt;height:24.5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924480" behindDoc="0" locked="0" layoutInCell="1" allowOverlap="1" wp14:anchorId="65B0C3FD" wp14:editId="495BBC77">
                <wp:simplePos x="0" y="0"/>
                <wp:positionH relativeFrom="column">
                  <wp:posOffset>558800</wp:posOffset>
                </wp:positionH>
                <wp:positionV relativeFrom="paragraph">
                  <wp:posOffset>2167890</wp:posOffset>
                </wp:positionV>
                <wp:extent cx="4102100" cy="425450"/>
                <wp:effectExtent l="0" t="0" r="12700" b="12700"/>
                <wp:wrapNone/>
                <wp:docPr id="374" name="Rectangle 374"/>
                <wp:cNvGraphicFramePr/>
                <a:graphic xmlns:a="http://schemas.openxmlformats.org/drawingml/2006/main">
                  <a:graphicData uri="http://schemas.microsoft.com/office/word/2010/wordprocessingShape">
                    <wps:wsp>
                      <wps:cNvSpPr/>
                      <wps:spPr>
                        <a:xfrm>
                          <a:off x="0" y="0"/>
                          <a:ext cx="4102100" cy="425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848FDB" id="Rectangle 374" o:spid="_x0000_s1026" style="position:absolute;margin-left:44pt;margin-top:170.7pt;width:323pt;height:33.5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" filled="f" strokecolor="red" strokeweight="1.75pt"/>
            </w:pict>
          </mc:Fallback>
        </mc:AlternateContent>
      </w:r>
      <w:r>
        <w:rPr>
          <w:noProof/>
          <w:lang w:bidi="ta-IN"/>
        </w:rPr>
        <w:drawing>
          <wp:inline distT="0" distB="0" distL="0" distR="0" wp14:anchorId="5F5A0F39" wp14:editId="1D06F06D">
            <wp:extent cx="6134100" cy="3450431"/>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140117" cy="3453815"/>
                    </a:xfrm>
                    <a:prstGeom prst="rect">
                      <a:avLst/>
                    </a:prstGeom>
                  </pic:spPr>
                </pic:pic>
              </a:graphicData>
            </a:graphic>
          </wp:inline>
        </w:drawing>
      </w:r>
    </w:p>
    <w:p w14:paraId="37160B64" w14:textId="77777777" w:rsidR="00483377" w:rsidRDefault="00483377" w:rsidP="0078101C">
      <w:r>
        <w:lastRenderedPageBreak/>
        <w:t xml:space="preserve">Select ‘Attach Existing Policies Directly’ </w:t>
      </w:r>
    </w:p>
    <w:p w14:paraId="63BFCA60" w14:textId="77777777" w:rsidR="00483377" w:rsidRDefault="00483377" w:rsidP="0078101C">
      <w:r>
        <w:rPr>
          <w:noProof/>
          <w:lang w:bidi="ta-IN"/>
        </w:rPr>
        <mc:AlternateContent>
          <mc:Choice Requires="wps">
            <w:drawing>
              <wp:anchor distT="0" distB="0" distL="114300" distR="114300" simplePos="0" relativeHeight="251926528" behindDoc="0" locked="0" layoutInCell="1" allowOverlap="1" wp14:anchorId="2E423C99" wp14:editId="3E1B797F">
                <wp:simplePos x="0" y="0"/>
                <wp:positionH relativeFrom="column">
                  <wp:posOffset>2324100</wp:posOffset>
                </wp:positionH>
                <wp:positionV relativeFrom="paragraph">
                  <wp:posOffset>640715</wp:posOffset>
                </wp:positionV>
                <wp:extent cx="1098550" cy="1117600"/>
                <wp:effectExtent l="0" t="0" r="25400" b="25400"/>
                <wp:wrapNone/>
                <wp:docPr id="392" name="Rectangle 392"/>
                <wp:cNvGraphicFramePr/>
                <a:graphic xmlns:a="http://schemas.openxmlformats.org/drawingml/2006/main">
                  <a:graphicData uri="http://schemas.microsoft.com/office/word/2010/wordprocessingShape">
                    <wps:wsp>
                      <wps:cNvSpPr/>
                      <wps:spPr>
                        <a:xfrm>
                          <a:off x="0" y="0"/>
                          <a:ext cx="1098550" cy="1117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48325C" id="Rectangle 392" o:spid="_x0000_s1026" style="position:absolute;margin-left:183pt;margin-top:50.45pt;width:86.5pt;height:88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" filled="f" strokecolor="red" strokeweight="1.75pt"/>
            </w:pict>
          </mc:Fallback>
        </mc:AlternateContent>
      </w:r>
      <w:r>
        <w:rPr>
          <w:noProof/>
          <w:lang w:bidi="ta-IN"/>
        </w:rPr>
        <w:drawing>
          <wp:inline distT="0" distB="0" distL="0" distR="0" wp14:anchorId="3F10D4A7" wp14:editId="03BAEA81">
            <wp:extent cx="6835140" cy="3844767"/>
            <wp:effectExtent l="0" t="0" r="3810" b="381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847270" cy="3851590"/>
                    </a:xfrm>
                    <a:prstGeom prst="rect">
                      <a:avLst/>
                    </a:prstGeom>
                  </pic:spPr>
                </pic:pic>
              </a:graphicData>
            </a:graphic>
          </wp:inline>
        </w:drawing>
      </w:r>
    </w:p>
    <w:p w14:paraId="4FC3B6EA" w14:textId="77777777" w:rsidR="00483377" w:rsidRDefault="00276E5D" w:rsidP="0078101C">
      <w:r>
        <w:t>S</w:t>
      </w:r>
      <w:r w:rsidR="00483377">
        <w:t xml:space="preserve">earch for ‘Administrator’ and then select ‘Administrator Access’ </w:t>
      </w:r>
      <w:r>
        <w:t>and press ‘Review</w:t>
      </w:r>
    </w:p>
    <w:p w14:paraId="224D1A62" w14:textId="77777777" w:rsidR="00483377" w:rsidRDefault="00276E5D" w:rsidP="0078101C">
      <w:r>
        <w:rPr>
          <w:noProof/>
          <w:lang w:bidi="ta-IN"/>
        </w:rPr>
        <mc:AlternateContent>
          <mc:Choice Requires="wps">
            <w:drawing>
              <wp:anchor distT="0" distB="0" distL="114300" distR="114300" simplePos="0" relativeHeight="251929600" behindDoc="0" locked="0" layoutInCell="1" allowOverlap="1" wp14:anchorId="34C3168E" wp14:editId="3B450833">
                <wp:simplePos x="0" y="0"/>
                <wp:positionH relativeFrom="column">
                  <wp:posOffset>5181600</wp:posOffset>
                </wp:positionH>
                <wp:positionV relativeFrom="paragraph">
                  <wp:posOffset>3003550</wp:posOffset>
                </wp:positionV>
                <wp:extent cx="654050" cy="260350"/>
                <wp:effectExtent l="0" t="0" r="12700" b="25400"/>
                <wp:wrapNone/>
                <wp:docPr id="402" name="Rectangle: Rounded Corners 402"/>
                <wp:cNvGraphicFramePr/>
                <a:graphic xmlns:a="http://schemas.openxmlformats.org/drawingml/2006/main">
                  <a:graphicData uri="http://schemas.microsoft.com/office/word/2010/wordprocessingShape">
                    <wps:wsp>
                      <wps:cNvSpPr/>
                      <wps:spPr>
                        <a:xfrm>
                          <a:off x="0" y="0"/>
                          <a:ext cx="654050" cy="260350"/>
                        </a:xfrm>
                        <a:prstGeom prst="round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DAEBC5" id="Rectangle: Rounded Corners 402" o:spid="_x0000_s1026" style="position:absolute;margin-left:408pt;margin-top:236.5pt;width:51.5pt;height:20.5pt;z-index:251929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" filled="f" strokecolor="red" strokeweight="1.75pt">
                <v:stroke joinstyle="miter"/>
              </v:roundrect>
            </w:pict>
          </mc:Fallback>
        </mc:AlternateContent>
      </w:r>
      <w:r>
        <w:rPr>
          <w:noProof/>
          <w:lang w:bidi="ta-IN"/>
        </w:rPr>
        <mc:AlternateContent>
          <mc:Choice Requires="wps">
            <w:drawing>
              <wp:anchor distT="0" distB="0" distL="114300" distR="114300" simplePos="0" relativeHeight="251928576" behindDoc="0" locked="0" layoutInCell="1" allowOverlap="1" wp14:anchorId="6258525C" wp14:editId="715C7859">
                <wp:simplePos x="0" y="0"/>
                <wp:positionH relativeFrom="column">
                  <wp:posOffset>1079500</wp:posOffset>
                </wp:positionH>
                <wp:positionV relativeFrom="paragraph">
                  <wp:posOffset>571500</wp:posOffset>
                </wp:positionV>
                <wp:extent cx="654050" cy="292100"/>
                <wp:effectExtent l="0" t="0" r="12700" b="12700"/>
                <wp:wrapNone/>
                <wp:docPr id="401" name="Rectangle: Rounded Corners 401"/>
                <wp:cNvGraphicFramePr/>
                <a:graphic xmlns:a="http://schemas.openxmlformats.org/drawingml/2006/main">
                  <a:graphicData uri="http://schemas.microsoft.com/office/word/2010/wordprocessingShape">
                    <wps:wsp>
                      <wps:cNvSpPr/>
                      <wps:spPr>
                        <a:xfrm>
                          <a:off x="0" y="0"/>
                          <a:ext cx="654050" cy="292100"/>
                        </a:xfrm>
                        <a:prstGeom prst="round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D091F04" id="Rectangle: Rounded Corners 401" o:spid="_x0000_s1026" style="position:absolute;margin-left:85pt;margin-top:45pt;width:51.5pt;height:23pt;z-index:251928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" filled="f" strokecolor="red" strokeweight="1.75pt">
                <v:stroke joinstyle="miter"/>
              </v:roundrect>
            </w:pict>
          </mc:Fallback>
        </mc:AlternateContent>
      </w:r>
      <w:r>
        <w:rPr>
          <w:noProof/>
          <w:lang w:bidi="ta-IN"/>
        </w:rPr>
        <mc:AlternateContent>
          <mc:Choice Requires="wps">
            <w:drawing>
              <wp:anchor distT="0" distB="0" distL="114300" distR="114300" simplePos="0" relativeHeight="251927552" behindDoc="0" locked="0" layoutInCell="1" allowOverlap="1" wp14:anchorId="0381E1E0" wp14:editId="28C30573">
                <wp:simplePos x="0" y="0"/>
                <wp:positionH relativeFrom="column">
                  <wp:posOffset>222250</wp:posOffset>
                </wp:positionH>
                <wp:positionV relativeFrom="paragraph">
                  <wp:posOffset>1320800</wp:posOffset>
                </wp:positionV>
                <wp:extent cx="5486400" cy="228600"/>
                <wp:effectExtent l="0" t="0" r="19050" b="19050"/>
                <wp:wrapNone/>
                <wp:docPr id="397" name="Rectangle 397"/>
                <wp:cNvGraphicFramePr/>
                <a:graphic xmlns:a="http://schemas.openxmlformats.org/drawingml/2006/main">
                  <a:graphicData uri="http://schemas.microsoft.com/office/word/2010/wordprocessingShape">
                    <wps:wsp>
                      <wps:cNvSpPr/>
                      <wps:spPr>
                        <a:xfrm>
                          <a:off x="0" y="0"/>
                          <a:ext cx="548640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DF8C54" id="Rectangle 397" o:spid="_x0000_s1026" style="position:absolute;margin-left:17.5pt;margin-top:104pt;width:6in;height:18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" filled="f" strokecolor="red" strokeweight="1.75pt"/>
            </w:pict>
          </mc:Fallback>
        </mc:AlternateContent>
      </w:r>
      <w:r w:rsidR="00483377">
        <w:rPr>
          <w:noProof/>
          <w:lang w:bidi="ta-IN"/>
        </w:rPr>
        <w:drawing>
          <wp:inline distT="0" distB="0" distL="0" distR="0" wp14:anchorId="5CB4D3A8" wp14:editId="2028CDCB">
            <wp:extent cx="6310489" cy="3549650"/>
            <wp:effectExtent l="0" t="0" r="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317637" cy="3553671"/>
                    </a:xfrm>
                    <a:prstGeom prst="rect">
                      <a:avLst/>
                    </a:prstGeom>
                  </pic:spPr>
                </pic:pic>
              </a:graphicData>
            </a:graphic>
          </wp:inline>
        </w:drawing>
      </w:r>
    </w:p>
    <w:p w14:paraId="02F9E03F" w14:textId="77777777" w:rsidR="00483377" w:rsidRDefault="00276E5D" w:rsidP="0078101C">
      <w:r>
        <w:lastRenderedPageBreak/>
        <w:t>Review the details and if everything is fine, click on ‘Create User’</w:t>
      </w:r>
    </w:p>
    <w:p w14:paraId="471C7EAB" w14:textId="77777777" w:rsidR="00276E5D" w:rsidRDefault="00276E5D" w:rsidP="0078101C">
      <w:r>
        <w:rPr>
          <w:noProof/>
          <w:lang w:bidi="ta-IN"/>
        </w:rPr>
        <w:drawing>
          <wp:inline distT="0" distB="0" distL="0" distR="0" wp14:anchorId="586B9E97" wp14:editId="33AFE963">
            <wp:extent cx="6654800" cy="3743325"/>
            <wp:effectExtent l="0" t="0" r="0" b="952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662554" cy="3747687"/>
                    </a:xfrm>
                    <a:prstGeom prst="rect">
                      <a:avLst/>
                    </a:prstGeom>
                  </pic:spPr>
                </pic:pic>
              </a:graphicData>
            </a:graphic>
          </wp:inline>
        </w:drawing>
      </w:r>
    </w:p>
    <w:p w14:paraId="2B343F4A" w14:textId="77777777" w:rsidR="00483377" w:rsidRDefault="00276E5D" w:rsidP="0078101C">
      <w:r>
        <w:t>The user will be created and details of the user and how to login as the new user are displayed on this screen</w:t>
      </w:r>
    </w:p>
    <w:p w14:paraId="0E6CCA36" w14:textId="77777777" w:rsidR="00276E5D" w:rsidRDefault="00276E5D" w:rsidP="0078101C">
      <w:r>
        <w:rPr>
          <w:noProof/>
          <w:lang w:bidi="ta-IN"/>
        </w:rPr>
        <w:drawing>
          <wp:inline distT="0" distB="0" distL="0" distR="0" wp14:anchorId="7E994F55" wp14:editId="5A855DF3">
            <wp:extent cx="6057900" cy="3407569"/>
            <wp:effectExtent l="0" t="0" r="0" b="254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067033" cy="3412706"/>
                    </a:xfrm>
                    <a:prstGeom prst="rect">
                      <a:avLst/>
                    </a:prstGeom>
                  </pic:spPr>
                </pic:pic>
              </a:graphicData>
            </a:graphic>
          </wp:inline>
        </w:drawing>
      </w:r>
    </w:p>
    <w:p w14:paraId="7E96224D" w14:textId="77777777" w:rsidR="00332D96" w:rsidRDefault="00332D96" w:rsidP="0078101C">
      <w:r>
        <w:lastRenderedPageBreak/>
        <w:t xml:space="preserve">Click on ‘Dashboard’. You will find a new link provided which must be used to login into your Amazon account. Do not use the console login that you were doing earlier. </w:t>
      </w:r>
    </w:p>
    <w:p w14:paraId="60AED603" w14:textId="77777777" w:rsidR="00332D96" w:rsidRDefault="00332D96" w:rsidP="0078101C">
      <w:r>
        <w:rPr>
          <w:noProof/>
          <w:lang w:bidi="ta-IN"/>
        </w:rPr>
        <mc:AlternateContent>
          <mc:Choice Requires="wps">
            <w:drawing>
              <wp:anchor distT="0" distB="0" distL="114300" distR="114300" simplePos="0" relativeHeight="251876352" behindDoc="0" locked="0" layoutInCell="1" allowOverlap="1" wp14:anchorId="497206AC" wp14:editId="3676D4B1">
                <wp:simplePos x="0" y="0"/>
                <wp:positionH relativeFrom="column">
                  <wp:posOffset>1231900</wp:posOffset>
                </wp:positionH>
                <wp:positionV relativeFrom="paragraph">
                  <wp:posOffset>1392555</wp:posOffset>
                </wp:positionV>
                <wp:extent cx="2362200" cy="184150"/>
                <wp:effectExtent l="0" t="0" r="19050" b="25400"/>
                <wp:wrapNone/>
                <wp:docPr id="395" name="Rectangle 395"/>
                <wp:cNvGraphicFramePr/>
                <a:graphic xmlns:a="http://schemas.openxmlformats.org/drawingml/2006/main">
                  <a:graphicData uri="http://schemas.microsoft.com/office/word/2010/wordprocessingShape">
                    <wps:wsp>
                      <wps:cNvSpPr/>
                      <wps:spPr>
                        <a:xfrm>
                          <a:off x="0" y="0"/>
                          <a:ext cx="23622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96CC3A" id="Rectangle 395" o:spid="_x0000_s1026" style="position:absolute;margin-left:97pt;margin-top:109.65pt;width:186pt;height:14.5pt;z-index:25187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75328" behindDoc="0" locked="0" layoutInCell="1" allowOverlap="1" wp14:anchorId="07CA6CD6" wp14:editId="7BBDFBBF">
                <wp:simplePos x="0" y="0"/>
                <wp:positionH relativeFrom="column">
                  <wp:posOffset>196850</wp:posOffset>
                </wp:positionH>
                <wp:positionV relativeFrom="paragraph">
                  <wp:posOffset>281305</wp:posOffset>
                </wp:positionV>
                <wp:extent cx="571500" cy="260350"/>
                <wp:effectExtent l="0" t="0" r="19050" b="25400"/>
                <wp:wrapNone/>
                <wp:docPr id="394" name="Rectangle 394"/>
                <wp:cNvGraphicFramePr/>
                <a:graphic xmlns:a="http://schemas.openxmlformats.org/drawingml/2006/main">
                  <a:graphicData uri="http://schemas.microsoft.com/office/word/2010/wordprocessingShape">
                    <wps:wsp>
                      <wps:cNvSpPr/>
                      <wps:spPr>
                        <a:xfrm>
                          <a:off x="0" y="0"/>
                          <a:ext cx="5715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0C2CF5" id="Rectangle 394" o:spid="_x0000_s1026" style="position:absolute;margin-left:15.5pt;margin-top:22.15pt;width:45pt;height:20.5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" filled="f" strokecolor="red" strokeweight="1.75pt"/>
            </w:pict>
          </mc:Fallback>
        </mc:AlternateContent>
      </w:r>
      <w:r>
        <w:rPr>
          <w:noProof/>
          <w:lang w:bidi="ta-IN"/>
        </w:rPr>
        <w:drawing>
          <wp:inline distT="0" distB="0" distL="0" distR="0" wp14:anchorId="426FBC75" wp14:editId="539DA7E6">
            <wp:extent cx="7531100" cy="4236244"/>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542329" cy="4242560"/>
                    </a:xfrm>
                    <a:prstGeom prst="rect">
                      <a:avLst/>
                    </a:prstGeom>
                  </pic:spPr>
                </pic:pic>
              </a:graphicData>
            </a:graphic>
          </wp:inline>
        </w:drawing>
      </w:r>
    </w:p>
    <w:p w14:paraId="2E551C9D" w14:textId="77777777" w:rsidR="00332D96" w:rsidRDefault="00332D96" w:rsidP="0078101C"/>
    <w:p w14:paraId="12377F9D" w14:textId="77777777" w:rsidR="00332D96" w:rsidRDefault="00332D96" w:rsidP="0078101C">
      <w:r>
        <w:t>Save the URL. We will use this URL to login into our account</w:t>
      </w:r>
    </w:p>
    <w:p w14:paraId="762775EF" w14:textId="77777777" w:rsidR="00332D96" w:rsidRDefault="00332D96">
      <w:r>
        <w:br w:type="page"/>
      </w:r>
    </w:p>
    <w:p w14:paraId="62E4521A" w14:textId="77777777" w:rsidR="00332D96" w:rsidRDefault="00113E4E" w:rsidP="0078101C">
      <w:r>
        <w:lastRenderedPageBreak/>
        <w:t>Open a new tab in the browser and paste the URL that you had copied. This will take you to the AWS Login screen. Once you have logged in, log off from the console (which you were logged into to create the admin user). All users must now use this URL to login into the console.</w:t>
      </w:r>
    </w:p>
    <w:p w14:paraId="6C2E8815" w14:textId="77777777" w:rsidR="00113E4E" w:rsidRDefault="00113E4E" w:rsidP="0078101C">
      <w:r>
        <w:t>Login as ‘admin’ and provide the password that you had assigned to the account and login.</w:t>
      </w:r>
    </w:p>
    <w:p w14:paraId="50278943" w14:textId="77777777" w:rsidR="00113E4E" w:rsidRDefault="00113E4E" w:rsidP="0078101C">
      <w:r>
        <w:rPr>
          <w:noProof/>
          <w:lang w:bidi="ta-IN"/>
        </w:rPr>
        <w:drawing>
          <wp:inline distT="0" distB="0" distL="0" distR="0" wp14:anchorId="623F02C3" wp14:editId="2659D55F">
            <wp:extent cx="6756400" cy="2615847"/>
            <wp:effectExtent l="0" t="0" r="635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768032" cy="2620350"/>
                    </a:xfrm>
                    <a:prstGeom prst="rect">
                      <a:avLst/>
                    </a:prstGeom>
                    <a:noFill/>
                    <a:ln>
                      <a:noFill/>
                    </a:ln>
                  </pic:spPr>
                </pic:pic>
              </a:graphicData>
            </a:graphic>
          </wp:inline>
        </w:drawing>
      </w:r>
    </w:p>
    <w:p w14:paraId="17C99E18" w14:textId="77777777" w:rsidR="00113E4E" w:rsidRDefault="00113E4E" w:rsidP="0078101C">
      <w:r>
        <w:t>This will lead you to the AWS Console. You have successfully created an Administrative user and have logged in as the administrative user.</w:t>
      </w:r>
    </w:p>
    <w:p w14:paraId="2CC2AE86" w14:textId="77777777" w:rsidR="00276E5D" w:rsidRDefault="00276E5D" w:rsidP="0078101C">
      <w:r>
        <w:t>You can create any type of user (non-administrative) using the same method</w:t>
      </w:r>
    </w:p>
    <w:p w14:paraId="43AE202C" w14:textId="77777777" w:rsidR="00113E4E" w:rsidRDefault="00113E4E">
      <w:r>
        <w:br w:type="page"/>
      </w:r>
    </w:p>
    <w:p w14:paraId="0A151B7E" w14:textId="77777777" w:rsidR="00237A0C" w:rsidRDefault="00237A0C" w:rsidP="00237A0C">
      <w:pPr>
        <w:pStyle w:val="Heading3"/>
      </w:pPr>
      <w:bookmarkStart w:id="62" w:name="_Toc469308678"/>
      <w:r>
        <w:lastRenderedPageBreak/>
        <w:t>Creating Groups and assigning users</w:t>
      </w:r>
      <w:bookmarkEnd w:id="62"/>
    </w:p>
    <w:p w14:paraId="66CC6CA4" w14:textId="77777777" w:rsidR="00237A0C" w:rsidRDefault="00CA3AA3" w:rsidP="0078101C">
      <w:r>
        <w:t>We have created users but we have not given them any permissions. We can go to individual user and attach a policy to them or we can create a Group with certain policies and add the users into the group. When users are added into a Group, they get the permissions of the group.</w:t>
      </w:r>
    </w:p>
    <w:p w14:paraId="4B70AE70" w14:textId="77777777" w:rsidR="00CA3AA3" w:rsidRDefault="00CA3AA3" w:rsidP="0078101C">
      <w:r>
        <w:t>In the IAM Dashboard, click on Groups and then on ‘Create New Group’. Let us name this group as ‘Managers’. Click on ‘Next Step’</w:t>
      </w:r>
    </w:p>
    <w:p w14:paraId="3CE0D6E1" w14:textId="77777777" w:rsidR="00CA3AA3" w:rsidRDefault="00CA3AA3" w:rsidP="0078101C">
      <w:r>
        <w:rPr>
          <w:noProof/>
          <w:lang w:bidi="ta-IN"/>
        </w:rPr>
        <mc:AlternateContent>
          <mc:Choice Requires="wps">
            <w:drawing>
              <wp:anchor distT="0" distB="0" distL="114300" distR="114300" simplePos="0" relativeHeight="251886592" behindDoc="0" locked="0" layoutInCell="1" allowOverlap="1" wp14:anchorId="5F5B71E1" wp14:editId="522CB2CF">
                <wp:simplePos x="0" y="0"/>
                <wp:positionH relativeFrom="column">
                  <wp:posOffset>6038850</wp:posOffset>
                </wp:positionH>
                <wp:positionV relativeFrom="paragraph">
                  <wp:posOffset>3462020</wp:posOffset>
                </wp:positionV>
                <wp:extent cx="628650" cy="254000"/>
                <wp:effectExtent l="0" t="0" r="19050" b="12700"/>
                <wp:wrapNone/>
                <wp:docPr id="420" name="Rectangle 420"/>
                <wp:cNvGraphicFramePr/>
                <a:graphic xmlns:a="http://schemas.openxmlformats.org/drawingml/2006/main">
                  <a:graphicData uri="http://schemas.microsoft.com/office/word/2010/wordprocessingShape">
                    <wps:wsp>
                      <wps:cNvSpPr/>
                      <wps:spPr>
                        <a:xfrm>
                          <a:off x="0" y="0"/>
                          <a:ext cx="6286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B09118" id="Rectangle 420" o:spid="_x0000_s1026" style="position:absolute;margin-left:475.5pt;margin-top:272.6pt;width:49.5pt;height:20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885568" behindDoc="0" locked="0" layoutInCell="1" allowOverlap="1" wp14:anchorId="17D48286" wp14:editId="4EA0018E">
                <wp:simplePos x="0" y="0"/>
                <wp:positionH relativeFrom="column">
                  <wp:posOffset>1727200</wp:posOffset>
                </wp:positionH>
                <wp:positionV relativeFrom="paragraph">
                  <wp:posOffset>693420</wp:posOffset>
                </wp:positionV>
                <wp:extent cx="1974850" cy="533400"/>
                <wp:effectExtent l="0" t="0" r="25400" b="19050"/>
                <wp:wrapNone/>
                <wp:docPr id="419" name="Rectangle 419"/>
                <wp:cNvGraphicFramePr/>
                <a:graphic xmlns:a="http://schemas.openxmlformats.org/drawingml/2006/main">
                  <a:graphicData uri="http://schemas.microsoft.com/office/word/2010/wordprocessingShape">
                    <wps:wsp>
                      <wps:cNvSpPr/>
                      <wps:spPr>
                        <a:xfrm>
                          <a:off x="0" y="0"/>
                          <a:ext cx="1974850" cy="533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E3C92" id="Rectangle 419" o:spid="_x0000_s1026" style="position:absolute;margin-left:136pt;margin-top:54.6pt;width:155.5pt;height:42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" filled="f" strokecolor="red" strokeweight="1.75pt"/>
            </w:pict>
          </mc:Fallback>
        </mc:AlternateContent>
      </w:r>
      <w:r>
        <w:rPr>
          <w:noProof/>
          <w:lang w:bidi="ta-IN"/>
        </w:rPr>
        <w:drawing>
          <wp:inline distT="0" distB="0" distL="0" distR="0" wp14:anchorId="6B688B3C" wp14:editId="24B27728">
            <wp:extent cx="6731000" cy="3786188"/>
            <wp:effectExtent l="0" t="0" r="0" b="508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736030" cy="3789017"/>
                    </a:xfrm>
                    <a:prstGeom prst="rect">
                      <a:avLst/>
                    </a:prstGeom>
                  </pic:spPr>
                </pic:pic>
              </a:graphicData>
            </a:graphic>
          </wp:inline>
        </w:drawing>
      </w:r>
    </w:p>
    <w:p w14:paraId="18A04790" w14:textId="77777777" w:rsidR="00CA3AA3" w:rsidRDefault="00CA3AA3" w:rsidP="0078101C"/>
    <w:p w14:paraId="57E62046" w14:textId="77777777" w:rsidR="00CA3AA3" w:rsidRDefault="00CA3AA3">
      <w:r>
        <w:br w:type="page"/>
      </w:r>
    </w:p>
    <w:p w14:paraId="327109C7" w14:textId="77777777" w:rsidR="00CA3AA3" w:rsidRDefault="00CA3AA3" w:rsidP="0078101C">
      <w:r>
        <w:lastRenderedPageBreak/>
        <w:t xml:space="preserve">Choose ‘Amazon EC2 </w:t>
      </w:r>
      <w:proofErr w:type="spellStart"/>
      <w:r>
        <w:t>ReportsAccess</w:t>
      </w:r>
      <w:proofErr w:type="spellEnd"/>
      <w:r>
        <w:t>’. This policy will give Managers access to EC2 Reports. Then click ‘Next Step’. Review the policy and click ‘Create Group’</w:t>
      </w:r>
    </w:p>
    <w:p w14:paraId="3590E3CC" w14:textId="77777777" w:rsidR="00CA3AA3" w:rsidRDefault="00CA3AA3" w:rsidP="0078101C">
      <w:r>
        <w:rPr>
          <w:noProof/>
          <w:lang w:bidi="ta-IN"/>
        </w:rPr>
        <mc:AlternateContent>
          <mc:Choice Requires="wps">
            <w:drawing>
              <wp:anchor distT="0" distB="0" distL="114300" distR="114300" simplePos="0" relativeHeight="251888640" behindDoc="0" locked="0" layoutInCell="1" allowOverlap="1" wp14:anchorId="6D9204D5" wp14:editId="15D04E47">
                <wp:simplePos x="0" y="0"/>
                <wp:positionH relativeFrom="column">
                  <wp:posOffset>6165850</wp:posOffset>
                </wp:positionH>
                <wp:positionV relativeFrom="paragraph">
                  <wp:posOffset>3545205</wp:posOffset>
                </wp:positionV>
                <wp:extent cx="603250" cy="241300"/>
                <wp:effectExtent l="0" t="0" r="25400" b="25400"/>
                <wp:wrapNone/>
                <wp:docPr id="424" name="Rectangle 424"/>
                <wp:cNvGraphicFramePr/>
                <a:graphic xmlns:a="http://schemas.openxmlformats.org/drawingml/2006/main">
                  <a:graphicData uri="http://schemas.microsoft.com/office/word/2010/wordprocessingShape">
                    <wps:wsp>
                      <wps:cNvSpPr/>
                      <wps:spPr>
                        <a:xfrm>
                          <a:off x="0" y="0"/>
                          <a:ext cx="6032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DCADA7" id="Rectangle 424" o:spid="_x0000_s1026" style="position:absolute;margin-left:485.5pt;margin-top:279.15pt;width:47.5pt;height:19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87616" behindDoc="0" locked="0" layoutInCell="1" allowOverlap="1" wp14:anchorId="7357A6AC" wp14:editId="04A20D1F">
                <wp:simplePos x="0" y="0"/>
                <wp:positionH relativeFrom="column">
                  <wp:posOffset>1524000</wp:posOffset>
                </wp:positionH>
                <wp:positionV relativeFrom="paragraph">
                  <wp:posOffset>1837055</wp:posOffset>
                </wp:positionV>
                <wp:extent cx="4997450" cy="184150"/>
                <wp:effectExtent l="0" t="0" r="12700" b="25400"/>
                <wp:wrapNone/>
                <wp:docPr id="423" name="Rectangle 423"/>
                <wp:cNvGraphicFramePr/>
                <a:graphic xmlns:a="http://schemas.openxmlformats.org/drawingml/2006/main">
                  <a:graphicData uri="http://schemas.microsoft.com/office/word/2010/wordprocessingShape">
                    <wps:wsp>
                      <wps:cNvSpPr/>
                      <wps:spPr>
                        <a:xfrm>
                          <a:off x="0" y="0"/>
                          <a:ext cx="499745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F408A1" id="Rectangle 423" o:spid="_x0000_s1026" style="position:absolute;margin-left:120pt;margin-top:144.65pt;width:393.5pt;height:14.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" filled="f" strokecolor="red" strokeweight="1.75pt"/>
            </w:pict>
          </mc:Fallback>
        </mc:AlternateContent>
      </w:r>
      <w:r>
        <w:rPr>
          <w:noProof/>
          <w:lang w:bidi="ta-IN"/>
        </w:rPr>
        <w:drawing>
          <wp:inline distT="0" distB="0" distL="0" distR="0" wp14:anchorId="57DE22D2" wp14:editId="7FEAB3D8">
            <wp:extent cx="6851650" cy="3854053"/>
            <wp:effectExtent l="0" t="0" r="6350"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861373" cy="3859522"/>
                    </a:xfrm>
                    <a:prstGeom prst="rect">
                      <a:avLst/>
                    </a:prstGeom>
                  </pic:spPr>
                </pic:pic>
              </a:graphicData>
            </a:graphic>
          </wp:inline>
        </w:drawing>
      </w:r>
    </w:p>
    <w:p w14:paraId="127FCE0C" w14:textId="77777777" w:rsidR="00CA3AA3" w:rsidRDefault="00CA3AA3" w:rsidP="0078101C"/>
    <w:p w14:paraId="4C105A08" w14:textId="77777777" w:rsidR="00CA3AA3" w:rsidRDefault="00CA3AA3" w:rsidP="0078101C"/>
    <w:p w14:paraId="2A5ABD2C" w14:textId="77777777" w:rsidR="00CA3AA3" w:rsidRDefault="00CA3AA3" w:rsidP="0078101C">
      <w:r>
        <w:t>Now you will see a new group called Managers has been created. We will now add users into this group.</w:t>
      </w:r>
    </w:p>
    <w:p w14:paraId="761819C5" w14:textId="77777777" w:rsidR="00CA3AA3" w:rsidRDefault="00CA3AA3">
      <w:r>
        <w:br w:type="page"/>
      </w:r>
    </w:p>
    <w:p w14:paraId="15A1A423" w14:textId="77777777" w:rsidR="00CA3AA3" w:rsidRDefault="00CA3AA3" w:rsidP="0078101C">
      <w:r>
        <w:lastRenderedPageBreak/>
        <w:t>Select the Managers Group and click on ‘Group Actions’</w:t>
      </w:r>
      <w:r>
        <w:sym w:font="Wingdings" w:char="F0E0"/>
      </w:r>
      <w:r>
        <w:t xml:space="preserve"> ‘Add Users to Group’</w:t>
      </w:r>
    </w:p>
    <w:p w14:paraId="75229912" w14:textId="77777777" w:rsidR="00CA3AA3" w:rsidRDefault="00CA3AA3" w:rsidP="0078101C">
      <w:r>
        <w:rPr>
          <w:noProof/>
          <w:lang w:bidi="ta-IN"/>
        </w:rPr>
        <w:drawing>
          <wp:inline distT="0" distB="0" distL="0" distR="0" wp14:anchorId="6A025256" wp14:editId="761DAA98">
            <wp:extent cx="7766756" cy="4368800"/>
            <wp:effectExtent l="0" t="0" r="571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768215" cy="4369621"/>
                    </a:xfrm>
                    <a:prstGeom prst="rect">
                      <a:avLst/>
                    </a:prstGeom>
                  </pic:spPr>
                </pic:pic>
              </a:graphicData>
            </a:graphic>
          </wp:inline>
        </w:drawing>
      </w:r>
    </w:p>
    <w:p w14:paraId="4B5736E2" w14:textId="77777777" w:rsidR="00CA3AA3" w:rsidRDefault="00CA3AA3" w:rsidP="0078101C"/>
    <w:p w14:paraId="6BE152F1" w14:textId="77777777" w:rsidR="00CA3AA3" w:rsidRDefault="00CA3AA3">
      <w:r>
        <w:br w:type="page"/>
      </w:r>
    </w:p>
    <w:p w14:paraId="3E37D565" w14:textId="77777777" w:rsidR="00CA3AA3" w:rsidRDefault="00CA3AA3" w:rsidP="0078101C">
      <w:r>
        <w:lastRenderedPageBreak/>
        <w:t>From the List of Users displayed select ‘Manager1’, ‘Manager2’ and ‘Manager3’</w:t>
      </w:r>
      <w:r w:rsidR="0015776A">
        <w:t xml:space="preserve"> and Click on ‘Add User’. The users will be added to the Group. Now all the users will have the permissions of the Group. In this </w:t>
      </w:r>
      <w:r w:rsidR="00276E5D">
        <w:t>way,</w:t>
      </w:r>
      <w:r w:rsidR="0015776A">
        <w:t xml:space="preserve"> we can assign a set of users to a Group and avoid having to set a policy for each user.</w:t>
      </w:r>
    </w:p>
    <w:p w14:paraId="7F02689E" w14:textId="77777777" w:rsidR="0015776A" w:rsidRDefault="0015776A">
      <w:r>
        <w:br w:type="page"/>
      </w:r>
    </w:p>
    <w:p w14:paraId="1A7468F1" w14:textId="77777777" w:rsidR="0015776A" w:rsidRDefault="0015776A" w:rsidP="0015776A">
      <w:pPr>
        <w:pStyle w:val="Heading3"/>
      </w:pPr>
      <w:bookmarkStart w:id="63" w:name="_Toc469308679"/>
      <w:r>
        <w:lastRenderedPageBreak/>
        <w:t>Creating Role and Assigning Role to an EC2 Instance</w:t>
      </w:r>
      <w:bookmarkEnd w:id="63"/>
    </w:p>
    <w:p w14:paraId="7EEA9C9F" w14:textId="77777777" w:rsidR="0015776A" w:rsidRDefault="0015776A" w:rsidP="0078101C">
      <w:r>
        <w:t>In this exercise we will create a role which will allow an EC2 instance to access S3 without having to provide credentials. Any application running on this EC2 instance can communicate with S3 without having to provide credentials. This ensures that credentials are not saved in the EC2 instance. Not storing credentials on EC2 instance is a best practice.</w:t>
      </w:r>
    </w:p>
    <w:p w14:paraId="09876D03" w14:textId="77777777" w:rsidR="0015776A" w:rsidRDefault="0015776A" w:rsidP="0078101C">
      <w:r>
        <w:t xml:space="preserve">From the IAM Dashboard, click on Roles and then on ‘Create New Roles’. In the wizard, give a name to the role. Let us name this ‘S3 Access’ </w:t>
      </w:r>
    </w:p>
    <w:p w14:paraId="2B6DB946" w14:textId="77777777" w:rsidR="0015776A" w:rsidRDefault="0015776A" w:rsidP="0078101C">
      <w:r>
        <w:rPr>
          <w:noProof/>
          <w:lang w:bidi="ta-IN"/>
        </w:rPr>
        <w:drawing>
          <wp:inline distT="0" distB="0" distL="0" distR="0" wp14:anchorId="6B2684FF" wp14:editId="3FC92D89">
            <wp:extent cx="5543550" cy="1435100"/>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543550" cy="1435100"/>
                    </a:xfrm>
                    <a:prstGeom prst="rect">
                      <a:avLst/>
                    </a:prstGeom>
                    <a:noFill/>
                    <a:ln>
                      <a:noFill/>
                    </a:ln>
                  </pic:spPr>
                </pic:pic>
              </a:graphicData>
            </a:graphic>
          </wp:inline>
        </w:drawing>
      </w:r>
    </w:p>
    <w:p w14:paraId="2B697A36" w14:textId="77777777" w:rsidR="0015776A" w:rsidRDefault="0015776A" w:rsidP="0078101C">
      <w:r>
        <w:t>In the next ‘Select Role Type’ screen select ‘Amazon EC2’. This allows EC2 to request for AWS Services on our behalf.</w:t>
      </w:r>
    </w:p>
    <w:p w14:paraId="088243E9" w14:textId="77777777" w:rsidR="0015776A" w:rsidRDefault="0015776A" w:rsidP="0078101C">
      <w:r>
        <w:rPr>
          <w:noProof/>
          <w:lang w:bidi="ta-IN"/>
        </w:rPr>
        <mc:AlternateContent>
          <mc:Choice Requires="wps">
            <w:drawing>
              <wp:anchor distT="0" distB="0" distL="114300" distR="114300" simplePos="0" relativeHeight="251889664" behindDoc="0" locked="0" layoutInCell="1" allowOverlap="1" wp14:anchorId="23E4C733" wp14:editId="1ABAAE9F">
                <wp:simplePos x="0" y="0"/>
                <wp:positionH relativeFrom="column">
                  <wp:posOffset>1555750</wp:posOffset>
                </wp:positionH>
                <wp:positionV relativeFrom="paragraph">
                  <wp:posOffset>810895</wp:posOffset>
                </wp:positionV>
                <wp:extent cx="4978400" cy="400050"/>
                <wp:effectExtent l="0" t="0" r="12700" b="19050"/>
                <wp:wrapNone/>
                <wp:docPr id="428" name="Rectangle 428"/>
                <wp:cNvGraphicFramePr/>
                <a:graphic xmlns:a="http://schemas.openxmlformats.org/drawingml/2006/main">
                  <a:graphicData uri="http://schemas.microsoft.com/office/word/2010/wordprocessingShape">
                    <wps:wsp>
                      <wps:cNvSpPr/>
                      <wps:spPr>
                        <a:xfrm>
                          <a:off x="0" y="0"/>
                          <a:ext cx="4978400" cy="400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C9F65" id="Rectangle 428" o:spid="_x0000_s1026" style="position:absolute;margin-left:122.5pt;margin-top:63.85pt;width:392pt;height:31.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" filled="f" strokecolor="red" strokeweight="1.75pt"/>
            </w:pict>
          </mc:Fallback>
        </mc:AlternateContent>
      </w:r>
      <w:r>
        <w:rPr>
          <w:noProof/>
          <w:lang w:bidi="ta-IN"/>
        </w:rPr>
        <w:drawing>
          <wp:inline distT="0" distB="0" distL="0" distR="0" wp14:anchorId="06C9BAFE" wp14:editId="041762B7">
            <wp:extent cx="6883400" cy="3871913"/>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6890832" cy="3876093"/>
                    </a:xfrm>
                    <a:prstGeom prst="rect">
                      <a:avLst/>
                    </a:prstGeom>
                  </pic:spPr>
                </pic:pic>
              </a:graphicData>
            </a:graphic>
          </wp:inline>
        </w:drawing>
      </w:r>
    </w:p>
    <w:p w14:paraId="0873F067" w14:textId="77777777" w:rsidR="0015776A" w:rsidRDefault="0015776A" w:rsidP="0078101C"/>
    <w:p w14:paraId="62DA6014" w14:textId="77777777" w:rsidR="0015776A" w:rsidRDefault="0015776A" w:rsidP="0078101C"/>
    <w:p w14:paraId="6EA4D619" w14:textId="77777777" w:rsidR="0015776A" w:rsidRDefault="0015776A" w:rsidP="0078101C">
      <w:r>
        <w:lastRenderedPageBreak/>
        <w:t>In the policy page, scroll down and select ‘Amazon S3 Full Access’. This will give EC2 instance full access to S3 services</w:t>
      </w:r>
    </w:p>
    <w:p w14:paraId="44B6806E" w14:textId="77777777" w:rsidR="0015776A" w:rsidRDefault="0015776A" w:rsidP="0078101C">
      <w:r>
        <w:rPr>
          <w:noProof/>
          <w:lang w:bidi="ta-IN"/>
        </w:rPr>
        <mc:AlternateContent>
          <mc:Choice Requires="wps">
            <w:drawing>
              <wp:anchor distT="0" distB="0" distL="114300" distR="114300" simplePos="0" relativeHeight="251890688" behindDoc="0" locked="0" layoutInCell="1" allowOverlap="1" wp14:anchorId="1032C20D" wp14:editId="064B2FB6">
                <wp:simplePos x="0" y="0"/>
                <wp:positionH relativeFrom="column">
                  <wp:posOffset>1536700</wp:posOffset>
                </wp:positionH>
                <wp:positionV relativeFrom="paragraph">
                  <wp:posOffset>2287905</wp:posOffset>
                </wp:positionV>
                <wp:extent cx="5314950" cy="279400"/>
                <wp:effectExtent l="0" t="0" r="19050" b="25400"/>
                <wp:wrapNone/>
                <wp:docPr id="430" name="Rectangle 430"/>
                <wp:cNvGraphicFramePr/>
                <a:graphic xmlns:a="http://schemas.openxmlformats.org/drawingml/2006/main">
                  <a:graphicData uri="http://schemas.microsoft.com/office/word/2010/wordprocessingShape">
                    <wps:wsp>
                      <wps:cNvSpPr/>
                      <wps:spPr>
                        <a:xfrm>
                          <a:off x="0" y="0"/>
                          <a:ext cx="5314950" cy="279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C1EF74" id="Rectangle 430" o:spid="_x0000_s1026" style="position:absolute;margin-left:121pt;margin-top:180.15pt;width:418.5pt;height:22pt;z-index:251890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" filled="f" strokecolor="red" strokeweight="1.75pt"/>
            </w:pict>
          </mc:Fallback>
        </mc:AlternateContent>
      </w:r>
      <w:r>
        <w:rPr>
          <w:noProof/>
          <w:lang w:bidi="ta-IN"/>
        </w:rPr>
        <w:drawing>
          <wp:inline distT="0" distB="0" distL="0" distR="0" wp14:anchorId="0D721B6F" wp14:editId="6D931B48">
            <wp:extent cx="7131050" cy="4011216"/>
            <wp:effectExtent l="0" t="0" r="0" b="889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141935" cy="4017339"/>
                    </a:xfrm>
                    <a:prstGeom prst="rect">
                      <a:avLst/>
                    </a:prstGeom>
                  </pic:spPr>
                </pic:pic>
              </a:graphicData>
            </a:graphic>
          </wp:inline>
        </w:drawing>
      </w:r>
    </w:p>
    <w:p w14:paraId="2869E5D6" w14:textId="77777777" w:rsidR="0015776A" w:rsidRDefault="00C51D4F" w:rsidP="0078101C">
      <w:r>
        <w:t>Review the details and click ‘Create Role’. The role will be created.</w:t>
      </w:r>
    </w:p>
    <w:p w14:paraId="01A30F79" w14:textId="77777777" w:rsidR="00C51D4F" w:rsidRDefault="00C51D4F" w:rsidP="0078101C"/>
    <w:p w14:paraId="6795486E" w14:textId="77777777" w:rsidR="00C51D4F" w:rsidRDefault="00C51D4F" w:rsidP="0078101C"/>
    <w:p w14:paraId="65089BFF" w14:textId="77777777" w:rsidR="00C51D4F" w:rsidRDefault="00C51D4F" w:rsidP="0078101C"/>
    <w:p w14:paraId="16556A7E" w14:textId="77777777" w:rsidR="00C51D4F" w:rsidRDefault="00C51D4F" w:rsidP="0078101C"/>
    <w:p w14:paraId="65E329FB" w14:textId="77777777" w:rsidR="00C51D4F" w:rsidRDefault="00C51D4F" w:rsidP="0078101C"/>
    <w:p w14:paraId="56CE6397" w14:textId="77777777" w:rsidR="00C51D4F" w:rsidRDefault="00C51D4F" w:rsidP="0078101C"/>
    <w:p w14:paraId="46CF76CA" w14:textId="77777777" w:rsidR="00C51D4F" w:rsidRDefault="00C51D4F" w:rsidP="0078101C"/>
    <w:p w14:paraId="200D028B" w14:textId="77777777" w:rsidR="00C51D4F" w:rsidRDefault="00C51D4F" w:rsidP="0078101C"/>
    <w:p w14:paraId="2E275C33" w14:textId="77777777" w:rsidR="00C51D4F" w:rsidRDefault="00C51D4F" w:rsidP="0078101C"/>
    <w:p w14:paraId="3708D1DE" w14:textId="77777777" w:rsidR="00C51D4F" w:rsidRDefault="00C51D4F" w:rsidP="0078101C"/>
    <w:p w14:paraId="6867F41C" w14:textId="77777777" w:rsidR="00C51D4F" w:rsidRDefault="00C51D4F" w:rsidP="0078101C"/>
    <w:p w14:paraId="770CB46E" w14:textId="77777777" w:rsidR="00C51D4F" w:rsidRDefault="00C51D4F" w:rsidP="0078101C">
      <w:r>
        <w:lastRenderedPageBreak/>
        <w:t>To demonstrate how a role helps, let us start two EC2 instances. Start the first instance the default way. For the second instance, in the ‘Configure Instance Detail Screen’ in the IAM role dropdown, select ‘S3Access’ as the role.</w:t>
      </w:r>
    </w:p>
    <w:p w14:paraId="3D72CD22" w14:textId="77777777" w:rsidR="00C51D4F" w:rsidRDefault="00C51D4F" w:rsidP="0078101C">
      <w:r>
        <w:rPr>
          <w:noProof/>
          <w:lang w:bidi="ta-IN"/>
        </w:rPr>
        <mc:AlternateContent>
          <mc:Choice Requires="wps">
            <w:drawing>
              <wp:anchor distT="0" distB="0" distL="114300" distR="114300" simplePos="0" relativeHeight="251891712" behindDoc="0" locked="0" layoutInCell="1" allowOverlap="1" wp14:anchorId="3F8A8E92" wp14:editId="418C42CB">
                <wp:simplePos x="0" y="0"/>
                <wp:positionH relativeFrom="column">
                  <wp:posOffset>1828800</wp:posOffset>
                </wp:positionH>
                <wp:positionV relativeFrom="paragraph">
                  <wp:posOffset>2290445</wp:posOffset>
                </wp:positionV>
                <wp:extent cx="2120900" cy="457200"/>
                <wp:effectExtent l="0" t="0" r="12700" b="19050"/>
                <wp:wrapNone/>
                <wp:docPr id="432" name="Rectangle 432"/>
                <wp:cNvGraphicFramePr/>
                <a:graphic xmlns:a="http://schemas.openxmlformats.org/drawingml/2006/main">
                  <a:graphicData uri="http://schemas.microsoft.com/office/word/2010/wordprocessingShape">
                    <wps:wsp>
                      <wps:cNvSpPr/>
                      <wps:spPr>
                        <a:xfrm>
                          <a:off x="0" y="0"/>
                          <a:ext cx="2120900" cy="457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5A83B1" id="Rectangle 432" o:spid="_x0000_s1026" style="position:absolute;margin-left:2in;margin-top:180.35pt;width:167pt;height:36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" filled="f" strokecolor="red" strokeweight="1.75pt"/>
            </w:pict>
          </mc:Fallback>
        </mc:AlternateContent>
      </w:r>
      <w:r>
        <w:rPr>
          <w:noProof/>
          <w:lang w:bidi="ta-IN"/>
        </w:rPr>
        <w:drawing>
          <wp:inline distT="0" distB="0" distL="0" distR="0" wp14:anchorId="3CEB31B9" wp14:editId="25DF6717">
            <wp:extent cx="7226300" cy="4064794"/>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240926" cy="4073021"/>
                    </a:xfrm>
                    <a:prstGeom prst="rect">
                      <a:avLst/>
                    </a:prstGeom>
                  </pic:spPr>
                </pic:pic>
              </a:graphicData>
            </a:graphic>
          </wp:inline>
        </w:drawing>
      </w:r>
    </w:p>
    <w:p w14:paraId="78345DDA" w14:textId="77777777" w:rsidR="00C51D4F" w:rsidRDefault="00C51D4F" w:rsidP="0078101C">
      <w:r>
        <w:t>After selecting this role, go ahead and launch the instance.</w:t>
      </w:r>
    </w:p>
    <w:p w14:paraId="0C015F7F" w14:textId="77777777" w:rsidR="00C51D4F" w:rsidRDefault="00C51D4F">
      <w:r>
        <w:br w:type="page"/>
      </w:r>
    </w:p>
    <w:p w14:paraId="2BB942CF" w14:textId="77777777" w:rsidR="00C51D4F" w:rsidRDefault="00C51D4F" w:rsidP="0078101C">
      <w:r>
        <w:lastRenderedPageBreak/>
        <w:t xml:space="preserve">Once the instances are started, we will connect to both the instances, download the AWS CLI and issue a simple </w:t>
      </w:r>
      <w:proofErr w:type="spellStart"/>
      <w:r>
        <w:t>aws</w:t>
      </w:r>
      <w:proofErr w:type="spellEnd"/>
      <w:r>
        <w:t xml:space="preserve"> s3 ls command. This command will list the buckets present in S3. We will observe that this will succeed only in the EC2 instance which has the role defined.</w:t>
      </w:r>
    </w:p>
    <w:p w14:paraId="7D44D776" w14:textId="77777777" w:rsidR="00C51D4F" w:rsidRDefault="00C51D4F" w:rsidP="0078101C">
      <w:r>
        <w:t>Login into both the instances and issues the following commands to download the AWS CLI.</w:t>
      </w:r>
    </w:p>
    <w:p w14:paraId="550AC905" w14:textId="77777777" w:rsidR="00C51D4F" w:rsidRDefault="006F18E1" w:rsidP="0078101C">
      <w:r>
        <w:t xml:space="preserve">$ </w:t>
      </w:r>
      <w:proofErr w:type="spellStart"/>
      <w:r>
        <w:t>sudo</w:t>
      </w:r>
      <w:proofErr w:type="spellEnd"/>
      <w:r>
        <w:t xml:space="preserve"> yum install python-pip</w:t>
      </w:r>
    </w:p>
    <w:p w14:paraId="19CEA819" w14:textId="77777777" w:rsidR="006F18E1" w:rsidRDefault="006F18E1" w:rsidP="0078101C">
      <w:r>
        <w:t xml:space="preserve">$ </w:t>
      </w:r>
      <w:proofErr w:type="spellStart"/>
      <w:r>
        <w:t>sudo</w:t>
      </w:r>
      <w:proofErr w:type="spellEnd"/>
      <w:r>
        <w:t xml:space="preserve"> pip install </w:t>
      </w:r>
      <w:proofErr w:type="spellStart"/>
      <w:r>
        <w:t>awscli</w:t>
      </w:r>
      <w:proofErr w:type="spellEnd"/>
    </w:p>
    <w:p w14:paraId="28139469" w14:textId="77777777" w:rsidR="006F18E1" w:rsidRDefault="006F18E1" w:rsidP="0078101C">
      <w:r>
        <w:t>This will install the AWS CLI on your instance. Do this on both the instances</w:t>
      </w:r>
    </w:p>
    <w:p w14:paraId="12314502" w14:textId="77777777" w:rsidR="006F18E1" w:rsidRDefault="006F18E1" w:rsidP="0078101C">
      <w:r>
        <w:t>Now run this command:</w:t>
      </w:r>
    </w:p>
    <w:p w14:paraId="07310E6F" w14:textId="77777777" w:rsidR="006F18E1" w:rsidRDefault="006F18E1" w:rsidP="0078101C">
      <w:r>
        <w:t xml:space="preserve">$ </w:t>
      </w:r>
      <w:proofErr w:type="spellStart"/>
      <w:r>
        <w:t>aws</w:t>
      </w:r>
      <w:proofErr w:type="spellEnd"/>
      <w:r>
        <w:t xml:space="preserve"> s3 ls</w:t>
      </w:r>
    </w:p>
    <w:p w14:paraId="00036E5A" w14:textId="77777777" w:rsidR="006F18E1" w:rsidRDefault="006F18E1" w:rsidP="0078101C">
      <w:r>
        <w:t>You will get an error, ‘</w:t>
      </w:r>
      <w:r w:rsidR="00AA2DEC">
        <w:t>Unable to locate credentials’ in the instance which does not have the role</w:t>
      </w:r>
    </w:p>
    <w:p w14:paraId="1EAD24C0" w14:textId="77777777" w:rsidR="006F18E1" w:rsidRDefault="00AA2DEC" w:rsidP="0078101C">
      <w:r>
        <w:rPr>
          <w:noProof/>
          <w:lang w:bidi="ta-IN"/>
        </w:rPr>
        <mc:AlternateContent>
          <mc:Choice Requires="wps">
            <w:drawing>
              <wp:anchor distT="0" distB="0" distL="114300" distR="114300" simplePos="0" relativeHeight="251893760" behindDoc="0" locked="0" layoutInCell="1" allowOverlap="1" wp14:anchorId="0682B1E1" wp14:editId="5EEEB404">
                <wp:simplePos x="0" y="0"/>
                <wp:positionH relativeFrom="column">
                  <wp:posOffset>69850</wp:posOffset>
                </wp:positionH>
                <wp:positionV relativeFrom="paragraph">
                  <wp:posOffset>3031490</wp:posOffset>
                </wp:positionV>
                <wp:extent cx="6083300" cy="444500"/>
                <wp:effectExtent l="0" t="0" r="12700" b="12700"/>
                <wp:wrapNone/>
                <wp:docPr id="436" name="Rectangle 436"/>
                <wp:cNvGraphicFramePr/>
                <a:graphic xmlns:a="http://schemas.openxmlformats.org/drawingml/2006/main">
                  <a:graphicData uri="http://schemas.microsoft.com/office/word/2010/wordprocessingShape">
                    <wps:wsp>
                      <wps:cNvSpPr/>
                      <wps:spPr>
                        <a:xfrm>
                          <a:off x="0" y="0"/>
                          <a:ext cx="6083300" cy="444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C30853" id="Rectangle 436" o:spid="_x0000_s1026" style="position:absolute;margin-left:5.5pt;margin-top:238.7pt;width:479pt;height:35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" filled="f" strokecolor="red" strokeweight="1.75pt"/>
            </w:pict>
          </mc:Fallback>
        </mc:AlternateContent>
      </w:r>
      <w:r w:rsidR="006F18E1">
        <w:rPr>
          <w:noProof/>
          <w:lang w:bidi="ta-IN"/>
        </w:rPr>
        <w:drawing>
          <wp:inline distT="0" distB="0" distL="0" distR="0" wp14:anchorId="067CEEE6" wp14:editId="01E5A12F">
            <wp:extent cx="6339108" cy="3663950"/>
            <wp:effectExtent l="0" t="0" r="508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6342222" cy="3665750"/>
                    </a:xfrm>
                    <a:prstGeom prst="rect">
                      <a:avLst/>
                    </a:prstGeom>
                    <a:noFill/>
                    <a:ln>
                      <a:noFill/>
                    </a:ln>
                  </pic:spPr>
                </pic:pic>
              </a:graphicData>
            </a:graphic>
          </wp:inline>
        </w:drawing>
      </w:r>
    </w:p>
    <w:p w14:paraId="73679A1D" w14:textId="77777777" w:rsidR="00AA2DEC" w:rsidRDefault="00AA2DEC">
      <w:r>
        <w:br w:type="page"/>
      </w:r>
    </w:p>
    <w:p w14:paraId="68903352" w14:textId="77777777" w:rsidR="006F18E1" w:rsidRDefault="00AA2DEC" w:rsidP="0078101C">
      <w:r>
        <w:lastRenderedPageBreak/>
        <w:t>Whereas the EC2 with the role will display the bucket names against the command.</w:t>
      </w:r>
    </w:p>
    <w:p w14:paraId="7F0DBEDB" w14:textId="77777777" w:rsidR="00AA2DEC" w:rsidRDefault="00AA2DEC" w:rsidP="0078101C">
      <w:r>
        <w:rPr>
          <w:noProof/>
          <w:lang w:bidi="ta-IN"/>
        </w:rPr>
        <mc:AlternateContent>
          <mc:Choice Requires="wps">
            <w:drawing>
              <wp:anchor distT="0" distB="0" distL="114300" distR="114300" simplePos="0" relativeHeight="251892736" behindDoc="0" locked="0" layoutInCell="1" allowOverlap="1" wp14:anchorId="61654151" wp14:editId="0487B7F1">
                <wp:simplePos x="0" y="0"/>
                <wp:positionH relativeFrom="column">
                  <wp:posOffset>88900</wp:posOffset>
                </wp:positionH>
                <wp:positionV relativeFrom="paragraph">
                  <wp:posOffset>3098165</wp:posOffset>
                </wp:positionV>
                <wp:extent cx="3530600" cy="647700"/>
                <wp:effectExtent l="0" t="0" r="12700" b="19050"/>
                <wp:wrapNone/>
                <wp:docPr id="435" name="Rectangle 435"/>
                <wp:cNvGraphicFramePr/>
                <a:graphic xmlns:a="http://schemas.openxmlformats.org/drawingml/2006/main">
                  <a:graphicData uri="http://schemas.microsoft.com/office/word/2010/wordprocessingShape">
                    <wps:wsp>
                      <wps:cNvSpPr/>
                      <wps:spPr>
                        <a:xfrm>
                          <a:off x="0" y="0"/>
                          <a:ext cx="3530600" cy="647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47FDB" id="Rectangle 435" o:spid="_x0000_s1026" style="position:absolute;margin-left:7pt;margin-top:243.95pt;width:278pt;height:51pt;z-index:251892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" filled="f" strokecolor="red" strokeweight="1.75pt"/>
            </w:pict>
          </mc:Fallback>
        </mc:AlternateContent>
      </w:r>
      <w:r>
        <w:rPr>
          <w:noProof/>
          <w:lang w:bidi="ta-IN"/>
        </w:rPr>
        <w:drawing>
          <wp:inline distT="0" distB="0" distL="0" distR="0" wp14:anchorId="65A8582A" wp14:editId="064B2545">
            <wp:extent cx="6464300" cy="3757029"/>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6470496" cy="3760630"/>
                    </a:xfrm>
                    <a:prstGeom prst="rect">
                      <a:avLst/>
                    </a:prstGeom>
                    <a:noFill/>
                    <a:ln>
                      <a:noFill/>
                    </a:ln>
                  </pic:spPr>
                </pic:pic>
              </a:graphicData>
            </a:graphic>
          </wp:inline>
        </w:drawing>
      </w:r>
    </w:p>
    <w:p w14:paraId="4D5FD13E" w14:textId="77777777" w:rsidR="006F18E1" w:rsidRDefault="00AA2DEC" w:rsidP="0078101C">
      <w:r>
        <w:t>This ends our IAM exercises</w:t>
      </w:r>
      <w:r w:rsidR="002445CC">
        <w:t>.</w:t>
      </w:r>
    </w:p>
    <w:p w14:paraId="6FEB10C3" w14:textId="77777777" w:rsidR="002445CC" w:rsidRDefault="002445CC">
      <w:r>
        <w:br w:type="page"/>
      </w:r>
    </w:p>
    <w:p w14:paraId="27EEEF7E" w14:textId="77777777" w:rsidR="00A055FB" w:rsidRDefault="00A055FB"/>
    <w:p w14:paraId="146688EC" w14:textId="77777777" w:rsidR="004420A5" w:rsidRDefault="00C508E2" w:rsidP="00C508E2">
      <w:pPr>
        <w:pStyle w:val="Heading1"/>
      </w:pPr>
      <w:bookmarkStart w:id="64" w:name="_Toc469308680"/>
      <w:r>
        <w:t>Exercise 1</w:t>
      </w:r>
      <w:r w:rsidR="00276E5D">
        <w:t>6</w:t>
      </w:r>
      <w:bookmarkEnd w:id="64"/>
    </w:p>
    <w:p w14:paraId="3C9F7889" w14:textId="77777777" w:rsidR="00C508E2" w:rsidRDefault="00EF183A" w:rsidP="00C508E2">
      <w:pPr>
        <w:pStyle w:val="Heading2"/>
      </w:pPr>
      <w:r>
        <w:t xml:space="preserve"> </w:t>
      </w:r>
      <w:r w:rsidR="00113CF3">
        <w:t xml:space="preserve"> </w:t>
      </w:r>
      <w:bookmarkStart w:id="65" w:name="_Toc469308681"/>
      <w:r w:rsidR="00C508E2">
        <w:t>Setting CloudWatch Alarm</w:t>
      </w:r>
      <w:bookmarkEnd w:id="65"/>
    </w:p>
    <w:p w14:paraId="4CDFFF74" w14:textId="77777777" w:rsidR="00C508E2" w:rsidRDefault="00C508E2">
      <w:r>
        <w:br/>
        <w:t xml:space="preserve">In this </w:t>
      </w:r>
      <w:r w:rsidR="00276E5D">
        <w:t>exercise,</w:t>
      </w:r>
      <w:r>
        <w:t xml:space="preserve"> we will see how set an alarm for an EC2 instance. We will send a mail to ourselves when the CPU load is less than 70% for 5 minutes. We will later set an Alarm to terminate the instance if the CPU load is less than 70% for 5 minutes</w:t>
      </w:r>
      <w:r>
        <w:br w:type="page"/>
      </w:r>
    </w:p>
    <w:p w14:paraId="4857DD42" w14:textId="77777777" w:rsidR="00C508E2" w:rsidRDefault="00C508E2" w:rsidP="00C508E2">
      <w:r>
        <w:lastRenderedPageBreak/>
        <w:t>Select a running EC2 instance and click on ‘Monitoring Tab’ below. You will see that no CloudWatch alarm has been configured. Click on that link.</w:t>
      </w:r>
    </w:p>
    <w:p w14:paraId="6DCFF7D4" w14:textId="77777777" w:rsidR="00C508E2" w:rsidRPr="00C508E2" w:rsidRDefault="00C508E2" w:rsidP="00C508E2">
      <w:r>
        <w:rPr>
          <w:noProof/>
          <w:lang w:bidi="ta-IN"/>
        </w:rPr>
        <mc:AlternateContent>
          <mc:Choice Requires="wps">
            <w:drawing>
              <wp:anchor distT="0" distB="0" distL="114300" distR="114300" simplePos="0" relativeHeight="251907072" behindDoc="0" locked="0" layoutInCell="1" allowOverlap="1" wp14:anchorId="0BE16BA9" wp14:editId="61EBF095">
                <wp:simplePos x="0" y="0"/>
                <wp:positionH relativeFrom="column">
                  <wp:posOffset>1428750</wp:posOffset>
                </wp:positionH>
                <wp:positionV relativeFrom="paragraph">
                  <wp:posOffset>2243455</wp:posOffset>
                </wp:positionV>
                <wp:extent cx="2127250" cy="165100"/>
                <wp:effectExtent l="0" t="0" r="25400" b="25400"/>
                <wp:wrapNone/>
                <wp:docPr id="462" name="Rectangle 462"/>
                <wp:cNvGraphicFramePr/>
                <a:graphic xmlns:a="http://schemas.openxmlformats.org/drawingml/2006/main">
                  <a:graphicData uri="http://schemas.microsoft.com/office/word/2010/wordprocessingShape">
                    <wps:wsp>
                      <wps:cNvSpPr/>
                      <wps:spPr>
                        <a:xfrm>
                          <a:off x="0" y="0"/>
                          <a:ext cx="212725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38FBD" id="Rectangle 462" o:spid="_x0000_s1026" style="position:absolute;margin-left:112.5pt;margin-top:176.65pt;width:167.5pt;height:13pt;z-index:25190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906048" behindDoc="0" locked="0" layoutInCell="1" allowOverlap="1" wp14:anchorId="33797B31" wp14:editId="5677D254">
                <wp:simplePos x="0" y="0"/>
                <wp:positionH relativeFrom="column">
                  <wp:posOffset>2686050</wp:posOffset>
                </wp:positionH>
                <wp:positionV relativeFrom="paragraph">
                  <wp:posOffset>1932305</wp:posOffset>
                </wp:positionV>
                <wp:extent cx="590550" cy="273050"/>
                <wp:effectExtent l="0" t="0" r="19050" b="12700"/>
                <wp:wrapNone/>
                <wp:docPr id="461" name="Rectangle 461"/>
                <wp:cNvGraphicFramePr/>
                <a:graphic xmlns:a="http://schemas.openxmlformats.org/drawingml/2006/main">
                  <a:graphicData uri="http://schemas.microsoft.com/office/word/2010/wordprocessingShape">
                    <wps:wsp>
                      <wps:cNvSpPr/>
                      <wps:spPr>
                        <a:xfrm>
                          <a:off x="0" y="0"/>
                          <a:ext cx="59055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01FF6E" id="Rectangle 461" o:spid="_x0000_s1026" style="position:absolute;margin-left:211.5pt;margin-top:152.15pt;width:46.5pt;height:21.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2y6mwIAAJI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" filled="f" strokecolor="red" strokeweight="1.75pt"/>
            </w:pict>
          </mc:Fallback>
        </mc:AlternateContent>
      </w:r>
      <w:r>
        <w:rPr>
          <w:noProof/>
          <w:lang w:bidi="ta-IN"/>
        </w:rPr>
        <w:drawing>
          <wp:inline distT="0" distB="0" distL="0" distR="0" wp14:anchorId="4DCCBDF3" wp14:editId="42A00086">
            <wp:extent cx="7658100" cy="4307681"/>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670507" cy="4314660"/>
                    </a:xfrm>
                    <a:prstGeom prst="rect">
                      <a:avLst/>
                    </a:prstGeom>
                  </pic:spPr>
                </pic:pic>
              </a:graphicData>
            </a:graphic>
          </wp:inline>
        </w:drawing>
      </w:r>
    </w:p>
    <w:p w14:paraId="5E636B76" w14:textId="77777777" w:rsidR="00C508E2" w:rsidRDefault="00C508E2" w:rsidP="0078101C">
      <w:r>
        <w:t>Click on ‘Create Alarm’</w:t>
      </w:r>
    </w:p>
    <w:p w14:paraId="271E79FE" w14:textId="77777777" w:rsidR="00C508E2" w:rsidRDefault="00C508E2" w:rsidP="0078101C">
      <w:r>
        <w:rPr>
          <w:noProof/>
          <w:lang w:bidi="ta-IN"/>
        </w:rPr>
        <mc:AlternateContent>
          <mc:Choice Requires="wps">
            <w:drawing>
              <wp:anchor distT="0" distB="0" distL="114300" distR="114300" simplePos="0" relativeHeight="251908096" behindDoc="0" locked="0" layoutInCell="1" allowOverlap="1" wp14:anchorId="0F40E814" wp14:editId="4814011C">
                <wp:simplePos x="0" y="0"/>
                <wp:positionH relativeFrom="column">
                  <wp:posOffset>5499100</wp:posOffset>
                </wp:positionH>
                <wp:positionV relativeFrom="paragraph">
                  <wp:posOffset>241935</wp:posOffset>
                </wp:positionV>
                <wp:extent cx="901700" cy="298450"/>
                <wp:effectExtent l="0" t="0" r="12700" b="25400"/>
                <wp:wrapNone/>
                <wp:docPr id="464" name="Rectangle 464"/>
                <wp:cNvGraphicFramePr/>
                <a:graphic xmlns:a="http://schemas.openxmlformats.org/drawingml/2006/main">
                  <a:graphicData uri="http://schemas.microsoft.com/office/word/2010/wordprocessingShape">
                    <wps:wsp>
                      <wps:cNvSpPr/>
                      <wps:spPr>
                        <a:xfrm>
                          <a:off x="0" y="0"/>
                          <a:ext cx="901700" cy="298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8EDC8" id="Rectangle 464" o:spid="_x0000_s1026" style="position:absolute;margin-left:433pt;margin-top:19.05pt;width:71pt;height:23.5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" filled="f" strokecolor="red" strokeweight="1.75pt"/>
            </w:pict>
          </mc:Fallback>
        </mc:AlternateContent>
      </w:r>
      <w:r>
        <w:rPr>
          <w:noProof/>
          <w:lang w:bidi="ta-IN"/>
        </w:rPr>
        <w:drawing>
          <wp:inline distT="0" distB="0" distL="0" distR="0" wp14:anchorId="427B71B4" wp14:editId="14C5DAC3">
            <wp:extent cx="6421484" cy="596900"/>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484206" cy="602730"/>
                    </a:xfrm>
                    <a:prstGeom prst="rect">
                      <a:avLst/>
                    </a:prstGeom>
                    <a:noFill/>
                    <a:ln>
                      <a:noFill/>
                    </a:ln>
                  </pic:spPr>
                </pic:pic>
              </a:graphicData>
            </a:graphic>
          </wp:inline>
        </w:drawing>
      </w:r>
    </w:p>
    <w:p w14:paraId="573ABCDF" w14:textId="77777777" w:rsidR="00C508E2" w:rsidRDefault="00C508E2" w:rsidP="0078101C"/>
    <w:p w14:paraId="036C8850" w14:textId="77777777" w:rsidR="00C508E2" w:rsidRDefault="00C508E2">
      <w:r>
        <w:br w:type="page"/>
      </w:r>
    </w:p>
    <w:p w14:paraId="75B61B9B" w14:textId="77777777" w:rsidR="00C508E2" w:rsidRDefault="00C508E2" w:rsidP="0078101C">
      <w:r>
        <w:lastRenderedPageBreak/>
        <w:t>After clicking ‘Create Topic’ enter a title for the email and your email address to which you want the notification to be sent. Amazon uses its own Simple Notification Service (SNS) to send you the email.</w:t>
      </w:r>
      <w:r w:rsidR="00C40C3C">
        <w:t xml:space="preserve"> The mail should be sent whenever your CPU Utilization is less than 70% for a duration of 5 minutes</w:t>
      </w:r>
    </w:p>
    <w:p w14:paraId="664E1280" w14:textId="77777777" w:rsidR="00C40C3C" w:rsidRDefault="00C40C3C" w:rsidP="0078101C">
      <w:r>
        <w:rPr>
          <w:noProof/>
          <w:lang w:bidi="ta-IN"/>
        </w:rPr>
        <w:drawing>
          <wp:inline distT="0" distB="0" distL="0" distR="0" wp14:anchorId="0566328D" wp14:editId="3CADF82E">
            <wp:extent cx="6846722" cy="2965450"/>
            <wp:effectExtent l="0" t="0" r="0" b="635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858630" cy="2970608"/>
                    </a:xfrm>
                    <a:prstGeom prst="rect">
                      <a:avLst/>
                    </a:prstGeom>
                    <a:noFill/>
                    <a:ln>
                      <a:noFill/>
                    </a:ln>
                  </pic:spPr>
                </pic:pic>
              </a:graphicData>
            </a:graphic>
          </wp:inline>
        </w:drawing>
      </w:r>
    </w:p>
    <w:p w14:paraId="5C28A8D1" w14:textId="77777777" w:rsidR="00C40C3C" w:rsidRDefault="00C40C3C" w:rsidP="0078101C">
      <w:r>
        <w:t>You will initially be sent a mail with a confirmation link. Once you confirm the mail id, you will start receiving mails from CloudWatch.</w:t>
      </w:r>
    </w:p>
    <w:p w14:paraId="1EE13E7B" w14:textId="77777777" w:rsidR="00C40C3C" w:rsidRDefault="00C40C3C">
      <w:r>
        <w:br w:type="page"/>
      </w:r>
    </w:p>
    <w:p w14:paraId="4226C562" w14:textId="77777777" w:rsidR="00C40C3C" w:rsidRDefault="00813020" w:rsidP="0078101C">
      <w:r>
        <w:lastRenderedPageBreak/>
        <w:t>You will now see that an Alarm has been generated since your CPU Utilization was less than the threshold limit for 5 mins.</w:t>
      </w:r>
    </w:p>
    <w:p w14:paraId="646F0C21" w14:textId="77777777" w:rsidR="00813020" w:rsidRDefault="00813020" w:rsidP="0078101C">
      <w:r>
        <w:rPr>
          <w:noProof/>
          <w:lang w:bidi="ta-IN"/>
        </w:rPr>
        <mc:AlternateContent>
          <mc:Choice Requires="wps">
            <w:drawing>
              <wp:anchor distT="0" distB="0" distL="114300" distR="114300" simplePos="0" relativeHeight="251910144" behindDoc="0" locked="0" layoutInCell="1" allowOverlap="1" wp14:anchorId="7916D5F3" wp14:editId="7C1AB1ED">
                <wp:simplePos x="0" y="0"/>
                <wp:positionH relativeFrom="column">
                  <wp:posOffset>5143500</wp:posOffset>
                </wp:positionH>
                <wp:positionV relativeFrom="paragraph">
                  <wp:posOffset>2167255</wp:posOffset>
                </wp:positionV>
                <wp:extent cx="1689100" cy="1358900"/>
                <wp:effectExtent l="0" t="0" r="25400" b="12700"/>
                <wp:wrapNone/>
                <wp:docPr id="468" name="Rectangle 468"/>
                <wp:cNvGraphicFramePr/>
                <a:graphic xmlns:a="http://schemas.openxmlformats.org/drawingml/2006/main">
                  <a:graphicData uri="http://schemas.microsoft.com/office/word/2010/wordprocessingShape">
                    <wps:wsp>
                      <wps:cNvSpPr/>
                      <wps:spPr>
                        <a:xfrm>
                          <a:off x="0" y="0"/>
                          <a:ext cx="1689100" cy="1358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374557" id="Rectangle 468" o:spid="_x0000_s1026" style="position:absolute;margin-left:405pt;margin-top:170.65pt;width:133pt;height:107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" filled="f" strokecolor="red" strokeweight="1.75pt"/>
            </w:pict>
          </mc:Fallback>
        </mc:AlternateContent>
      </w:r>
      <w:r>
        <w:rPr>
          <w:noProof/>
          <w:lang w:bidi="ta-IN"/>
        </w:rPr>
        <mc:AlternateContent>
          <mc:Choice Requires="wps">
            <w:drawing>
              <wp:anchor distT="0" distB="0" distL="114300" distR="114300" simplePos="0" relativeHeight="251909120" behindDoc="0" locked="0" layoutInCell="1" allowOverlap="1" wp14:anchorId="2728CB9B" wp14:editId="6317D28C">
                <wp:simplePos x="0" y="0"/>
                <wp:positionH relativeFrom="column">
                  <wp:posOffset>1181100</wp:posOffset>
                </wp:positionH>
                <wp:positionV relativeFrom="paragraph">
                  <wp:posOffset>763905</wp:posOffset>
                </wp:positionV>
                <wp:extent cx="5676900" cy="266700"/>
                <wp:effectExtent l="0" t="0" r="19050" b="19050"/>
                <wp:wrapNone/>
                <wp:docPr id="467" name="Rectangle 467"/>
                <wp:cNvGraphicFramePr/>
                <a:graphic xmlns:a="http://schemas.openxmlformats.org/drawingml/2006/main">
                  <a:graphicData uri="http://schemas.microsoft.com/office/word/2010/wordprocessingShape">
                    <wps:wsp>
                      <wps:cNvSpPr/>
                      <wps:spPr>
                        <a:xfrm>
                          <a:off x="0" y="0"/>
                          <a:ext cx="5676900" cy="266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C14986" id="Rectangle 467" o:spid="_x0000_s1026" style="position:absolute;margin-left:93pt;margin-top:60.15pt;width:447pt;height:21pt;z-index:251909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" filled="f" strokecolor="red" strokeweight="1.75pt"/>
            </w:pict>
          </mc:Fallback>
        </mc:AlternateContent>
      </w:r>
      <w:r>
        <w:rPr>
          <w:noProof/>
          <w:lang w:bidi="ta-IN"/>
        </w:rPr>
        <w:drawing>
          <wp:inline distT="0" distB="0" distL="0" distR="0" wp14:anchorId="23F52B83" wp14:editId="0F931496">
            <wp:extent cx="6896100" cy="3879057"/>
            <wp:effectExtent l="0" t="0" r="0" b="762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6900920" cy="3881768"/>
                    </a:xfrm>
                    <a:prstGeom prst="rect">
                      <a:avLst/>
                    </a:prstGeom>
                  </pic:spPr>
                </pic:pic>
              </a:graphicData>
            </a:graphic>
          </wp:inline>
        </w:drawing>
      </w:r>
    </w:p>
    <w:p w14:paraId="13312B6D" w14:textId="77777777" w:rsidR="00813020" w:rsidRDefault="00813020">
      <w:r>
        <w:br w:type="page"/>
      </w:r>
    </w:p>
    <w:p w14:paraId="605BBB7A" w14:textId="77777777" w:rsidR="00C508E2" w:rsidRDefault="00813020" w:rsidP="0078101C">
      <w:r>
        <w:lastRenderedPageBreak/>
        <w:t>Next, keeping the threshold as same, input action to stop the instance if it running less than 70% CPU Utilization for 5 mins</w:t>
      </w:r>
    </w:p>
    <w:p w14:paraId="3A343114" w14:textId="77777777" w:rsidR="009C0F5C" w:rsidRDefault="0027496B" w:rsidP="0078101C">
      <w:r>
        <w:rPr>
          <w:noProof/>
          <w:lang w:bidi="ta-IN"/>
        </w:rPr>
        <mc:AlternateContent>
          <mc:Choice Requires="wps">
            <w:drawing>
              <wp:anchor distT="0" distB="0" distL="114300" distR="114300" simplePos="0" relativeHeight="251911168" behindDoc="0" locked="0" layoutInCell="1" allowOverlap="1" wp14:anchorId="188989B9" wp14:editId="6F753FC4">
                <wp:simplePos x="0" y="0"/>
                <wp:positionH relativeFrom="column">
                  <wp:posOffset>2387600</wp:posOffset>
                </wp:positionH>
                <wp:positionV relativeFrom="paragraph">
                  <wp:posOffset>1531620</wp:posOffset>
                </wp:positionV>
                <wp:extent cx="1206500" cy="222250"/>
                <wp:effectExtent l="0" t="0" r="12700" b="25400"/>
                <wp:wrapNone/>
                <wp:docPr id="470" name="Rectangle 470"/>
                <wp:cNvGraphicFramePr/>
                <a:graphic xmlns:a="http://schemas.openxmlformats.org/drawingml/2006/main">
                  <a:graphicData uri="http://schemas.microsoft.com/office/word/2010/wordprocessingShape">
                    <wps:wsp>
                      <wps:cNvSpPr/>
                      <wps:spPr>
                        <a:xfrm>
                          <a:off x="0" y="0"/>
                          <a:ext cx="12065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B06972" id="Rectangle 470" o:spid="_x0000_s1026" style="position:absolute;margin-left:188pt;margin-top:120.6pt;width:95pt;height:17.5pt;z-index:251911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" filled="f" strokecolor="red" strokeweight="1.75pt"/>
            </w:pict>
          </mc:Fallback>
        </mc:AlternateContent>
      </w:r>
      <w:r>
        <w:rPr>
          <w:noProof/>
          <w:lang w:bidi="ta-IN"/>
        </w:rPr>
        <w:drawing>
          <wp:inline distT="0" distB="0" distL="0" distR="0" wp14:anchorId="001C3FF0" wp14:editId="56CD85DF">
            <wp:extent cx="6784275" cy="381635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6789409" cy="3819238"/>
                    </a:xfrm>
                    <a:prstGeom prst="rect">
                      <a:avLst/>
                    </a:prstGeom>
                  </pic:spPr>
                </pic:pic>
              </a:graphicData>
            </a:graphic>
          </wp:inline>
        </w:drawing>
      </w:r>
    </w:p>
    <w:p w14:paraId="7F4BAC78" w14:textId="77777777" w:rsidR="000310CC" w:rsidRDefault="000310CC" w:rsidP="0078101C"/>
    <w:p w14:paraId="1524807E" w14:textId="77777777" w:rsidR="000310CC" w:rsidRDefault="000310CC" w:rsidP="0078101C"/>
    <w:p w14:paraId="34620FDB" w14:textId="77777777" w:rsidR="000310CC" w:rsidRDefault="000310CC" w:rsidP="0078101C"/>
    <w:p w14:paraId="3107133C" w14:textId="77777777" w:rsidR="000310CC" w:rsidRDefault="000310CC" w:rsidP="0078101C"/>
    <w:p w14:paraId="7779B3FE" w14:textId="77777777" w:rsidR="000310CC" w:rsidRDefault="000310CC" w:rsidP="0078101C"/>
    <w:p w14:paraId="12FB1741" w14:textId="77777777" w:rsidR="000310CC" w:rsidRDefault="000310CC" w:rsidP="0078101C"/>
    <w:p w14:paraId="45B7D561" w14:textId="77777777" w:rsidR="000310CC" w:rsidRDefault="000310CC" w:rsidP="0078101C"/>
    <w:p w14:paraId="3881CFFE" w14:textId="77777777" w:rsidR="000310CC" w:rsidRDefault="000310CC" w:rsidP="0078101C"/>
    <w:p w14:paraId="6715105F" w14:textId="77777777" w:rsidR="000310CC" w:rsidRDefault="000310CC" w:rsidP="0078101C"/>
    <w:p w14:paraId="2E220932" w14:textId="77777777" w:rsidR="000310CC" w:rsidRDefault="000310CC" w:rsidP="0078101C"/>
    <w:p w14:paraId="6AC7803A" w14:textId="77777777" w:rsidR="000310CC" w:rsidRDefault="000310CC" w:rsidP="0078101C"/>
    <w:p w14:paraId="028F32B3" w14:textId="77777777" w:rsidR="000310CC" w:rsidRDefault="000310CC" w:rsidP="0078101C"/>
    <w:p w14:paraId="4A98B9CB" w14:textId="77777777" w:rsidR="0027496B" w:rsidRDefault="0027496B" w:rsidP="0078101C">
      <w:r>
        <w:lastRenderedPageBreak/>
        <w:t>You will find that when the Alarm happens, the instance will be stopped.</w:t>
      </w:r>
    </w:p>
    <w:p w14:paraId="601C8680" w14:textId="77777777" w:rsidR="000310CC" w:rsidRDefault="000310CC" w:rsidP="0078101C">
      <w:r>
        <w:rPr>
          <w:noProof/>
          <w:lang w:bidi="ta-IN"/>
        </w:rPr>
        <mc:AlternateContent>
          <mc:Choice Requires="wps">
            <w:drawing>
              <wp:anchor distT="0" distB="0" distL="114300" distR="114300" simplePos="0" relativeHeight="251912192" behindDoc="0" locked="0" layoutInCell="1" allowOverlap="1" wp14:anchorId="259591E2" wp14:editId="760A531B">
                <wp:simplePos x="0" y="0"/>
                <wp:positionH relativeFrom="column">
                  <wp:posOffset>1352550</wp:posOffset>
                </wp:positionH>
                <wp:positionV relativeFrom="paragraph">
                  <wp:posOffset>1091565</wp:posOffset>
                </wp:positionV>
                <wp:extent cx="3829050" cy="209550"/>
                <wp:effectExtent l="0" t="0" r="19050" b="19050"/>
                <wp:wrapNone/>
                <wp:docPr id="472" name="Rectangle 472"/>
                <wp:cNvGraphicFramePr/>
                <a:graphic xmlns:a="http://schemas.openxmlformats.org/drawingml/2006/main">
                  <a:graphicData uri="http://schemas.microsoft.com/office/word/2010/wordprocessingShape">
                    <wps:wsp>
                      <wps:cNvSpPr/>
                      <wps:spPr>
                        <a:xfrm>
                          <a:off x="0" y="0"/>
                          <a:ext cx="38290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8E083C" id="Rectangle 472" o:spid="_x0000_s1026" style="position:absolute;margin-left:106.5pt;margin-top:85.95pt;width:301.5pt;height:16.5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" filled="f" strokecolor="red" strokeweight="1.75pt"/>
            </w:pict>
          </mc:Fallback>
        </mc:AlternateContent>
      </w:r>
      <w:r>
        <w:rPr>
          <w:noProof/>
          <w:lang w:bidi="ta-IN"/>
        </w:rPr>
        <w:drawing>
          <wp:inline distT="0" distB="0" distL="0" distR="0" wp14:anchorId="05232202" wp14:editId="2FDC491F">
            <wp:extent cx="7857067" cy="44196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858834" cy="4420594"/>
                    </a:xfrm>
                    <a:prstGeom prst="rect">
                      <a:avLst/>
                    </a:prstGeom>
                  </pic:spPr>
                </pic:pic>
              </a:graphicData>
            </a:graphic>
          </wp:inline>
        </w:drawing>
      </w:r>
    </w:p>
    <w:p w14:paraId="4160C09B" w14:textId="77777777" w:rsidR="000310CC" w:rsidRDefault="000310CC" w:rsidP="0078101C">
      <w:r>
        <w:t>This ends our CloudWatch exercise</w:t>
      </w:r>
    </w:p>
    <w:p w14:paraId="37C9C78F" w14:textId="77777777" w:rsidR="000310CC" w:rsidRDefault="0027496B">
      <w:r>
        <w:br w:type="page"/>
      </w:r>
    </w:p>
    <w:p w14:paraId="52F99D34" w14:textId="77777777" w:rsidR="0027496B" w:rsidRDefault="000310CC">
      <w:r>
        <w:lastRenderedPageBreak/>
        <w:t>This Lab Guide is Copyright of CloudSiksha. Please do not circulate this without explicit permission from CloudSiksha.</w:t>
      </w:r>
    </w:p>
    <w:p w14:paraId="4D10AF14" w14:textId="77777777" w:rsidR="0027496B" w:rsidRDefault="0027496B" w:rsidP="0078101C"/>
    <w:p w14:paraId="14196E48" w14:textId="77777777" w:rsidR="009C0F5C" w:rsidRPr="0078101C" w:rsidRDefault="009C0F5C" w:rsidP="0078101C"/>
    <w:sectPr w:rsidR="009C0F5C" w:rsidRPr="0078101C">
      <w:headerReference w:type="default" r:id="rId168"/>
      <w:footerReference w:type="default" r:id="rId1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5CBEF" w14:textId="77777777" w:rsidR="008E401A" w:rsidRDefault="008E401A" w:rsidP="003A7ACE">
      <w:pPr>
        <w:spacing w:after="0" w:line="240" w:lineRule="auto"/>
      </w:pPr>
      <w:r>
        <w:separator/>
      </w:r>
    </w:p>
  </w:endnote>
  <w:endnote w:type="continuationSeparator" w:id="0">
    <w:p w14:paraId="12063DA0" w14:textId="77777777" w:rsidR="008E401A" w:rsidRDefault="008E401A" w:rsidP="003A7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50C88" w14:textId="77777777" w:rsidR="00670D42" w:rsidRDefault="00670D42">
    <w:pPr>
      <w:pStyle w:val="Footer"/>
    </w:pPr>
    <w:r>
      <w:t>Copyright @CloudSiksha Dec 2016</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6FE25" w14:textId="77777777" w:rsidR="008E401A" w:rsidRDefault="008E401A" w:rsidP="003A7ACE">
      <w:pPr>
        <w:spacing w:after="0" w:line="240" w:lineRule="auto"/>
      </w:pPr>
      <w:r>
        <w:separator/>
      </w:r>
    </w:p>
  </w:footnote>
  <w:footnote w:type="continuationSeparator" w:id="0">
    <w:p w14:paraId="533AEB91" w14:textId="77777777" w:rsidR="008E401A" w:rsidRDefault="008E401A" w:rsidP="003A7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F23AD" w14:textId="77777777" w:rsidR="00670D42" w:rsidRDefault="00670D42">
    <w:pPr>
      <w:pStyle w:val="Header"/>
    </w:pPr>
    <w:r>
      <w:rPr>
        <w:noProof/>
        <w:lang w:bidi="ta-IN"/>
      </w:rPr>
      <mc:AlternateContent>
        <mc:Choice Requires="wps">
          <w:drawing>
            <wp:anchor distT="0" distB="0" distL="118745" distR="118745" simplePos="0" relativeHeight="251659264" behindDoc="1" locked="0" layoutInCell="1" allowOverlap="0" wp14:anchorId="760FFEF3" wp14:editId="5EB4AF0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241" name="Rectangle 24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4AC92D0" w14:textId="77777777" w:rsidR="00670D42" w:rsidRDefault="00670D42">
                              <w:pPr>
                                <w:pStyle w:val="Header"/>
                                <w:tabs>
                                  <w:tab w:val="clear" w:pos="4680"/>
                                  <w:tab w:val="clear" w:pos="9360"/>
                                </w:tabs>
                                <w:jc w:val="center"/>
                                <w:rPr>
                                  <w:caps/>
                                  <w:color w:val="FFFFFF" w:themeColor="background1"/>
                                </w:rPr>
                              </w:pPr>
                              <w:r>
                                <w:rPr>
                                  <w:caps/>
                                  <w:color w:val="FFFFFF" w:themeColor="background1"/>
                                </w:rPr>
                                <w:t>CloudSikSHA AMAZON AWS WORKSHOP: LAB GUIDE v1.1</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241"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FA0C96" w:rsidRDefault="00FA0C96">
                        <w:pPr>
                          <w:pStyle w:val="Header"/>
                          <w:tabs>
                            <w:tab w:val="clear" w:pos="4680"/>
                            <w:tab w:val="clear" w:pos="9360"/>
                          </w:tabs>
                          <w:jc w:val="center"/>
                          <w:rPr>
                            <w:caps/>
                            <w:color w:val="FFFFFF" w:themeColor="background1"/>
                          </w:rPr>
                        </w:pPr>
                        <w:r>
                          <w:rPr>
                            <w:caps/>
                            <w:color w:val="FFFFFF" w:themeColor="background1"/>
                          </w:rPr>
                          <w:t>CloudSikSHA AMAZON AWS WORKSHOP: LAB GUIDE v1.1</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01723"/>
    <w:multiLevelType w:val="hybridMultilevel"/>
    <w:tmpl w:val="563CB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26085"/>
    <w:multiLevelType w:val="hybridMultilevel"/>
    <w:tmpl w:val="1D48B4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C3DAC"/>
    <w:multiLevelType w:val="hybridMultilevel"/>
    <w:tmpl w:val="155242C0"/>
    <w:lvl w:ilvl="0" w:tplc="44468B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3A2E90"/>
    <w:multiLevelType w:val="hybridMultilevel"/>
    <w:tmpl w:val="0EBC980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33489"/>
    <w:multiLevelType w:val="hybridMultilevel"/>
    <w:tmpl w:val="BD8AFC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E63BC"/>
    <w:multiLevelType w:val="hybridMultilevel"/>
    <w:tmpl w:val="EC980352"/>
    <w:lvl w:ilvl="0" w:tplc="5E08BD1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2339D2"/>
    <w:multiLevelType w:val="hybridMultilevel"/>
    <w:tmpl w:val="BE16D5D2"/>
    <w:lvl w:ilvl="0" w:tplc="52DC5B30">
      <w:start w:val="1"/>
      <w:numFmt w:val="bullet"/>
      <w:lvlText w:val="•"/>
      <w:lvlJc w:val="left"/>
      <w:pPr>
        <w:tabs>
          <w:tab w:val="num" w:pos="720"/>
        </w:tabs>
        <w:ind w:left="720" w:hanging="360"/>
      </w:pPr>
      <w:rPr>
        <w:rFonts w:ascii="Arial" w:hAnsi="Arial" w:hint="default"/>
      </w:rPr>
    </w:lvl>
    <w:lvl w:ilvl="1" w:tplc="BE6606A2">
      <w:start w:val="117"/>
      <w:numFmt w:val="bullet"/>
      <w:lvlText w:val="•"/>
      <w:lvlJc w:val="left"/>
      <w:pPr>
        <w:tabs>
          <w:tab w:val="num" w:pos="1440"/>
        </w:tabs>
        <w:ind w:left="1440" w:hanging="360"/>
      </w:pPr>
      <w:rPr>
        <w:rFonts w:ascii="Arial" w:hAnsi="Arial" w:hint="default"/>
      </w:rPr>
    </w:lvl>
    <w:lvl w:ilvl="2" w:tplc="C75A74FA">
      <w:start w:val="117"/>
      <w:numFmt w:val="bullet"/>
      <w:lvlText w:val="•"/>
      <w:lvlJc w:val="left"/>
      <w:pPr>
        <w:tabs>
          <w:tab w:val="num" w:pos="2160"/>
        </w:tabs>
        <w:ind w:left="2160" w:hanging="360"/>
      </w:pPr>
      <w:rPr>
        <w:rFonts w:ascii="Arial" w:hAnsi="Arial" w:hint="default"/>
      </w:rPr>
    </w:lvl>
    <w:lvl w:ilvl="3" w:tplc="228842B2" w:tentative="1">
      <w:start w:val="1"/>
      <w:numFmt w:val="bullet"/>
      <w:lvlText w:val="•"/>
      <w:lvlJc w:val="left"/>
      <w:pPr>
        <w:tabs>
          <w:tab w:val="num" w:pos="2880"/>
        </w:tabs>
        <w:ind w:left="2880" w:hanging="360"/>
      </w:pPr>
      <w:rPr>
        <w:rFonts w:ascii="Arial" w:hAnsi="Arial" w:hint="default"/>
      </w:rPr>
    </w:lvl>
    <w:lvl w:ilvl="4" w:tplc="06262A20" w:tentative="1">
      <w:start w:val="1"/>
      <w:numFmt w:val="bullet"/>
      <w:lvlText w:val="•"/>
      <w:lvlJc w:val="left"/>
      <w:pPr>
        <w:tabs>
          <w:tab w:val="num" w:pos="3600"/>
        </w:tabs>
        <w:ind w:left="3600" w:hanging="360"/>
      </w:pPr>
      <w:rPr>
        <w:rFonts w:ascii="Arial" w:hAnsi="Arial" w:hint="default"/>
      </w:rPr>
    </w:lvl>
    <w:lvl w:ilvl="5" w:tplc="81ECCDE0" w:tentative="1">
      <w:start w:val="1"/>
      <w:numFmt w:val="bullet"/>
      <w:lvlText w:val="•"/>
      <w:lvlJc w:val="left"/>
      <w:pPr>
        <w:tabs>
          <w:tab w:val="num" w:pos="4320"/>
        </w:tabs>
        <w:ind w:left="4320" w:hanging="360"/>
      </w:pPr>
      <w:rPr>
        <w:rFonts w:ascii="Arial" w:hAnsi="Arial" w:hint="default"/>
      </w:rPr>
    </w:lvl>
    <w:lvl w:ilvl="6" w:tplc="8A323C02" w:tentative="1">
      <w:start w:val="1"/>
      <w:numFmt w:val="bullet"/>
      <w:lvlText w:val="•"/>
      <w:lvlJc w:val="left"/>
      <w:pPr>
        <w:tabs>
          <w:tab w:val="num" w:pos="5040"/>
        </w:tabs>
        <w:ind w:left="5040" w:hanging="360"/>
      </w:pPr>
      <w:rPr>
        <w:rFonts w:ascii="Arial" w:hAnsi="Arial" w:hint="default"/>
      </w:rPr>
    </w:lvl>
    <w:lvl w:ilvl="7" w:tplc="85160D08" w:tentative="1">
      <w:start w:val="1"/>
      <w:numFmt w:val="bullet"/>
      <w:lvlText w:val="•"/>
      <w:lvlJc w:val="left"/>
      <w:pPr>
        <w:tabs>
          <w:tab w:val="num" w:pos="5760"/>
        </w:tabs>
        <w:ind w:left="5760" w:hanging="360"/>
      </w:pPr>
      <w:rPr>
        <w:rFonts w:ascii="Arial" w:hAnsi="Arial" w:hint="default"/>
      </w:rPr>
    </w:lvl>
    <w:lvl w:ilvl="8" w:tplc="66D2FC5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BF2C5B"/>
    <w:multiLevelType w:val="hybridMultilevel"/>
    <w:tmpl w:val="9D80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FE2217"/>
    <w:multiLevelType w:val="hybridMultilevel"/>
    <w:tmpl w:val="3C145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31049"/>
    <w:multiLevelType w:val="hybridMultilevel"/>
    <w:tmpl w:val="844A9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0F18CF"/>
    <w:multiLevelType w:val="hybridMultilevel"/>
    <w:tmpl w:val="627827AC"/>
    <w:lvl w:ilvl="0" w:tplc="E43C94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904A4"/>
    <w:multiLevelType w:val="hybridMultilevel"/>
    <w:tmpl w:val="9372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C3F79"/>
    <w:multiLevelType w:val="hybridMultilevel"/>
    <w:tmpl w:val="C3CE4CA2"/>
    <w:lvl w:ilvl="0" w:tplc="C6BCB0E4">
      <w:start w:val="1"/>
      <w:numFmt w:val="lowerLetter"/>
      <w:lvlText w:val="%1."/>
      <w:lvlJc w:val="left"/>
      <w:pPr>
        <w:ind w:left="1080" w:hanging="360"/>
      </w:pPr>
      <w:rPr>
        <w:rFonts w:hint="default"/>
        <w:sz w:val="3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E972E0"/>
    <w:multiLevelType w:val="hybridMultilevel"/>
    <w:tmpl w:val="D5220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03D05"/>
    <w:multiLevelType w:val="hybridMultilevel"/>
    <w:tmpl w:val="185A9E3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3216E6"/>
    <w:multiLevelType w:val="hybridMultilevel"/>
    <w:tmpl w:val="DBCA6D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BB1645"/>
    <w:multiLevelType w:val="hybridMultilevel"/>
    <w:tmpl w:val="35F6A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8E4F63"/>
    <w:multiLevelType w:val="hybridMultilevel"/>
    <w:tmpl w:val="436CD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6744DB"/>
    <w:multiLevelType w:val="hybridMultilevel"/>
    <w:tmpl w:val="EAC8785C"/>
    <w:lvl w:ilvl="0" w:tplc="90860EC4">
      <w:start w:val="1"/>
      <w:numFmt w:val="lowerLetter"/>
      <w:lvlText w:val="%1."/>
      <w:lvlJc w:val="left"/>
      <w:pPr>
        <w:ind w:left="1440" w:hanging="360"/>
      </w:pPr>
      <w:rPr>
        <w:rFonts w:hint="default"/>
        <w:sz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CDD63CC"/>
    <w:multiLevelType w:val="hybridMultilevel"/>
    <w:tmpl w:val="4A2E175C"/>
    <w:lvl w:ilvl="0" w:tplc="0DC0D2D8">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F0577D"/>
    <w:multiLevelType w:val="hybridMultilevel"/>
    <w:tmpl w:val="58786CB2"/>
    <w:lvl w:ilvl="0" w:tplc="6DCA408A">
      <w:start w:val="1"/>
      <w:numFmt w:val="bullet"/>
      <w:lvlText w:val="•"/>
      <w:lvlJc w:val="left"/>
      <w:pPr>
        <w:tabs>
          <w:tab w:val="num" w:pos="720"/>
        </w:tabs>
        <w:ind w:left="720" w:hanging="360"/>
      </w:pPr>
      <w:rPr>
        <w:rFonts w:ascii="Arial" w:hAnsi="Arial" w:hint="default"/>
      </w:rPr>
    </w:lvl>
    <w:lvl w:ilvl="1" w:tplc="7EB0C0F2" w:tentative="1">
      <w:start w:val="1"/>
      <w:numFmt w:val="bullet"/>
      <w:lvlText w:val="•"/>
      <w:lvlJc w:val="left"/>
      <w:pPr>
        <w:tabs>
          <w:tab w:val="num" w:pos="1440"/>
        </w:tabs>
        <w:ind w:left="1440" w:hanging="360"/>
      </w:pPr>
      <w:rPr>
        <w:rFonts w:ascii="Arial" w:hAnsi="Arial" w:hint="default"/>
      </w:rPr>
    </w:lvl>
    <w:lvl w:ilvl="2" w:tplc="AE8CD330" w:tentative="1">
      <w:start w:val="1"/>
      <w:numFmt w:val="bullet"/>
      <w:lvlText w:val="•"/>
      <w:lvlJc w:val="left"/>
      <w:pPr>
        <w:tabs>
          <w:tab w:val="num" w:pos="2160"/>
        </w:tabs>
        <w:ind w:left="2160" w:hanging="360"/>
      </w:pPr>
      <w:rPr>
        <w:rFonts w:ascii="Arial" w:hAnsi="Arial" w:hint="default"/>
      </w:rPr>
    </w:lvl>
    <w:lvl w:ilvl="3" w:tplc="9368A8B2" w:tentative="1">
      <w:start w:val="1"/>
      <w:numFmt w:val="bullet"/>
      <w:lvlText w:val="•"/>
      <w:lvlJc w:val="left"/>
      <w:pPr>
        <w:tabs>
          <w:tab w:val="num" w:pos="2880"/>
        </w:tabs>
        <w:ind w:left="2880" w:hanging="360"/>
      </w:pPr>
      <w:rPr>
        <w:rFonts w:ascii="Arial" w:hAnsi="Arial" w:hint="default"/>
      </w:rPr>
    </w:lvl>
    <w:lvl w:ilvl="4" w:tplc="479C7FAE" w:tentative="1">
      <w:start w:val="1"/>
      <w:numFmt w:val="bullet"/>
      <w:lvlText w:val="•"/>
      <w:lvlJc w:val="left"/>
      <w:pPr>
        <w:tabs>
          <w:tab w:val="num" w:pos="3600"/>
        </w:tabs>
        <w:ind w:left="3600" w:hanging="360"/>
      </w:pPr>
      <w:rPr>
        <w:rFonts w:ascii="Arial" w:hAnsi="Arial" w:hint="default"/>
      </w:rPr>
    </w:lvl>
    <w:lvl w:ilvl="5" w:tplc="C944BB54" w:tentative="1">
      <w:start w:val="1"/>
      <w:numFmt w:val="bullet"/>
      <w:lvlText w:val="•"/>
      <w:lvlJc w:val="left"/>
      <w:pPr>
        <w:tabs>
          <w:tab w:val="num" w:pos="4320"/>
        </w:tabs>
        <w:ind w:left="4320" w:hanging="360"/>
      </w:pPr>
      <w:rPr>
        <w:rFonts w:ascii="Arial" w:hAnsi="Arial" w:hint="default"/>
      </w:rPr>
    </w:lvl>
    <w:lvl w:ilvl="6" w:tplc="3C9E09FE" w:tentative="1">
      <w:start w:val="1"/>
      <w:numFmt w:val="bullet"/>
      <w:lvlText w:val="•"/>
      <w:lvlJc w:val="left"/>
      <w:pPr>
        <w:tabs>
          <w:tab w:val="num" w:pos="5040"/>
        </w:tabs>
        <w:ind w:left="5040" w:hanging="360"/>
      </w:pPr>
      <w:rPr>
        <w:rFonts w:ascii="Arial" w:hAnsi="Arial" w:hint="default"/>
      </w:rPr>
    </w:lvl>
    <w:lvl w:ilvl="7" w:tplc="AD5293FE" w:tentative="1">
      <w:start w:val="1"/>
      <w:numFmt w:val="bullet"/>
      <w:lvlText w:val="•"/>
      <w:lvlJc w:val="left"/>
      <w:pPr>
        <w:tabs>
          <w:tab w:val="num" w:pos="5760"/>
        </w:tabs>
        <w:ind w:left="5760" w:hanging="360"/>
      </w:pPr>
      <w:rPr>
        <w:rFonts w:ascii="Arial" w:hAnsi="Arial" w:hint="default"/>
      </w:rPr>
    </w:lvl>
    <w:lvl w:ilvl="8" w:tplc="0082D4D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8653800"/>
    <w:multiLevelType w:val="hybridMultilevel"/>
    <w:tmpl w:val="6546AE8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383429"/>
    <w:multiLevelType w:val="hybridMultilevel"/>
    <w:tmpl w:val="8BE07A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469E9"/>
    <w:multiLevelType w:val="hybridMultilevel"/>
    <w:tmpl w:val="2AEE51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6D42BB"/>
    <w:multiLevelType w:val="hybridMultilevel"/>
    <w:tmpl w:val="1D468714"/>
    <w:lvl w:ilvl="0" w:tplc="6D5832B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3F2A94"/>
    <w:multiLevelType w:val="hybridMultilevel"/>
    <w:tmpl w:val="F45069DE"/>
    <w:lvl w:ilvl="0" w:tplc="A246FE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1"/>
  </w:num>
  <w:num w:numId="4">
    <w:abstractNumId w:val="0"/>
  </w:num>
  <w:num w:numId="5">
    <w:abstractNumId w:val="8"/>
  </w:num>
  <w:num w:numId="6">
    <w:abstractNumId w:val="1"/>
  </w:num>
  <w:num w:numId="7">
    <w:abstractNumId w:val="2"/>
  </w:num>
  <w:num w:numId="8">
    <w:abstractNumId w:val="4"/>
  </w:num>
  <w:num w:numId="9">
    <w:abstractNumId w:val="10"/>
  </w:num>
  <w:num w:numId="10">
    <w:abstractNumId w:val="18"/>
  </w:num>
  <w:num w:numId="11">
    <w:abstractNumId w:val="15"/>
  </w:num>
  <w:num w:numId="12">
    <w:abstractNumId w:val="12"/>
  </w:num>
  <w:num w:numId="13">
    <w:abstractNumId w:val="9"/>
  </w:num>
  <w:num w:numId="14">
    <w:abstractNumId w:val="13"/>
  </w:num>
  <w:num w:numId="15">
    <w:abstractNumId w:val="17"/>
  </w:num>
  <w:num w:numId="16">
    <w:abstractNumId w:val="24"/>
  </w:num>
  <w:num w:numId="17">
    <w:abstractNumId w:val="19"/>
  </w:num>
  <w:num w:numId="18">
    <w:abstractNumId w:val="3"/>
  </w:num>
  <w:num w:numId="19">
    <w:abstractNumId w:val="5"/>
  </w:num>
  <w:num w:numId="20">
    <w:abstractNumId w:val="7"/>
  </w:num>
  <w:num w:numId="21">
    <w:abstractNumId w:val="22"/>
  </w:num>
  <w:num w:numId="22">
    <w:abstractNumId w:val="16"/>
  </w:num>
  <w:num w:numId="23">
    <w:abstractNumId w:val="25"/>
  </w:num>
  <w:num w:numId="24">
    <w:abstractNumId w:val="14"/>
  </w:num>
  <w:num w:numId="25">
    <w:abstractNumId w:val="23"/>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W0NLI0NzAxMzS3NLVU0lEKTi0uzszPAykwrgUAQgPH1ywAAAA="/>
  </w:docVars>
  <w:rsids>
    <w:rsidRoot w:val="00185966"/>
    <w:rsid w:val="0001233A"/>
    <w:rsid w:val="000244B2"/>
    <w:rsid w:val="000310CC"/>
    <w:rsid w:val="000321F9"/>
    <w:rsid w:val="00037004"/>
    <w:rsid w:val="00084AB3"/>
    <w:rsid w:val="000940D1"/>
    <w:rsid w:val="000A704A"/>
    <w:rsid w:val="000A7D7D"/>
    <w:rsid w:val="001015A7"/>
    <w:rsid w:val="001103E6"/>
    <w:rsid w:val="00113A16"/>
    <w:rsid w:val="00113CF3"/>
    <w:rsid w:val="00113E4E"/>
    <w:rsid w:val="00124BFC"/>
    <w:rsid w:val="00125F90"/>
    <w:rsid w:val="00127B43"/>
    <w:rsid w:val="00131B0D"/>
    <w:rsid w:val="00145AA8"/>
    <w:rsid w:val="0015776A"/>
    <w:rsid w:val="00161134"/>
    <w:rsid w:val="00185966"/>
    <w:rsid w:val="00194C52"/>
    <w:rsid w:val="001A5250"/>
    <w:rsid w:val="001D3DB1"/>
    <w:rsid w:val="00233D32"/>
    <w:rsid w:val="00236FD6"/>
    <w:rsid w:val="00237A0C"/>
    <w:rsid w:val="002445CC"/>
    <w:rsid w:val="00257839"/>
    <w:rsid w:val="0027496B"/>
    <w:rsid w:val="00276E5D"/>
    <w:rsid w:val="00280225"/>
    <w:rsid w:val="002860DD"/>
    <w:rsid w:val="0029058C"/>
    <w:rsid w:val="002A6D9D"/>
    <w:rsid w:val="002B3737"/>
    <w:rsid w:val="002B5441"/>
    <w:rsid w:val="00304534"/>
    <w:rsid w:val="0031421A"/>
    <w:rsid w:val="00332D96"/>
    <w:rsid w:val="00353507"/>
    <w:rsid w:val="00355B87"/>
    <w:rsid w:val="00374185"/>
    <w:rsid w:val="003A2C1A"/>
    <w:rsid w:val="003A4291"/>
    <w:rsid w:val="003A7ACE"/>
    <w:rsid w:val="003B239F"/>
    <w:rsid w:val="003C00E8"/>
    <w:rsid w:val="003C10E7"/>
    <w:rsid w:val="003F3816"/>
    <w:rsid w:val="00403D7A"/>
    <w:rsid w:val="00410E13"/>
    <w:rsid w:val="00410E2C"/>
    <w:rsid w:val="00437F6B"/>
    <w:rsid w:val="004420A5"/>
    <w:rsid w:val="00445061"/>
    <w:rsid w:val="004646A3"/>
    <w:rsid w:val="0046747D"/>
    <w:rsid w:val="00471CF3"/>
    <w:rsid w:val="004745CE"/>
    <w:rsid w:val="00483377"/>
    <w:rsid w:val="0048588D"/>
    <w:rsid w:val="004A7525"/>
    <w:rsid w:val="004B345F"/>
    <w:rsid w:val="004B6B8B"/>
    <w:rsid w:val="004F0F68"/>
    <w:rsid w:val="005312CA"/>
    <w:rsid w:val="005878EB"/>
    <w:rsid w:val="005C349D"/>
    <w:rsid w:val="005D1923"/>
    <w:rsid w:val="005D76FB"/>
    <w:rsid w:val="00602DE3"/>
    <w:rsid w:val="006242D5"/>
    <w:rsid w:val="00641FBB"/>
    <w:rsid w:val="00670D42"/>
    <w:rsid w:val="00675F72"/>
    <w:rsid w:val="006921E7"/>
    <w:rsid w:val="006A3A03"/>
    <w:rsid w:val="006A4BE2"/>
    <w:rsid w:val="006B41BE"/>
    <w:rsid w:val="006B4734"/>
    <w:rsid w:val="006D46E1"/>
    <w:rsid w:val="006E462E"/>
    <w:rsid w:val="006F0B0E"/>
    <w:rsid w:val="006F18E1"/>
    <w:rsid w:val="006F5074"/>
    <w:rsid w:val="00700AD0"/>
    <w:rsid w:val="007418B4"/>
    <w:rsid w:val="00751129"/>
    <w:rsid w:val="00755063"/>
    <w:rsid w:val="0075695B"/>
    <w:rsid w:val="0076351A"/>
    <w:rsid w:val="00773563"/>
    <w:rsid w:val="00780846"/>
    <w:rsid w:val="0078101C"/>
    <w:rsid w:val="00783C7E"/>
    <w:rsid w:val="007B2E42"/>
    <w:rsid w:val="007C7FF2"/>
    <w:rsid w:val="007F2FE0"/>
    <w:rsid w:val="00812125"/>
    <w:rsid w:val="00813020"/>
    <w:rsid w:val="00821E54"/>
    <w:rsid w:val="008461FA"/>
    <w:rsid w:val="00847466"/>
    <w:rsid w:val="00852CC9"/>
    <w:rsid w:val="00857A51"/>
    <w:rsid w:val="00857D37"/>
    <w:rsid w:val="00862843"/>
    <w:rsid w:val="0086337C"/>
    <w:rsid w:val="008A4EA8"/>
    <w:rsid w:val="008C6564"/>
    <w:rsid w:val="008E401A"/>
    <w:rsid w:val="008F67EE"/>
    <w:rsid w:val="009027C4"/>
    <w:rsid w:val="00911ADB"/>
    <w:rsid w:val="00912050"/>
    <w:rsid w:val="00913705"/>
    <w:rsid w:val="0092150F"/>
    <w:rsid w:val="009279FB"/>
    <w:rsid w:val="00947A54"/>
    <w:rsid w:val="00951E55"/>
    <w:rsid w:val="00961948"/>
    <w:rsid w:val="00977189"/>
    <w:rsid w:val="009A5109"/>
    <w:rsid w:val="009C0F5C"/>
    <w:rsid w:val="009C5E52"/>
    <w:rsid w:val="009F62EA"/>
    <w:rsid w:val="00A055FB"/>
    <w:rsid w:val="00A3640D"/>
    <w:rsid w:val="00A64043"/>
    <w:rsid w:val="00A7240C"/>
    <w:rsid w:val="00A778D5"/>
    <w:rsid w:val="00A80238"/>
    <w:rsid w:val="00A84C24"/>
    <w:rsid w:val="00A975E8"/>
    <w:rsid w:val="00AA2DEC"/>
    <w:rsid w:val="00AA3082"/>
    <w:rsid w:val="00AA40D8"/>
    <w:rsid w:val="00AB0AFA"/>
    <w:rsid w:val="00AB6FB1"/>
    <w:rsid w:val="00AC55E2"/>
    <w:rsid w:val="00AD2CDC"/>
    <w:rsid w:val="00AF7A08"/>
    <w:rsid w:val="00B07F00"/>
    <w:rsid w:val="00B54824"/>
    <w:rsid w:val="00B71AD1"/>
    <w:rsid w:val="00B71D4A"/>
    <w:rsid w:val="00B91DC9"/>
    <w:rsid w:val="00B95F9A"/>
    <w:rsid w:val="00B97F83"/>
    <w:rsid w:val="00BB2723"/>
    <w:rsid w:val="00BC29DF"/>
    <w:rsid w:val="00BC67D4"/>
    <w:rsid w:val="00BC7A03"/>
    <w:rsid w:val="00BD7835"/>
    <w:rsid w:val="00BE0E88"/>
    <w:rsid w:val="00C1219E"/>
    <w:rsid w:val="00C216C6"/>
    <w:rsid w:val="00C40C3C"/>
    <w:rsid w:val="00C508E2"/>
    <w:rsid w:val="00C509DA"/>
    <w:rsid w:val="00C51D4F"/>
    <w:rsid w:val="00C65643"/>
    <w:rsid w:val="00C84344"/>
    <w:rsid w:val="00CA3AA3"/>
    <w:rsid w:val="00CA4929"/>
    <w:rsid w:val="00CD757B"/>
    <w:rsid w:val="00CE5B84"/>
    <w:rsid w:val="00CF6BB3"/>
    <w:rsid w:val="00D05BBC"/>
    <w:rsid w:val="00D13F59"/>
    <w:rsid w:val="00D165C6"/>
    <w:rsid w:val="00D256F1"/>
    <w:rsid w:val="00D349FC"/>
    <w:rsid w:val="00D620F2"/>
    <w:rsid w:val="00D64D57"/>
    <w:rsid w:val="00D77AB3"/>
    <w:rsid w:val="00D82FED"/>
    <w:rsid w:val="00DC15B6"/>
    <w:rsid w:val="00DD0119"/>
    <w:rsid w:val="00E01630"/>
    <w:rsid w:val="00E130C1"/>
    <w:rsid w:val="00E36AEA"/>
    <w:rsid w:val="00EA2022"/>
    <w:rsid w:val="00EA3369"/>
    <w:rsid w:val="00EC2ACF"/>
    <w:rsid w:val="00EC4509"/>
    <w:rsid w:val="00ED4C8D"/>
    <w:rsid w:val="00EE6933"/>
    <w:rsid w:val="00EF0438"/>
    <w:rsid w:val="00EF183A"/>
    <w:rsid w:val="00F562DB"/>
    <w:rsid w:val="00FA0C9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39387"/>
  <w15:chartTrackingRefBased/>
  <w15:docId w15:val="{261BC683-87AA-4039-9E34-51201CF19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369"/>
    <w:rPr>
      <w:sz w:val="24"/>
    </w:rPr>
  </w:style>
  <w:style w:type="paragraph" w:styleId="Heading1">
    <w:name w:val="heading 1"/>
    <w:basedOn w:val="Normal"/>
    <w:next w:val="Normal"/>
    <w:link w:val="Heading1Char"/>
    <w:uiPriority w:val="9"/>
    <w:qFormat/>
    <w:rsid w:val="009619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619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6194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966"/>
    <w:pPr>
      <w:spacing w:after="0" w:line="240" w:lineRule="auto"/>
      <w:ind w:left="720"/>
      <w:contextualSpacing/>
    </w:pPr>
    <w:rPr>
      <w:rFonts w:ascii="Times New Roman" w:eastAsia="Times New Roman" w:hAnsi="Times New Roman" w:cs="Times New Roman"/>
      <w:szCs w:val="24"/>
      <w:lang w:bidi="ta-IN"/>
    </w:rPr>
  </w:style>
  <w:style w:type="character" w:styleId="Hyperlink">
    <w:name w:val="Hyperlink"/>
    <w:basedOn w:val="DefaultParagraphFont"/>
    <w:uiPriority w:val="99"/>
    <w:unhideWhenUsed/>
    <w:rsid w:val="00185966"/>
    <w:rPr>
      <w:color w:val="0000FF"/>
      <w:u w:val="single"/>
    </w:rPr>
  </w:style>
  <w:style w:type="character" w:customStyle="1" w:styleId="Heading1Char">
    <w:name w:val="Heading 1 Char"/>
    <w:basedOn w:val="DefaultParagraphFont"/>
    <w:link w:val="Heading1"/>
    <w:uiPriority w:val="9"/>
    <w:rsid w:val="0096194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6194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6194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07F00"/>
    <w:pPr>
      <w:outlineLvl w:val="9"/>
    </w:pPr>
  </w:style>
  <w:style w:type="paragraph" w:styleId="TOC1">
    <w:name w:val="toc 1"/>
    <w:basedOn w:val="Normal"/>
    <w:next w:val="Normal"/>
    <w:autoRedefine/>
    <w:uiPriority w:val="39"/>
    <w:unhideWhenUsed/>
    <w:rsid w:val="00B07F00"/>
    <w:pPr>
      <w:spacing w:after="100"/>
    </w:pPr>
  </w:style>
  <w:style w:type="paragraph" w:styleId="TOC2">
    <w:name w:val="toc 2"/>
    <w:basedOn w:val="Normal"/>
    <w:next w:val="Normal"/>
    <w:autoRedefine/>
    <w:uiPriority w:val="39"/>
    <w:unhideWhenUsed/>
    <w:rsid w:val="00B07F00"/>
    <w:pPr>
      <w:spacing w:after="100"/>
      <w:ind w:left="240"/>
    </w:pPr>
  </w:style>
  <w:style w:type="paragraph" w:styleId="TOC3">
    <w:name w:val="toc 3"/>
    <w:basedOn w:val="Normal"/>
    <w:next w:val="Normal"/>
    <w:autoRedefine/>
    <w:uiPriority w:val="39"/>
    <w:unhideWhenUsed/>
    <w:rsid w:val="00B07F00"/>
    <w:pPr>
      <w:spacing w:after="100"/>
      <w:ind w:left="480"/>
    </w:pPr>
  </w:style>
  <w:style w:type="paragraph" w:customStyle="1" w:styleId="Default">
    <w:name w:val="Default"/>
    <w:rsid w:val="00353507"/>
    <w:pPr>
      <w:autoSpaceDE w:val="0"/>
      <w:autoSpaceDN w:val="0"/>
      <w:adjustRightInd w:val="0"/>
      <w:spacing w:after="0" w:line="240" w:lineRule="auto"/>
    </w:pPr>
    <w:rPr>
      <w:rFonts w:ascii="Calibri" w:hAnsi="Calibri" w:cs="Calibri"/>
      <w:color w:val="000000"/>
      <w:sz w:val="24"/>
      <w:szCs w:val="24"/>
      <w:lang w:bidi="ta-IN"/>
    </w:rPr>
  </w:style>
  <w:style w:type="paragraph" w:styleId="Header">
    <w:name w:val="header"/>
    <w:basedOn w:val="Normal"/>
    <w:link w:val="HeaderChar"/>
    <w:uiPriority w:val="99"/>
    <w:unhideWhenUsed/>
    <w:rsid w:val="003A7A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ACE"/>
    <w:rPr>
      <w:sz w:val="24"/>
    </w:rPr>
  </w:style>
  <w:style w:type="paragraph" w:styleId="Footer">
    <w:name w:val="footer"/>
    <w:basedOn w:val="Normal"/>
    <w:link w:val="FooterChar"/>
    <w:uiPriority w:val="99"/>
    <w:unhideWhenUsed/>
    <w:rsid w:val="003A7A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AC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007233">
      <w:bodyDiv w:val="1"/>
      <w:marLeft w:val="0"/>
      <w:marRight w:val="0"/>
      <w:marTop w:val="0"/>
      <w:marBottom w:val="0"/>
      <w:divBdr>
        <w:top w:val="none" w:sz="0" w:space="0" w:color="auto"/>
        <w:left w:val="none" w:sz="0" w:space="0" w:color="auto"/>
        <w:bottom w:val="none" w:sz="0" w:space="0" w:color="auto"/>
        <w:right w:val="none" w:sz="0" w:space="0" w:color="auto"/>
      </w:divBdr>
      <w:divsChild>
        <w:div w:id="156381432">
          <w:marLeft w:val="360"/>
          <w:marRight w:val="0"/>
          <w:marTop w:val="200"/>
          <w:marBottom w:val="0"/>
          <w:divBdr>
            <w:top w:val="none" w:sz="0" w:space="0" w:color="auto"/>
            <w:left w:val="none" w:sz="0" w:space="0" w:color="auto"/>
            <w:bottom w:val="none" w:sz="0" w:space="0" w:color="auto"/>
            <w:right w:val="none" w:sz="0" w:space="0" w:color="auto"/>
          </w:divBdr>
        </w:div>
        <w:div w:id="304631295">
          <w:marLeft w:val="360"/>
          <w:marRight w:val="0"/>
          <w:marTop w:val="200"/>
          <w:marBottom w:val="0"/>
          <w:divBdr>
            <w:top w:val="none" w:sz="0" w:space="0" w:color="auto"/>
            <w:left w:val="none" w:sz="0" w:space="0" w:color="auto"/>
            <w:bottom w:val="none" w:sz="0" w:space="0" w:color="auto"/>
            <w:right w:val="none" w:sz="0" w:space="0" w:color="auto"/>
          </w:divBdr>
        </w:div>
        <w:div w:id="965425865">
          <w:marLeft w:val="360"/>
          <w:marRight w:val="0"/>
          <w:marTop w:val="200"/>
          <w:marBottom w:val="0"/>
          <w:divBdr>
            <w:top w:val="none" w:sz="0" w:space="0" w:color="auto"/>
            <w:left w:val="none" w:sz="0" w:space="0" w:color="auto"/>
            <w:bottom w:val="none" w:sz="0" w:space="0" w:color="auto"/>
            <w:right w:val="none" w:sz="0" w:space="0" w:color="auto"/>
          </w:divBdr>
        </w:div>
      </w:divsChild>
    </w:div>
    <w:div w:id="1399087842">
      <w:bodyDiv w:val="1"/>
      <w:marLeft w:val="0"/>
      <w:marRight w:val="0"/>
      <w:marTop w:val="0"/>
      <w:marBottom w:val="0"/>
      <w:divBdr>
        <w:top w:val="none" w:sz="0" w:space="0" w:color="auto"/>
        <w:left w:val="none" w:sz="0" w:space="0" w:color="auto"/>
        <w:bottom w:val="none" w:sz="0" w:space="0" w:color="auto"/>
        <w:right w:val="none" w:sz="0" w:space="0" w:color="auto"/>
      </w:divBdr>
      <w:divsChild>
        <w:div w:id="804349423">
          <w:marLeft w:val="360"/>
          <w:marRight w:val="0"/>
          <w:marTop w:val="200"/>
          <w:marBottom w:val="0"/>
          <w:divBdr>
            <w:top w:val="none" w:sz="0" w:space="0" w:color="auto"/>
            <w:left w:val="none" w:sz="0" w:space="0" w:color="auto"/>
            <w:bottom w:val="none" w:sz="0" w:space="0" w:color="auto"/>
            <w:right w:val="none" w:sz="0" w:space="0" w:color="auto"/>
          </w:divBdr>
        </w:div>
        <w:div w:id="1424110111">
          <w:marLeft w:val="1800"/>
          <w:marRight w:val="0"/>
          <w:marTop w:val="100"/>
          <w:marBottom w:val="0"/>
          <w:divBdr>
            <w:top w:val="none" w:sz="0" w:space="0" w:color="auto"/>
            <w:left w:val="none" w:sz="0" w:space="0" w:color="auto"/>
            <w:bottom w:val="none" w:sz="0" w:space="0" w:color="auto"/>
            <w:right w:val="none" w:sz="0" w:space="0" w:color="auto"/>
          </w:divBdr>
        </w:div>
        <w:div w:id="1722702666">
          <w:marLeft w:val="1080"/>
          <w:marRight w:val="0"/>
          <w:marTop w:val="100"/>
          <w:marBottom w:val="0"/>
          <w:divBdr>
            <w:top w:val="none" w:sz="0" w:space="0" w:color="auto"/>
            <w:left w:val="none" w:sz="0" w:space="0" w:color="auto"/>
            <w:bottom w:val="none" w:sz="0" w:space="0" w:color="auto"/>
            <w:right w:val="none" w:sz="0" w:space="0" w:color="auto"/>
          </w:divBdr>
        </w:div>
        <w:div w:id="1815373390">
          <w:marLeft w:val="1080"/>
          <w:marRight w:val="0"/>
          <w:marTop w:val="100"/>
          <w:marBottom w:val="0"/>
          <w:divBdr>
            <w:top w:val="none" w:sz="0" w:space="0" w:color="auto"/>
            <w:left w:val="none" w:sz="0" w:space="0" w:color="auto"/>
            <w:bottom w:val="none" w:sz="0" w:space="0" w:color="auto"/>
            <w:right w:val="none" w:sz="0" w:space="0" w:color="auto"/>
          </w:divBdr>
        </w:div>
        <w:div w:id="1823040282">
          <w:marLeft w:val="1800"/>
          <w:marRight w:val="0"/>
          <w:marTop w:val="100"/>
          <w:marBottom w:val="0"/>
          <w:divBdr>
            <w:top w:val="none" w:sz="0" w:space="0" w:color="auto"/>
            <w:left w:val="none" w:sz="0" w:space="0" w:color="auto"/>
            <w:bottom w:val="none" w:sz="0" w:space="0" w:color="auto"/>
            <w:right w:val="none" w:sz="0" w:space="0" w:color="auto"/>
          </w:divBdr>
        </w:div>
        <w:div w:id="1850944461">
          <w:marLeft w:val="1080"/>
          <w:marRight w:val="0"/>
          <w:marTop w:val="100"/>
          <w:marBottom w:val="0"/>
          <w:divBdr>
            <w:top w:val="none" w:sz="0" w:space="0" w:color="auto"/>
            <w:left w:val="none" w:sz="0" w:space="0" w:color="auto"/>
            <w:bottom w:val="none" w:sz="0" w:space="0" w:color="auto"/>
            <w:right w:val="none" w:sz="0" w:space="0" w:color="auto"/>
          </w:divBdr>
        </w:div>
        <w:div w:id="2081168409">
          <w:marLeft w:val="1800"/>
          <w:marRight w:val="0"/>
          <w:marTop w:val="100"/>
          <w:marBottom w:val="0"/>
          <w:divBdr>
            <w:top w:val="none" w:sz="0" w:space="0" w:color="auto"/>
            <w:left w:val="none" w:sz="0" w:space="0" w:color="auto"/>
            <w:bottom w:val="none" w:sz="0" w:space="0" w:color="auto"/>
            <w:right w:val="none" w:sz="0" w:space="0" w:color="auto"/>
          </w:divBdr>
        </w:div>
      </w:divsChild>
    </w:div>
    <w:div w:id="15644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image" Target="media/image125.png"/><Relationship Id="rId154" Type="http://schemas.openxmlformats.org/officeDocument/2006/relationships/image" Target="media/image140.png"/><Relationship Id="rId159" Type="http://schemas.openxmlformats.org/officeDocument/2006/relationships/image" Target="media/image145.png"/><Relationship Id="rId170" Type="http://schemas.openxmlformats.org/officeDocument/2006/relationships/fontTable" Target="fontTable.xml"/><Relationship Id="rId16" Type="http://schemas.openxmlformats.org/officeDocument/2006/relationships/image" Target="media/image4.png"/><Relationship Id="rId107" Type="http://schemas.openxmlformats.org/officeDocument/2006/relationships/image" Target="media/image94.png"/><Relationship Id="rId11" Type="http://schemas.openxmlformats.org/officeDocument/2006/relationships/hyperlink" Target="https://www.youtube.com/watch?v=ahALycfEX0o"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30.png"/><Relationship Id="rId149" Type="http://schemas.openxmlformats.org/officeDocument/2006/relationships/image" Target="media/image135.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160" Type="http://schemas.openxmlformats.org/officeDocument/2006/relationships/image" Target="media/image146.png"/><Relationship Id="rId165" Type="http://schemas.openxmlformats.org/officeDocument/2006/relationships/image" Target="media/image151.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6.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6.png"/><Relationship Id="rId155" Type="http://schemas.openxmlformats.org/officeDocument/2006/relationships/image" Target="media/image141.png"/><Relationship Id="rId171" Type="http://schemas.openxmlformats.org/officeDocument/2006/relationships/theme" Target="theme/theme1.xml"/><Relationship Id="rId12" Type="http://schemas.openxmlformats.org/officeDocument/2006/relationships/hyperlink" Target="mailto:ec2-user@52.159.87:/home/ec2-user"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console.aws.amazon.com" TargetMode="External"/><Relationship Id="rId96" Type="http://schemas.openxmlformats.org/officeDocument/2006/relationships/image" Target="media/image83.png"/><Relationship Id="rId140" Type="http://schemas.openxmlformats.org/officeDocument/2006/relationships/image" Target="media/image127.jpeg"/><Relationship Id="rId145" Type="http://schemas.openxmlformats.org/officeDocument/2006/relationships/image" Target="media/image131.png"/><Relationship Id="rId161" Type="http://schemas.openxmlformats.org/officeDocument/2006/relationships/image" Target="media/image147.png"/><Relationship Id="rId166" Type="http://schemas.openxmlformats.org/officeDocument/2006/relationships/image" Target="media/image1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3.png"/><Relationship Id="rId114" Type="http://schemas.openxmlformats.org/officeDocument/2006/relationships/image" Target="media/image101.png"/><Relationship Id="rId119" Type="http://schemas.openxmlformats.org/officeDocument/2006/relationships/image" Target="media/image106.png"/><Relationship Id="rId127" Type="http://schemas.openxmlformats.org/officeDocument/2006/relationships/image" Target="media/image114.png"/><Relationship Id="rId10" Type="http://schemas.openxmlformats.org/officeDocument/2006/relationships/hyperlink" Target="https://www.youtube.com/watch?v=MBb2oJnTqRY"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30" Type="http://schemas.openxmlformats.org/officeDocument/2006/relationships/image" Target="media/image117.png"/><Relationship Id="rId135" Type="http://schemas.openxmlformats.org/officeDocument/2006/relationships/image" Target="media/image122.png"/><Relationship Id="rId143" Type="http://schemas.openxmlformats.org/officeDocument/2006/relationships/image" Target="media/image129.png"/><Relationship Id="rId148" Type="http://schemas.openxmlformats.org/officeDocument/2006/relationships/image" Target="media/image134.png"/><Relationship Id="rId151" Type="http://schemas.openxmlformats.org/officeDocument/2006/relationships/image" Target="media/image137.png"/><Relationship Id="rId156" Type="http://schemas.openxmlformats.org/officeDocument/2006/relationships/image" Target="media/image142.png"/><Relationship Id="rId164" Type="http://schemas.openxmlformats.org/officeDocument/2006/relationships/image" Target="media/image150.png"/><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RpQob8M8Rqc"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6.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jpeg"/><Relationship Id="rId146" Type="http://schemas.openxmlformats.org/officeDocument/2006/relationships/image" Target="media/image132.png"/><Relationship Id="rId167" Type="http://schemas.openxmlformats.org/officeDocument/2006/relationships/image" Target="media/image153.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9.png"/><Relationship Id="rId162"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3.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image" Target="media/image138.png"/><Relationship Id="rId19" Type="http://schemas.openxmlformats.org/officeDocument/2006/relationships/image" Target="media/image7.png"/><Relationship Id="rId14" Type="http://schemas.openxmlformats.org/officeDocument/2006/relationships/hyperlink" Target="https://filezilla-project.org/download.php?type=client" TargetMode="Externa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3.png"/><Relationship Id="rId16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hyperlink" Target="http://www.google.com" TargetMode="External"/><Relationship Id="rId163" Type="http://schemas.openxmlformats.org/officeDocument/2006/relationships/image" Target="media/image149.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4.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2225">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AB0B6-E67A-4009-A466-040C5A601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0</TotalTime>
  <Pages>152</Pages>
  <Words>7787</Words>
  <Characters>44392</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CloudSikSHA AMAZON AWS WORKSHOP: LAB GUIDE v1.1</vt:lpstr>
    </vt:vector>
  </TitlesOfParts>
  <Company/>
  <LinksUpToDate>false</LinksUpToDate>
  <CharactersWithSpaces>5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SikSHA AMAZON AWS WORKSHOP: LAB GUIDE v1.1</dc:title>
  <dc:subject/>
  <dc:creator>CloudSiksha Bangalore</dc:creator>
  <cp:keywords/>
  <dc:description/>
  <cp:lastModifiedBy>CloudSiksha Bangalore</cp:lastModifiedBy>
  <cp:revision>5</cp:revision>
  <cp:lastPrinted>2017-08-03T09:58:00Z</cp:lastPrinted>
  <dcterms:created xsi:type="dcterms:W3CDTF">2015-07-08T06:29:00Z</dcterms:created>
  <dcterms:modified xsi:type="dcterms:W3CDTF">2020-07-31T06:05:00Z</dcterms:modified>
</cp:coreProperties>
</file>